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A438B4" w:rsidR="00F10AE5" w:rsidP="3979FD28" w:rsidRDefault="00367F7A" w14:paraId="672A6659" w14:textId="2DA1AB91">
      <w:pPr>
        <w:spacing w:after="0"/>
        <w:contextualSpacing w:val="1"/>
        <w:rPr>
          <w:rFonts w:ascii="Georgia Pro" w:hAnsi="Georgia Pro" w:eastAsia="Georgia Pro" w:cs="Georgia Pro"/>
          <w:b w:val="1"/>
          <w:bCs w:val="1"/>
          <w:sz w:val="24"/>
          <w:szCs w:val="24"/>
        </w:rPr>
      </w:pPr>
      <w:r w:rsidRPr="179C0863" w:rsidR="6949DAB4">
        <w:rPr>
          <w:rFonts w:ascii="Georgia Pro" w:hAnsi="Georgia Pro" w:eastAsia="Georgia Pro" w:cs="Georgia Pro"/>
          <w:b w:val="1"/>
          <w:bCs w:val="1"/>
          <w:sz w:val="24"/>
          <w:szCs w:val="24"/>
        </w:rPr>
        <w:t xml:space="preserve">Dear </w:t>
      </w:r>
      <w:r w:rsidRPr="179C0863" w:rsidR="3284A620">
        <w:rPr>
          <w:rFonts w:ascii="Georgia Pro" w:hAnsi="Georgia Pro" w:eastAsia="Georgia Pro" w:cs="Georgia Pro"/>
          <w:b w:val="1"/>
          <w:bCs w:val="1"/>
          <w:sz w:val="24"/>
          <w:szCs w:val="24"/>
        </w:rPr>
        <w:t>Camper</w:t>
      </w:r>
      <w:r w:rsidRPr="179C0863" w:rsidR="766A333E">
        <w:rPr>
          <w:rFonts w:ascii="Georgia Pro" w:hAnsi="Georgia Pro" w:eastAsia="Georgia Pro" w:cs="Georgia Pro"/>
          <w:b w:val="1"/>
          <w:bCs w:val="1"/>
          <w:sz w:val="24"/>
          <w:szCs w:val="24"/>
        </w:rPr>
        <w:t>s</w:t>
      </w:r>
      <w:r w:rsidRPr="179C0863" w:rsidR="3284A620">
        <w:rPr>
          <w:rFonts w:ascii="Georgia Pro" w:hAnsi="Georgia Pro" w:eastAsia="Georgia Pro" w:cs="Georgia Pro"/>
          <w:b w:val="1"/>
          <w:bCs w:val="1"/>
          <w:sz w:val="24"/>
          <w:szCs w:val="24"/>
        </w:rPr>
        <w:t xml:space="preserve"> and Caregivers,</w:t>
      </w:r>
    </w:p>
    <w:p w:rsidRPr="00A438B4" w:rsidR="000A15B7" w:rsidP="3979FD28" w:rsidRDefault="000A15B7" w14:paraId="0D9C9F01" w14:textId="0C6F03E8">
      <w:pPr>
        <w:spacing w:after="0"/>
        <w:contextualSpacing w:val="1"/>
        <w:rPr>
          <w:rFonts w:ascii="Georgia Pro" w:hAnsi="Georgia Pro" w:eastAsia="Georgia Pro" w:cs="Georgia Pro"/>
          <w:sz w:val="24"/>
          <w:szCs w:val="24"/>
        </w:rPr>
      </w:pPr>
      <w:r w:rsidRPr="179C0863" w:rsidR="02530E98">
        <w:rPr>
          <w:rFonts w:ascii="Georgia Pro" w:hAnsi="Georgia Pro" w:eastAsia="Georgia Pro" w:cs="Georgia Pro"/>
          <w:sz w:val="24"/>
          <w:szCs w:val="24"/>
        </w:rPr>
        <w:t xml:space="preserve">We are happy to confirm your </w:t>
      </w:r>
      <w:r w:rsidRPr="179C0863" w:rsidR="0537163D">
        <w:rPr>
          <w:rFonts w:ascii="Georgia Pro" w:hAnsi="Georgia Pro" w:eastAsia="Georgia Pro" w:cs="Georgia Pro"/>
          <w:sz w:val="24"/>
          <w:szCs w:val="24"/>
        </w:rPr>
        <w:t>camper</w:t>
      </w:r>
      <w:r w:rsidRPr="179C0863" w:rsidR="43D5EB71">
        <w:rPr>
          <w:rFonts w:ascii="Georgia Pro" w:hAnsi="Georgia Pro" w:eastAsia="Georgia Pro" w:cs="Georgia Pro"/>
          <w:sz w:val="24"/>
          <w:szCs w:val="24"/>
        </w:rPr>
        <w:t>’s</w:t>
      </w:r>
      <w:r w:rsidRPr="179C0863" w:rsidR="137BF62A">
        <w:rPr>
          <w:rFonts w:ascii="Georgia Pro" w:hAnsi="Georgia Pro" w:eastAsia="Georgia Pro" w:cs="Georgia Pro"/>
          <w:sz w:val="24"/>
          <w:szCs w:val="24"/>
        </w:rPr>
        <w:t xml:space="preserve"> </w:t>
      </w:r>
      <w:r w:rsidRPr="179C0863" w:rsidR="02530E98">
        <w:rPr>
          <w:rFonts w:ascii="Georgia Pro" w:hAnsi="Georgia Pro" w:eastAsia="Georgia Pro" w:cs="Georgia Pro"/>
          <w:sz w:val="24"/>
          <w:szCs w:val="24"/>
        </w:rPr>
        <w:t>registration for Day Camp at the Hacienda Program Center. We are extremely excited to embark o</w:t>
      </w:r>
      <w:r w:rsidRPr="179C0863" w:rsidR="3284A620">
        <w:rPr>
          <w:rFonts w:ascii="Georgia Pro" w:hAnsi="Georgia Pro" w:eastAsia="Georgia Pro" w:cs="Georgia Pro"/>
          <w:sz w:val="24"/>
          <w:szCs w:val="24"/>
        </w:rPr>
        <w:t>n this adventure together</w:t>
      </w:r>
      <w:r w:rsidRPr="179C0863" w:rsidR="3284A620">
        <w:rPr>
          <w:rFonts w:ascii="Georgia Pro" w:hAnsi="Georgia Pro" w:eastAsia="Georgia Pro" w:cs="Georgia Pro"/>
          <w:sz w:val="24"/>
          <w:szCs w:val="24"/>
        </w:rPr>
        <w:t xml:space="preserve"> this</w:t>
      </w:r>
      <w:r w:rsidRPr="179C0863" w:rsidR="3284A620">
        <w:rPr>
          <w:rFonts w:ascii="Georgia Pro" w:hAnsi="Georgia Pro" w:eastAsia="Georgia Pro" w:cs="Georgia Pro"/>
          <w:sz w:val="24"/>
          <w:szCs w:val="24"/>
        </w:rPr>
        <w:t xml:space="preserve"> summer</w:t>
      </w:r>
      <w:r w:rsidRPr="179C0863" w:rsidR="02530E98">
        <w:rPr>
          <w:rFonts w:ascii="Georgia Pro" w:hAnsi="Georgia Pro" w:eastAsia="Georgia Pro" w:cs="Georgia Pro"/>
          <w:sz w:val="24"/>
          <w:szCs w:val="24"/>
        </w:rPr>
        <w:t>!</w:t>
      </w:r>
      <w:r w:rsidRPr="179C0863" w:rsidR="7C512CAA">
        <w:rPr>
          <w:rFonts w:ascii="Georgia Pro" w:hAnsi="Georgia Pro" w:eastAsia="Georgia Pro" w:cs="Georgia Pro"/>
          <w:sz w:val="24"/>
          <w:szCs w:val="24"/>
        </w:rPr>
        <w:t xml:space="preserve"> </w:t>
      </w:r>
      <w:r w:rsidRPr="179C0863" w:rsidR="3284A620">
        <w:rPr>
          <w:rStyle w:val="normaltextrun"/>
          <w:rFonts w:ascii="Georgia Pro" w:hAnsi="Georgia Pro" w:eastAsia="Georgia Pro" w:cs="Georgia Pro"/>
          <w:color w:val="000000" w:themeColor="text1" w:themeTint="FF" w:themeShade="FF"/>
          <w:sz w:val="24"/>
          <w:szCs w:val="24"/>
        </w:rPr>
        <w:t xml:space="preserve">Please read the following information carefully, even if your child has been </w:t>
      </w:r>
      <w:r w:rsidRPr="179C0863" w:rsidR="3284A620">
        <w:rPr>
          <w:rStyle w:val="normaltextrun"/>
          <w:rFonts w:ascii="Georgia Pro" w:hAnsi="Georgia Pro" w:eastAsia="Georgia Pro" w:cs="Georgia Pro"/>
          <w:color w:val="000000" w:themeColor="text1" w:themeTint="FF" w:themeShade="FF"/>
          <w:sz w:val="24"/>
          <w:szCs w:val="24"/>
        </w:rPr>
        <w:t>to camp</w:t>
      </w:r>
      <w:r w:rsidRPr="179C0863" w:rsidR="3284A620">
        <w:rPr>
          <w:rStyle w:val="normaltextrun"/>
          <w:rFonts w:ascii="Georgia Pro" w:hAnsi="Georgia Pro" w:eastAsia="Georgia Pro" w:cs="Georgia Pro"/>
          <w:color w:val="000000" w:themeColor="text1" w:themeTint="FF" w:themeShade="FF"/>
          <w:sz w:val="24"/>
          <w:szCs w:val="24"/>
        </w:rPr>
        <w:t xml:space="preserve"> before. This packet holds </w:t>
      </w:r>
      <w:r w:rsidRPr="179C0863" w:rsidR="3284A620">
        <w:rPr>
          <w:rStyle w:val="normaltextrun"/>
          <w:rFonts w:ascii="Georgia Pro" w:hAnsi="Georgia Pro" w:eastAsia="Georgia Pro" w:cs="Georgia Pro"/>
          <w:color w:val="000000" w:themeColor="text1" w:themeTint="FF" w:themeShade="FF"/>
          <w:sz w:val="24"/>
          <w:szCs w:val="24"/>
        </w:rPr>
        <w:t>important information</w:t>
      </w:r>
      <w:r w:rsidRPr="179C0863" w:rsidR="3284A620">
        <w:rPr>
          <w:rStyle w:val="normaltextrun"/>
          <w:rFonts w:ascii="Georgia Pro" w:hAnsi="Georgia Pro" w:eastAsia="Georgia Pro" w:cs="Georgia Pro"/>
          <w:color w:val="000000" w:themeColor="text1" w:themeTint="FF" w:themeShade="FF"/>
          <w:sz w:val="24"/>
          <w:szCs w:val="24"/>
        </w:rPr>
        <w:t xml:space="preserve"> for a great camp experience.</w:t>
      </w:r>
    </w:p>
    <w:p w:rsidRPr="00A438B4" w:rsidR="00F10AE5" w:rsidP="3979FD28" w:rsidRDefault="00F10AE5" w14:paraId="0A37501D" w14:textId="77777777">
      <w:pPr>
        <w:spacing w:after="0"/>
        <w:contextualSpacing w:val="1"/>
        <w:rPr>
          <w:rFonts w:ascii="Georgia Pro" w:hAnsi="Georgia Pro" w:eastAsia="Georgia Pro" w:cs="Georgia Pro"/>
          <w:sz w:val="24"/>
          <w:szCs w:val="24"/>
        </w:rPr>
      </w:pPr>
    </w:p>
    <w:p w:rsidRPr="00A438B4" w:rsidR="00382571" w:rsidP="3979FD28" w:rsidRDefault="00382571" w14:paraId="5FDF25EB" w14:textId="21FA1B34">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Each of our day camps </w:t>
      </w:r>
      <w:r w:rsidRPr="4DE9036C" w:rsidR="02530E98">
        <w:rPr>
          <w:rFonts w:ascii="Georgia Pro" w:hAnsi="Georgia Pro" w:eastAsia="Georgia Pro" w:cs="Georgia Pro"/>
          <w:noProof/>
          <w:sz w:val="24"/>
          <w:szCs w:val="24"/>
        </w:rPr>
        <w:t>offer</w:t>
      </w:r>
      <w:r w:rsidRPr="4DE9036C" w:rsidR="5F0226A0">
        <w:rPr>
          <w:rFonts w:ascii="Georgia Pro" w:hAnsi="Georgia Pro" w:eastAsia="Georgia Pro" w:cs="Georgia Pro"/>
          <w:noProof/>
          <w:sz w:val="24"/>
          <w:szCs w:val="24"/>
        </w:rPr>
        <w:t>s</w:t>
      </w:r>
      <w:r w:rsidRPr="4DE9036C" w:rsidR="02530E98">
        <w:rPr>
          <w:rFonts w:ascii="Georgia Pro" w:hAnsi="Georgia Pro" w:eastAsia="Georgia Pro" w:cs="Georgia Pro"/>
          <w:sz w:val="24"/>
          <w:szCs w:val="24"/>
        </w:rPr>
        <w:t xml:space="preserve"> a group of distinct activities that will challenge every </w:t>
      </w:r>
      <w:r w:rsidRPr="4DE9036C" w:rsidR="43D5EB71">
        <w:rPr>
          <w:rFonts w:ascii="Georgia Pro" w:hAnsi="Georgia Pro" w:eastAsia="Georgia Pro" w:cs="Georgia Pro"/>
          <w:sz w:val="24"/>
          <w:szCs w:val="24"/>
        </w:rPr>
        <w:t xml:space="preserve">Girl Scout </w:t>
      </w:r>
      <w:r w:rsidRPr="4DE9036C" w:rsidR="02530E98">
        <w:rPr>
          <w:rFonts w:ascii="Georgia Pro" w:hAnsi="Georgia Pro" w:eastAsia="Georgia Pro" w:cs="Georgia Pro"/>
          <w:sz w:val="24"/>
          <w:szCs w:val="24"/>
        </w:rPr>
        <w:t xml:space="preserve">to bring out </w:t>
      </w:r>
      <w:r w:rsidRPr="4DE9036C" w:rsidR="43D5EB71">
        <w:rPr>
          <w:rFonts w:ascii="Georgia Pro" w:hAnsi="Georgia Pro" w:eastAsia="Georgia Pro" w:cs="Georgia Pro"/>
          <w:sz w:val="24"/>
          <w:szCs w:val="24"/>
        </w:rPr>
        <w:t xml:space="preserve">their </w:t>
      </w:r>
      <w:r w:rsidRPr="4DE9036C" w:rsidR="02530E98">
        <w:rPr>
          <w:rFonts w:ascii="Georgia Pro" w:hAnsi="Georgia Pro" w:eastAsia="Georgia Pro" w:cs="Georgia Pro"/>
          <w:sz w:val="24"/>
          <w:szCs w:val="24"/>
        </w:rPr>
        <w:t xml:space="preserve">inner creativity and personality. </w:t>
      </w:r>
      <w:r w:rsidRPr="4DE9036C" w:rsidR="02530E98">
        <w:rPr>
          <w:rFonts w:ascii="Georgia Pro" w:hAnsi="Georgia Pro" w:eastAsia="Georgia Pro" w:cs="Georgia Pro"/>
          <w:noProof/>
          <w:sz w:val="24"/>
          <w:szCs w:val="24"/>
        </w:rPr>
        <w:t>Camp</w:t>
      </w:r>
      <w:r w:rsidRPr="4DE9036C" w:rsidR="02530E98">
        <w:rPr>
          <w:rFonts w:ascii="Georgia Pro" w:hAnsi="Georgia Pro" w:eastAsia="Georgia Pro" w:cs="Georgia Pro"/>
          <w:sz w:val="24"/>
          <w:szCs w:val="24"/>
        </w:rPr>
        <w:t xml:space="preserve"> is a place for </w:t>
      </w:r>
      <w:r w:rsidRPr="4DE9036C" w:rsidR="43D5EB71">
        <w:rPr>
          <w:rFonts w:ascii="Georgia Pro" w:hAnsi="Georgia Pro" w:eastAsia="Georgia Pro" w:cs="Georgia Pro"/>
          <w:sz w:val="24"/>
          <w:szCs w:val="24"/>
        </w:rPr>
        <w:t xml:space="preserve">Girl Scouts </w:t>
      </w:r>
      <w:r w:rsidRPr="4DE9036C" w:rsidR="02530E98">
        <w:rPr>
          <w:rFonts w:ascii="Georgia Pro" w:hAnsi="Georgia Pro" w:eastAsia="Georgia Pro" w:cs="Georgia Pro"/>
          <w:sz w:val="24"/>
          <w:szCs w:val="24"/>
        </w:rPr>
        <w:t xml:space="preserve">of all ages to let loose and be themselves. You will </w:t>
      </w:r>
      <w:r w:rsidRPr="4DE9036C" w:rsidR="137BF62A">
        <w:rPr>
          <w:rFonts w:ascii="Georgia Pro" w:hAnsi="Georgia Pro" w:eastAsia="Georgia Pro" w:cs="Georgia Pro"/>
          <w:sz w:val="24"/>
          <w:szCs w:val="24"/>
        </w:rPr>
        <w:t xml:space="preserve">be impressed with how your </w:t>
      </w:r>
      <w:r w:rsidRPr="4DE9036C" w:rsidR="43D5EB71">
        <w:rPr>
          <w:rFonts w:ascii="Georgia Pro" w:hAnsi="Georgia Pro" w:eastAsia="Georgia Pro" w:cs="Georgia Pro"/>
          <w:sz w:val="24"/>
          <w:szCs w:val="24"/>
        </w:rPr>
        <w:t xml:space="preserve">child </w:t>
      </w:r>
      <w:r w:rsidRPr="4DE9036C" w:rsidR="02530E98">
        <w:rPr>
          <w:rFonts w:ascii="Georgia Pro" w:hAnsi="Georgia Pro" w:eastAsia="Georgia Pro" w:cs="Georgia Pro"/>
          <w:sz w:val="24"/>
          <w:szCs w:val="24"/>
        </w:rPr>
        <w:t xml:space="preserve">will improve </w:t>
      </w:r>
      <w:r w:rsidRPr="4DE9036C" w:rsidR="43D5EB71">
        <w:rPr>
          <w:rFonts w:ascii="Georgia Pro" w:hAnsi="Georgia Pro" w:eastAsia="Georgia Pro" w:cs="Georgia Pro"/>
          <w:sz w:val="24"/>
          <w:szCs w:val="24"/>
        </w:rPr>
        <w:t xml:space="preserve">their </w:t>
      </w:r>
      <w:r w:rsidRPr="4DE9036C" w:rsidR="02530E98">
        <w:rPr>
          <w:rFonts w:ascii="Georgia Pro" w:hAnsi="Georgia Pro" w:eastAsia="Georgia Pro" w:cs="Georgia Pro"/>
          <w:sz w:val="24"/>
          <w:szCs w:val="24"/>
        </w:rPr>
        <w:t>self-esteem and develop leadership skills all while havi</w:t>
      </w:r>
      <w:r w:rsidRPr="4DE9036C" w:rsidR="137BF62A">
        <w:rPr>
          <w:rFonts w:ascii="Georgia Pro" w:hAnsi="Georgia Pro" w:eastAsia="Georgia Pro" w:cs="Georgia Pro"/>
          <w:sz w:val="24"/>
          <w:szCs w:val="24"/>
        </w:rPr>
        <w:t xml:space="preserve">ng the experience of a lifetime. </w:t>
      </w:r>
      <w:r w:rsidRPr="4DE9036C" w:rsidR="02530E98">
        <w:rPr>
          <w:rFonts w:ascii="Georgia Pro" w:hAnsi="Georgia Pro" w:eastAsia="Georgia Pro" w:cs="Georgia Pro"/>
          <w:sz w:val="24"/>
          <w:szCs w:val="24"/>
        </w:rPr>
        <w:t>Campers will t</w:t>
      </w:r>
      <w:r w:rsidRPr="4DE9036C" w:rsidR="6949DAB4">
        <w:rPr>
          <w:rFonts w:ascii="Georgia Pro" w:hAnsi="Georgia Pro" w:eastAsia="Georgia Pro" w:cs="Georgia Pro"/>
          <w:sz w:val="24"/>
          <w:szCs w:val="24"/>
        </w:rPr>
        <w:t xml:space="preserve">ake part in archery, </w:t>
      </w:r>
      <w:r w:rsidRPr="4DE9036C" w:rsidR="02530E98">
        <w:rPr>
          <w:rFonts w:ascii="Georgia Pro" w:hAnsi="Georgia Pro" w:eastAsia="Georgia Pro" w:cs="Georgia Pro"/>
          <w:sz w:val="24"/>
          <w:szCs w:val="24"/>
        </w:rPr>
        <w:t xml:space="preserve">swimming, </w:t>
      </w:r>
      <w:r w:rsidRPr="4DE9036C" w:rsidR="6949DAB4">
        <w:rPr>
          <w:rFonts w:ascii="Georgia Pro" w:hAnsi="Georgia Pro" w:eastAsia="Georgia Pro" w:cs="Georgia Pro"/>
          <w:sz w:val="24"/>
          <w:szCs w:val="24"/>
        </w:rPr>
        <w:t>and other</w:t>
      </w:r>
      <w:r w:rsidRPr="4DE9036C" w:rsidR="02530E98">
        <w:rPr>
          <w:rFonts w:ascii="Georgia Pro" w:hAnsi="Georgia Pro" w:eastAsia="Georgia Pro" w:cs="Georgia Pro"/>
          <w:sz w:val="24"/>
          <w:szCs w:val="24"/>
        </w:rPr>
        <w:t xml:space="preserve"> traditional camp activities - and of course, make new friends!</w:t>
      </w:r>
    </w:p>
    <w:p w:rsidRPr="00A438B4" w:rsidR="00F10AE5" w:rsidP="3979FD28" w:rsidRDefault="00F10AE5" w14:paraId="5DAB6C7B" w14:textId="77777777">
      <w:pPr>
        <w:spacing w:after="0"/>
        <w:contextualSpacing w:val="1"/>
        <w:rPr>
          <w:rFonts w:ascii="Georgia Pro" w:hAnsi="Georgia Pro" w:eastAsia="Georgia Pro" w:cs="Georgia Pro"/>
          <w:sz w:val="24"/>
          <w:szCs w:val="24"/>
        </w:rPr>
      </w:pPr>
    </w:p>
    <w:p w:rsidRPr="00A438B4" w:rsidR="000A15B7" w:rsidP="3979FD28" w:rsidRDefault="000A15B7" w14:paraId="18E9CC7F" w14:textId="77777777">
      <w:pPr>
        <w:spacing w:after="0"/>
        <w:contextualSpacing w:val="1"/>
        <w:rPr>
          <w:rFonts w:ascii="Georgia Pro" w:hAnsi="Georgia Pro" w:eastAsia="Georgia Pro" w:cs="Georgia Pro"/>
          <w:b w:val="1"/>
          <w:bCs w:val="1"/>
          <w:sz w:val="24"/>
          <w:szCs w:val="24"/>
        </w:rPr>
      </w:pPr>
      <w:r w:rsidRPr="4DE9036C" w:rsidR="3284A620">
        <w:rPr>
          <w:rFonts w:ascii="Georgia Pro" w:hAnsi="Georgia Pro" w:eastAsia="Georgia Pro" w:cs="Georgia Pro"/>
          <w:b w:val="1"/>
          <w:bCs w:val="1"/>
          <w:sz w:val="24"/>
          <w:szCs w:val="24"/>
        </w:rPr>
        <w:t xml:space="preserve">STAFF </w:t>
      </w:r>
    </w:p>
    <w:p w:rsidRPr="00A438B4" w:rsidR="00382571" w:rsidP="3979FD28" w:rsidRDefault="000A15B7" w14:paraId="1D131594" w14:textId="53A3294E">
      <w:pPr>
        <w:spacing w:after="0"/>
        <w:contextualSpacing w:val="1"/>
        <w:rPr>
          <w:rFonts w:ascii="Georgia Pro" w:hAnsi="Georgia Pro" w:eastAsia="Georgia Pro" w:cs="Georgia Pro"/>
          <w:sz w:val="24"/>
          <w:szCs w:val="24"/>
        </w:rPr>
      </w:pPr>
      <w:r w:rsidRPr="179C0863" w:rsidR="3284A620">
        <w:rPr>
          <w:rFonts w:ascii="Georgia Pro" w:hAnsi="Georgia Pro" w:eastAsia="Georgia Pro" w:cs="Georgia Pro"/>
          <w:sz w:val="24"/>
          <w:szCs w:val="24"/>
        </w:rPr>
        <w:t xml:space="preserve">Our camp staff </w:t>
      </w:r>
      <w:r w:rsidRPr="179C0863" w:rsidR="3284A620">
        <w:rPr>
          <w:rFonts w:ascii="Georgia Pro" w:hAnsi="Georgia Pro" w:eastAsia="Georgia Pro" w:cs="Georgia Pro"/>
          <w:sz w:val="24"/>
          <w:szCs w:val="24"/>
        </w:rPr>
        <w:t>work and train as a team to provide campers with fun, safe, and enriching programs. Staff members attend</w:t>
      </w:r>
      <w:r w:rsidRPr="179C0863" w:rsidR="3284A620">
        <w:rPr>
          <w:rFonts w:ascii="Georgia Pro" w:hAnsi="Georgia Pro" w:eastAsia="Georgia Pro" w:cs="Georgia Pro"/>
          <w:sz w:val="24"/>
          <w:szCs w:val="24"/>
        </w:rPr>
        <w:t xml:space="preserve"> </w:t>
      </w:r>
      <w:r w:rsidRPr="179C0863" w:rsidR="3284A620">
        <w:rPr>
          <w:rFonts w:ascii="Georgia Pro" w:hAnsi="Georgia Pro" w:eastAsia="Georgia Pro" w:cs="Georgia Pro"/>
          <w:sz w:val="24"/>
          <w:szCs w:val="24"/>
        </w:rPr>
        <w:t>a pr</w:t>
      </w:r>
      <w:r w:rsidRPr="179C0863" w:rsidR="3284A620">
        <w:rPr>
          <w:rFonts w:ascii="Georgia Pro" w:hAnsi="Georgia Pro" w:eastAsia="Georgia Pro" w:cs="Georgia Pro"/>
          <w:sz w:val="24"/>
          <w:szCs w:val="24"/>
        </w:rPr>
        <w:t>e</w:t>
      </w:r>
      <w:r w:rsidRPr="179C0863" w:rsidR="3284A620">
        <w:rPr>
          <w:rFonts w:ascii="Georgia Pro" w:hAnsi="Georgia Pro" w:eastAsia="Georgia Pro" w:cs="Georgia Pro"/>
          <w:sz w:val="24"/>
          <w:szCs w:val="24"/>
        </w:rPr>
        <w:t xml:space="preserve">-camp training which includes safety management, child development, CPR and First Aid, and mental health awareness, </w:t>
      </w:r>
      <w:r w:rsidRPr="179C0863" w:rsidR="32E4B621">
        <w:rPr>
          <w:rFonts w:ascii="Georgia Pro" w:hAnsi="Georgia Pro" w:eastAsia="Georgia Pro" w:cs="Georgia Pro"/>
          <w:sz w:val="24"/>
          <w:szCs w:val="24"/>
        </w:rPr>
        <w:t xml:space="preserve">diversity equity and inclusion training, </w:t>
      </w:r>
      <w:r w:rsidRPr="179C0863" w:rsidR="02530E98">
        <w:rPr>
          <w:rFonts w:ascii="Georgia Pro" w:hAnsi="Georgia Pro" w:eastAsia="Georgia Pro" w:cs="Georgia Pro"/>
          <w:sz w:val="24"/>
          <w:szCs w:val="24"/>
        </w:rPr>
        <w:t>group</w:t>
      </w:r>
      <w:r w:rsidRPr="179C0863" w:rsidR="02530E98">
        <w:rPr>
          <w:rFonts w:ascii="Georgia Pro" w:hAnsi="Georgia Pro" w:eastAsia="Georgia Pro" w:cs="Georgia Pro"/>
          <w:sz w:val="24"/>
          <w:szCs w:val="24"/>
        </w:rPr>
        <w:t xml:space="preserve"> </w:t>
      </w:r>
      <w:r w:rsidRPr="179C0863" w:rsidR="02530E98">
        <w:rPr>
          <w:rFonts w:ascii="Georgia Pro" w:hAnsi="Georgia Pro" w:eastAsia="Georgia Pro" w:cs="Georgia Pro"/>
          <w:sz w:val="24"/>
          <w:szCs w:val="24"/>
        </w:rPr>
        <w:t>managemen</w:t>
      </w:r>
      <w:r w:rsidRPr="179C0863" w:rsidR="02530E98">
        <w:rPr>
          <w:rFonts w:ascii="Georgia Pro" w:hAnsi="Georgia Pro" w:eastAsia="Georgia Pro" w:cs="Georgia Pro"/>
          <w:sz w:val="24"/>
          <w:szCs w:val="24"/>
        </w:rPr>
        <w:t>t</w:t>
      </w:r>
      <w:r w:rsidRPr="179C0863" w:rsidR="02530E98">
        <w:rPr>
          <w:rFonts w:ascii="Georgia Pro" w:hAnsi="Georgia Pro" w:eastAsia="Georgia Pro" w:cs="Georgia Pro"/>
          <w:sz w:val="24"/>
          <w:szCs w:val="24"/>
        </w:rPr>
        <w:t xml:space="preserve"> and program leadership. Our staff is dynamic, energetic, and eager to provide your </w:t>
      </w:r>
      <w:r w:rsidRPr="179C0863" w:rsidR="43D5EB71">
        <w:rPr>
          <w:rFonts w:ascii="Georgia Pro" w:hAnsi="Georgia Pro" w:eastAsia="Georgia Pro" w:cs="Georgia Pro"/>
          <w:sz w:val="24"/>
          <w:szCs w:val="24"/>
        </w:rPr>
        <w:t xml:space="preserve">Girl Scout </w:t>
      </w:r>
      <w:r w:rsidRPr="179C0863" w:rsidR="02530E98">
        <w:rPr>
          <w:rFonts w:ascii="Georgia Pro" w:hAnsi="Georgia Pro" w:eastAsia="Georgia Pro" w:cs="Georgia Pro"/>
          <w:sz w:val="24"/>
          <w:szCs w:val="24"/>
        </w:rPr>
        <w:t xml:space="preserve">with a summer full of adventure. </w:t>
      </w:r>
    </w:p>
    <w:p w:rsidRPr="00A438B4" w:rsidR="00F10AE5" w:rsidP="3979FD28" w:rsidRDefault="000A15B7" w14:paraId="02EB378F" w14:textId="4B4C4F38">
      <w:pPr>
        <w:pStyle w:val="Normal"/>
        <w:spacing w:after="0"/>
        <w:contextualSpacing w:val="1"/>
        <w:rPr>
          <w:rFonts w:ascii="Georgia Pro" w:hAnsi="Georgia Pro" w:eastAsia="Georgia Pro" w:cs="Georgia Pro"/>
          <w:sz w:val="24"/>
          <w:szCs w:val="24"/>
        </w:rPr>
      </w:pPr>
    </w:p>
    <w:p w:rsidRPr="00A438B4" w:rsidR="00382571" w:rsidP="3979FD28" w:rsidRDefault="00382571" w14:paraId="3B495F3B" w14:textId="77777777">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TRANSPORTATION</w:t>
      </w:r>
    </w:p>
    <w:p w:rsidRPr="00A438B4" w:rsidR="00382571" w:rsidP="3979FD28" w:rsidRDefault="00382571" w14:paraId="21058921" w14:textId="66E18AFC">
      <w:pPr>
        <w:spacing w:after="0"/>
        <w:contextualSpacing w:val="1"/>
        <w:rPr>
          <w:rFonts w:ascii="Georgia Pro" w:hAnsi="Georgia Pro" w:eastAsia="Georgia Pro" w:cs="Georgia Pro"/>
          <w:sz w:val="24"/>
          <w:szCs w:val="24"/>
        </w:rPr>
      </w:pPr>
      <w:r w:rsidRPr="3979FD28" w:rsidR="5BC07C55">
        <w:rPr>
          <w:rFonts w:ascii="Georgia Pro" w:hAnsi="Georgia Pro" w:eastAsia="Georgia Pro" w:cs="Georgia Pro"/>
          <w:sz w:val="24"/>
          <w:szCs w:val="24"/>
        </w:rPr>
        <w:t xml:space="preserve">You </w:t>
      </w:r>
      <w:r w:rsidRPr="3979FD28" w:rsidR="5BC07C55">
        <w:rPr>
          <w:rFonts w:ascii="Georgia Pro" w:hAnsi="Georgia Pro" w:eastAsia="Georgia Pro" w:cs="Georgia Pro"/>
          <w:sz w:val="24"/>
          <w:szCs w:val="24"/>
        </w:rPr>
        <w:t>a</w:t>
      </w:r>
      <w:r w:rsidRPr="3979FD28" w:rsidR="1D767870">
        <w:rPr>
          <w:rFonts w:ascii="Georgia Pro" w:hAnsi="Georgia Pro" w:eastAsia="Georgia Pro" w:cs="Georgia Pro"/>
          <w:sz w:val="24"/>
          <w:szCs w:val="24"/>
        </w:rPr>
        <w:t>re responsible for</w:t>
      </w:r>
      <w:r w:rsidRPr="3979FD28" w:rsidR="1D767870">
        <w:rPr>
          <w:rFonts w:ascii="Georgia Pro" w:hAnsi="Georgia Pro" w:eastAsia="Georgia Pro" w:cs="Georgia Pro"/>
          <w:sz w:val="24"/>
          <w:szCs w:val="24"/>
        </w:rPr>
        <w:t xml:space="preserve"> your </w:t>
      </w:r>
      <w:r w:rsidRPr="3979FD28" w:rsidR="73CC4983">
        <w:rPr>
          <w:rFonts w:ascii="Georgia Pro" w:hAnsi="Georgia Pro" w:eastAsia="Georgia Pro" w:cs="Georgia Pro"/>
          <w:sz w:val="24"/>
          <w:szCs w:val="24"/>
        </w:rPr>
        <w:t xml:space="preserve">camper’s </w:t>
      </w:r>
      <w:r w:rsidRPr="3979FD28" w:rsidR="5BC07C55">
        <w:rPr>
          <w:rFonts w:ascii="Georgia Pro" w:hAnsi="Georgia Pro" w:eastAsia="Georgia Pro" w:cs="Georgia Pro"/>
          <w:sz w:val="24"/>
          <w:szCs w:val="24"/>
        </w:rPr>
        <w:t xml:space="preserve">transportation to and from the Hacienda Program Center each day. The Hacienda </w:t>
      </w:r>
      <w:r w:rsidRPr="3979FD28" w:rsidR="5BC07C55">
        <w:rPr>
          <w:rFonts w:ascii="Georgia Pro" w:hAnsi="Georgia Pro" w:eastAsia="Georgia Pro" w:cs="Georgia Pro"/>
          <w:noProof/>
          <w:sz w:val="24"/>
          <w:szCs w:val="24"/>
        </w:rPr>
        <w:t>is located</w:t>
      </w:r>
      <w:r w:rsidRPr="3979FD28" w:rsidR="5BC07C55">
        <w:rPr>
          <w:rFonts w:ascii="Georgia Pro" w:hAnsi="Georgia Pro" w:eastAsia="Georgia Pro" w:cs="Georgia Pro"/>
          <w:sz w:val="24"/>
          <w:szCs w:val="24"/>
        </w:rPr>
        <w:t xml:space="preserve"> at </w:t>
      </w:r>
      <w:r w:rsidRPr="3979FD28" w:rsidR="5BC07C55">
        <w:rPr>
          <w:rFonts w:ascii="Georgia Pro" w:hAnsi="Georgia Pro" w:eastAsia="Georgia Pro" w:cs="Georgia Pro"/>
          <w:b w:val="1"/>
          <w:bCs w:val="1"/>
          <w:sz w:val="24"/>
          <w:szCs w:val="24"/>
        </w:rPr>
        <w:t xml:space="preserve">3101 N. </w:t>
      </w:r>
      <w:r w:rsidRPr="3979FD28" w:rsidR="5BC07C55">
        <w:rPr>
          <w:rFonts w:ascii="Georgia Pro" w:hAnsi="Georgia Pro" w:eastAsia="Georgia Pro" w:cs="Georgia Pro"/>
          <w:b w:val="1"/>
          <w:bCs w:val="1"/>
          <w:sz w:val="24"/>
          <w:szCs w:val="24"/>
        </w:rPr>
        <w:t>Sabino</w:t>
      </w:r>
      <w:r w:rsidRPr="3979FD28" w:rsidR="5BC07C55">
        <w:rPr>
          <w:rFonts w:ascii="Georgia Pro" w:hAnsi="Georgia Pro" w:eastAsia="Georgia Pro" w:cs="Georgia Pro"/>
          <w:b w:val="1"/>
          <w:bCs w:val="1"/>
          <w:sz w:val="24"/>
          <w:szCs w:val="24"/>
        </w:rPr>
        <w:t xml:space="preserve"> Canyon Road, Tucson, AZ, 85715</w:t>
      </w:r>
      <w:r w:rsidRPr="3979FD28" w:rsidR="5BC07C55">
        <w:rPr>
          <w:rFonts w:ascii="Georgia Pro" w:hAnsi="Georgia Pro" w:eastAsia="Georgia Pro" w:cs="Georgia Pro"/>
          <w:sz w:val="24"/>
          <w:szCs w:val="24"/>
        </w:rPr>
        <w:t xml:space="preserve">. A map </w:t>
      </w:r>
      <w:r w:rsidRPr="3979FD28" w:rsidR="5BC07C55">
        <w:rPr>
          <w:rFonts w:ascii="Georgia Pro" w:hAnsi="Georgia Pro" w:eastAsia="Georgia Pro" w:cs="Georgia Pro"/>
          <w:noProof/>
          <w:sz w:val="24"/>
          <w:szCs w:val="24"/>
        </w:rPr>
        <w:t xml:space="preserve">is provided </w:t>
      </w:r>
      <w:r w:rsidRPr="3979FD28" w:rsidR="0BD8BE57">
        <w:rPr>
          <w:rFonts w:ascii="Georgia Pro" w:hAnsi="Georgia Pro" w:eastAsia="Georgia Pro" w:cs="Georgia Pro"/>
          <w:noProof/>
          <w:sz w:val="24"/>
          <w:szCs w:val="24"/>
        </w:rPr>
        <w:t>here</w:t>
      </w:r>
      <w:r w:rsidRPr="3979FD28" w:rsidR="5BC07C55">
        <w:rPr>
          <w:rFonts w:ascii="Georgia Pro" w:hAnsi="Georgia Pro" w:eastAsia="Georgia Pro" w:cs="Georgia Pro"/>
          <w:noProof/>
          <w:sz w:val="24"/>
          <w:szCs w:val="24"/>
        </w:rPr>
        <w:t xml:space="preserve"> </w:t>
      </w:r>
      <w:r w:rsidRPr="3979FD28" w:rsidR="5BC07C55">
        <w:rPr>
          <w:rFonts w:ascii="Georgia Pro" w:hAnsi="Georgia Pro" w:eastAsia="Georgia Pro" w:cs="Georgia Pro"/>
          <w:sz w:val="24"/>
          <w:szCs w:val="24"/>
        </w:rPr>
        <w:t xml:space="preserve">for your convenience. </w:t>
      </w:r>
      <w:r w:rsidR="42A7B3ED">
        <w:drawing>
          <wp:anchor distT="0" distB="0" distL="114300" distR="114300" simplePos="0" relativeHeight="251658240" behindDoc="0" locked="0" layoutInCell="1" allowOverlap="1" wp14:editId="05EE4F4C" wp14:anchorId="020163FE">
            <wp:simplePos x="0" y="0"/>
            <wp:positionH relativeFrom="column">
              <wp:align>left</wp:align>
            </wp:positionH>
            <wp:positionV relativeFrom="paragraph">
              <wp:posOffset>0</wp:posOffset>
            </wp:positionV>
            <wp:extent cx="3218180" cy="2553335"/>
            <wp:effectExtent l="0" t="0" r="1270" b="0"/>
            <wp:wrapSquare wrapText="bothSides"/>
            <wp:docPr id="11263204" name="Picture 584002857" title=""/>
            <wp:cNvGraphicFramePr>
              <a:graphicFrameLocks noChangeAspect="1"/>
            </wp:cNvGraphicFramePr>
            <a:graphic>
              <a:graphicData uri="http://schemas.openxmlformats.org/drawingml/2006/picture">
                <pic:pic>
                  <pic:nvPicPr>
                    <pic:cNvPr id="0" name="Picture 584002857"/>
                    <pic:cNvPicPr/>
                  </pic:nvPicPr>
                  <pic:blipFill>
                    <a:blip r:embed="R8360197681da4dba">
                      <a:extLst xmlns:a="http://schemas.openxmlformats.org/drawingml/2006/main">
                        <a:ext uri="{28A0092B-C50C-407E-A947-70E740481C1C}">
                          <a14:useLocalDpi xmlns:a14="http://schemas.microsoft.com/office/drawing/2010/main" val="0"/>
                        </a:ext>
                      </a:extLst>
                    </a:blip>
                    <a:srcRect b="19831"/>
                    <a:stretch>
                      <a:fillRect/>
                    </a:stretch>
                  </pic:blipFill>
                  <pic:spPr xmlns:pic="http://schemas.openxmlformats.org/drawingml/2006/picture">
                    <a:xfrm xmlns:a="http://schemas.openxmlformats.org/drawingml/2006/main" rot="0" flipH="0" flipV="0">
                      <a:off x="0" y="0"/>
                      <a:ext cx="3218180" cy="2553335"/>
                    </a:xfrm>
                    <a:prstGeom xmlns:a="http://schemas.openxmlformats.org/drawingml/2006/main" prst="rect">
                      <a:avLst/>
                    </a:prstGeom>
                  </pic:spPr>
                </pic:pic>
              </a:graphicData>
            </a:graphic>
            <wp14:sizeRelH relativeFrom="page">
              <wp14:pctWidth>0</wp14:pctWidth>
            </wp14:sizeRelH>
            <wp14:sizeRelV relativeFrom="page">
              <wp14:pctHeight>0</wp14:pctHeight>
            </wp14:sizeRelV>
          </wp:anchor>
        </w:drawing>
      </w:r>
    </w:p>
    <w:p w:rsidRPr="00A438B4" w:rsidR="006D781E" w:rsidP="3979FD28" w:rsidRDefault="006D781E" w14:paraId="6A05A809" w14:textId="00601E69">
      <w:pPr>
        <w:pStyle w:val="Normal"/>
        <w:spacing w:after="0"/>
        <w:contextualSpacing w:val="1"/>
        <w:rPr>
          <w:rFonts w:ascii="Georgia Pro" w:hAnsi="Georgia Pro" w:eastAsia="Georgia Pro" w:cs="Georgia Pro"/>
          <w:sz w:val="24"/>
          <w:szCs w:val="24"/>
        </w:rPr>
      </w:pPr>
    </w:p>
    <w:p w:rsidR="4EE96BC6" w:rsidP="3979FD28" w:rsidRDefault="4EE96BC6" w14:paraId="5EA32923" w14:textId="04EF26F8">
      <w:pPr>
        <w:spacing w:before="0" w:beforeAutospacing="off" w:after="0" w:afterAutospacing="off"/>
        <w:rPr>
          <w:rFonts w:ascii="Georgia Pro" w:hAnsi="Georgia Pro" w:eastAsia="Georgia Pro" w:cs="Georgia Pro"/>
          <w:b w:val="1"/>
          <w:bCs w:val="1"/>
          <w:noProof w:val="0"/>
          <w:sz w:val="24"/>
          <w:szCs w:val="24"/>
          <w:lang w:val="en-US"/>
        </w:rPr>
      </w:pPr>
      <w:r w:rsidRPr="4DE9036C" w:rsidR="10F9A370">
        <w:rPr>
          <w:rFonts w:ascii="Georgia Pro" w:hAnsi="Georgia Pro" w:eastAsia="Georgia Pro" w:cs="Georgia Pro"/>
          <w:b w:val="1"/>
          <w:bCs w:val="1"/>
          <w:noProof w:val="0"/>
          <w:sz w:val="24"/>
          <w:szCs w:val="24"/>
          <w:lang w:val="en-US"/>
        </w:rPr>
        <w:t>HEALTH AND WELLNESS</w:t>
      </w:r>
    </w:p>
    <w:p w:rsidR="4EE96BC6" w:rsidP="3979FD28" w:rsidRDefault="4EE96BC6" w14:paraId="59017834" w14:textId="7350E900">
      <w:pPr>
        <w:spacing w:before="0" w:beforeAutospacing="off" w:after="0" w:afterAutospacing="off"/>
        <w:rPr>
          <w:rFonts w:ascii="Georgia Pro" w:hAnsi="Georgia Pro" w:eastAsia="Georgia Pro" w:cs="Georgia Pro"/>
          <w:noProof w:val="0"/>
          <w:sz w:val="24"/>
          <w:szCs w:val="24"/>
          <w:lang w:val="en-US"/>
        </w:rPr>
      </w:pPr>
      <w:r w:rsidRPr="179C0863" w:rsidR="10F9A370">
        <w:rPr>
          <w:rFonts w:ascii="Georgia Pro" w:hAnsi="Georgia Pro" w:eastAsia="Georgia Pro" w:cs="Georgia Pro"/>
          <w:noProof w:val="0"/>
          <w:sz w:val="24"/>
          <w:szCs w:val="24"/>
          <w:lang w:val="en-US"/>
        </w:rPr>
        <w:t>Our goal is always to provide a safe camp experience for all.</w:t>
      </w:r>
      <w:r w:rsidRPr="179C0863" w:rsidR="10F9A370">
        <w:rPr>
          <w:rFonts w:ascii="Georgia Pro" w:hAnsi="Georgia Pro" w:eastAsia="Georgia Pro" w:cs="Georgia Pro"/>
          <w:noProof w:val="0"/>
          <w:sz w:val="24"/>
          <w:szCs w:val="24"/>
          <w:lang w:val="en-US"/>
        </w:rPr>
        <w:t xml:space="preserve"> We ask all families to do their best to avoid exposure prior to </w:t>
      </w:r>
      <w:r w:rsidRPr="179C0863" w:rsidR="10F9A370">
        <w:rPr>
          <w:rFonts w:ascii="Georgia Pro" w:hAnsi="Georgia Pro" w:eastAsia="Georgia Pro" w:cs="Georgia Pro"/>
          <w:noProof w:val="0"/>
          <w:sz w:val="24"/>
          <w:szCs w:val="24"/>
          <w:lang w:val="en-US"/>
        </w:rPr>
        <w:t>camp</w:t>
      </w:r>
      <w:r w:rsidRPr="179C0863" w:rsidR="10F9A370">
        <w:rPr>
          <w:rFonts w:ascii="Georgia Pro" w:hAnsi="Georgia Pro" w:eastAsia="Georgia Pro" w:cs="Georgia Pro"/>
          <w:noProof w:val="0"/>
          <w:sz w:val="24"/>
          <w:szCs w:val="24"/>
          <w:lang w:val="en-US"/>
        </w:rPr>
        <w:t>.</w:t>
      </w:r>
      <w:r w:rsidRPr="179C0863" w:rsidR="10F9A370">
        <w:rPr>
          <w:rFonts w:ascii="Georgia Pro" w:hAnsi="Georgia Pro" w:eastAsia="Georgia Pro" w:cs="Georgia Pro"/>
          <w:noProof w:val="0"/>
          <w:sz w:val="24"/>
          <w:szCs w:val="24"/>
          <w:lang w:val="en-US"/>
        </w:rPr>
        <w:t xml:space="preserve"> </w:t>
      </w:r>
    </w:p>
    <w:p w:rsidR="4EE96BC6" w:rsidP="3979FD28" w:rsidRDefault="4EE96BC6" w14:paraId="751F9797" w14:textId="627872A9">
      <w:pPr>
        <w:spacing w:before="0" w:beforeAutospacing="off" w:after="0" w:afterAutospacing="off"/>
        <w:rPr>
          <w:rFonts w:ascii="Georgia Pro" w:hAnsi="Georgia Pro" w:eastAsia="Georgia Pro" w:cs="Georgia Pro"/>
          <w:noProof w:val="0"/>
          <w:sz w:val="24"/>
          <w:szCs w:val="24"/>
          <w:lang w:val="en-US"/>
        </w:rPr>
      </w:pPr>
      <w:r w:rsidRPr="4DE9036C" w:rsidR="10F9A370">
        <w:rPr>
          <w:rFonts w:ascii="Georgia Pro" w:hAnsi="Georgia Pro" w:eastAsia="Georgia Pro" w:cs="Georgia Pro"/>
          <w:noProof w:val="0"/>
          <w:sz w:val="24"/>
          <w:szCs w:val="24"/>
          <w:lang w:val="en-US"/>
        </w:rPr>
        <w:t xml:space="preserve"> </w:t>
      </w:r>
    </w:p>
    <w:p w:rsidR="405B2991" w:rsidP="4DE9036C" w:rsidRDefault="405B2991" w14:paraId="3810F371" w14:textId="4E31490D">
      <w:pPr>
        <w:pStyle w:val="Normal"/>
        <w:spacing w:before="0" w:beforeAutospacing="off" w:after="0" w:afterAutospacing="off"/>
        <w:contextualSpacing w:val="1"/>
        <w:rPr>
          <w:rFonts w:ascii="Georgia Pro" w:hAnsi="Georgia Pro" w:eastAsia="Georgia Pro" w:cs="Georgia Pro"/>
          <w:noProof w:val="0"/>
          <w:sz w:val="24"/>
          <w:szCs w:val="24"/>
          <w:lang w:val="en-US"/>
        </w:rPr>
      </w:pPr>
      <w:r w:rsidRPr="4DE9036C" w:rsidR="10F9A370">
        <w:rPr>
          <w:rFonts w:ascii="Georgia Pro" w:hAnsi="Georgia Pro" w:eastAsia="Georgia Pro" w:cs="Georgia Pro"/>
          <w:noProof w:val="0"/>
          <w:sz w:val="24"/>
          <w:szCs w:val="24"/>
          <w:lang w:val="en-US"/>
        </w:rPr>
        <w:t xml:space="preserve">If any camper or staff tests positive for Covid-19 during camp, we will </w:t>
      </w:r>
      <w:r w:rsidRPr="4DE9036C" w:rsidR="10F9A370">
        <w:rPr>
          <w:rFonts w:ascii="Georgia Pro" w:hAnsi="Georgia Pro" w:eastAsia="Georgia Pro" w:cs="Georgia Pro"/>
          <w:noProof w:val="0"/>
          <w:sz w:val="24"/>
          <w:szCs w:val="24"/>
          <w:lang w:val="en-US"/>
        </w:rPr>
        <w:t>immediately</w:t>
      </w:r>
      <w:r w:rsidRPr="4DE9036C" w:rsidR="10F9A370">
        <w:rPr>
          <w:rFonts w:ascii="Georgia Pro" w:hAnsi="Georgia Pro" w:eastAsia="Georgia Pro" w:cs="Georgia Pro"/>
          <w:noProof w:val="0"/>
          <w:sz w:val="24"/>
          <w:szCs w:val="24"/>
          <w:lang w:val="en-US"/>
        </w:rPr>
        <w:t xml:space="preserve"> isolate the camper and contact the caregiver for immediate pick up. That child or staff may </w:t>
      </w:r>
      <w:r w:rsidRPr="4DE9036C" w:rsidR="79CDB08A">
        <w:rPr>
          <w:rFonts w:ascii="Georgia Pro" w:hAnsi="Georgia Pro" w:eastAsia="Georgia Pro" w:cs="Georgia Pro"/>
          <w:noProof w:val="0"/>
          <w:sz w:val="24"/>
          <w:szCs w:val="24"/>
          <w:lang w:val="en-US"/>
        </w:rPr>
        <w:t xml:space="preserve">only return </w:t>
      </w:r>
      <w:r w:rsidRPr="4DE9036C" w:rsidR="10F9A370">
        <w:rPr>
          <w:rFonts w:ascii="Georgia Pro" w:hAnsi="Georgia Pro" w:eastAsia="Georgia Pro" w:cs="Georgia Pro"/>
          <w:noProof w:val="0"/>
          <w:sz w:val="24"/>
          <w:szCs w:val="24"/>
          <w:lang w:val="en-US"/>
        </w:rPr>
        <w:t xml:space="preserve">to camp </w:t>
      </w:r>
      <w:r w:rsidRPr="4DE9036C" w:rsidR="6AA1DC6E">
        <w:rPr>
          <w:rFonts w:ascii="Georgia Pro" w:hAnsi="Georgia Pro" w:eastAsia="Georgia Pro" w:cs="Georgia Pro"/>
          <w:noProof w:val="0"/>
          <w:sz w:val="24"/>
          <w:szCs w:val="24"/>
          <w:lang w:val="en-US"/>
        </w:rPr>
        <w:t>after</w:t>
      </w:r>
      <w:r w:rsidRPr="4DE9036C" w:rsidR="10F9A370">
        <w:rPr>
          <w:rFonts w:ascii="Georgia Pro" w:hAnsi="Georgia Pro" w:eastAsia="Georgia Pro" w:cs="Georgia Pro"/>
          <w:noProof w:val="0"/>
          <w:sz w:val="24"/>
          <w:szCs w:val="24"/>
          <w:lang w:val="en-US"/>
        </w:rPr>
        <w:t xml:space="preserve"> five days </w:t>
      </w:r>
      <w:r w:rsidRPr="4DE9036C" w:rsidR="49A07836">
        <w:rPr>
          <w:rFonts w:ascii="Georgia Pro" w:hAnsi="Georgia Pro" w:eastAsia="Georgia Pro" w:cs="Georgia Pro"/>
          <w:noProof w:val="0"/>
          <w:sz w:val="24"/>
          <w:szCs w:val="24"/>
          <w:lang w:val="en-US"/>
        </w:rPr>
        <w:t xml:space="preserve">have lapsed since </w:t>
      </w:r>
      <w:r w:rsidRPr="4DE9036C" w:rsidR="10F9A370">
        <w:rPr>
          <w:rFonts w:ascii="Georgia Pro" w:hAnsi="Georgia Pro" w:eastAsia="Georgia Pro" w:cs="Georgia Pro"/>
          <w:noProof w:val="0"/>
          <w:sz w:val="24"/>
          <w:szCs w:val="24"/>
          <w:lang w:val="en-US"/>
        </w:rPr>
        <w:t xml:space="preserve">the positive test and must be asymptomatic. </w:t>
      </w:r>
      <w:r w:rsidRPr="4DE9036C" w:rsidR="7F10F4C0">
        <w:rPr>
          <w:rFonts w:ascii="Georgia Pro" w:hAnsi="Georgia Pro" w:eastAsia="Georgia Pro" w:cs="Georgia Pro"/>
          <w:noProof w:val="0"/>
          <w:sz w:val="24"/>
          <w:szCs w:val="24"/>
          <w:lang w:val="en-US"/>
        </w:rPr>
        <w:t>We cannot</w:t>
      </w:r>
      <w:r w:rsidRPr="4DE9036C" w:rsidR="10F9A370">
        <w:rPr>
          <w:rFonts w:ascii="Georgia Pro" w:hAnsi="Georgia Pro" w:eastAsia="Georgia Pro" w:cs="Georgia Pro"/>
          <w:noProof w:val="0"/>
          <w:sz w:val="24"/>
          <w:szCs w:val="24"/>
          <w:lang w:val="en-US"/>
        </w:rPr>
        <w:t xml:space="preserve"> </w:t>
      </w:r>
      <w:r w:rsidRPr="4DE9036C" w:rsidR="3EBCABCB">
        <w:rPr>
          <w:rFonts w:ascii="Georgia Pro" w:hAnsi="Georgia Pro" w:eastAsia="Georgia Pro" w:cs="Georgia Pro"/>
          <w:noProof w:val="0"/>
          <w:sz w:val="24"/>
          <w:szCs w:val="24"/>
          <w:lang w:val="en-US"/>
        </w:rPr>
        <w:t xml:space="preserve">issue </w:t>
      </w:r>
      <w:r w:rsidRPr="4DE9036C" w:rsidR="10F9A370">
        <w:rPr>
          <w:rFonts w:ascii="Georgia Pro" w:hAnsi="Georgia Pro" w:eastAsia="Georgia Pro" w:cs="Georgia Pro"/>
          <w:noProof w:val="0"/>
          <w:sz w:val="24"/>
          <w:szCs w:val="24"/>
          <w:lang w:val="en-US"/>
        </w:rPr>
        <w:t xml:space="preserve">refunds </w:t>
      </w:r>
      <w:r w:rsidRPr="4DE9036C" w:rsidR="2D5C1BAF">
        <w:rPr>
          <w:rFonts w:ascii="Georgia Pro" w:hAnsi="Georgia Pro" w:eastAsia="Georgia Pro" w:cs="Georgia Pro"/>
          <w:noProof w:val="0"/>
          <w:sz w:val="24"/>
          <w:szCs w:val="24"/>
          <w:lang w:val="en-US"/>
        </w:rPr>
        <w:t xml:space="preserve">when </w:t>
      </w:r>
      <w:r w:rsidRPr="4DE9036C" w:rsidR="10F9A370">
        <w:rPr>
          <w:rFonts w:ascii="Georgia Pro" w:hAnsi="Georgia Pro" w:eastAsia="Georgia Pro" w:cs="Georgia Pro"/>
          <w:noProof w:val="0"/>
          <w:sz w:val="24"/>
          <w:szCs w:val="24"/>
          <w:lang w:val="en-US"/>
        </w:rPr>
        <w:t xml:space="preserve">a camper becomes unwell during a session. For campers who test positive prior to </w:t>
      </w:r>
      <w:r w:rsidRPr="4DE9036C" w:rsidR="52AED5B8">
        <w:rPr>
          <w:rFonts w:ascii="Georgia Pro" w:hAnsi="Georgia Pro" w:eastAsia="Georgia Pro" w:cs="Georgia Pro"/>
          <w:noProof w:val="0"/>
          <w:sz w:val="24"/>
          <w:szCs w:val="24"/>
          <w:lang w:val="en-US"/>
        </w:rPr>
        <w:t xml:space="preserve">their </w:t>
      </w:r>
      <w:r w:rsidRPr="4DE9036C" w:rsidR="10F9A370">
        <w:rPr>
          <w:rFonts w:ascii="Georgia Pro" w:hAnsi="Georgia Pro" w:eastAsia="Georgia Pro" w:cs="Georgia Pro"/>
          <w:noProof w:val="0"/>
          <w:sz w:val="24"/>
          <w:szCs w:val="24"/>
          <w:lang w:val="en-US"/>
        </w:rPr>
        <w:t>camp</w:t>
      </w:r>
      <w:r w:rsidRPr="4DE9036C" w:rsidR="5DFF36A8">
        <w:rPr>
          <w:rFonts w:ascii="Georgia Pro" w:hAnsi="Georgia Pro" w:eastAsia="Georgia Pro" w:cs="Georgia Pro"/>
          <w:noProof w:val="0"/>
          <w:sz w:val="24"/>
          <w:szCs w:val="24"/>
          <w:lang w:val="en-US"/>
        </w:rPr>
        <w:t xml:space="preserve"> session</w:t>
      </w:r>
      <w:r w:rsidRPr="4DE9036C" w:rsidR="79371D66">
        <w:rPr>
          <w:rFonts w:ascii="Georgia Pro" w:hAnsi="Georgia Pro" w:eastAsia="Georgia Pro" w:cs="Georgia Pro"/>
          <w:noProof w:val="0"/>
          <w:sz w:val="24"/>
          <w:szCs w:val="24"/>
          <w:lang w:val="en-US"/>
        </w:rPr>
        <w:t xml:space="preserve">, </w:t>
      </w:r>
      <w:r w:rsidRPr="4DE9036C" w:rsidR="25C248E4">
        <w:rPr>
          <w:rFonts w:ascii="Georgia Pro" w:hAnsi="Georgia Pro" w:eastAsia="Georgia Pro" w:cs="Georgia Pro"/>
          <w:noProof w:val="0"/>
          <w:sz w:val="24"/>
          <w:szCs w:val="24"/>
          <w:lang w:val="en-US"/>
        </w:rPr>
        <w:t>we will do our best to find space for them in a later session</w:t>
      </w:r>
      <w:r w:rsidRPr="4DE9036C" w:rsidR="107B256A">
        <w:rPr>
          <w:rFonts w:ascii="Georgia Pro" w:hAnsi="Georgia Pro" w:eastAsia="Georgia Pro" w:cs="Georgia Pro"/>
          <w:noProof w:val="0"/>
          <w:sz w:val="24"/>
          <w:szCs w:val="24"/>
          <w:lang w:val="en-US"/>
        </w:rPr>
        <w:t xml:space="preserve"> if their symptoms subside. </w:t>
      </w:r>
    </w:p>
    <w:p w:rsidRPr="00A438B4" w:rsidR="000A15B7" w:rsidP="3979FD28" w:rsidRDefault="000A15B7" w14:paraId="4C49279B" w14:textId="77777777">
      <w:pPr>
        <w:spacing w:after="0"/>
        <w:contextualSpacing w:val="1"/>
        <w:rPr>
          <w:rFonts w:ascii="Georgia Pro" w:hAnsi="Georgia Pro" w:eastAsia="Georgia Pro" w:cs="Georgia Pro"/>
          <w:sz w:val="24"/>
          <w:szCs w:val="24"/>
        </w:rPr>
      </w:pPr>
    </w:p>
    <w:p w:rsidR="00F10AE5" w:rsidP="3979FD28" w:rsidRDefault="000A15B7" w14:paraId="72A3D3EC" w14:textId="6F37DBF4">
      <w:pPr>
        <w:spacing w:after="0"/>
        <w:contextualSpacing w:val="1"/>
        <w:rPr>
          <w:rFonts w:ascii="Georgia Pro" w:hAnsi="Georgia Pro" w:eastAsia="Georgia Pro" w:cs="Georgia Pro"/>
          <w:sz w:val="24"/>
          <w:szCs w:val="24"/>
        </w:rPr>
      </w:pPr>
      <w:r w:rsidRPr="4DE9036C" w:rsidR="0BD8BE57">
        <w:rPr>
          <w:rFonts w:ascii="Georgia Pro" w:hAnsi="Georgia Pro" w:eastAsia="Georgia Pro" w:cs="Georgia Pro"/>
          <w:sz w:val="24"/>
          <w:szCs w:val="24"/>
        </w:rPr>
        <w:t xml:space="preserve">We ask that you help us by not sending </w:t>
      </w:r>
      <w:r w:rsidRPr="4DE9036C" w:rsidR="0BD8BE57">
        <w:rPr>
          <w:rFonts w:ascii="Georgia Pro" w:hAnsi="Georgia Pro" w:eastAsia="Georgia Pro" w:cs="Georgia Pro"/>
          <w:sz w:val="24"/>
          <w:szCs w:val="24"/>
        </w:rPr>
        <w:t>you</w:t>
      </w:r>
      <w:r w:rsidRPr="4DE9036C" w:rsidR="0C22F7C4">
        <w:rPr>
          <w:rFonts w:ascii="Georgia Pro" w:hAnsi="Georgia Pro" w:eastAsia="Georgia Pro" w:cs="Georgia Pro"/>
          <w:sz w:val="24"/>
          <w:szCs w:val="24"/>
        </w:rPr>
        <w:t>r</w:t>
      </w:r>
      <w:r w:rsidRPr="4DE9036C" w:rsidR="0BD8BE57">
        <w:rPr>
          <w:rFonts w:ascii="Georgia Pro" w:hAnsi="Georgia Pro" w:eastAsia="Georgia Pro" w:cs="Georgia Pro"/>
          <w:sz w:val="24"/>
          <w:szCs w:val="24"/>
        </w:rPr>
        <w:t xml:space="preserve"> </w:t>
      </w:r>
      <w:r w:rsidRPr="4DE9036C" w:rsidR="0BD8BE57">
        <w:rPr>
          <w:rFonts w:ascii="Georgia Pro" w:hAnsi="Georgia Pro" w:eastAsia="Georgia Pro" w:cs="Georgia Pro"/>
          <w:sz w:val="24"/>
          <w:szCs w:val="24"/>
        </w:rPr>
        <w:t>camper</w:t>
      </w:r>
      <w:r w:rsidRPr="4DE9036C" w:rsidR="0BD8BE57">
        <w:rPr>
          <w:rFonts w:ascii="Georgia Pro" w:hAnsi="Georgia Pro" w:eastAsia="Georgia Pro" w:cs="Georgia Pro"/>
          <w:sz w:val="24"/>
          <w:szCs w:val="24"/>
        </w:rPr>
        <w:t xml:space="preserve"> to camp if they are feeling unwell.</w:t>
      </w:r>
    </w:p>
    <w:p w:rsidR="00B94AB2" w:rsidP="3979FD28" w:rsidRDefault="00B94AB2" w14:paraId="434F9B50" w14:textId="1249BF49">
      <w:pPr>
        <w:pStyle w:val="Normal"/>
        <w:spacing w:after="0"/>
        <w:contextualSpacing w:val="1"/>
        <w:rPr>
          <w:rFonts w:ascii="Georgia Pro" w:hAnsi="Georgia Pro" w:eastAsia="Georgia Pro" w:cs="Georgia Pro"/>
          <w:sz w:val="24"/>
          <w:szCs w:val="24"/>
        </w:rPr>
      </w:pPr>
    </w:p>
    <w:p w:rsidRPr="00A438B4" w:rsidR="00DB07CC" w:rsidP="3979FD28" w:rsidRDefault="00DB07CC" w14:paraId="6C97A272" w14:textId="70E77EB0">
      <w:pPr>
        <w:spacing w:after="0"/>
        <w:contextualSpacing w:val="1"/>
        <w:rPr>
          <w:rFonts w:ascii="Georgia Pro" w:hAnsi="Georgia Pro" w:eastAsia="Georgia Pro" w:cs="Georgia Pro"/>
          <w:b w:val="1"/>
          <w:bCs w:val="1"/>
          <w:sz w:val="24"/>
          <w:szCs w:val="24"/>
        </w:rPr>
      </w:pPr>
      <w:r w:rsidRPr="4DE9036C" w:rsidR="01DD3916">
        <w:rPr>
          <w:rFonts w:ascii="Georgia Pro" w:hAnsi="Georgia Pro" w:eastAsia="Georgia Pro" w:cs="Georgia Pro"/>
          <w:b w:val="1"/>
          <w:bCs w:val="1"/>
          <w:sz w:val="24"/>
          <w:szCs w:val="24"/>
        </w:rPr>
        <w:t>A TYPICAL DAY</w:t>
      </w:r>
      <w:r w:rsidRPr="4DE9036C" w:rsidR="6F72A14F">
        <w:rPr>
          <w:rFonts w:ascii="Georgia Pro" w:hAnsi="Georgia Pro" w:eastAsia="Georgia Pro" w:cs="Georgia Pro"/>
          <w:b w:val="1"/>
          <w:bCs w:val="1"/>
          <w:sz w:val="24"/>
          <w:szCs w:val="24"/>
        </w:rPr>
        <w:t xml:space="preserve"> AT CAMP</w:t>
      </w:r>
    </w:p>
    <w:p w:rsidRPr="00A438B4" w:rsidR="00DB07CC" w:rsidP="3979FD28" w:rsidRDefault="00DB07CC" w14:paraId="461D8969" w14:textId="171E46F5">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8:00am</w:t>
      </w:r>
      <w:r>
        <w:tab/>
      </w:r>
      <w:r w:rsidRPr="4DE9036C" w:rsidR="01DD3916">
        <w:rPr>
          <w:rFonts w:ascii="Georgia Pro" w:hAnsi="Georgia Pro" w:eastAsia="Georgia Pro" w:cs="Georgia Pro"/>
          <w:sz w:val="24"/>
          <w:szCs w:val="24"/>
        </w:rPr>
        <w:t>Drop-Off</w:t>
      </w:r>
    </w:p>
    <w:p w:rsidRPr="00A438B4" w:rsidR="00DB07CC" w:rsidP="3979FD28" w:rsidRDefault="00DB07CC" w14:paraId="66F33310" w14:textId="5726B2D2">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8:30am </w:t>
      </w:r>
      <w:r>
        <w:tab/>
      </w:r>
      <w:r w:rsidRPr="4DE9036C" w:rsidR="01DD3916">
        <w:rPr>
          <w:rFonts w:ascii="Georgia Pro" w:hAnsi="Georgia Pro" w:eastAsia="Georgia Pro" w:cs="Georgia Pro"/>
          <w:sz w:val="24"/>
          <w:szCs w:val="24"/>
        </w:rPr>
        <w:t>Flag Ceremony and morning announcements</w:t>
      </w:r>
    </w:p>
    <w:p w:rsidRPr="00A438B4" w:rsidR="00DB07CC" w:rsidP="3979FD28" w:rsidRDefault="00DB07CC" w14:paraId="6BCEADA7" w14:textId="59DF2681">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9:00am </w:t>
      </w:r>
      <w:r>
        <w:tab/>
      </w:r>
      <w:r w:rsidRPr="4DE9036C" w:rsidR="01DD3916">
        <w:rPr>
          <w:rFonts w:ascii="Georgia Pro" w:hAnsi="Georgia Pro" w:eastAsia="Georgia Pro" w:cs="Georgia Pro"/>
          <w:sz w:val="24"/>
          <w:szCs w:val="24"/>
        </w:rPr>
        <w:t>First activities – for some, this will be archery or slingshots</w:t>
      </w:r>
    </w:p>
    <w:p w:rsidRPr="00A438B4" w:rsidR="00DB07CC" w:rsidP="3979FD28" w:rsidRDefault="00DB07CC" w14:paraId="2DD6D230" w14:textId="5D5040D7">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10:15am </w:t>
      </w:r>
      <w:r>
        <w:tab/>
      </w:r>
      <w:r w:rsidRPr="4DE9036C" w:rsidR="01DD3916">
        <w:rPr>
          <w:rFonts w:ascii="Georgia Pro" w:hAnsi="Georgia Pro" w:eastAsia="Georgia Pro" w:cs="Georgia Pro"/>
          <w:sz w:val="24"/>
          <w:szCs w:val="24"/>
        </w:rPr>
        <w:t>Snack</w:t>
      </w:r>
    </w:p>
    <w:p w:rsidRPr="00A438B4" w:rsidR="00DB07CC" w:rsidP="3979FD28" w:rsidRDefault="00DB07CC" w14:paraId="33AFBD5F" w14:textId="044FD66D">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10:30am </w:t>
      </w:r>
      <w:r>
        <w:tab/>
      </w:r>
      <w:r w:rsidRPr="4DE9036C" w:rsidR="01DD3916">
        <w:rPr>
          <w:rFonts w:ascii="Georgia Pro" w:hAnsi="Georgia Pro" w:eastAsia="Georgia Pro" w:cs="Georgia Pro"/>
          <w:sz w:val="24"/>
          <w:szCs w:val="24"/>
        </w:rPr>
        <w:t>Second activities</w:t>
      </w:r>
    </w:p>
    <w:p w:rsidRPr="00A438B4" w:rsidR="00DB07CC" w:rsidP="3979FD28" w:rsidRDefault="00DB07CC" w14:paraId="3AE31F0B" w14:textId="4E9811C4">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12:00pm </w:t>
      </w:r>
      <w:r>
        <w:tab/>
      </w:r>
      <w:r w:rsidRPr="4DE9036C" w:rsidR="01DD3916">
        <w:rPr>
          <w:rFonts w:ascii="Georgia Pro" w:hAnsi="Georgia Pro" w:eastAsia="Georgia Pro" w:cs="Georgia Pro"/>
          <w:sz w:val="24"/>
          <w:szCs w:val="24"/>
        </w:rPr>
        <w:t>Lunch</w:t>
      </w:r>
    </w:p>
    <w:p w:rsidRPr="00A438B4" w:rsidR="00DB07CC" w:rsidP="3979FD28" w:rsidRDefault="00DB07CC" w14:paraId="0CBCF80E" w14:textId="6B89F15D">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12:30pm </w:t>
      </w:r>
      <w:r>
        <w:tab/>
      </w:r>
      <w:r w:rsidRPr="4DE9036C" w:rsidR="01DD3916">
        <w:rPr>
          <w:rFonts w:ascii="Georgia Pro" w:hAnsi="Georgia Pro" w:eastAsia="Georgia Pro" w:cs="Georgia Pro"/>
          <w:sz w:val="24"/>
          <w:szCs w:val="24"/>
        </w:rPr>
        <w:t>HOT (Hour of Tranquility, rest time)</w:t>
      </w:r>
    </w:p>
    <w:p w:rsidRPr="00A438B4" w:rsidR="00DB07CC" w:rsidP="3979FD28" w:rsidRDefault="00DB07CC" w14:paraId="6AF2A785" w14:textId="0EF2B542">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1:00pm</w:t>
      </w:r>
      <w:r w:rsidRPr="4DE9036C" w:rsidR="01DD3916">
        <w:rPr>
          <w:rFonts w:ascii="Georgia Pro" w:hAnsi="Georgia Pro" w:eastAsia="Georgia Pro" w:cs="Georgia Pro"/>
          <w:sz w:val="24"/>
          <w:szCs w:val="24"/>
        </w:rPr>
        <w:t xml:space="preserve"> </w:t>
      </w:r>
      <w:r>
        <w:tab/>
      </w:r>
      <w:r w:rsidRPr="4DE9036C" w:rsidR="01DD3916">
        <w:rPr>
          <w:rFonts w:ascii="Georgia Pro" w:hAnsi="Georgia Pro" w:eastAsia="Georgia Pro" w:cs="Georgia Pro"/>
          <w:sz w:val="24"/>
          <w:szCs w:val="24"/>
        </w:rPr>
        <w:t>Swim time</w:t>
      </w:r>
      <w:r w:rsidRPr="4DE9036C" w:rsidR="2720F68E">
        <w:rPr>
          <w:rFonts w:ascii="Georgia Pro" w:hAnsi="Georgia Pro" w:eastAsia="Georgia Pro" w:cs="Georgia Pro"/>
          <w:sz w:val="24"/>
          <w:szCs w:val="24"/>
        </w:rPr>
        <w:t xml:space="preserve"> (includes </w:t>
      </w:r>
      <w:r w:rsidRPr="4DE9036C" w:rsidR="01DD3916">
        <w:rPr>
          <w:rFonts w:ascii="Georgia Pro" w:hAnsi="Georgia Pro" w:eastAsia="Georgia Pro" w:cs="Georgia Pro"/>
          <w:sz w:val="24"/>
          <w:szCs w:val="24"/>
        </w:rPr>
        <w:t>changing times</w:t>
      </w:r>
      <w:r w:rsidRPr="4DE9036C" w:rsidR="206AC35E">
        <w:rPr>
          <w:rFonts w:ascii="Georgia Pro" w:hAnsi="Georgia Pro" w:eastAsia="Georgia Pro" w:cs="Georgia Pro"/>
          <w:sz w:val="24"/>
          <w:szCs w:val="24"/>
        </w:rPr>
        <w:t>)</w:t>
      </w:r>
    </w:p>
    <w:p w:rsidRPr="00A438B4" w:rsidR="00DB07CC" w:rsidP="3979FD28" w:rsidRDefault="00DB07CC" w14:paraId="0A45A9D5" w14:textId="1D03B231">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2:45pm </w:t>
      </w:r>
      <w:r>
        <w:tab/>
      </w:r>
      <w:r w:rsidRPr="4DE9036C" w:rsidR="01DD3916">
        <w:rPr>
          <w:rFonts w:ascii="Georgia Pro" w:hAnsi="Georgia Pro" w:eastAsia="Georgia Pro" w:cs="Georgia Pro"/>
          <w:sz w:val="24"/>
          <w:szCs w:val="24"/>
        </w:rPr>
        <w:t>Snack</w:t>
      </w:r>
    </w:p>
    <w:p w:rsidRPr="00A438B4" w:rsidR="00DB07CC" w:rsidP="3979FD28" w:rsidRDefault="00DB07CC" w14:paraId="22D33307" w14:textId="451C5F69">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3:00pm </w:t>
      </w:r>
      <w:r>
        <w:tab/>
      </w:r>
      <w:r w:rsidRPr="4DE9036C" w:rsidR="01DD3916">
        <w:rPr>
          <w:rFonts w:ascii="Georgia Pro" w:hAnsi="Georgia Pro" w:eastAsia="Georgia Pro" w:cs="Georgia Pro"/>
          <w:sz w:val="24"/>
          <w:szCs w:val="24"/>
        </w:rPr>
        <w:t>Third Activities</w:t>
      </w:r>
    </w:p>
    <w:p w:rsidRPr="00A438B4" w:rsidR="00DB07CC" w:rsidP="3979FD28" w:rsidRDefault="00DB07CC" w14:paraId="29C38F53" w14:textId="1FB703B0">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4:00pm </w:t>
      </w:r>
      <w:r>
        <w:tab/>
      </w:r>
      <w:r w:rsidRPr="4DE9036C" w:rsidR="01DD3916">
        <w:rPr>
          <w:rFonts w:ascii="Georgia Pro" w:hAnsi="Georgia Pro" w:eastAsia="Georgia Pro" w:cs="Georgia Pro"/>
          <w:sz w:val="24"/>
          <w:szCs w:val="24"/>
        </w:rPr>
        <w:t>Kaper</w:t>
      </w:r>
      <w:r w:rsidRPr="4DE9036C" w:rsidR="01DD3916">
        <w:rPr>
          <w:rFonts w:ascii="Georgia Pro" w:hAnsi="Georgia Pro" w:eastAsia="Georgia Pro" w:cs="Georgia Pro"/>
          <w:sz w:val="24"/>
          <w:szCs w:val="24"/>
        </w:rPr>
        <w:t>s</w:t>
      </w:r>
      <w:r w:rsidRPr="4DE9036C" w:rsidR="01DD3916">
        <w:rPr>
          <w:rFonts w:ascii="Georgia Pro" w:hAnsi="Georgia Pro" w:eastAsia="Georgia Pro" w:cs="Georgia Pro"/>
          <w:sz w:val="24"/>
          <w:szCs w:val="24"/>
        </w:rPr>
        <w:t xml:space="preserve"> (cleanup) and Reflection</w:t>
      </w:r>
    </w:p>
    <w:p w:rsidR="000A15B7" w:rsidP="3979FD28" w:rsidRDefault="00DB07CC" w14:paraId="423015C5" w14:textId="1C15D3FA">
      <w:pPr>
        <w:pStyle w:val="ListParagraph"/>
        <w:numPr>
          <w:ilvl w:val="0"/>
          <w:numId w:val="6"/>
        </w:numPr>
        <w:spacing w:after="0"/>
        <w:rPr>
          <w:rFonts w:ascii="Georgia Pro" w:hAnsi="Georgia Pro" w:eastAsia="Georgia Pro" w:cs="Georgia Pro"/>
          <w:sz w:val="24"/>
          <w:szCs w:val="24"/>
        </w:rPr>
      </w:pPr>
      <w:r w:rsidRPr="4DE9036C" w:rsidR="01DD3916">
        <w:rPr>
          <w:rFonts w:ascii="Georgia Pro" w:hAnsi="Georgia Pro" w:eastAsia="Georgia Pro" w:cs="Georgia Pro"/>
          <w:sz w:val="24"/>
          <w:szCs w:val="24"/>
        </w:rPr>
        <w:t xml:space="preserve">4:30pm </w:t>
      </w:r>
      <w:r>
        <w:tab/>
      </w:r>
      <w:r w:rsidRPr="4DE9036C" w:rsidR="01DD3916">
        <w:rPr>
          <w:rFonts w:ascii="Georgia Pro" w:hAnsi="Georgia Pro" w:eastAsia="Georgia Pro" w:cs="Georgia Pro"/>
          <w:sz w:val="24"/>
          <w:szCs w:val="24"/>
        </w:rPr>
        <w:t>Pick-Up</w:t>
      </w:r>
    </w:p>
    <w:p w:rsidRPr="00A438B4" w:rsidR="00A438B4" w:rsidP="3979FD28" w:rsidRDefault="00A438B4" w14:paraId="30A25709" w14:textId="7CF3CD8A">
      <w:pPr>
        <w:spacing w:after="0"/>
        <w:rPr>
          <w:rFonts w:ascii="Georgia Pro" w:hAnsi="Georgia Pro" w:eastAsia="Georgia Pro" w:cs="Georgia Pro"/>
          <w:sz w:val="24"/>
          <w:szCs w:val="24"/>
        </w:rPr>
      </w:pPr>
    </w:p>
    <w:p w:rsidRPr="00A438B4" w:rsidR="009007C9" w:rsidP="3979FD28" w:rsidRDefault="009007C9" w14:paraId="19F0A49B" w14:textId="34AAA87C">
      <w:pPr>
        <w:spacing w:after="0"/>
        <w:rPr>
          <w:rFonts w:ascii="Georgia Pro" w:hAnsi="Georgia Pro" w:eastAsia="Georgia Pro" w:cs="Georgia Pro"/>
          <w:b w:val="1"/>
          <w:bCs w:val="1"/>
          <w:sz w:val="24"/>
          <w:szCs w:val="24"/>
        </w:rPr>
      </w:pPr>
      <w:r w:rsidRPr="4DE9036C" w:rsidR="7E055C76">
        <w:rPr>
          <w:rFonts w:ascii="Georgia Pro" w:hAnsi="Georgia Pro" w:eastAsia="Georgia Pro" w:cs="Georgia Pro"/>
          <w:b w:val="1"/>
          <w:bCs w:val="1"/>
          <w:sz w:val="24"/>
          <w:szCs w:val="24"/>
        </w:rPr>
        <w:t>UNITS</w:t>
      </w:r>
    </w:p>
    <w:p w:rsidR="009007C9" w:rsidP="3979FD28" w:rsidRDefault="009007C9" w14:paraId="300AB87A" w14:textId="56E6241A">
      <w:pPr>
        <w:spacing w:after="0"/>
      </w:pPr>
      <w:r w:rsidRPr="4DE9036C" w:rsidR="7E055C76">
        <w:rPr>
          <w:rFonts w:ascii="Georgia Pro" w:hAnsi="Georgia Pro" w:eastAsia="Georgia Pro" w:cs="Georgia Pro"/>
          <w:sz w:val="24"/>
          <w:szCs w:val="24"/>
        </w:rPr>
        <w:t xml:space="preserve">Campers will be divided into units or groups based on their </w:t>
      </w:r>
      <w:r w:rsidRPr="4DE9036C" w:rsidR="7E055C76">
        <w:rPr>
          <w:rFonts w:ascii="Georgia Pro" w:hAnsi="Georgia Pro" w:eastAsia="Georgia Pro" w:cs="Georgia Pro"/>
          <w:sz w:val="24"/>
          <w:szCs w:val="24"/>
        </w:rPr>
        <w:t>ages</w:t>
      </w:r>
      <w:r w:rsidRPr="4DE9036C" w:rsidR="7E055C76">
        <w:rPr>
          <w:rFonts w:ascii="Georgia Pro" w:hAnsi="Georgia Pro" w:eastAsia="Georgia Pro" w:cs="Georgia Pro"/>
          <w:sz w:val="24"/>
          <w:szCs w:val="24"/>
        </w:rPr>
        <w:t xml:space="preserve">. Our youngest Girl Scouts will be in the Ringtails </w:t>
      </w:r>
      <w:r w:rsidRPr="4DE9036C" w:rsidR="7E055C76">
        <w:rPr>
          <w:rFonts w:ascii="Georgia Pro" w:hAnsi="Georgia Pro" w:eastAsia="Georgia Pro" w:cs="Georgia Pro"/>
          <w:sz w:val="24"/>
          <w:szCs w:val="24"/>
        </w:rPr>
        <w:t>unit,</w:t>
      </w:r>
      <w:r w:rsidRPr="4DE9036C" w:rsidR="7E055C76">
        <w:rPr>
          <w:rFonts w:ascii="Georgia Pro" w:hAnsi="Georgia Pro" w:eastAsia="Georgia Pro" w:cs="Georgia Pro"/>
          <w:sz w:val="24"/>
          <w:szCs w:val="24"/>
        </w:rPr>
        <w:t xml:space="preserve"> our middle-aged Girl Scouts will be in the Jackrabbits unit, and our oldest Girl Scouts will be in the Bobcats unit. Due to varying age ranges, returning campers may be in different units during different weeks of camp, though their overall camp experience should not be </w:t>
      </w:r>
      <w:r w:rsidRPr="4DE9036C" w:rsidR="7E055C76">
        <w:rPr>
          <w:rFonts w:ascii="Georgia Pro" w:hAnsi="Georgia Pro" w:eastAsia="Georgia Pro" w:cs="Georgia Pro"/>
          <w:sz w:val="24"/>
          <w:szCs w:val="24"/>
        </w:rPr>
        <w:t>impacted</w:t>
      </w:r>
      <w:r w:rsidRPr="4DE9036C" w:rsidR="7E055C76">
        <w:rPr>
          <w:rFonts w:ascii="Georgia Pro" w:hAnsi="Georgia Pro" w:eastAsia="Georgia Pro" w:cs="Georgia Pro"/>
          <w:sz w:val="24"/>
          <w:szCs w:val="24"/>
        </w:rPr>
        <w:t xml:space="preserve">. Program Aides will be in their own “roaming” unit, meeting in the morning together and spending the rest of the day split amongst the other units. </w:t>
      </w:r>
    </w:p>
    <w:p w:rsidR="4DE9036C" w:rsidP="4DE9036C" w:rsidRDefault="4DE9036C" w14:paraId="07E2892F" w14:textId="428E28E7">
      <w:pPr>
        <w:spacing w:after="0"/>
        <w:rPr>
          <w:rFonts w:ascii="Georgia Pro" w:hAnsi="Georgia Pro" w:eastAsia="Georgia Pro" w:cs="Georgia Pro"/>
          <w:sz w:val="24"/>
          <w:szCs w:val="24"/>
        </w:rPr>
      </w:pPr>
    </w:p>
    <w:p w:rsidR="60870F23" w:rsidP="4DE9036C" w:rsidRDefault="60870F23" w14:paraId="155C87C3" w14:textId="20A4618C">
      <w:pPr>
        <w:spacing w:after="0"/>
      </w:pPr>
      <w:r w:rsidRPr="4DE9036C" w:rsidR="60870F23">
        <w:rPr>
          <w:rFonts w:ascii="Georgia Pro" w:hAnsi="Georgia Pro" w:eastAsia="Georgia Pro" w:cs="Georgia Pro"/>
          <w:b w:val="1"/>
          <w:bCs w:val="1"/>
          <w:sz w:val="24"/>
          <w:szCs w:val="24"/>
        </w:rPr>
        <w:t>PROGRAM AIDES</w:t>
      </w:r>
    </w:p>
    <w:p w:rsidR="60870F23" w:rsidP="179C0863" w:rsidRDefault="60870F23" w14:paraId="267ED1D5" w14:textId="35219691">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rPr>
      </w:pPr>
      <w:r w:rsidRPr="76B0545A" w:rsidR="60870F23">
        <w:rPr>
          <w:rFonts w:ascii="Georgia Pro" w:hAnsi="Georgia Pro" w:eastAsia="Georgia Pro" w:cs="Georgia Pro"/>
          <w:b w:val="0"/>
          <w:bCs w:val="0"/>
          <w:sz w:val="24"/>
          <w:szCs w:val="24"/>
        </w:rPr>
        <w:t>Campers aged 12 and above may be enrolled as Program Aides during full weeks of camp.</w:t>
      </w:r>
      <w:r w:rsidRPr="76B0545A" w:rsidR="5D130521">
        <w:rPr>
          <w:rFonts w:ascii="Georgia Pro" w:hAnsi="Georgia Pro" w:eastAsia="Georgia Pro" w:cs="Georgia Pro"/>
          <w:b w:val="0"/>
          <w:bCs w:val="0"/>
          <w:sz w:val="24"/>
          <w:szCs w:val="24"/>
        </w:rPr>
        <w:t xml:space="preserve"> </w:t>
      </w:r>
      <w:r w:rsidRPr="76B0545A" w:rsidR="7CAEB47E">
        <w:rPr>
          <w:rFonts w:ascii="Georgia Pro" w:hAnsi="Georgia Pro" w:eastAsia="Georgia Pro" w:cs="Georgia Pro"/>
          <w:b w:val="0"/>
          <w:bCs w:val="0"/>
          <w:sz w:val="24"/>
          <w:szCs w:val="24"/>
        </w:rPr>
        <w:t xml:space="preserve">Many campers aspire to be camp </w:t>
      </w:r>
      <w:r w:rsidRPr="76B0545A" w:rsidR="4657BBCA">
        <w:rPr>
          <w:rFonts w:ascii="Georgia Pro" w:hAnsi="Georgia Pro" w:eastAsia="Georgia Pro" w:cs="Georgia Pro"/>
          <w:b w:val="0"/>
          <w:bCs w:val="0"/>
          <w:sz w:val="24"/>
          <w:szCs w:val="24"/>
        </w:rPr>
        <w:t>counselor</w:t>
      </w:r>
      <w:r w:rsidRPr="76B0545A" w:rsidR="4BB3A3A4">
        <w:rPr>
          <w:rFonts w:ascii="Georgia Pro" w:hAnsi="Georgia Pro" w:eastAsia="Georgia Pro" w:cs="Georgia Pro"/>
          <w:b w:val="0"/>
          <w:bCs w:val="0"/>
          <w:sz w:val="24"/>
          <w:szCs w:val="24"/>
        </w:rPr>
        <w:t>s</w:t>
      </w:r>
      <w:r w:rsidRPr="76B0545A" w:rsidR="4657BBCA">
        <w:rPr>
          <w:rFonts w:ascii="Georgia Pro" w:hAnsi="Georgia Pro" w:eastAsia="Georgia Pro" w:cs="Georgia Pro"/>
          <w:b w:val="0"/>
          <w:bCs w:val="0"/>
          <w:sz w:val="24"/>
          <w:szCs w:val="24"/>
        </w:rPr>
        <w:t xml:space="preserve"> one </w:t>
      </w:r>
      <w:r w:rsidRPr="76B0545A" w:rsidR="4657BBCA">
        <w:rPr>
          <w:rFonts w:ascii="Georgia Pro" w:hAnsi="Georgia Pro" w:eastAsia="Georgia Pro" w:cs="Georgia Pro"/>
          <w:b w:val="0"/>
          <w:bCs w:val="0"/>
          <w:sz w:val="24"/>
          <w:szCs w:val="24"/>
        </w:rPr>
        <w:t>day,</w:t>
      </w:r>
      <w:r w:rsidRPr="76B0545A" w:rsidR="13E20E32">
        <w:rPr>
          <w:rFonts w:ascii="Georgia Pro" w:hAnsi="Georgia Pro" w:eastAsia="Georgia Pro" w:cs="Georgia Pro"/>
          <w:b w:val="0"/>
          <w:bCs w:val="0"/>
          <w:sz w:val="24"/>
          <w:szCs w:val="24"/>
        </w:rPr>
        <w:t xml:space="preserve"> </w:t>
      </w:r>
      <w:r w:rsidRPr="76B0545A" w:rsidR="4657BBCA">
        <w:rPr>
          <w:rFonts w:ascii="Georgia Pro" w:hAnsi="Georgia Pro" w:eastAsia="Georgia Pro" w:cs="Georgia Pro"/>
          <w:b w:val="0"/>
          <w:bCs w:val="0"/>
          <w:sz w:val="24"/>
          <w:szCs w:val="24"/>
        </w:rPr>
        <w:t>or</w:t>
      </w:r>
      <w:r w:rsidRPr="76B0545A" w:rsidR="7CAEB47E">
        <w:rPr>
          <w:rFonts w:ascii="Georgia Pro" w:hAnsi="Georgia Pro" w:eastAsia="Georgia Pro" w:cs="Georgia Pro"/>
          <w:b w:val="0"/>
          <w:bCs w:val="0"/>
          <w:sz w:val="24"/>
          <w:szCs w:val="24"/>
        </w:rPr>
        <w:t xml:space="preserve"> want to be educators when they grow up. Being a Program Aide is a great first step to gaining leadership and group management skills </w:t>
      </w:r>
      <w:r w:rsidRPr="76B0545A" w:rsidR="48112079">
        <w:rPr>
          <w:rFonts w:ascii="Georgia Pro" w:hAnsi="Georgia Pro" w:eastAsia="Georgia Pro" w:cs="Georgia Pro"/>
          <w:b w:val="0"/>
          <w:bCs w:val="0"/>
          <w:sz w:val="24"/>
          <w:szCs w:val="24"/>
        </w:rPr>
        <w:t>while still experiencing all the joys of camp. Program Aides meet during the first activity of each day to learn about</w:t>
      </w:r>
      <w:r w:rsidRPr="76B0545A" w:rsidR="481CAADD">
        <w:rPr>
          <w:rFonts w:ascii="Georgia Pro" w:hAnsi="Georgia Pro" w:eastAsia="Georgia Pro" w:cs="Georgia Pro"/>
          <w:b w:val="0"/>
          <w:bCs w:val="0"/>
          <w:sz w:val="24"/>
          <w:szCs w:val="24"/>
        </w:rPr>
        <w:t xml:space="preserve"> and develop</w:t>
      </w:r>
      <w:r w:rsidRPr="76B0545A" w:rsidR="48112079">
        <w:rPr>
          <w:rFonts w:ascii="Georgia Pro" w:hAnsi="Georgia Pro" w:eastAsia="Georgia Pro" w:cs="Georgia Pro"/>
          <w:b w:val="0"/>
          <w:bCs w:val="0"/>
          <w:sz w:val="24"/>
          <w:szCs w:val="24"/>
        </w:rPr>
        <w:t xml:space="preserve"> their strengths as leaders</w:t>
      </w:r>
      <w:r w:rsidRPr="76B0545A" w:rsidR="22B600E6">
        <w:rPr>
          <w:rFonts w:ascii="Georgia Pro" w:hAnsi="Georgia Pro" w:eastAsia="Georgia Pro" w:cs="Georgia Pro"/>
          <w:b w:val="0"/>
          <w:bCs w:val="0"/>
          <w:sz w:val="24"/>
          <w:szCs w:val="24"/>
        </w:rPr>
        <w:t>.</w:t>
      </w:r>
      <w:r w:rsidRPr="76B0545A" w:rsidR="0BDE6BBD">
        <w:rPr>
          <w:rFonts w:ascii="Georgia Pro" w:hAnsi="Georgia Pro" w:eastAsia="Georgia Pro" w:cs="Georgia Pro"/>
          <w:b w:val="0"/>
          <w:bCs w:val="0"/>
          <w:sz w:val="24"/>
          <w:szCs w:val="24"/>
        </w:rPr>
        <w:t xml:space="preserve"> For remaining activities, they will split up and support the rest of the units at camp.</w:t>
      </w:r>
      <w:r w:rsidRPr="76B0545A" w:rsidR="22B600E6">
        <w:rPr>
          <w:rFonts w:ascii="Georgia Pro" w:hAnsi="Georgia Pro" w:eastAsia="Georgia Pro" w:cs="Georgia Pro"/>
          <w:b w:val="0"/>
          <w:bCs w:val="0"/>
          <w:sz w:val="24"/>
          <w:szCs w:val="24"/>
        </w:rPr>
        <w:t xml:space="preserve"> </w:t>
      </w:r>
      <w:r w:rsidRPr="76B0545A" w:rsidR="22B600E6">
        <w:rPr>
          <w:rFonts w:ascii="Georgia Pro" w:hAnsi="Georgia Pro" w:eastAsia="Georgia Pro" w:cs="Georgia Pro"/>
          <w:b w:val="0"/>
          <w:bCs w:val="0"/>
          <w:sz w:val="24"/>
          <w:szCs w:val="24"/>
        </w:rPr>
        <w:t>They will have responsibilities including distributing snacks t</w:t>
      </w:r>
      <w:r w:rsidRPr="76B0545A" w:rsidR="31800E32">
        <w:rPr>
          <w:rFonts w:ascii="Georgia Pro" w:hAnsi="Georgia Pro" w:eastAsia="Georgia Pro" w:cs="Georgia Pro"/>
          <w:b w:val="0"/>
          <w:bCs w:val="0"/>
          <w:sz w:val="24"/>
          <w:szCs w:val="24"/>
        </w:rPr>
        <w:t xml:space="preserve">o every camper, </w:t>
      </w:r>
      <w:r w:rsidRPr="76B0545A" w:rsidR="31800E32">
        <w:rPr>
          <w:rFonts w:ascii="Georgia Pro" w:hAnsi="Georgia Pro" w:eastAsia="Georgia Pro" w:cs="Georgia Pro"/>
          <w:b w:val="0"/>
          <w:bCs w:val="0"/>
          <w:sz w:val="24"/>
          <w:szCs w:val="24"/>
        </w:rPr>
        <w:t>assisting</w:t>
      </w:r>
      <w:r w:rsidRPr="76B0545A" w:rsidR="31800E32">
        <w:rPr>
          <w:rFonts w:ascii="Georgia Pro" w:hAnsi="Georgia Pro" w:eastAsia="Georgia Pro" w:cs="Georgia Pro"/>
          <w:b w:val="0"/>
          <w:bCs w:val="0"/>
          <w:sz w:val="24"/>
          <w:szCs w:val="24"/>
        </w:rPr>
        <w:t xml:space="preserve"> counselors with activity facilitation, and planning and executing a</w:t>
      </w:r>
      <w:r w:rsidRPr="76B0545A" w:rsidR="337E906B">
        <w:rPr>
          <w:rFonts w:ascii="Georgia Pro" w:hAnsi="Georgia Pro" w:eastAsia="Georgia Pro" w:cs="Georgia Pro"/>
          <w:b w:val="0"/>
          <w:bCs w:val="0"/>
          <w:sz w:val="24"/>
          <w:szCs w:val="24"/>
        </w:rPr>
        <w:t xml:space="preserve"> Friday activity for the whole camp. </w:t>
      </w:r>
      <w:r w:rsidRPr="76B0545A" w:rsidR="6742E10D">
        <w:rPr>
          <w:rFonts w:ascii="Georgia Pro" w:hAnsi="Georgia Pro" w:eastAsia="Georgia Pro" w:cs="Georgia Pro"/>
          <w:b w:val="0"/>
          <w:bCs w:val="0"/>
          <w:sz w:val="24"/>
          <w:szCs w:val="24"/>
        </w:rPr>
        <w:t xml:space="preserve">Upon the successful completion of their curriculum, enrolled campers will receive their Program Aide pin to acknowledge their accomplishment. </w:t>
      </w:r>
      <w:r w:rsidRPr="76B0545A" w:rsidR="35417644">
        <w:rPr>
          <w:rFonts w:ascii="Georgia Pro" w:hAnsi="Georgia Pro" w:eastAsia="Georgia Pro" w:cs="Georgia Pro"/>
          <w:b w:val="0"/>
          <w:bCs w:val="0"/>
          <w:sz w:val="24"/>
          <w:szCs w:val="24"/>
        </w:rPr>
        <w:t xml:space="preserve">If at any point during the week a Program Aide </w:t>
      </w:r>
      <w:r w:rsidRPr="76B0545A" w:rsidR="11D2F979">
        <w:rPr>
          <w:rFonts w:ascii="Georgia Pro" w:hAnsi="Georgia Pro" w:eastAsia="Georgia Pro" w:cs="Georgia Pro"/>
          <w:b w:val="0"/>
          <w:bCs w:val="0"/>
          <w:sz w:val="24"/>
          <w:szCs w:val="24"/>
        </w:rPr>
        <w:t>elects to unenroll from the program</w:t>
      </w:r>
      <w:r w:rsidRPr="76B0545A" w:rsidR="3018F0B4">
        <w:rPr>
          <w:rFonts w:ascii="Georgia Pro" w:hAnsi="Georgia Pro" w:eastAsia="Georgia Pro" w:cs="Georgia Pro"/>
          <w:b w:val="0"/>
          <w:bCs w:val="0"/>
          <w:sz w:val="24"/>
          <w:szCs w:val="24"/>
        </w:rPr>
        <w:t xml:space="preserve">, or </w:t>
      </w:r>
      <w:r w:rsidRPr="76B0545A" w:rsidR="1C3B368F">
        <w:rPr>
          <w:rFonts w:ascii="Georgia Pro" w:hAnsi="Georgia Pro" w:eastAsia="Georgia Pro" w:cs="Georgia Pro"/>
          <w:b w:val="0"/>
          <w:bCs w:val="0"/>
          <w:sz w:val="24"/>
          <w:szCs w:val="24"/>
        </w:rPr>
        <w:t>fails to</w:t>
      </w:r>
      <w:r w:rsidRPr="76B0545A" w:rsidR="1C3B368F">
        <w:rPr>
          <w:rFonts w:ascii="Georgia Pro" w:hAnsi="Georgia Pro" w:eastAsia="Georgia Pro" w:cs="Georgia Pro"/>
          <w:b w:val="0"/>
          <w:bCs w:val="0"/>
          <w:sz w:val="24"/>
          <w:szCs w:val="24"/>
        </w:rPr>
        <w:t xml:space="preserve"> meet the responsibilities of a PA, the </w:t>
      </w:r>
      <w:r w:rsidRPr="76B0545A" w:rsidR="39905040">
        <w:rPr>
          <w:rFonts w:ascii="Georgia Pro" w:hAnsi="Georgia Pro" w:eastAsia="Georgia Pro" w:cs="Georgia Pro"/>
          <w:b w:val="0"/>
          <w:bCs w:val="0"/>
          <w:sz w:val="24"/>
          <w:szCs w:val="24"/>
        </w:rPr>
        <w:t>child may be transferred</w:t>
      </w:r>
      <w:r w:rsidRPr="76B0545A" w:rsidR="1C3B368F">
        <w:rPr>
          <w:rFonts w:ascii="Georgia Pro" w:hAnsi="Georgia Pro" w:eastAsia="Georgia Pro" w:cs="Georgia Pro"/>
          <w:b w:val="0"/>
          <w:bCs w:val="0"/>
          <w:sz w:val="24"/>
          <w:szCs w:val="24"/>
        </w:rPr>
        <w:t xml:space="preserve"> to another unit</w:t>
      </w:r>
      <w:r w:rsidRPr="76B0545A" w:rsidR="3C3C267A">
        <w:rPr>
          <w:rFonts w:ascii="Georgia Pro" w:hAnsi="Georgia Pro" w:eastAsia="Georgia Pro" w:cs="Georgia Pro"/>
          <w:b w:val="0"/>
          <w:bCs w:val="0"/>
          <w:sz w:val="24"/>
          <w:szCs w:val="24"/>
        </w:rPr>
        <w:t xml:space="preserve"> at camp</w:t>
      </w:r>
      <w:r w:rsidRPr="76B0545A" w:rsidR="67D326C7">
        <w:rPr>
          <w:rFonts w:ascii="Georgia Pro" w:hAnsi="Georgia Pro" w:eastAsia="Georgia Pro" w:cs="Georgia Pro"/>
          <w:b w:val="0"/>
          <w:bCs w:val="0"/>
          <w:sz w:val="24"/>
          <w:szCs w:val="24"/>
        </w:rPr>
        <w:t xml:space="preserve"> and complete</w:t>
      </w:r>
      <w:r w:rsidRPr="76B0545A" w:rsidR="275D5130">
        <w:rPr>
          <w:rFonts w:ascii="Georgia Pro" w:hAnsi="Georgia Pro" w:eastAsia="Georgia Pro" w:cs="Georgia Pro"/>
          <w:b w:val="0"/>
          <w:bCs w:val="0"/>
          <w:sz w:val="24"/>
          <w:szCs w:val="24"/>
        </w:rPr>
        <w:t xml:space="preserve"> the week as a regular camper.</w:t>
      </w:r>
      <w:r w:rsidRPr="76B0545A" w:rsidR="6FEF4742">
        <w:rPr>
          <w:rFonts w:ascii="Georgia Pro" w:hAnsi="Georgia Pro" w:eastAsia="Georgia Pro" w:cs="Georgia Pro"/>
          <w:b w:val="0"/>
          <w:bCs w:val="0"/>
          <w:sz w:val="24"/>
          <w:szCs w:val="24"/>
        </w:rPr>
        <w:t xml:space="preserve"> If you have more questions about Program Aides, please reach out to the Camp Director at HaciendaCamp@girlscoutssoaz.org. </w:t>
      </w:r>
    </w:p>
    <w:p w:rsidR="19C6B636" w:rsidP="3979FD28" w:rsidRDefault="19C6B636" w14:paraId="673EFDDE" w14:textId="44FACE41">
      <w:pPr>
        <w:spacing w:after="0"/>
        <w:rPr>
          <w:rFonts w:ascii="Georgia Pro" w:hAnsi="Georgia Pro" w:eastAsia="Georgia Pro" w:cs="Georgia Pro"/>
          <w:sz w:val="24"/>
          <w:szCs w:val="24"/>
        </w:rPr>
      </w:pPr>
    </w:p>
    <w:p w:rsidR="2B696740" w:rsidP="3979FD28" w:rsidRDefault="2B696740" w14:paraId="2CD17333" w14:textId="4C8C8C93">
      <w:pPr>
        <w:spacing w:after="0"/>
        <w:rPr>
          <w:rFonts w:ascii="Georgia Pro" w:hAnsi="Georgia Pro" w:eastAsia="Georgia Pro" w:cs="Georgia Pro"/>
          <w:b w:val="1"/>
          <w:bCs w:val="1"/>
          <w:sz w:val="24"/>
          <w:szCs w:val="24"/>
        </w:rPr>
      </w:pPr>
      <w:r w:rsidRPr="4DE9036C" w:rsidR="2AAFE78B">
        <w:rPr>
          <w:rFonts w:ascii="Georgia Pro" w:hAnsi="Georgia Pro" w:eastAsia="Georgia Pro" w:cs="Georgia Pro"/>
          <w:b w:val="1"/>
          <w:bCs w:val="1"/>
          <w:sz w:val="24"/>
          <w:szCs w:val="24"/>
        </w:rPr>
        <w:t>REGISTRATION</w:t>
      </w:r>
      <w:r w:rsidRPr="4DE9036C" w:rsidR="7CD2EF15">
        <w:rPr>
          <w:rFonts w:ascii="Georgia Pro" w:hAnsi="Georgia Pro" w:eastAsia="Georgia Pro" w:cs="Georgia Pro"/>
          <w:b w:val="1"/>
          <w:bCs w:val="1"/>
          <w:sz w:val="24"/>
          <w:szCs w:val="24"/>
        </w:rPr>
        <w:t xml:space="preserve"> – NOW WITH STEP-BY-STEP VIDEO GUIDE</w:t>
      </w:r>
    </w:p>
    <w:p w:rsidR="50F6B06A" w:rsidP="4DE9036C" w:rsidRDefault="50F6B06A" w14:paraId="7A8A4694" w14:textId="48EC3F31">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highlight w:val="yellow"/>
        </w:rPr>
      </w:pPr>
      <w:r w:rsidRPr="76B0545A" w:rsidR="7CD2EF15">
        <w:rPr>
          <w:rFonts w:ascii="Georgia Pro" w:hAnsi="Georgia Pro" w:eastAsia="Georgia Pro" w:cs="Georgia Pro"/>
          <w:b w:val="0"/>
          <w:bCs w:val="0"/>
          <w:sz w:val="24"/>
          <w:szCs w:val="24"/>
        </w:rPr>
        <w:t xml:space="preserve">For camp, we process </w:t>
      </w:r>
      <w:r w:rsidRPr="76B0545A" w:rsidR="4471D9F3">
        <w:rPr>
          <w:rFonts w:ascii="Georgia Pro" w:hAnsi="Georgia Pro" w:eastAsia="Georgia Pro" w:cs="Georgia Pro"/>
          <w:b w:val="0"/>
          <w:bCs w:val="0"/>
          <w:sz w:val="24"/>
          <w:szCs w:val="24"/>
        </w:rPr>
        <w:t>registration, payment, and health forms all in one place! When you select a camp</w:t>
      </w:r>
      <w:r w:rsidRPr="76B0545A" w:rsidR="12EAB5A2">
        <w:rPr>
          <w:rFonts w:ascii="Georgia Pro" w:hAnsi="Georgia Pro" w:eastAsia="Georgia Pro" w:cs="Georgia Pro"/>
          <w:b w:val="0"/>
          <w:bCs w:val="0"/>
          <w:sz w:val="24"/>
          <w:szCs w:val="24"/>
        </w:rPr>
        <w:t xml:space="preserve"> on our website calendar</w:t>
      </w:r>
      <w:r w:rsidRPr="76B0545A" w:rsidR="4471D9F3">
        <w:rPr>
          <w:rFonts w:ascii="Georgia Pro" w:hAnsi="Georgia Pro" w:eastAsia="Georgia Pro" w:cs="Georgia Pro"/>
          <w:b w:val="0"/>
          <w:bCs w:val="0"/>
          <w:sz w:val="24"/>
          <w:szCs w:val="24"/>
        </w:rPr>
        <w:t>, you will be brought to a website prompt</w:t>
      </w:r>
      <w:r w:rsidRPr="76B0545A" w:rsidR="7DDCDD15">
        <w:rPr>
          <w:rFonts w:ascii="Georgia Pro" w:hAnsi="Georgia Pro" w:eastAsia="Georgia Pro" w:cs="Georgia Pro"/>
          <w:b w:val="0"/>
          <w:bCs w:val="0"/>
          <w:sz w:val="24"/>
          <w:szCs w:val="24"/>
        </w:rPr>
        <w:t xml:space="preserve">ing you to log in. If your child </w:t>
      </w:r>
      <w:r w:rsidRPr="76B0545A" w:rsidR="7DDCDD15">
        <w:rPr>
          <w:rFonts w:ascii="Georgia Pro" w:hAnsi="Georgia Pro" w:eastAsia="Georgia Pro" w:cs="Georgia Pro"/>
          <w:b w:val="0"/>
          <w:bCs w:val="0"/>
          <w:sz w:val="24"/>
          <w:szCs w:val="24"/>
        </w:rPr>
        <w:t>participated</w:t>
      </w:r>
      <w:r w:rsidRPr="76B0545A" w:rsidR="7DDCDD15">
        <w:rPr>
          <w:rFonts w:ascii="Georgia Pro" w:hAnsi="Georgia Pro" w:eastAsia="Georgia Pro" w:cs="Georgia Pro"/>
          <w:b w:val="0"/>
          <w:bCs w:val="0"/>
          <w:sz w:val="24"/>
          <w:szCs w:val="24"/>
        </w:rPr>
        <w:t xml:space="preserve"> in camp last season, you should already have an </w:t>
      </w:r>
      <w:r w:rsidRPr="76B0545A" w:rsidR="002D908B">
        <w:rPr>
          <w:rFonts w:ascii="Georgia Pro" w:hAnsi="Georgia Pro" w:eastAsia="Georgia Pro" w:cs="Georgia Pro"/>
          <w:b w:val="0"/>
          <w:bCs w:val="0"/>
          <w:sz w:val="24"/>
          <w:szCs w:val="24"/>
        </w:rPr>
        <w:t xml:space="preserve">active </w:t>
      </w:r>
      <w:r w:rsidRPr="76B0545A" w:rsidR="7DDCDD15">
        <w:rPr>
          <w:rFonts w:ascii="Georgia Pro" w:hAnsi="Georgia Pro" w:eastAsia="Georgia Pro" w:cs="Georgia Pro"/>
          <w:b w:val="0"/>
          <w:bCs w:val="0"/>
          <w:sz w:val="24"/>
          <w:szCs w:val="24"/>
        </w:rPr>
        <w:t>account and will be able to access the site.</w:t>
      </w:r>
      <w:r w:rsidRPr="76B0545A" w:rsidR="40AD1DDD">
        <w:rPr>
          <w:rFonts w:ascii="Georgia Pro" w:hAnsi="Georgia Pro" w:eastAsia="Georgia Pro" w:cs="Georgia Pro"/>
          <w:b w:val="0"/>
          <w:bCs w:val="0"/>
          <w:sz w:val="24"/>
          <w:szCs w:val="24"/>
        </w:rPr>
        <w:t xml:space="preserve"> </w:t>
      </w:r>
      <w:r w:rsidRPr="76B0545A" w:rsidR="11E8EE4F">
        <w:rPr>
          <w:rFonts w:ascii="Georgia Pro" w:hAnsi="Georgia Pro" w:eastAsia="Georgia Pro" w:cs="Georgia Pro"/>
          <w:b w:val="0"/>
          <w:bCs w:val="0"/>
          <w:sz w:val="24"/>
          <w:szCs w:val="24"/>
          <w:highlight w:val="yellow"/>
        </w:rPr>
        <w:t>If it is your first time registering for camp</w:t>
      </w:r>
      <w:r w:rsidRPr="76B0545A" w:rsidR="2E6DDA15">
        <w:rPr>
          <w:rFonts w:ascii="Georgia Pro" w:hAnsi="Georgia Pro" w:eastAsia="Georgia Pro" w:cs="Georgia Pro"/>
          <w:b w:val="0"/>
          <w:bCs w:val="0"/>
          <w:sz w:val="24"/>
          <w:szCs w:val="24"/>
          <w:highlight w:val="yellow"/>
        </w:rPr>
        <w:t xml:space="preserve">, or </w:t>
      </w:r>
      <w:r w:rsidRPr="76B0545A" w:rsidR="2E6DDA15">
        <w:rPr>
          <w:rFonts w:ascii="Georgia Pro" w:hAnsi="Georgia Pro" w:eastAsia="Georgia Pro" w:cs="Georgia Pro"/>
          <w:b w:val="0"/>
          <w:bCs w:val="0"/>
          <w:sz w:val="24"/>
          <w:szCs w:val="24"/>
          <w:highlight w:val="yellow"/>
        </w:rPr>
        <w:t>you’d</w:t>
      </w:r>
      <w:r w:rsidRPr="76B0545A" w:rsidR="2E6DDA15">
        <w:rPr>
          <w:rFonts w:ascii="Georgia Pro" w:hAnsi="Georgia Pro" w:eastAsia="Georgia Pro" w:cs="Georgia Pro"/>
          <w:b w:val="0"/>
          <w:bCs w:val="0"/>
          <w:sz w:val="24"/>
          <w:szCs w:val="24"/>
          <w:highlight w:val="yellow"/>
        </w:rPr>
        <w:t xml:space="preserve"> like a refresher of our registration process</w:t>
      </w:r>
      <w:r w:rsidRPr="76B0545A" w:rsidR="11E8EE4F">
        <w:rPr>
          <w:rFonts w:ascii="Georgia Pro" w:hAnsi="Georgia Pro" w:eastAsia="Georgia Pro" w:cs="Georgia Pro"/>
          <w:b w:val="0"/>
          <w:bCs w:val="0"/>
          <w:sz w:val="24"/>
          <w:szCs w:val="24"/>
          <w:highlight w:val="yellow"/>
        </w:rPr>
        <w:t xml:space="preserve">, </w:t>
      </w:r>
      <w:hyperlink r:id="Re0be117681fb401e">
        <w:r w:rsidRPr="76B0545A" w:rsidR="11E8EE4F">
          <w:rPr>
            <w:rStyle w:val="Hyperlink"/>
            <w:rFonts w:ascii="Georgia Pro" w:hAnsi="Georgia Pro" w:eastAsia="Georgia Pro" w:cs="Georgia Pro"/>
            <w:b w:val="0"/>
            <w:bCs w:val="0"/>
            <w:sz w:val="24"/>
            <w:szCs w:val="24"/>
            <w:highlight w:val="yellow"/>
          </w:rPr>
          <w:t>please follow the instructions provided in this document</w:t>
        </w:r>
        <w:r w:rsidRPr="76B0545A" w:rsidR="725265F7">
          <w:rPr>
            <w:rStyle w:val="Hyperlink"/>
            <w:rFonts w:ascii="Georgia Pro" w:hAnsi="Georgia Pro" w:eastAsia="Georgia Pro" w:cs="Georgia Pro"/>
            <w:b w:val="0"/>
            <w:bCs w:val="0"/>
            <w:sz w:val="24"/>
            <w:szCs w:val="24"/>
            <w:highlight w:val="yellow"/>
          </w:rPr>
          <w:t>.</w:t>
        </w:r>
      </w:hyperlink>
      <w:r w:rsidRPr="76B0545A" w:rsidR="725265F7">
        <w:rPr>
          <w:rFonts w:ascii="Georgia Pro" w:hAnsi="Georgia Pro" w:eastAsia="Georgia Pro" w:cs="Georgia Pro"/>
          <w:b w:val="0"/>
          <w:bCs w:val="0"/>
          <w:sz w:val="24"/>
          <w:szCs w:val="24"/>
          <w:highlight w:val="yellow"/>
        </w:rPr>
        <w:t xml:space="preserve"> </w:t>
      </w:r>
      <w:r w:rsidRPr="76B0545A" w:rsidR="0BF2372C">
        <w:rPr>
          <w:rFonts w:ascii="Georgia Pro" w:hAnsi="Georgia Pro" w:eastAsia="Georgia Pro" w:cs="Georgia Pro"/>
          <w:b w:val="0"/>
          <w:bCs w:val="0"/>
          <w:sz w:val="24"/>
          <w:szCs w:val="24"/>
          <w:highlight w:val="yellow"/>
        </w:rPr>
        <w:t>We</w:t>
      </w:r>
      <w:r w:rsidRPr="76B0545A" w:rsidR="0BF2372C">
        <w:rPr>
          <w:rFonts w:ascii="Georgia Pro" w:hAnsi="Georgia Pro" w:eastAsia="Georgia Pro" w:cs="Georgia Pro"/>
          <w:b w:val="0"/>
          <w:bCs w:val="0"/>
          <w:sz w:val="24"/>
          <w:szCs w:val="24"/>
          <w:highlight w:val="yellow"/>
        </w:rPr>
        <w:t xml:space="preserve"> also have</w:t>
      </w:r>
      <w:r w:rsidRPr="76B0545A" w:rsidR="725265F7">
        <w:rPr>
          <w:rFonts w:ascii="Georgia Pro" w:hAnsi="Georgia Pro" w:eastAsia="Georgia Pro" w:cs="Georgia Pro"/>
          <w:b w:val="0"/>
          <w:bCs w:val="0"/>
          <w:sz w:val="24"/>
          <w:szCs w:val="24"/>
          <w:highlight w:val="yellow"/>
        </w:rPr>
        <w:t xml:space="preserve"> a </w:t>
      </w:r>
      <w:hyperlink r:id="Re2684c00fabd4bf1">
        <w:r w:rsidRPr="76B0545A" w:rsidR="725265F7">
          <w:rPr>
            <w:rStyle w:val="Hyperlink"/>
            <w:rFonts w:ascii="Georgia Pro" w:hAnsi="Georgia Pro" w:eastAsia="Georgia Pro" w:cs="Georgia Pro"/>
            <w:b w:val="0"/>
            <w:bCs w:val="0"/>
            <w:sz w:val="24"/>
            <w:szCs w:val="24"/>
            <w:highlight w:val="yellow"/>
          </w:rPr>
          <w:t>video guide if you prefer to follow along with a visual aide.</w:t>
        </w:r>
      </w:hyperlink>
      <w:r w:rsidRPr="76B0545A" w:rsidR="725265F7">
        <w:rPr>
          <w:rFonts w:ascii="Georgia Pro" w:hAnsi="Georgia Pro" w:eastAsia="Georgia Pro" w:cs="Georgia Pro"/>
          <w:b w:val="0"/>
          <w:bCs w:val="0"/>
          <w:sz w:val="24"/>
          <w:szCs w:val="24"/>
        </w:rPr>
        <w:t xml:space="preserve"> </w:t>
      </w:r>
    </w:p>
    <w:p w:rsidR="19C6B636" w:rsidP="4DE9036C" w:rsidRDefault="19C6B636" w14:paraId="706FDF56" w14:textId="7D85C45F">
      <w:pPr>
        <w:pStyle w:val="Normal"/>
        <w:suppressLineNumbers w:val="0"/>
        <w:bidi w:val="0"/>
        <w:spacing w:before="0" w:beforeAutospacing="off" w:after="0" w:afterAutospacing="off" w:line="259" w:lineRule="auto"/>
        <w:ind w:left="0" w:right="0"/>
        <w:jc w:val="left"/>
        <w:rPr>
          <w:rFonts w:ascii="Georgia Pro" w:hAnsi="Georgia Pro" w:eastAsia="Georgia Pro" w:cs="Georgia Pro"/>
          <w:b w:val="0"/>
          <w:bCs w:val="0"/>
          <w:sz w:val="24"/>
          <w:szCs w:val="24"/>
        </w:rPr>
      </w:pPr>
    </w:p>
    <w:p w:rsidR="19C6B636" w:rsidP="4DE9036C" w:rsidRDefault="19C6B636" w14:paraId="37DA10EF" w14:textId="3D64B714">
      <w:pPr>
        <w:pStyle w:val="Normal"/>
        <w:spacing w:after="0"/>
        <w:rPr>
          <w:rFonts w:ascii="Georgia Pro" w:hAnsi="Georgia Pro" w:eastAsia="Georgia Pro" w:cs="Georgia Pro"/>
          <w:b w:val="0"/>
          <w:bCs w:val="0"/>
          <w:color w:val="FF0000"/>
          <w:sz w:val="24"/>
          <w:szCs w:val="24"/>
        </w:rPr>
      </w:pPr>
      <w:r w:rsidRPr="4DE9036C" w:rsidR="188980F4">
        <w:rPr>
          <w:rFonts w:ascii="Georgia Pro" w:hAnsi="Georgia Pro" w:eastAsia="Georgia Pro" w:cs="Georgia Pro"/>
          <w:b w:val="0"/>
          <w:bCs w:val="0"/>
          <w:color w:val="FF0000"/>
          <w:sz w:val="24"/>
          <w:szCs w:val="24"/>
        </w:rPr>
        <w:t xml:space="preserve">If you intend to pay for camp(s) using your Girl Scout's Cookie Dough </w:t>
      </w:r>
      <w:r w:rsidRPr="4DE9036C" w:rsidR="291A0FAF">
        <w:rPr>
          <w:rFonts w:ascii="Georgia Pro" w:hAnsi="Georgia Pro" w:eastAsia="Georgia Pro" w:cs="Georgia Pro"/>
          <w:b w:val="0"/>
          <w:bCs w:val="0"/>
          <w:color w:val="FF0000"/>
          <w:sz w:val="24"/>
          <w:szCs w:val="24"/>
        </w:rPr>
        <w:t xml:space="preserve">or Nutty Dough earned through </w:t>
      </w:r>
      <w:r w:rsidRPr="4DE9036C" w:rsidR="291A0FAF">
        <w:rPr>
          <w:rFonts w:ascii="Georgia Pro" w:hAnsi="Georgia Pro" w:eastAsia="Georgia Pro" w:cs="Georgia Pro"/>
          <w:b w:val="0"/>
          <w:bCs w:val="0"/>
          <w:color w:val="FF0000"/>
          <w:sz w:val="24"/>
          <w:szCs w:val="24"/>
        </w:rPr>
        <w:t>participating</w:t>
      </w:r>
      <w:r w:rsidRPr="4DE9036C" w:rsidR="291A0FAF">
        <w:rPr>
          <w:rFonts w:ascii="Georgia Pro" w:hAnsi="Georgia Pro" w:eastAsia="Georgia Pro" w:cs="Georgia Pro"/>
          <w:b w:val="0"/>
          <w:bCs w:val="0"/>
          <w:color w:val="FF0000"/>
          <w:sz w:val="24"/>
          <w:szCs w:val="24"/>
        </w:rPr>
        <w:t xml:space="preserve"> in </w:t>
      </w:r>
      <w:r w:rsidRPr="4DE9036C" w:rsidR="781CE8D6">
        <w:rPr>
          <w:rFonts w:ascii="Georgia Pro" w:hAnsi="Georgia Pro" w:eastAsia="Georgia Pro" w:cs="Georgia Pro"/>
          <w:b w:val="0"/>
          <w:bCs w:val="0"/>
          <w:color w:val="FF0000"/>
          <w:sz w:val="24"/>
          <w:szCs w:val="24"/>
        </w:rPr>
        <w:t xml:space="preserve">product program, please </w:t>
      </w:r>
      <w:r w:rsidRPr="4DE9036C" w:rsidR="59D381F8">
        <w:rPr>
          <w:rFonts w:ascii="Georgia Pro" w:hAnsi="Georgia Pro" w:eastAsia="Georgia Pro" w:cs="Georgia Pro"/>
          <w:b w:val="0"/>
          <w:bCs w:val="0"/>
          <w:color w:val="FF0000"/>
          <w:sz w:val="24"/>
          <w:szCs w:val="24"/>
        </w:rPr>
        <w:t xml:space="preserve">contact our Tucson Shop </w:t>
      </w:r>
      <w:r w:rsidRPr="4DE9036C" w:rsidR="76738CDF">
        <w:rPr>
          <w:rFonts w:ascii="Georgia Pro" w:hAnsi="Georgia Pro" w:eastAsia="Georgia Pro" w:cs="Georgia Pro"/>
          <w:b w:val="0"/>
          <w:bCs w:val="0"/>
          <w:color w:val="FF0000"/>
          <w:sz w:val="24"/>
          <w:szCs w:val="24"/>
        </w:rPr>
        <w:t xml:space="preserve">at </w:t>
      </w:r>
      <w:r w:rsidRPr="4DE9036C" w:rsidR="76738CDF">
        <w:rPr>
          <w:rFonts w:ascii="Georgia Pro" w:hAnsi="Georgia Pro" w:eastAsia="Georgia Pro" w:cs="Georgia Pro"/>
          <w:b w:val="0"/>
          <w:bCs w:val="0"/>
          <w:i w:val="0"/>
          <w:iCs w:val="0"/>
          <w:caps w:val="0"/>
          <w:smallCaps w:val="0"/>
          <w:noProof w:val="0"/>
          <w:color w:val="FF0000"/>
          <w:sz w:val="24"/>
          <w:szCs w:val="24"/>
          <w:lang w:val="en-US"/>
        </w:rPr>
        <w:t>520-319-3145</w:t>
      </w:r>
      <w:r w:rsidRPr="4DE9036C" w:rsidR="76738CDF">
        <w:rPr>
          <w:rFonts w:ascii="Georgia Pro" w:hAnsi="Georgia Pro" w:eastAsia="Georgia Pro" w:cs="Georgia Pro"/>
          <w:noProof w:val="0"/>
          <w:color w:val="FF0000"/>
          <w:sz w:val="24"/>
          <w:szCs w:val="24"/>
          <w:lang w:val="en-US"/>
        </w:rPr>
        <w:t xml:space="preserve"> </w:t>
      </w:r>
      <w:r w:rsidRPr="4DE9036C" w:rsidR="59D381F8">
        <w:rPr>
          <w:rFonts w:ascii="Georgia Pro" w:hAnsi="Georgia Pro" w:eastAsia="Georgia Pro" w:cs="Georgia Pro"/>
          <w:b w:val="0"/>
          <w:bCs w:val="0"/>
          <w:color w:val="FF0000"/>
          <w:sz w:val="24"/>
          <w:szCs w:val="24"/>
        </w:rPr>
        <w:t xml:space="preserve">to use your balance to pay for camps. </w:t>
      </w:r>
    </w:p>
    <w:p w:rsidRPr="00A438B4" w:rsidR="00A438B4" w:rsidP="3979FD28" w:rsidRDefault="00B94AB2" w14:paraId="28F9C08C" w14:textId="0B3590A8">
      <w:pPr>
        <w:spacing w:after="0"/>
        <w:rPr>
          <w:rFonts w:ascii="Georgia Pro" w:hAnsi="Georgia Pro" w:eastAsia="Georgia Pro" w:cs="Georgia Pro"/>
          <w:sz w:val="24"/>
          <w:szCs w:val="24"/>
        </w:rPr>
      </w:pPr>
    </w:p>
    <w:p w:rsidR="00382571" w:rsidP="3979FD28" w:rsidRDefault="00382571" w14:paraId="2CB841B2" w14:textId="7AA2C956">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CAMP FORMS</w:t>
      </w:r>
    </w:p>
    <w:p w:rsidR="19C6B636" w:rsidP="3979FD28" w:rsidRDefault="19C6B636" w14:paraId="754CC4D9" w14:textId="1937E9BB">
      <w:pPr>
        <w:spacing w:after="0"/>
        <w:contextualSpacing w:val="1"/>
        <w:rPr>
          <w:rFonts w:ascii="Georgia Pro" w:hAnsi="Georgia Pro" w:eastAsia="Georgia Pro" w:cs="Georgia Pro"/>
          <w:sz w:val="24"/>
          <w:szCs w:val="24"/>
        </w:rPr>
      </w:pPr>
      <w:r w:rsidRPr="4DE9036C" w:rsidR="76B25ABF">
        <w:rPr>
          <w:rFonts w:ascii="Georgia Pro" w:hAnsi="Georgia Pro" w:eastAsia="Georgia Pro" w:cs="Georgia Pro"/>
          <w:sz w:val="24"/>
          <w:szCs w:val="24"/>
        </w:rPr>
        <w:t>Camp</w:t>
      </w:r>
      <w:r w:rsidRPr="4DE9036C" w:rsidR="7B73F033">
        <w:rPr>
          <w:rFonts w:ascii="Georgia Pro" w:hAnsi="Georgia Pro" w:eastAsia="Georgia Pro" w:cs="Georgia Pro"/>
          <w:sz w:val="24"/>
          <w:szCs w:val="24"/>
        </w:rPr>
        <w:t>er</w:t>
      </w:r>
      <w:r w:rsidRPr="4DE9036C" w:rsidR="76B25ABF">
        <w:rPr>
          <w:rFonts w:ascii="Georgia Pro" w:hAnsi="Georgia Pro" w:eastAsia="Georgia Pro" w:cs="Georgia Pro"/>
          <w:sz w:val="24"/>
          <w:szCs w:val="24"/>
        </w:rPr>
        <w:t xml:space="preserve"> health forms are to be completed through </w:t>
      </w:r>
      <w:r w:rsidRPr="4DE9036C" w:rsidR="36FD0876">
        <w:rPr>
          <w:rFonts w:ascii="Georgia Pro" w:hAnsi="Georgia Pro" w:eastAsia="Georgia Pro" w:cs="Georgia Pro"/>
          <w:sz w:val="24"/>
          <w:szCs w:val="24"/>
        </w:rPr>
        <w:t xml:space="preserve">the same account and website that was used to register the camper(s) for camp. </w:t>
      </w:r>
      <w:r w:rsidRPr="4DE9036C" w:rsidR="674E2B1F">
        <w:rPr>
          <w:rFonts w:ascii="Georgia Pro" w:hAnsi="Georgia Pro" w:eastAsia="Georgia Pro" w:cs="Georgia Pro"/>
          <w:sz w:val="24"/>
          <w:szCs w:val="24"/>
        </w:rPr>
        <w:t xml:space="preserve">If there are any missing or incomplete forms or documents on a camper’s </w:t>
      </w:r>
      <w:r w:rsidRPr="4DE9036C" w:rsidR="674E2B1F">
        <w:rPr>
          <w:rFonts w:ascii="Georgia Pro" w:hAnsi="Georgia Pro" w:eastAsia="Georgia Pro" w:cs="Georgia Pro"/>
          <w:sz w:val="24"/>
          <w:szCs w:val="24"/>
        </w:rPr>
        <w:t>profile, we will be unable to welcome them into camp.</w:t>
      </w:r>
    </w:p>
    <w:p w:rsidR="7CFB742B" w:rsidP="3979FD28" w:rsidRDefault="7CFB742B" w14:paraId="3C6F6C09" w14:textId="6D79BF99">
      <w:pPr>
        <w:spacing w:after="0"/>
        <w:contextualSpacing w:val="1"/>
        <w:rPr>
          <w:rFonts w:ascii="Georgia Pro" w:hAnsi="Georgia Pro" w:eastAsia="Georgia Pro" w:cs="Georgia Pro"/>
          <w:sz w:val="24"/>
          <w:szCs w:val="24"/>
        </w:rPr>
      </w:pPr>
    </w:p>
    <w:p w:rsidR="4A65677A" w:rsidP="3979FD28" w:rsidRDefault="4A65677A" w14:paraId="11168A0B" w14:textId="60A82F9F">
      <w:pPr>
        <w:spacing w:after="0"/>
        <w:contextualSpacing w:val="1"/>
        <w:rPr>
          <w:rFonts w:ascii="Georgia Pro" w:hAnsi="Georgia Pro" w:eastAsia="Georgia Pro" w:cs="Georgia Pro"/>
          <w:sz w:val="24"/>
          <w:szCs w:val="24"/>
        </w:rPr>
      </w:pPr>
      <w:r w:rsidRPr="4DE9036C" w:rsidR="25476C14">
        <w:rPr>
          <w:rFonts w:ascii="Georgia Pro" w:hAnsi="Georgia Pro" w:eastAsia="Georgia Pro" w:cs="Georgia Pro"/>
          <w:sz w:val="24"/>
          <w:szCs w:val="24"/>
        </w:rPr>
        <w:t xml:space="preserve">When adding individuals to your account, you will be prompted to provide general information for each person. After </w:t>
      </w:r>
      <w:r w:rsidRPr="4DE9036C" w:rsidR="25476C14">
        <w:rPr>
          <w:rFonts w:ascii="Georgia Pro" w:hAnsi="Georgia Pro" w:eastAsia="Georgia Pro" w:cs="Georgia Pro"/>
          <w:sz w:val="24"/>
          <w:szCs w:val="24"/>
        </w:rPr>
        <w:t>registering</w:t>
      </w:r>
      <w:r w:rsidRPr="4DE9036C" w:rsidR="25476C14">
        <w:rPr>
          <w:rFonts w:ascii="Georgia Pro" w:hAnsi="Georgia Pro" w:eastAsia="Georgia Pro" w:cs="Georgia Pro"/>
          <w:sz w:val="24"/>
          <w:szCs w:val="24"/>
        </w:rPr>
        <w:t xml:space="preserve"> an indi</w:t>
      </w:r>
      <w:r w:rsidRPr="4DE9036C" w:rsidR="1954634D">
        <w:rPr>
          <w:rFonts w:ascii="Georgia Pro" w:hAnsi="Georgia Pro" w:eastAsia="Georgia Pro" w:cs="Georgia Pro"/>
          <w:sz w:val="24"/>
          <w:szCs w:val="24"/>
        </w:rPr>
        <w:t>vidual for camp, the main page of your account will show that you have incomplete tasks</w:t>
      </w:r>
      <w:r w:rsidRPr="4DE9036C" w:rsidR="1EAC89E2">
        <w:rPr>
          <w:rFonts w:ascii="Georgia Pro" w:hAnsi="Georgia Pro" w:eastAsia="Georgia Pro" w:cs="Georgia Pro"/>
          <w:sz w:val="24"/>
          <w:szCs w:val="24"/>
        </w:rPr>
        <w:t>:</w:t>
      </w:r>
    </w:p>
    <w:p w:rsidR="4A65677A" w:rsidP="3979FD28" w:rsidRDefault="4A65677A" w14:textId="53921CE9" w14:paraId="67B158EF">
      <w:pPr>
        <w:spacing w:after="0"/>
        <w:contextualSpacing w:val="1"/>
        <w:rPr>
          <w:rFonts w:ascii="Georgia Pro" w:hAnsi="Georgia Pro" w:eastAsia="Georgia Pro" w:cs="Georgia Pro"/>
          <w:sz w:val="24"/>
          <w:szCs w:val="24"/>
        </w:rPr>
      </w:pPr>
      <w:r w:rsidR="1B3AF22E">
        <w:drawing>
          <wp:inline wp14:editId="5573BD6B" wp14:anchorId="2579B5A1">
            <wp:extent cx="1075055" cy="560705"/>
            <wp:effectExtent l="19050" t="19050" r="10795" b="10795"/>
            <wp:docPr id="1912528469" name="Picture 4"/>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4"/>
                    <pic:cNvPicPr/>
                  </pic:nvPicPr>
                  <pic:blipFill>
                    <a:blip xmlns:r="http://schemas.openxmlformats.org/officeDocument/2006/relationships" r:embed="R6e2f136ab058473d">
                      <a:extLst xmlns:a="http://schemas.openxmlformats.org/drawingml/2006/main">
                        <a:ext uri="{28A0092B-C50C-407E-A947-70E740481C1C}">
                          <a14:useLocalDpi xmlns:a14="http://schemas.microsoft.com/office/drawing/2010/main" val="0"/>
                        </a:ext>
                      </a:extLst>
                    </a:blip>
                    <a:srcRect l="18921" t="12524" r="28989" b="41345"/>
                    <a:stretch>
                      <a:fillRect/>
                    </a:stretch>
                  </pic:blipFill>
                  <pic:spPr xmlns:pic="http://schemas.openxmlformats.org/drawingml/2006/picture" bwMode="auto">
                    <a:xfrm xmlns:a="http://schemas.openxmlformats.org/drawingml/2006/main" rot="0" flipH="0" flipV="0">
                      <a:off x="0" y="0"/>
                      <a:ext cx="1075055" cy="560705"/>
                    </a:xfrm>
                    <a:prstGeom xmlns:a="http://schemas.openxmlformats.org/drawingml/2006/main" prst="rect">
                      <a:avLst/>
                    </a:prstGeom>
                    <a:ln xmlns:a="http://schemas.openxmlformats.org/drawingml/2006/main">
                      <a:solidFill>
                        <a:srgbClr val="00B050"/>
                      </a:solidFill>
                    </a:ln>
                    <a:extLst xmlns:a="http://schemas.openxmlformats.org/drawingml/2006/main">
                      <a:ext uri="{53640926-AAD7-44D8-BBD7-CCE9431645EC}">
                        <a14:shadowObscured xmlns:a14="http://schemas.microsoft.com/office/drawing/2010/main"/>
                      </a:ext>
                    </a:extLst>
                  </pic:spPr>
                </pic:pic>
              </a:graphicData>
            </a:graphic>
          </wp:inline>
        </w:drawing>
      </w:r>
    </w:p>
    <w:p w:rsidR="4A65677A" w:rsidP="3979FD28" w:rsidRDefault="4A65677A" w14:paraId="1E8955B2" w14:textId="4BACA74B">
      <w:pPr>
        <w:spacing w:after="0"/>
        <w:contextualSpacing w:val="1"/>
        <w:rPr>
          <w:rFonts w:ascii="Georgia Pro" w:hAnsi="Georgia Pro" w:eastAsia="Georgia Pro" w:cs="Georgia Pro"/>
          <w:sz w:val="24"/>
          <w:szCs w:val="24"/>
        </w:rPr>
      </w:pPr>
      <w:r w:rsidRPr="4DE9036C" w:rsidR="2D822CDE">
        <w:rPr>
          <w:rFonts w:ascii="Georgia Pro" w:hAnsi="Georgia Pro" w:eastAsia="Georgia Pro" w:cs="Georgia Pro"/>
          <w:sz w:val="24"/>
          <w:szCs w:val="24"/>
        </w:rPr>
        <w:t>Complete these tasks by fi</w:t>
      </w:r>
      <w:r w:rsidRPr="4DE9036C" w:rsidR="17B78601">
        <w:rPr>
          <w:rFonts w:ascii="Georgia Pro" w:hAnsi="Georgia Pro" w:eastAsia="Georgia Pro" w:cs="Georgia Pro"/>
          <w:sz w:val="24"/>
          <w:szCs w:val="24"/>
        </w:rPr>
        <w:t>lling out the required forms for each individual attending camp – this information is secure and only accessible to camp leadership. When all fo</w:t>
      </w:r>
      <w:r w:rsidRPr="4DE9036C" w:rsidR="47F6ADB7">
        <w:rPr>
          <w:rFonts w:ascii="Georgia Pro" w:hAnsi="Georgia Pro" w:eastAsia="Georgia Pro" w:cs="Georgia Pro"/>
          <w:sz w:val="24"/>
          <w:szCs w:val="24"/>
        </w:rPr>
        <w:t xml:space="preserve">rms are complete and </w:t>
      </w:r>
      <w:r w:rsidRPr="4DE9036C" w:rsidR="47F6ADB7">
        <w:rPr>
          <w:rFonts w:ascii="Georgia Pro" w:hAnsi="Georgia Pro" w:eastAsia="Georgia Pro" w:cs="Georgia Pro"/>
          <w:sz w:val="24"/>
          <w:szCs w:val="24"/>
        </w:rPr>
        <w:t>remaining</w:t>
      </w:r>
      <w:r w:rsidRPr="4DE9036C" w:rsidR="47F6ADB7">
        <w:rPr>
          <w:rFonts w:ascii="Georgia Pro" w:hAnsi="Georgia Pro" w:eastAsia="Georgia Pro" w:cs="Georgia Pro"/>
          <w:sz w:val="24"/>
          <w:szCs w:val="24"/>
        </w:rPr>
        <w:t xml:space="preserve"> balances have been paid, your camper will be all set to attend camp.</w:t>
      </w:r>
      <w:r w:rsidRPr="4DE9036C" w:rsidR="3CDA2C63">
        <w:rPr>
          <w:rFonts w:ascii="Georgia Pro" w:hAnsi="Georgia Pro" w:eastAsia="Georgia Pro" w:cs="Georgia Pro"/>
          <w:sz w:val="24"/>
          <w:szCs w:val="24"/>
        </w:rPr>
        <w:t xml:space="preserve"> </w:t>
      </w:r>
      <w:r w:rsidRPr="4DE9036C" w:rsidR="41C8425E">
        <w:rPr>
          <w:rFonts w:ascii="Georgia Pro" w:hAnsi="Georgia Pro" w:eastAsia="Georgia Pro" w:cs="Georgia Pro"/>
          <w:sz w:val="24"/>
          <w:szCs w:val="24"/>
        </w:rPr>
        <w:t>If your camper is attending multiple</w:t>
      </w:r>
      <w:r w:rsidRPr="4DE9036C" w:rsidR="174EF645">
        <w:rPr>
          <w:rFonts w:ascii="Georgia Pro" w:hAnsi="Georgia Pro" w:eastAsia="Georgia Pro" w:cs="Georgia Pro"/>
          <w:sz w:val="24"/>
          <w:szCs w:val="24"/>
        </w:rPr>
        <w:t xml:space="preserve"> camps </w:t>
      </w:r>
      <w:r w:rsidRPr="4DE9036C" w:rsidR="174EF645">
        <w:rPr>
          <w:rFonts w:ascii="Georgia Pro" w:hAnsi="Georgia Pro" w:eastAsia="Georgia Pro" w:cs="Georgia Pro"/>
          <w:sz w:val="24"/>
          <w:szCs w:val="24"/>
        </w:rPr>
        <w:t>requiring</w:t>
      </w:r>
      <w:r w:rsidRPr="4DE9036C" w:rsidR="174EF645">
        <w:rPr>
          <w:rFonts w:ascii="Georgia Pro" w:hAnsi="Georgia Pro" w:eastAsia="Georgia Pro" w:cs="Georgia Pro"/>
          <w:sz w:val="24"/>
          <w:szCs w:val="24"/>
        </w:rPr>
        <w:t xml:space="preserve"> the same forms, </w:t>
      </w:r>
      <w:r w:rsidRPr="4DE9036C" w:rsidR="693B436C">
        <w:rPr>
          <w:rFonts w:ascii="Georgia Pro" w:hAnsi="Georgia Pro" w:eastAsia="Georgia Pro" w:cs="Georgia Pro"/>
          <w:sz w:val="24"/>
          <w:szCs w:val="24"/>
        </w:rPr>
        <w:t xml:space="preserve">you will </w:t>
      </w:r>
      <w:r w:rsidRPr="4DE9036C" w:rsidR="03EAFB0E">
        <w:rPr>
          <w:rFonts w:ascii="Georgia Pro" w:hAnsi="Georgia Pro" w:eastAsia="Georgia Pro" w:cs="Georgia Pro"/>
          <w:sz w:val="24"/>
          <w:szCs w:val="24"/>
        </w:rPr>
        <w:t xml:space="preserve">only need to fill out </w:t>
      </w:r>
      <w:r w:rsidRPr="4DE9036C" w:rsidR="03EAFB0E">
        <w:rPr>
          <w:rFonts w:ascii="Georgia Pro" w:hAnsi="Georgia Pro" w:eastAsia="Georgia Pro" w:cs="Georgia Pro"/>
          <w:sz w:val="24"/>
          <w:szCs w:val="24"/>
        </w:rPr>
        <w:t>the f</w:t>
      </w:r>
      <w:r w:rsidRPr="4DE9036C" w:rsidR="03EAFB0E">
        <w:rPr>
          <w:rFonts w:ascii="Georgia Pro" w:hAnsi="Georgia Pro" w:eastAsia="Georgia Pro" w:cs="Georgia Pro"/>
          <w:sz w:val="24"/>
          <w:szCs w:val="24"/>
        </w:rPr>
        <w:t>orm once</w:t>
      </w:r>
      <w:r w:rsidRPr="4DE9036C" w:rsidR="693B436C">
        <w:rPr>
          <w:rFonts w:ascii="Georgia Pro" w:hAnsi="Georgia Pro" w:eastAsia="Georgia Pro" w:cs="Georgia Pro"/>
          <w:sz w:val="24"/>
          <w:szCs w:val="24"/>
        </w:rPr>
        <w:t>.</w:t>
      </w:r>
    </w:p>
    <w:p w:rsidR="4A65677A" w:rsidP="3979FD28" w:rsidRDefault="4A65677A" w14:paraId="10B90018" w14:textId="0DC587B7">
      <w:pPr>
        <w:spacing w:after="0"/>
        <w:contextualSpacing w:val="1"/>
        <w:rPr>
          <w:rFonts w:ascii="Georgia Pro" w:hAnsi="Georgia Pro" w:eastAsia="Georgia Pro" w:cs="Georgia Pro"/>
          <w:sz w:val="24"/>
          <w:szCs w:val="24"/>
        </w:rPr>
      </w:pPr>
    </w:p>
    <w:p w:rsidR="4A65677A" w:rsidP="3979FD28" w:rsidRDefault="4A65677A" w14:paraId="2BFD0B5B" w14:textId="1EEDFAD1">
      <w:pPr>
        <w:spacing w:after="0"/>
        <w:contextualSpacing w:val="1"/>
        <w:rPr>
          <w:rFonts w:ascii="Georgia Pro" w:hAnsi="Georgia Pro" w:eastAsia="Georgia Pro" w:cs="Georgia Pro"/>
          <w:noProof w:val="0"/>
          <w:sz w:val="24"/>
          <w:szCs w:val="24"/>
          <w:lang w:val="en-US"/>
        </w:rPr>
      </w:pP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The information you provide by filling out the profile(s) and forms in their entirety gives us the tools to be able to respond to your child’s individual needs. Some caregivers hesitate to provide us with personal information about their camper's behavior. They may be concerned that the information will be misused or cause a camper to be singled out or treated differently. We understand these concerns, but please know how invaluable such information can be in </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assisting</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us to help your camper make a smooth and happy adjustment to camp. Having prior knowledge about a sleeping disorder, learning difficulty, </w:t>
      </w:r>
      <w:r w:rsidRPr="4DE9036C" w:rsidR="626F4DB5">
        <w:rPr>
          <w:rFonts w:ascii="Georgia Pro" w:hAnsi="Georgia Pro" w:eastAsia="Georgia Pro" w:cs="Georgia Pro"/>
          <w:b w:val="0"/>
          <w:bCs w:val="0"/>
          <w:i w:val="0"/>
          <w:iCs w:val="0"/>
          <w:caps w:val="0"/>
          <w:smallCaps w:val="0"/>
          <w:noProof w:val="0"/>
          <w:color w:val="000000" w:themeColor="text1" w:themeTint="FF" w:themeShade="FF"/>
          <w:sz w:val="24"/>
          <w:szCs w:val="24"/>
          <w:lang w:val="en-US"/>
        </w:rPr>
        <w:t>physical mobility limitation</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 recent loss, or major life change makes a tremendous difference in </w:t>
      </w:r>
      <w:r w:rsidRPr="4DE9036C" w:rsidR="4F3DA4A8">
        <w:rPr>
          <w:rFonts w:ascii="Georgia Pro" w:hAnsi="Georgia Pro" w:eastAsia="Georgia Pro" w:cs="Georgia Pro"/>
          <w:b w:val="0"/>
          <w:bCs w:val="0"/>
          <w:i w:val="0"/>
          <w:iCs w:val="0"/>
          <w:caps w:val="0"/>
          <w:smallCaps w:val="0"/>
          <w:noProof w:val="0"/>
          <w:color w:val="000000" w:themeColor="text1" w:themeTint="FF" w:themeShade="FF"/>
          <w:sz w:val="24"/>
          <w:szCs w:val="24"/>
          <w:lang w:val="en-US"/>
        </w:rPr>
        <w:t xml:space="preserve">allowing </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us to be sensitive to your camper’s need for e</w:t>
      </w:r>
      <w:r w:rsidRPr="4DE9036C" w:rsidR="31AEE23E">
        <w:rPr>
          <w:rFonts w:ascii="Georgia Pro" w:hAnsi="Georgia Pro" w:eastAsia="Georgia Pro" w:cs="Georgia Pro"/>
          <w:b w:val="0"/>
          <w:bCs w:val="0"/>
          <w:i w:val="0"/>
          <w:iCs w:val="0"/>
          <w:caps w:val="0"/>
          <w:smallCaps w:val="0"/>
          <w:noProof w:val="0"/>
          <w:color w:val="000000" w:themeColor="text1" w:themeTint="FF" w:themeShade="FF"/>
          <w:sz w:val="24"/>
          <w:szCs w:val="24"/>
          <w:lang w:val="en-US"/>
        </w:rPr>
        <w:t>motional or physical accommodations</w:t>
      </w:r>
      <w:r w:rsidRPr="4DE9036C" w:rsidR="5E9613C4">
        <w:rPr>
          <w:rFonts w:ascii="Georgia Pro" w:hAnsi="Georgia Pro" w:eastAsia="Georgia Pro" w:cs="Georgia Pro"/>
          <w:b w:val="0"/>
          <w:bCs w:val="0"/>
          <w:i w:val="0"/>
          <w:iCs w:val="0"/>
          <w:caps w:val="0"/>
          <w:smallCaps w:val="0"/>
          <w:noProof w:val="0"/>
          <w:color w:val="000000" w:themeColor="text1" w:themeTint="FF" w:themeShade="FF"/>
          <w:sz w:val="24"/>
          <w:szCs w:val="24"/>
          <w:lang w:val="en-US"/>
        </w:rPr>
        <w:t>, especially in the first days of camp. Information is reviewed by only those staff members who will work directly with your camper. Otherwise, all information is kept strictly confidential.</w:t>
      </w:r>
    </w:p>
    <w:p w:rsidRPr="00A438B4" w:rsidR="00F10AE5" w:rsidP="3979FD28" w:rsidRDefault="00F10AE5" w14:paraId="0D0B940D" w14:textId="78689B76">
      <w:pPr>
        <w:pStyle w:val="Normal"/>
        <w:spacing w:after="0"/>
        <w:contextualSpacing w:val="1"/>
        <w:rPr>
          <w:rFonts w:ascii="Georgia Pro" w:hAnsi="Georgia Pro" w:eastAsia="Georgia Pro" w:cs="Georgia Pro"/>
          <w:sz w:val="24"/>
          <w:szCs w:val="24"/>
        </w:rPr>
      </w:pPr>
    </w:p>
    <w:p w:rsidRPr="00A438B4" w:rsidR="00367F7A" w:rsidP="3979FD28" w:rsidRDefault="00445A3F" w14:paraId="6857CC8B" w14:textId="479A4CAB">
      <w:pPr>
        <w:spacing w:after="0"/>
        <w:contextualSpacing w:val="1"/>
        <w:rPr>
          <w:rFonts w:ascii="Georgia Pro" w:hAnsi="Georgia Pro" w:eastAsia="Georgia Pro" w:cs="Georgia Pro"/>
          <w:b w:val="1"/>
          <w:bCs w:val="1"/>
          <w:sz w:val="24"/>
          <w:szCs w:val="24"/>
        </w:rPr>
      </w:pPr>
      <w:r w:rsidRPr="4DE9036C" w:rsidR="502FC691">
        <w:rPr>
          <w:rFonts w:ascii="Georgia Pro" w:hAnsi="Georgia Pro" w:eastAsia="Georgia Pro" w:cs="Georgia Pro"/>
          <w:b w:val="1"/>
          <w:bCs w:val="1"/>
          <w:sz w:val="24"/>
          <w:szCs w:val="24"/>
        </w:rPr>
        <w:t>CHECK-IN</w:t>
      </w:r>
      <w:r w:rsidRPr="4DE9036C" w:rsidR="02530E98">
        <w:rPr>
          <w:rFonts w:ascii="Georgia Pro" w:hAnsi="Georgia Pro" w:eastAsia="Georgia Pro" w:cs="Georgia Pro"/>
          <w:b w:val="1"/>
          <w:bCs w:val="1"/>
          <w:sz w:val="24"/>
          <w:szCs w:val="24"/>
        </w:rPr>
        <w:t xml:space="preserve"> </w:t>
      </w:r>
    </w:p>
    <w:p w:rsidRPr="00A438B4" w:rsidR="00367F7A" w:rsidP="3979FD28" w:rsidRDefault="00367F7A" w14:paraId="15A92A65" w14:textId="2A6EB4C7">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Each morning you will need to check your camper in at th</w:t>
      </w:r>
      <w:r w:rsidRPr="4DE9036C" w:rsidR="6E5967D4">
        <w:rPr>
          <w:rFonts w:ascii="Georgia Pro" w:hAnsi="Georgia Pro" w:eastAsia="Georgia Pro" w:cs="Georgia Pro"/>
          <w:sz w:val="24"/>
          <w:szCs w:val="24"/>
        </w:rPr>
        <w:t xml:space="preserve">e Hacienda Program Center </w:t>
      </w:r>
      <w:r w:rsidRPr="4DE9036C" w:rsidR="09BF7FAF">
        <w:rPr>
          <w:rFonts w:ascii="Georgia Pro" w:hAnsi="Georgia Pro" w:eastAsia="Georgia Pro" w:cs="Georgia Pro"/>
          <w:sz w:val="24"/>
          <w:szCs w:val="24"/>
        </w:rPr>
        <w:t>drive through circle</w:t>
      </w:r>
      <w:r w:rsidRPr="4DE9036C" w:rsidR="6949DAB4">
        <w:rPr>
          <w:rFonts w:ascii="Georgia Pro" w:hAnsi="Georgia Pro" w:eastAsia="Georgia Pro" w:cs="Georgia Pro"/>
          <w:sz w:val="24"/>
          <w:szCs w:val="24"/>
        </w:rPr>
        <w:t xml:space="preserve"> </w:t>
      </w:r>
      <w:r w:rsidRPr="4DE9036C" w:rsidR="6949DAB4">
        <w:rPr>
          <w:rFonts w:ascii="Georgia Pro" w:hAnsi="Georgia Pro" w:eastAsia="Georgia Pro" w:cs="Georgia Pro"/>
          <w:b w:val="1"/>
          <w:bCs w:val="1"/>
          <w:sz w:val="24"/>
          <w:szCs w:val="24"/>
          <w:u w:val="single"/>
        </w:rPr>
        <w:t>no earlier</w:t>
      </w:r>
      <w:r w:rsidRPr="4DE9036C" w:rsidR="6949DAB4">
        <w:rPr>
          <w:rFonts w:ascii="Georgia Pro" w:hAnsi="Georgia Pro" w:eastAsia="Georgia Pro" w:cs="Georgia Pro"/>
          <w:sz w:val="24"/>
          <w:szCs w:val="24"/>
        </w:rPr>
        <w:t xml:space="preserve"> than </w:t>
      </w:r>
      <w:r w:rsidRPr="4DE9036C" w:rsidR="6949DAB4">
        <w:rPr>
          <w:rFonts w:ascii="Georgia Pro" w:hAnsi="Georgia Pro" w:eastAsia="Georgia Pro" w:cs="Georgia Pro"/>
          <w:b w:val="1"/>
          <w:bCs w:val="1"/>
          <w:noProof/>
          <w:sz w:val="24"/>
          <w:szCs w:val="24"/>
        </w:rPr>
        <w:t>8:00</w:t>
      </w:r>
      <w:r w:rsidRPr="4DE9036C" w:rsidR="5F0226A0">
        <w:rPr>
          <w:rFonts w:ascii="Georgia Pro" w:hAnsi="Georgia Pro" w:eastAsia="Georgia Pro" w:cs="Georgia Pro"/>
          <w:b w:val="1"/>
          <w:bCs w:val="1"/>
          <w:noProof/>
          <w:sz w:val="24"/>
          <w:szCs w:val="24"/>
        </w:rPr>
        <w:t xml:space="preserve"> </w:t>
      </w:r>
      <w:r w:rsidRPr="4DE9036C" w:rsidR="6949DAB4">
        <w:rPr>
          <w:rFonts w:ascii="Georgia Pro" w:hAnsi="Georgia Pro" w:eastAsia="Georgia Pro" w:cs="Georgia Pro"/>
          <w:b w:val="1"/>
          <w:bCs w:val="1"/>
          <w:noProof/>
          <w:sz w:val="24"/>
          <w:szCs w:val="24"/>
        </w:rPr>
        <w:t>am</w:t>
      </w:r>
      <w:r w:rsidRPr="4DE9036C" w:rsidR="43D5EB71">
        <w:rPr>
          <w:rFonts w:ascii="Georgia Pro" w:hAnsi="Georgia Pro" w:eastAsia="Georgia Pro" w:cs="Georgia Pro"/>
          <w:b w:val="1"/>
          <w:bCs w:val="1"/>
          <w:noProof/>
          <w:sz w:val="24"/>
          <w:szCs w:val="24"/>
        </w:rPr>
        <w:t>.</w:t>
      </w:r>
      <w:r w:rsidRPr="4DE9036C" w:rsidR="09BF7FAF">
        <w:rPr>
          <w:rFonts w:ascii="Georgia Pro" w:hAnsi="Georgia Pro" w:eastAsia="Georgia Pro" w:cs="Georgia Pro"/>
          <w:b w:val="1"/>
          <w:bCs w:val="1"/>
          <w:noProof/>
          <w:sz w:val="24"/>
          <w:szCs w:val="24"/>
        </w:rPr>
        <w:t xml:space="preserve"> </w:t>
      </w:r>
      <w:r w:rsidRPr="4DE9036C" w:rsidR="43D5EB71">
        <w:rPr>
          <w:rFonts w:ascii="Georgia Pro" w:hAnsi="Georgia Pro" w:eastAsia="Georgia Pro" w:cs="Georgia Pro"/>
          <w:b w:val="1"/>
          <w:bCs w:val="1"/>
          <w:noProof/>
          <w:sz w:val="24"/>
          <w:szCs w:val="24"/>
        </w:rPr>
        <w:t>C</w:t>
      </w:r>
      <w:r w:rsidRPr="4DE9036C" w:rsidR="09BF7FAF">
        <w:rPr>
          <w:rFonts w:ascii="Georgia Pro" w:hAnsi="Georgia Pro" w:eastAsia="Georgia Pro" w:cs="Georgia Pro"/>
          <w:b w:val="1"/>
          <w:bCs w:val="1"/>
          <w:noProof/>
          <w:sz w:val="24"/>
          <w:szCs w:val="24"/>
        </w:rPr>
        <w:t>heck in runs from 8am-8:30am</w:t>
      </w:r>
      <w:r w:rsidRPr="4DE9036C" w:rsidR="6949DAB4">
        <w:rPr>
          <w:rFonts w:ascii="Georgia Pro" w:hAnsi="Georgia Pro" w:eastAsia="Georgia Pro" w:cs="Georgia Pro"/>
          <w:noProof/>
          <w:sz w:val="24"/>
          <w:szCs w:val="24"/>
        </w:rPr>
        <w:t>.</w:t>
      </w:r>
      <w:r w:rsidRPr="4DE9036C" w:rsidR="6949DAB4">
        <w:rPr>
          <w:rFonts w:ascii="Georgia Pro" w:hAnsi="Georgia Pro" w:eastAsia="Georgia Pro" w:cs="Georgia Pro"/>
          <w:sz w:val="24"/>
          <w:szCs w:val="24"/>
        </w:rPr>
        <w:t xml:space="preserve"> This drop-off loop is </w:t>
      </w:r>
      <w:r w:rsidRPr="4DE9036C" w:rsidR="6949DAB4">
        <w:rPr>
          <w:rFonts w:ascii="Georgia Pro" w:hAnsi="Georgia Pro" w:eastAsia="Georgia Pro" w:cs="Georgia Pro"/>
          <w:sz w:val="24"/>
          <w:szCs w:val="24"/>
        </w:rPr>
        <w:t>located</w:t>
      </w:r>
      <w:r w:rsidRPr="4DE9036C" w:rsidR="6949DAB4">
        <w:rPr>
          <w:rFonts w:ascii="Georgia Pro" w:hAnsi="Georgia Pro" w:eastAsia="Georgia Pro" w:cs="Georgia Pro"/>
          <w:sz w:val="24"/>
          <w:szCs w:val="24"/>
        </w:rPr>
        <w:t xml:space="preserve"> south of the Grand Ramada (building 3 on the map provided later in this packet). </w:t>
      </w:r>
      <w:r w:rsidRPr="4DE9036C" w:rsidR="09BF7FAF">
        <w:rPr>
          <w:rFonts w:ascii="Georgia Pro" w:hAnsi="Georgia Pro" w:eastAsia="Georgia Pro" w:cs="Georgia Pro"/>
          <w:sz w:val="24"/>
          <w:szCs w:val="24"/>
        </w:rPr>
        <w:t xml:space="preserve">Adults will </w:t>
      </w:r>
      <w:r w:rsidRPr="4DE9036C" w:rsidR="6E5967D4">
        <w:rPr>
          <w:rFonts w:ascii="Georgia Pro" w:hAnsi="Georgia Pro" w:eastAsia="Georgia Pro" w:cs="Georgia Pro"/>
          <w:sz w:val="24"/>
          <w:szCs w:val="24"/>
        </w:rPr>
        <w:t xml:space="preserve">be </w:t>
      </w:r>
      <w:r w:rsidRPr="4DE9036C" w:rsidR="09BF7FAF">
        <w:rPr>
          <w:rFonts w:ascii="Georgia Pro" w:hAnsi="Georgia Pro" w:eastAsia="Georgia Pro" w:cs="Georgia Pro"/>
          <w:sz w:val="24"/>
          <w:szCs w:val="24"/>
        </w:rPr>
        <w:t xml:space="preserve">asked to stay in </w:t>
      </w:r>
      <w:r w:rsidRPr="4DE9036C" w:rsidR="43D5EB71">
        <w:rPr>
          <w:rFonts w:ascii="Georgia Pro" w:hAnsi="Georgia Pro" w:eastAsia="Georgia Pro" w:cs="Georgia Pro"/>
          <w:sz w:val="24"/>
          <w:szCs w:val="24"/>
        </w:rPr>
        <w:t xml:space="preserve">their </w:t>
      </w:r>
      <w:r w:rsidRPr="4DE9036C" w:rsidR="09BF7FAF">
        <w:rPr>
          <w:rFonts w:ascii="Georgia Pro" w:hAnsi="Georgia Pro" w:eastAsia="Georgia Pro" w:cs="Georgia Pro"/>
          <w:sz w:val="24"/>
          <w:szCs w:val="24"/>
        </w:rPr>
        <w:t>vehicles during check-in and check-</w:t>
      </w:r>
      <w:r w:rsidRPr="4DE9036C" w:rsidR="6E5967D4">
        <w:rPr>
          <w:rFonts w:ascii="Georgia Pro" w:hAnsi="Georgia Pro" w:eastAsia="Georgia Pro" w:cs="Georgia Pro"/>
          <w:sz w:val="24"/>
          <w:szCs w:val="24"/>
        </w:rPr>
        <w:t>out.</w:t>
      </w:r>
      <w:r w:rsidRPr="4DE9036C" w:rsidR="09BF7FAF">
        <w:rPr>
          <w:rFonts w:ascii="Georgia Pro" w:hAnsi="Georgia Pro" w:eastAsia="Georgia Pro" w:cs="Georgia Pro"/>
          <w:sz w:val="24"/>
          <w:szCs w:val="24"/>
        </w:rPr>
        <w:t xml:space="preserve"> </w:t>
      </w:r>
      <w:r w:rsidRPr="4DE9036C" w:rsidR="6949DAB4">
        <w:rPr>
          <w:rFonts w:ascii="Georgia Pro" w:hAnsi="Georgia Pro" w:eastAsia="Georgia Pro" w:cs="Georgia Pro"/>
          <w:sz w:val="24"/>
          <w:szCs w:val="24"/>
        </w:rPr>
        <w:t xml:space="preserve">If you have any special concerns about your camper that you would like the staff to be aware of, please plan to arrive at </w:t>
      </w:r>
      <w:r w:rsidRPr="4DE9036C" w:rsidR="6E5967D4">
        <w:rPr>
          <w:rFonts w:ascii="Georgia Pro" w:hAnsi="Georgia Pro" w:eastAsia="Georgia Pro" w:cs="Georgia Pro"/>
          <w:noProof/>
          <w:sz w:val="24"/>
          <w:szCs w:val="24"/>
        </w:rPr>
        <w:t>8</w:t>
      </w:r>
      <w:r w:rsidRPr="4DE9036C" w:rsidR="6949DAB4">
        <w:rPr>
          <w:rFonts w:ascii="Georgia Pro" w:hAnsi="Georgia Pro" w:eastAsia="Georgia Pro" w:cs="Georgia Pro"/>
          <w:noProof/>
          <w:sz w:val="24"/>
          <w:szCs w:val="24"/>
        </w:rPr>
        <w:t>am</w:t>
      </w:r>
      <w:r w:rsidRPr="4DE9036C" w:rsidR="6949DAB4">
        <w:rPr>
          <w:rFonts w:ascii="Georgia Pro" w:hAnsi="Georgia Pro" w:eastAsia="Georgia Pro" w:cs="Georgia Pro"/>
          <w:sz w:val="24"/>
          <w:szCs w:val="24"/>
        </w:rPr>
        <w:t xml:space="preserve"> on Monday to discuss them. </w:t>
      </w:r>
      <w:r w:rsidRPr="4DE9036C" w:rsidR="6E5967D4">
        <w:rPr>
          <w:rFonts w:ascii="Georgia Pro" w:hAnsi="Georgia Pro" w:eastAsia="Georgia Pro" w:cs="Georgia Pro"/>
          <w:sz w:val="24"/>
          <w:szCs w:val="24"/>
        </w:rPr>
        <w:t>Girl</w:t>
      </w:r>
      <w:r w:rsidRPr="4DE9036C" w:rsidR="43D5EB71">
        <w:rPr>
          <w:rFonts w:ascii="Georgia Pro" w:hAnsi="Georgia Pro" w:eastAsia="Georgia Pro" w:cs="Georgia Pro"/>
          <w:sz w:val="24"/>
          <w:szCs w:val="24"/>
        </w:rPr>
        <w:t xml:space="preserve"> Scouts</w:t>
      </w:r>
      <w:r w:rsidRPr="4DE9036C" w:rsidR="6E5967D4">
        <w:rPr>
          <w:rFonts w:ascii="Georgia Pro" w:hAnsi="Georgia Pro" w:eastAsia="Georgia Pro" w:cs="Georgia Pro"/>
          <w:sz w:val="24"/>
          <w:szCs w:val="24"/>
        </w:rPr>
        <w:t xml:space="preserve"> must be dropped off by 8:</w:t>
      </w:r>
      <w:r w:rsidRPr="4DE9036C" w:rsidR="6E5967D4">
        <w:rPr>
          <w:rFonts w:ascii="Georgia Pro" w:hAnsi="Georgia Pro" w:eastAsia="Georgia Pro" w:cs="Georgia Pro"/>
          <w:sz w:val="24"/>
          <w:szCs w:val="24"/>
        </w:rPr>
        <w:t xml:space="preserve">30 </w:t>
      </w:r>
      <w:r w:rsidRPr="4DE9036C" w:rsidR="6E5967D4">
        <w:rPr>
          <w:rFonts w:ascii="Georgia Pro" w:hAnsi="Georgia Pro" w:eastAsia="Georgia Pro" w:cs="Georgia Pro"/>
          <w:sz w:val="24"/>
          <w:szCs w:val="24"/>
        </w:rPr>
        <w:t>am</w:t>
      </w:r>
      <w:r w:rsidRPr="4DE9036C" w:rsidR="6E5967D4">
        <w:rPr>
          <w:rFonts w:ascii="Georgia Pro" w:hAnsi="Georgia Pro" w:eastAsia="Georgia Pro" w:cs="Georgia Pro"/>
          <w:sz w:val="24"/>
          <w:szCs w:val="24"/>
        </w:rPr>
        <w:t>.</w:t>
      </w:r>
    </w:p>
    <w:p w:rsidRPr="00A438B4" w:rsidR="00F10AE5" w:rsidP="3979FD28" w:rsidRDefault="00F10AE5" w14:paraId="0E27B00A" w14:textId="77777777">
      <w:pPr>
        <w:spacing w:after="0"/>
        <w:contextualSpacing w:val="1"/>
        <w:rPr>
          <w:rFonts w:ascii="Georgia Pro" w:hAnsi="Georgia Pro" w:eastAsia="Georgia Pro" w:cs="Georgia Pro"/>
          <w:sz w:val="24"/>
          <w:szCs w:val="24"/>
        </w:rPr>
      </w:pPr>
    </w:p>
    <w:p w:rsidRPr="00A438B4" w:rsidR="00F10AE5" w:rsidP="3979FD28" w:rsidRDefault="00445A3F" w14:paraId="4EF63B8C" w14:textId="64592E58">
      <w:pPr>
        <w:spacing w:after="0"/>
        <w:contextualSpacing w:val="1"/>
        <w:rPr>
          <w:rFonts w:ascii="Georgia Pro" w:hAnsi="Georgia Pro" w:eastAsia="Georgia Pro" w:cs="Georgia Pro"/>
          <w:b w:val="1"/>
          <w:bCs w:val="1"/>
          <w:sz w:val="24"/>
          <w:szCs w:val="24"/>
        </w:rPr>
      </w:pPr>
      <w:r w:rsidRPr="4DE9036C" w:rsidR="502FC691">
        <w:rPr>
          <w:rFonts w:ascii="Georgia Pro" w:hAnsi="Georgia Pro" w:eastAsia="Georgia Pro" w:cs="Georgia Pro"/>
          <w:b w:val="1"/>
          <w:bCs w:val="1"/>
          <w:sz w:val="24"/>
          <w:szCs w:val="24"/>
        </w:rPr>
        <w:t>CHECK-OUT</w:t>
      </w:r>
    </w:p>
    <w:p w:rsidRPr="00A438B4" w:rsidR="00382571" w:rsidP="3979FD28" w:rsidRDefault="00AE2134" w14:paraId="1800565B" w14:textId="254FF137">
      <w:pPr>
        <w:spacing w:after="0"/>
        <w:contextualSpacing w:val="1"/>
        <w:rPr>
          <w:rFonts w:ascii="Georgia Pro" w:hAnsi="Georgia Pro" w:eastAsia="Georgia Pro" w:cs="Georgia Pro"/>
          <w:sz w:val="24"/>
          <w:szCs w:val="24"/>
        </w:rPr>
      </w:pPr>
      <w:r w:rsidRPr="4DE9036C" w:rsidR="7466F02F">
        <w:rPr>
          <w:rFonts w:ascii="Georgia Pro" w:hAnsi="Georgia Pro" w:eastAsia="Georgia Pro" w:cs="Georgia Pro"/>
          <w:sz w:val="24"/>
          <w:szCs w:val="24"/>
        </w:rPr>
        <w:t xml:space="preserve">A photo ID is required at </w:t>
      </w:r>
      <w:r w:rsidRPr="4DE9036C" w:rsidR="502FC691">
        <w:rPr>
          <w:rFonts w:ascii="Georgia Pro" w:hAnsi="Georgia Pro" w:eastAsia="Georgia Pro" w:cs="Georgia Pro"/>
          <w:sz w:val="24"/>
          <w:szCs w:val="24"/>
        </w:rPr>
        <w:t xml:space="preserve">our </w:t>
      </w:r>
      <w:r w:rsidRPr="4DE9036C" w:rsidR="502FC691">
        <w:rPr>
          <w:rFonts w:ascii="Georgia Pro" w:hAnsi="Georgia Pro" w:eastAsia="Georgia Pro" w:cs="Georgia Pro"/>
          <w:sz w:val="24"/>
          <w:szCs w:val="24"/>
        </w:rPr>
        <w:t>drive through</w:t>
      </w:r>
      <w:r w:rsidRPr="4DE9036C" w:rsidR="09BF7FAF">
        <w:rPr>
          <w:rFonts w:ascii="Georgia Pro" w:hAnsi="Georgia Pro" w:eastAsia="Georgia Pro" w:cs="Georgia Pro"/>
          <w:sz w:val="24"/>
          <w:szCs w:val="24"/>
        </w:rPr>
        <w:t xml:space="preserve"> </w:t>
      </w:r>
      <w:r w:rsidRPr="4DE9036C" w:rsidR="502FC691">
        <w:rPr>
          <w:rFonts w:ascii="Georgia Pro" w:hAnsi="Georgia Pro" w:eastAsia="Georgia Pro" w:cs="Georgia Pro"/>
          <w:sz w:val="24"/>
          <w:szCs w:val="24"/>
        </w:rPr>
        <w:t>check-out</w:t>
      </w:r>
      <w:r w:rsidRPr="4DE9036C" w:rsidR="02530E98">
        <w:rPr>
          <w:rFonts w:ascii="Georgia Pro" w:hAnsi="Georgia Pro" w:eastAsia="Georgia Pro" w:cs="Georgia Pro"/>
          <w:sz w:val="24"/>
          <w:szCs w:val="24"/>
        </w:rPr>
        <w:t xml:space="preserve"> each day</w:t>
      </w:r>
      <w:r w:rsidRPr="4DE9036C" w:rsidR="50C3E8D6">
        <w:rPr>
          <w:rFonts w:ascii="Georgia Pro" w:hAnsi="Georgia Pro" w:eastAsia="Georgia Pro" w:cs="Georgia Pro"/>
          <w:sz w:val="24"/>
          <w:szCs w:val="24"/>
        </w:rPr>
        <w:t xml:space="preserve"> in order to ensure that staff are sending campers home with the appropriate adult</w:t>
      </w:r>
      <w:r w:rsidRPr="4DE9036C" w:rsidR="7466F02F">
        <w:rPr>
          <w:rFonts w:ascii="Georgia Pro" w:hAnsi="Georgia Pro" w:eastAsia="Georgia Pro" w:cs="Georgia Pro"/>
          <w:sz w:val="24"/>
          <w:szCs w:val="24"/>
        </w:rPr>
        <w:t>.</w:t>
      </w:r>
      <w:r w:rsidRPr="4DE9036C" w:rsidR="7466F02F">
        <w:rPr>
          <w:rFonts w:ascii="Georgia Pro" w:hAnsi="Georgia Pro" w:eastAsia="Georgia Pro" w:cs="Georgia Pro"/>
          <w:sz w:val="24"/>
          <w:szCs w:val="24"/>
        </w:rPr>
        <w:t xml:space="preserve"> </w:t>
      </w:r>
      <w:r w:rsidRPr="4DE9036C" w:rsidR="7466F02F">
        <w:rPr>
          <w:rFonts w:ascii="Georgia Pro" w:hAnsi="Georgia Pro" w:eastAsia="Georgia Pro" w:cs="Georgia Pro"/>
          <w:sz w:val="24"/>
          <w:szCs w:val="24"/>
          <w:u w:val="single"/>
        </w:rPr>
        <w:t>A</w:t>
      </w:r>
      <w:r w:rsidRPr="4DE9036C" w:rsidR="43D5EB71">
        <w:rPr>
          <w:rFonts w:ascii="Georgia Pro" w:hAnsi="Georgia Pro" w:eastAsia="Georgia Pro" w:cs="Georgia Pro"/>
          <w:sz w:val="24"/>
          <w:szCs w:val="24"/>
          <w:u w:val="single"/>
        </w:rPr>
        <w:t>ny adults who have been authorized to pick up your child</w:t>
      </w:r>
      <w:r w:rsidRPr="4DE9036C" w:rsidR="7466F02F">
        <w:rPr>
          <w:rFonts w:ascii="Georgia Pro" w:hAnsi="Georgia Pro" w:eastAsia="Georgia Pro" w:cs="Georgia Pro"/>
          <w:sz w:val="24"/>
          <w:szCs w:val="24"/>
          <w:u w:val="single"/>
        </w:rPr>
        <w:t xml:space="preserve"> must be</w:t>
      </w:r>
      <w:r w:rsidRPr="4DE9036C" w:rsidR="02530E98">
        <w:rPr>
          <w:rFonts w:ascii="Georgia Pro" w:hAnsi="Georgia Pro" w:eastAsia="Georgia Pro" w:cs="Georgia Pro"/>
          <w:sz w:val="24"/>
          <w:szCs w:val="24"/>
          <w:u w:val="single"/>
        </w:rPr>
        <w:t xml:space="preserve"> listed on your camper</w:t>
      </w:r>
      <w:r w:rsidRPr="4DE9036C" w:rsidR="43D5EB71">
        <w:rPr>
          <w:rFonts w:ascii="Georgia Pro" w:hAnsi="Georgia Pro" w:eastAsia="Georgia Pro" w:cs="Georgia Pro"/>
          <w:sz w:val="24"/>
          <w:szCs w:val="24"/>
          <w:u w:val="single"/>
        </w:rPr>
        <w:t>’</w:t>
      </w:r>
      <w:r w:rsidRPr="4DE9036C" w:rsidR="02530E98">
        <w:rPr>
          <w:rFonts w:ascii="Georgia Pro" w:hAnsi="Georgia Pro" w:eastAsia="Georgia Pro" w:cs="Georgia Pro"/>
          <w:sz w:val="24"/>
          <w:szCs w:val="24"/>
          <w:u w:val="single"/>
        </w:rPr>
        <w:t>s</w:t>
      </w:r>
      <w:r w:rsidRPr="4DE9036C" w:rsidR="01DD3916">
        <w:rPr>
          <w:rFonts w:ascii="Georgia Pro" w:hAnsi="Georgia Pro" w:eastAsia="Georgia Pro" w:cs="Georgia Pro"/>
          <w:sz w:val="24"/>
          <w:szCs w:val="24"/>
          <w:u w:val="single"/>
        </w:rPr>
        <w:t xml:space="preserve"> </w:t>
      </w:r>
      <w:r w:rsidRPr="4DE9036C" w:rsidR="01DD3916">
        <w:rPr>
          <w:rFonts w:ascii="Georgia Pro" w:hAnsi="Georgia Pro" w:eastAsia="Georgia Pro" w:cs="Georgia Pro"/>
          <w:sz w:val="24"/>
          <w:szCs w:val="24"/>
          <w:u w:val="single"/>
        </w:rPr>
        <w:t>profile</w:t>
      </w:r>
      <w:r w:rsidRPr="4DE9036C" w:rsidR="7466F02F">
        <w:rPr>
          <w:rFonts w:ascii="Georgia Pro" w:hAnsi="Georgia Pro" w:eastAsia="Georgia Pro" w:cs="Georgia Pro"/>
          <w:sz w:val="24"/>
          <w:szCs w:val="24"/>
          <w:u w:val="single"/>
        </w:rPr>
        <w:t xml:space="preserve"> </w:t>
      </w:r>
      <w:r w:rsidRPr="4DE9036C" w:rsidR="1051E957">
        <w:rPr>
          <w:rFonts w:ascii="Georgia Pro" w:hAnsi="Georgia Pro" w:eastAsia="Georgia Pro" w:cs="Georgia Pro"/>
          <w:sz w:val="24"/>
          <w:szCs w:val="24"/>
          <w:u w:val="single"/>
        </w:rPr>
        <w:t xml:space="preserve">(completed upon registration) </w:t>
      </w:r>
      <w:r w:rsidRPr="4DE9036C" w:rsidR="7466F02F">
        <w:rPr>
          <w:rFonts w:ascii="Georgia Pro" w:hAnsi="Georgia Pro" w:eastAsia="Georgia Pro" w:cs="Georgia Pro"/>
          <w:sz w:val="24"/>
          <w:szCs w:val="24"/>
          <w:u w:val="single"/>
        </w:rPr>
        <w:t xml:space="preserve">to be able to pick up </w:t>
      </w:r>
      <w:r w:rsidRPr="4DE9036C" w:rsidR="43D5EB71">
        <w:rPr>
          <w:rFonts w:ascii="Georgia Pro" w:hAnsi="Georgia Pro" w:eastAsia="Georgia Pro" w:cs="Georgia Pro"/>
          <w:sz w:val="24"/>
          <w:szCs w:val="24"/>
          <w:u w:val="single"/>
        </w:rPr>
        <w:t>your camper</w:t>
      </w:r>
      <w:r w:rsidRPr="4DE9036C" w:rsidR="02530E98">
        <w:rPr>
          <w:rFonts w:ascii="Georgia Pro" w:hAnsi="Georgia Pro" w:eastAsia="Georgia Pro" w:cs="Georgia Pro"/>
          <w:sz w:val="24"/>
          <w:szCs w:val="24"/>
        </w:rPr>
        <w:t xml:space="preserve">. </w:t>
      </w:r>
      <w:r w:rsidRPr="4DE9036C" w:rsidR="502FC691">
        <w:rPr>
          <w:rFonts w:ascii="Georgia Pro" w:hAnsi="Georgia Pro" w:eastAsia="Georgia Pro" w:cs="Georgia Pro"/>
          <w:sz w:val="24"/>
          <w:szCs w:val="24"/>
        </w:rPr>
        <w:t xml:space="preserve">Check-out </w:t>
      </w:r>
      <w:r w:rsidRPr="4DE9036C" w:rsidR="02530E98">
        <w:rPr>
          <w:rFonts w:ascii="Georgia Pro" w:hAnsi="Georgia Pro" w:eastAsia="Georgia Pro" w:cs="Georgia Pro"/>
          <w:sz w:val="24"/>
          <w:szCs w:val="24"/>
        </w:rPr>
        <w:t xml:space="preserve">starts at </w:t>
      </w:r>
      <w:r w:rsidRPr="4DE9036C" w:rsidR="02530E98">
        <w:rPr>
          <w:rFonts w:ascii="Georgia Pro" w:hAnsi="Georgia Pro" w:eastAsia="Georgia Pro" w:cs="Georgia Pro"/>
          <w:noProof/>
          <w:sz w:val="24"/>
          <w:szCs w:val="24"/>
        </w:rPr>
        <w:t>4:30</w:t>
      </w:r>
      <w:r w:rsidRPr="4DE9036C" w:rsidR="5F0226A0">
        <w:rPr>
          <w:rFonts w:ascii="Georgia Pro" w:hAnsi="Georgia Pro" w:eastAsia="Georgia Pro" w:cs="Georgia Pro"/>
          <w:noProof/>
          <w:sz w:val="24"/>
          <w:szCs w:val="24"/>
        </w:rPr>
        <w:t xml:space="preserve"> </w:t>
      </w:r>
      <w:r w:rsidRPr="4DE9036C" w:rsidR="02530E98">
        <w:rPr>
          <w:rFonts w:ascii="Georgia Pro" w:hAnsi="Georgia Pro" w:eastAsia="Georgia Pro" w:cs="Georgia Pro"/>
          <w:noProof/>
          <w:sz w:val="24"/>
          <w:szCs w:val="24"/>
        </w:rPr>
        <w:t>pm.</w:t>
      </w:r>
      <w:r w:rsidRPr="4DE9036C" w:rsidR="02530E98">
        <w:rPr>
          <w:rFonts w:ascii="Georgia Pro" w:hAnsi="Georgia Pro" w:eastAsia="Georgia Pro" w:cs="Georgia Pro"/>
          <w:sz w:val="24"/>
          <w:szCs w:val="24"/>
        </w:rPr>
        <w:t xml:space="preserve"> Campers must </w:t>
      </w:r>
      <w:r w:rsidRPr="4DE9036C" w:rsidR="02530E98">
        <w:rPr>
          <w:rFonts w:ascii="Georgia Pro" w:hAnsi="Georgia Pro" w:eastAsia="Georgia Pro" w:cs="Georgia Pro"/>
          <w:noProof/>
          <w:sz w:val="24"/>
          <w:szCs w:val="24"/>
        </w:rPr>
        <w:t>be picked</w:t>
      </w:r>
      <w:r w:rsidRPr="4DE9036C" w:rsidR="02530E98">
        <w:rPr>
          <w:rFonts w:ascii="Georgia Pro" w:hAnsi="Georgia Pro" w:eastAsia="Georgia Pro" w:cs="Georgia Pro"/>
          <w:sz w:val="24"/>
          <w:szCs w:val="24"/>
        </w:rPr>
        <w:t xml:space="preserve"> up no later than </w:t>
      </w:r>
      <w:r w:rsidRPr="4DE9036C" w:rsidR="02530E98">
        <w:rPr>
          <w:rFonts w:ascii="Georgia Pro" w:hAnsi="Georgia Pro" w:eastAsia="Georgia Pro" w:cs="Georgia Pro"/>
          <w:b w:val="1"/>
          <w:bCs w:val="1"/>
          <w:noProof/>
          <w:sz w:val="24"/>
          <w:szCs w:val="24"/>
          <w:u w:val="single"/>
        </w:rPr>
        <w:t>5:00</w:t>
      </w:r>
      <w:r w:rsidRPr="4DE9036C" w:rsidR="5F0226A0">
        <w:rPr>
          <w:rFonts w:ascii="Georgia Pro" w:hAnsi="Georgia Pro" w:eastAsia="Georgia Pro" w:cs="Georgia Pro"/>
          <w:b w:val="1"/>
          <w:bCs w:val="1"/>
          <w:noProof/>
          <w:sz w:val="24"/>
          <w:szCs w:val="24"/>
          <w:u w:val="single"/>
        </w:rPr>
        <w:t xml:space="preserve"> </w:t>
      </w:r>
      <w:r w:rsidRPr="4DE9036C" w:rsidR="02530E98">
        <w:rPr>
          <w:rFonts w:ascii="Georgia Pro" w:hAnsi="Georgia Pro" w:eastAsia="Georgia Pro" w:cs="Georgia Pro"/>
          <w:b w:val="1"/>
          <w:bCs w:val="1"/>
          <w:noProof/>
          <w:sz w:val="24"/>
          <w:szCs w:val="24"/>
          <w:u w:val="single"/>
        </w:rPr>
        <w:t>pm</w:t>
      </w:r>
      <w:r w:rsidRPr="4DE9036C" w:rsidR="02530E98">
        <w:rPr>
          <w:rFonts w:ascii="Georgia Pro" w:hAnsi="Georgia Pro" w:eastAsia="Georgia Pro" w:cs="Georgia Pro"/>
          <w:noProof/>
          <w:sz w:val="24"/>
          <w:szCs w:val="24"/>
        </w:rPr>
        <w:t>.</w:t>
      </w:r>
      <w:r w:rsidRPr="4DE9036C" w:rsidR="02530E98">
        <w:rPr>
          <w:rFonts w:ascii="Georgia Pro" w:hAnsi="Georgia Pro" w:eastAsia="Georgia Pro" w:cs="Georgia Pro"/>
          <w:sz w:val="24"/>
          <w:szCs w:val="24"/>
        </w:rPr>
        <w:t xml:space="preserve"> </w:t>
      </w:r>
      <w:r w:rsidRPr="4DE9036C" w:rsidR="5F0226A0">
        <w:rPr>
          <w:rFonts w:ascii="Georgia Pro" w:hAnsi="Georgia Pro" w:eastAsia="Georgia Pro" w:cs="Georgia Pro"/>
          <w:b w:val="1"/>
          <w:bCs w:val="1"/>
          <w:sz w:val="24"/>
          <w:szCs w:val="24"/>
        </w:rPr>
        <w:t xml:space="preserve">Please </w:t>
      </w:r>
      <w:r w:rsidRPr="4DE9036C" w:rsidR="5F0226A0">
        <w:rPr>
          <w:rFonts w:ascii="Georgia Pro" w:hAnsi="Georgia Pro" w:eastAsia="Georgia Pro" w:cs="Georgia Pro"/>
          <w:b w:val="1"/>
          <w:bCs w:val="1"/>
          <w:sz w:val="24"/>
          <w:szCs w:val="24"/>
        </w:rPr>
        <w:t>note</w:t>
      </w:r>
      <w:r w:rsidRPr="4DE9036C" w:rsidR="43D5EB71">
        <w:rPr>
          <w:rFonts w:ascii="Georgia Pro" w:hAnsi="Georgia Pro" w:eastAsia="Georgia Pro" w:cs="Georgia Pro"/>
          <w:b w:val="1"/>
          <w:bCs w:val="1"/>
          <w:sz w:val="24"/>
          <w:szCs w:val="24"/>
        </w:rPr>
        <w:t>:</w:t>
      </w:r>
      <w:r w:rsidRPr="4DE9036C" w:rsidR="5F0226A0">
        <w:rPr>
          <w:rFonts w:ascii="Georgia Pro" w:hAnsi="Georgia Pro" w:eastAsia="Georgia Pro" w:cs="Georgia Pro"/>
          <w:b w:val="1"/>
          <w:bCs w:val="1"/>
          <w:sz w:val="24"/>
          <w:szCs w:val="24"/>
        </w:rPr>
        <w:t xml:space="preserve"> c</w:t>
      </w:r>
      <w:r w:rsidRPr="4DE9036C" w:rsidR="02530E98">
        <w:rPr>
          <w:rFonts w:ascii="Georgia Pro" w:hAnsi="Georgia Pro" w:eastAsia="Georgia Pro" w:cs="Georgia Pro"/>
          <w:b w:val="1"/>
          <w:bCs w:val="1"/>
          <w:sz w:val="24"/>
          <w:szCs w:val="24"/>
        </w:rPr>
        <w:t xml:space="preserve">amp </w:t>
      </w:r>
      <w:r w:rsidRPr="4DE9036C" w:rsidR="02530E98">
        <w:rPr>
          <w:rFonts w:ascii="Georgia Pro" w:hAnsi="Georgia Pro" w:eastAsia="Georgia Pro" w:cs="Georgia Pro"/>
          <w:b w:val="1"/>
          <w:bCs w:val="1"/>
          <w:sz w:val="24"/>
          <w:szCs w:val="24"/>
        </w:rPr>
        <w:t>operates</w:t>
      </w:r>
      <w:r w:rsidRPr="4DE9036C" w:rsidR="02530E98">
        <w:rPr>
          <w:rFonts w:ascii="Georgia Pro" w:hAnsi="Georgia Pro" w:eastAsia="Georgia Pro" w:cs="Georgia Pro"/>
          <w:b w:val="1"/>
          <w:bCs w:val="1"/>
          <w:sz w:val="24"/>
          <w:szCs w:val="24"/>
        </w:rPr>
        <w:t xml:space="preserve"> Monday - Friday </w:t>
      </w:r>
      <w:r w:rsidRPr="4DE9036C" w:rsidR="02530E98">
        <w:rPr>
          <w:rFonts w:ascii="Georgia Pro" w:hAnsi="Georgia Pro" w:eastAsia="Georgia Pro" w:cs="Georgia Pro"/>
          <w:b w:val="1"/>
          <w:bCs w:val="1"/>
          <w:noProof/>
          <w:sz w:val="24"/>
          <w:szCs w:val="24"/>
        </w:rPr>
        <w:t>8</w:t>
      </w:r>
      <w:r w:rsidRPr="4DE9036C" w:rsidR="5F0226A0">
        <w:rPr>
          <w:rFonts w:ascii="Georgia Pro" w:hAnsi="Georgia Pro" w:eastAsia="Georgia Pro" w:cs="Georgia Pro"/>
          <w:b w:val="1"/>
          <w:bCs w:val="1"/>
          <w:noProof/>
          <w:sz w:val="24"/>
          <w:szCs w:val="24"/>
        </w:rPr>
        <w:t xml:space="preserve">:00 </w:t>
      </w:r>
      <w:r w:rsidRPr="4DE9036C" w:rsidR="02530E98">
        <w:rPr>
          <w:rFonts w:ascii="Georgia Pro" w:hAnsi="Georgia Pro" w:eastAsia="Georgia Pro" w:cs="Georgia Pro"/>
          <w:b w:val="1"/>
          <w:bCs w:val="1"/>
          <w:noProof/>
          <w:sz w:val="24"/>
          <w:szCs w:val="24"/>
        </w:rPr>
        <w:t>am</w:t>
      </w:r>
      <w:r w:rsidRPr="4DE9036C" w:rsidR="02530E98">
        <w:rPr>
          <w:rFonts w:ascii="Georgia Pro" w:hAnsi="Georgia Pro" w:eastAsia="Georgia Pro" w:cs="Georgia Pro"/>
          <w:b w:val="1"/>
          <w:bCs w:val="1"/>
          <w:sz w:val="24"/>
          <w:szCs w:val="24"/>
        </w:rPr>
        <w:t xml:space="preserve"> to </w:t>
      </w:r>
      <w:r w:rsidRPr="4DE9036C" w:rsidR="02530E98">
        <w:rPr>
          <w:rFonts w:ascii="Georgia Pro" w:hAnsi="Georgia Pro" w:eastAsia="Georgia Pro" w:cs="Georgia Pro"/>
          <w:b w:val="1"/>
          <w:bCs w:val="1"/>
          <w:noProof/>
          <w:sz w:val="24"/>
          <w:szCs w:val="24"/>
        </w:rPr>
        <w:t>5</w:t>
      </w:r>
      <w:r w:rsidRPr="4DE9036C" w:rsidR="5F0226A0">
        <w:rPr>
          <w:rFonts w:ascii="Georgia Pro" w:hAnsi="Georgia Pro" w:eastAsia="Georgia Pro" w:cs="Georgia Pro"/>
          <w:b w:val="1"/>
          <w:bCs w:val="1"/>
          <w:noProof/>
          <w:sz w:val="24"/>
          <w:szCs w:val="24"/>
        </w:rPr>
        <w:t xml:space="preserve">:00 </w:t>
      </w:r>
      <w:r w:rsidRPr="4DE9036C" w:rsidR="02530E98">
        <w:rPr>
          <w:rFonts w:ascii="Georgia Pro" w:hAnsi="Georgia Pro" w:eastAsia="Georgia Pro" w:cs="Georgia Pro"/>
          <w:b w:val="1"/>
          <w:bCs w:val="1"/>
          <w:noProof/>
          <w:sz w:val="24"/>
          <w:szCs w:val="24"/>
        </w:rPr>
        <w:t>pm.</w:t>
      </w:r>
    </w:p>
    <w:p w:rsidRPr="00A438B4" w:rsidR="00F10AE5" w:rsidP="3979FD28" w:rsidRDefault="00F10AE5" w14:paraId="60061E4C" w14:textId="77777777">
      <w:pPr>
        <w:spacing w:after="0"/>
        <w:contextualSpacing w:val="1"/>
        <w:rPr>
          <w:rFonts w:ascii="Georgia Pro" w:hAnsi="Georgia Pro" w:eastAsia="Georgia Pro" w:cs="Georgia Pro"/>
          <w:b w:val="1"/>
          <w:bCs w:val="1"/>
          <w:sz w:val="24"/>
          <w:szCs w:val="24"/>
        </w:rPr>
      </w:pPr>
    </w:p>
    <w:p w:rsidRPr="00A438B4" w:rsidR="00382571" w:rsidP="3979FD28" w:rsidRDefault="00382571" w14:paraId="28B0740C" w14:textId="77777777">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FOOD</w:t>
      </w:r>
    </w:p>
    <w:p w:rsidRPr="00A438B4" w:rsidR="00382571" w:rsidP="3979FD28" w:rsidRDefault="00382571" w14:paraId="3E23A02E" w14:textId="13F05D3D">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Please pack a sack lunch and a </w:t>
      </w:r>
      <w:r w:rsidRPr="4DE9036C" w:rsidR="6E5967D4">
        <w:rPr>
          <w:rFonts w:ascii="Georgia Pro" w:hAnsi="Georgia Pro" w:eastAsia="Georgia Pro" w:cs="Georgia Pro"/>
          <w:sz w:val="24"/>
          <w:szCs w:val="24"/>
        </w:rPr>
        <w:t xml:space="preserve">labeled </w:t>
      </w:r>
      <w:r w:rsidRPr="4DE9036C" w:rsidR="02530E98">
        <w:rPr>
          <w:rFonts w:ascii="Georgia Pro" w:hAnsi="Georgia Pro" w:eastAsia="Georgia Pro" w:cs="Georgia Pro"/>
          <w:sz w:val="24"/>
          <w:szCs w:val="24"/>
        </w:rPr>
        <w:t>reusable water bottle for your camper each day.</w:t>
      </w:r>
      <w:r w:rsidRPr="4DE9036C" w:rsidR="4198F2CA">
        <w:rPr>
          <w:rFonts w:ascii="Georgia Pro" w:hAnsi="Georgia Pro" w:eastAsia="Georgia Pro" w:cs="Georgia Pro"/>
          <w:sz w:val="24"/>
          <w:szCs w:val="24"/>
        </w:rPr>
        <w:t xml:space="preserve"> </w:t>
      </w:r>
      <w:r w:rsidRPr="4DE9036C" w:rsidR="50C3E8D6">
        <w:rPr>
          <w:rFonts w:ascii="Georgia Pro" w:hAnsi="Georgia Pro" w:eastAsia="Georgia Pro" w:cs="Georgia Pro"/>
          <w:sz w:val="24"/>
          <w:szCs w:val="24"/>
        </w:rPr>
        <w:t xml:space="preserve">Girl Scouts </w:t>
      </w:r>
      <w:r w:rsidRPr="4DE9036C" w:rsidR="4198F2CA">
        <w:rPr>
          <w:rFonts w:ascii="Georgia Pro" w:hAnsi="Georgia Pro" w:eastAsia="Georgia Pro" w:cs="Georgia Pro"/>
          <w:sz w:val="24"/>
          <w:szCs w:val="24"/>
        </w:rPr>
        <w:t xml:space="preserve">will be very </w:t>
      </w:r>
      <w:r w:rsidRPr="4DE9036C" w:rsidR="4198F2CA">
        <w:rPr>
          <w:rFonts w:ascii="Georgia Pro" w:hAnsi="Georgia Pro" w:eastAsia="Georgia Pro" w:cs="Georgia Pro"/>
          <w:noProof/>
          <w:sz w:val="24"/>
          <w:szCs w:val="24"/>
        </w:rPr>
        <w:t>active</w:t>
      </w:r>
      <w:r w:rsidRPr="4DE9036C" w:rsidR="5F0226A0">
        <w:rPr>
          <w:rFonts w:ascii="Georgia Pro" w:hAnsi="Georgia Pro" w:eastAsia="Georgia Pro" w:cs="Georgia Pro"/>
          <w:noProof/>
          <w:sz w:val="24"/>
          <w:szCs w:val="24"/>
        </w:rPr>
        <w:t>,</w:t>
      </w:r>
      <w:r w:rsidRPr="4DE9036C" w:rsidR="4198F2CA">
        <w:rPr>
          <w:rFonts w:ascii="Georgia Pro" w:hAnsi="Georgia Pro" w:eastAsia="Georgia Pro" w:cs="Georgia Pro"/>
          <w:sz w:val="24"/>
          <w:szCs w:val="24"/>
        </w:rPr>
        <w:t xml:space="preserve"> so please </w:t>
      </w:r>
      <w:r w:rsidRPr="4DE9036C" w:rsidR="4198F2CA">
        <w:rPr>
          <w:rFonts w:ascii="Georgia Pro" w:hAnsi="Georgia Pro" w:eastAsia="Georgia Pro" w:cs="Georgia Pro"/>
          <w:sz w:val="24"/>
          <w:szCs w:val="24"/>
        </w:rPr>
        <w:t>pack</w:t>
      </w:r>
      <w:r w:rsidRPr="4DE9036C" w:rsidR="4198F2CA">
        <w:rPr>
          <w:rFonts w:ascii="Georgia Pro" w:hAnsi="Georgia Pro" w:eastAsia="Georgia Pro" w:cs="Georgia Pro"/>
          <w:sz w:val="24"/>
          <w:szCs w:val="24"/>
        </w:rPr>
        <w:t xml:space="preserve"> a</w:t>
      </w:r>
      <w:r w:rsidRPr="4DE9036C" w:rsidR="6949DAB4">
        <w:rPr>
          <w:rFonts w:ascii="Georgia Pro" w:hAnsi="Georgia Pro" w:eastAsia="Georgia Pro" w:cs="Georgia Pro"/>
          <w:sz w:val="24"/>
          <w:szCs w:val="24"/>
        </w:rPr>
        <w:t xml:space="preserve"> </w:t>
      </w:r>
      <w:r w:rsidRPr="4DE9036C" w:rsidR="137BF62A">
        <w:rPr>
          <w:rFonts w:ascii="Georgia Pro" w:hAnsi="Georgia Pro" w:eastAsia="Georgia Pro" w:cs="Georgia Pro"/>
          <w:sz w:val="24"/>
          <w:szCs w:val="24"/>
        </w:rPr>
        <w:t>h</w:t>
      </w:r>
      <w:r w:rsidRPr="4DE9036C" w:rsidR="1632FF08">
        <w:rPr>
          <w:rFonts w:ascii="Georgia Pro" w:hAnsi="Georgia Pro" w:eastAsia="Georgia Pro" w:cs="Georgia Pro"/>
          <w:sz w:val="24"/>
          <w:szCs w:val="24"/>
        </w:rPr>
        <w:t>e</w:t>
      </w:r>
      <w:r w:rsidRPr="4DE9036C" w:rsidR="137BF62A">
        <w:rPr>
          <w:rFonts w:ascii="Georgia Pro" w:hAnsi="Georgia Pro" w:eastAsia="Georgia Pro" w:cs="Georgia Pro"/>
          <w:sz w:val="24"/>
          <w:szCs w:val="24"/>
        </w:rPr>
        <w:t>arty</w:t>
      </w:r>
      <w:r w:rsidRPr="4DE9036C" w:rsidR="6949DAB4">
        <w:rPr>
          <w:rFonts w:ascii="Georgia Pro" w:hAnsi="Georgia Pro" w:eastAsia="Georgia Pro" w:cs="Georgia Pro"/>
          <w:sz w:val="24"/>
          <w:szCs w:val="24"/>
        </w:rPr>
        <w:t xml:space="preserve"> and</w:t>
      </w:r>
      <w:r w:rsidRPr="4DE9036C" w:rsidR="4198F2CA">
        <w:rPr>
          <w:rFonts w:ascii="Georgia Pro" w:hAnsi="Georgia Pro" w:eastAsia="Georgia Pro" w:cs="Georgia Pro"/>
          <w:sz w:val="24"/>
          <w:szCs w:val="24"/>
        </w:rPr>
        <w:t xml:space="preserve"> healthy lunch.</w:t>
      </w:r>
      <w:r w:rsidRPr="4DE9036C" w:rsidR="02530E98">
        <w:rPr>
          <w:rFonts w:ascii="Georgia Pro" w:hAnsi="Georgia Pro" w:eastAsia="Georgia Pro" w:cs="Georgia Pro"/>
          <w:sz w:val="24"/>
          <w:szCs w:val="24"/>
        </w:rPr>
        <w:t xml:space="preserve"> </w:t>
      </w:r>
      <w:r w:rsidRPr="4DE9036C" w:rsidR="6949DAB4">
        <w:rPr>
          <w:rFonts w:ascii="Georgia Pro" w:hAnsi="Georgia Pro" w:eastAsia="Georgia Pro" w:cs="Georgia Pro"/>
          <w:sz w:val="24"/>
          <w:szCs w:val="24"/>
        </w:rPr>
        <w:t>Please note that</w:t>
      </w:r>
      <w:r w:rsidRPr="4DE9036C" w:rsidR="02530E98">
        <w:rPr>
          <w:rFonts w:ascii="Georgia Pro" w:hAnsi="Georgia Pro" w:eastAsia="Georgia Pro" w:cs="Georgia Pro"/>
          <w:sz w:val="24"/>
          <w:szCs w:val="24"/>
        </w:rPr>
        <w:t xml:space="preserve"> </w:t>
      </w:r>
      <w:r w:rsidRPr="4DE9036C" w:rsidR="02530E98">
        <w:rPr>
          <w:rFonts w:ascii="Georgia Pro" w:hAnsi="Georgia Pro" w:eastAsia="Georgia Pro" w:cs="Georgia Pro"/>
          <w:sz w:val="24"/>
          <w:szCs w:val="24"/>
        </w:rPr>
        <w:t>sack</w:t>
      </w:r>
      <w:r w:rsidRPr="4DE9036C" w:rsidR="02530E98">
        <w:rPr>
          <w:rFonts w:ascii="Georgia Pro" w:hAnsi="Georgia Pro" w:eastAsia="Georgia Pro" w:cs="Georgia Pro"/>
          <w:sz w:val="24"/>
          <w:szCs w:val="24"/>
        </w:rPr>
        <w:t xml:space="preserve"> lunches will not be refrigerated</w:t>
      </w:r>
      <w:r w:rsidRPr="4DE9036C" w:rsidR="09BF7FAF">
        <w:rPr>
          <w:rFonts w:ascii="Georgia Pro" w:hAnsi="Georgia Pro" w:eastAsia="Georgia Pro" w:cs="Georgia Pro"/>
          <w:sz w:val="24"/>
          <w:szCs w:val="24"/>
        </w:rPr>
        <w:t xml:space="preserve"> or have a microwave </w:t>
      </w:r>
      <w:r w:rsidRPr="4DE9036C" w:rsidR="09BF7FAF">
        <w:rPr>
          <w:rFonts w:ascii="Georgia Pro" w:hAnsi="Georgia Pro" w:eastAsia="Georgia Pro" w:cs="Georgia Pro"/>
          <w:sz w:val="24"/>
          <w:szCs w:val="24"/>
        </w:rPr>
        <w:t>available</w:t>
      </w:r>
      <w:r w:rsidRPr="4DE9036C" w:rsidR="02530E98">
        <w:rPr>
          <w:rFonts w:ascii="Georgia Pro" w:hAnsi="Georgia Pro" w:eastAsia="Georgia Pro" w:cs="Georgia Pro"/>
          <w:sz w:val="24"/>
          <w:szCs w:val="24"/>
        </w:rPr>
        <w:t xml:space="preserve">. We do provide two snacks daily. </w:t>
      </w:r>
      <w:r w:rsidRPr="4DE9036C" w:rsidR="4198F2CA">
        <w:rPr>
          <w:rFonts w:ascii="Georgia Pro" w:hAnsi="Georgia Pro" w:eastAsia="Georgia Pro" w:cs="Georgia Pro"/>
          <w:b w:val="1"/>
          <w:bCs w:val="1"/>
          <w:sz w:val="24"/>
          <w:szCs w:val="24"/>
          <w:u w:val="single"/>
        </w:rPr>
        <w:t>Due to</w:t>
      </w:r>
      <w:r w:rsidRPr="4DE9036C" w:rsidR="4198F2CA">
        <w:rPr>
          <w:rFonts w:ascii="Georgia Pro" w:hAnsi="Georgia Pro" w:eastAsia="Georgia Pro" w:cs="Georgia Pro"/>
          <w:b w:val="1"/>
          <w:bCs w:val="1"/>
          <w:sz w:val="24"/>
          <w:szCs w:val="24"/>
          <w:u w:val="single"/>
        </w:rPr>
        <w:t xml:space="preserve"> </w:t>
      </w:r>
      <w:r w:rsidRPr="4DE9036C" w:rsidR="4198F2CA">
        <w:rPr>
          <w:rFonts w:ascii="Georgia Pro" w:hAnsi="Georgia Pro" w:eastAsia="Georgia Pro" w:cs="Georgia Pro"/>
          <w:b w:val="1"/>
          <w:bCs w:val="1"/>
          <w:noProof/>
          <w:sz w:val="24"/>
          <w:szCs w:val="24"/>
          <w:u w:val="single"/>
        </w:rPr>
        <w:t>allergies</w:t>
      </w:r>
      <w:r w:rsidRPr="4DE9036C" w:rsidR="5F0226A0">
        <w:rPr>
          <w:rFonts w:ascii="Georgia Pro" w:hAnsi="Georgia Pro" w:eastAsia="Georgia Pro" w:cs="Georgia Pro"/>
          <w:b w:val="1"/>
          <w:bCs w:val="1"/>
          <w:noProof/>
          <w:sz w:val="24"/>
          <w:szCs w:val="24"/>
          <w:u w:val="single"/>
        </w:rPr>
        <w:t>,</w:t>
      </w:r>
      <w:r w:rsidRPr="4DE9036C" w:rsidR="4198F2CA">
        <w:rPr>
          <w:rFonts w:ascii="Georgia Pro" w:hAnsi="Georgia Pro" w:eastAsia="Georgia Pro" w:cs="Georgia Pro"/>
          <w:b w:val="1"/>
          <w:bCs w:val="1"/>
          <w:sz w:val="24"/>
          <w:szCs w:val="24"/>
          <w:u w:val="single"/>
        </w:rPr>
        <w:t xml:space="preserve"> we are a nut-free </w:t>
      </w:r>
      <w:r w:rsidRPr="4DE9036C" w:rsidR="4198F2CA">
        <w:rPr>
          <w:rFonts w:ascii="Georgia Pro" w:hAnsi="Georgia Pro" w:eastAsia="Georgia Pro" w:cs="Georgia Pro"/>
          <w:b w:val="1"/>
          <w:bCs w:val="1"/>
          <w:sz w:val="24"/>
          <w:szCs w:val="24"/>
          <w:u w:val="single"/>
        </w:rPr>
        <w:t>zone</w:t>
      </w:r>
      <w:r w:rsidRPr="4DE9036C" w:rsidR="50C3E8D6">
        <w:rPr>
          <w:rFonts w:ascii="Georgia Pro" w:hAnsi="Georgia Pro" w:eastAsia="Georgia Pro" w:cs="Georgia Pro"/>
          <w:b w:val="1"/>
          <w:bCs w:val="1"/>
          <w:sz w:val="24"/>
          <w:szCs w:val="24"/>
          <w:u w:val="single"/>
        </w:rPr>
        <w:t>;</w:t>
      </w:r>
      <w:r w:rsidRPr="4DE9036C" w:rsidR="50C3E8D6">
        <w:rPr>
          <w:rFonts w:ascii="Georgia Pro" w:hAnsi="Georgia Pro" w:eastAsia="Georgia Pro" w:cs="Georgia Pro"/>
          <w:b w:val="1"/>
          <w:bCs w:val="1"/>
          <w:sz w:val="24"/>
          <w:szCs w:val="24"/>
          <w:u w:val="single"/>
        </w:rPr>
        <w:t xml:space="preserve"> no nuts of any variety are </w:t>
      </w:r>
      <w:r w:rsidRPr="4DE9036C" w:rsidR="50C3E8D6">
        <w:rPr>
          <w:rFonts w:ascii="Georgia Pro" w:hAnsi="Georgia Pro" w:eastAsia="Georgia Pro" w:cs="Georgia Pro"/>
          <w:b w:val="1"/>
          <w:bCs w:val="1"/>
          <w:sz w:val="24"/>
          <w:szCs w:val="24"/>
          <w:u w:val="single"/>
        </w:rPr>
        <w:t>permitted</w:t>
      </w:r>
      <w:r w:rsidRPr="4DE9036C" w:rsidR="50C3E8D6">
        <w:rPr>
          <w:rFonts w:ascii="Georgia Pro" w:hAnsi="Georgia Pro" w:eastAsia="Georgia Pro" w:cs="Georgia Pro"/>
          <w:b w:val="1"/>
          <w:bCs w:val="1"/>
          <w:sz w:val="24"/>
          <w:szCs w:val="24"/>
          <w:u w:val="single"/>
        </w:rPr>
        <w:t xml:space="preserve"> within the facility.</w:t>
      </w:r>
      <w:r w:rsidRPr="4DE9036C" w:rsidR="7E055C76">
        <w:rPr>
          <w:rFonts w:ascii="Georgia Pro" w:hAnsi="Georgia Pro" w:eastAsia="Georgia Pro" w:cs="Georgia Pro"/>
          <w:sz w:val="24"/>
          <w:szCs w:val="24"/>
        </w:rPr>
        <w:t xml:space="preserve"> </w:t>
      </w:r>
      <w:r w:rsidRPr="4DE9036C" w:rsidR="7E055C76">
        <w:rPr>
          <w:rFonts w:ascii="Georgia Pro" w:hAnsi="Georgia Pro" w:eastAsia="Georgia Pro" w:cs="Georgia Pro"/>
          <w:sz w:val="24"/>
          <w:szCs w:val="24"/>
        </w:rPr>
        <w:t xml:space="preserve">Any food containing nuts that </w:t>
      </w:r>
      <w:r w:rsidRPr="4DE9036C" w:rsidR="7E055C76">
        <w:rPr>
          <w:rFonts w:ascii="Georgia Pro" w:hAnsi="Georgia Pro" w:eastAsia="Georgia Pro" w:cs="Georgia Pro"/>
          <w:sz w:val="24"/>
          <w:szCs w:val="24"/>
        </w:rPr>
        <w:t>is</w:t>
      </w:r>
      <w:r w:rsidRPr="4DE9036C" w:rsidR="7E055C76">
        <w:rPr>
          <w:rFonts w:ascii="Georgia Pro" w:hAnsi="Georgia Pro" w:eastAsia="Georgia Pro" w:cs="Georgia Pro"/>
          <w:sz w:val="24"/>
          <w:szCs w:val="24"/>
        </w:rPr>
        <w:t xml:space="preserve"> brought to camp will be confiscated.</w:t>
      </w:r>
      <w:r w:rsidRPr="4DE9036C" w:rsidR="4198F2CA">
        <w:rPr>
          <w:rFonts w:ascii="Georgia Pro" w:hAnsi="Georgia Pro" w:eastAsia="Georgia Pro" w:cs="Georgia Pro"/>
          <w:b w:val="1"/>
          <w:bCs w:val="1"/>
          <w:sz w:val="24"/>
          <w:szCs w:val="24"/>
        </w:rPr>
        <w:t xml:space="preserve"> </w:t>
      </w:r>
      <w:r w:rsidRPr="4DE9036C" w:rsidR="50C3E8D6">
        <w:rPr>
          <w:rFonts w:ascii="Georgia Pro" w:hAnsi="Georgia Pro" w:eastAsia="Georgia Pro" w:cs="Georgia Pro"/>
          <w:sz w:val="24"/>
          <w:szCs w:val="24"/>
        </w:rPr>
        <w:t>I</w:t>
      </w:r>
      <w:r w:rsidRPr="4DE9036C" w:rsidR="02530E98">
        <w:rPr>
          <w:rFonts w:ascii="Georgia Pro" w:hAnsi="Georgia Pro" w:eastAsia="Georgia Pro" w:cs="Georgia Pro"/>
          <w:sz w:val="24"/>
          <w:szCs w:val="24"/>
        </w:rPr>
        <w:t>f your camper has any food allergies</w:t>
      </w:r>
      <w:r w:rsidRPr="4DE9036C" w:rsidR="50C3E8D6">
        <w:rPr>
          <w:rFonts w:ascii="Georgia Pro" w:hAnsi="Georgia Pro" w:eastAsia="Georgia Pro" w:cs="Georgia Pro"/>
          <w:sz w:val="24"/>
          <w:szCs w:val="24"/>
        </w:rPr>
        <w:t xml:space="preserve">, please </w:t>
      </w:r>
      <w:r w:rsidRPr="4DE9036C" w:rsidR="50C3E8D6">
        <w:rPr>
          <w:rFonts w:ascii="Georgia Pro" w:hAnsi="Georgia Pro" w:eastAsia="Georgia Pro" w:cs="Georgia Pro"/>
          <w:sz w:val="24"/>
          <w:szCs w:val="24"/>
        </w:rPr>
        <w:t>identify</w:t>
      </w:r>
      <w:r w:rsidRPr="4DE9036C" w:rsidR="50C3E8D6">
        <w:rPr>
          <w:rFonts w:ascii="Georgia Pro" w:hAnsi="Georgia Pro" w:eastAsia="Georgia Pro" w:cs="Georgia Pro"/>
          <w:sz w:val="24"/>
          <w:szCs w:val="24"/>
        </w:rPr>
        <w:t xml:space="preserve"> them</w:t>
      </w:r>
      <w:r w:rsidRPr="4DE9036C" w:rsidR="02530E98">
        <w:rPr>
          <w:rFonts w:ascii="Georgia Pro" w:hAnsi="Georgia Pro" w:eastAsia="Georgia Pro" w:cs="Georgia Pro"/>
          <w:sz w:val="24"/>
          <w:szCs w:val="24"/>
        </w:rPr>
        <w:t xml:space="preserve"> as soon as possible on </w:t>
      </w:r>
      <w:r w:rsidRPr="4DE9036C" w:rsidR="50C3E8D6">
        <w:rPr>
          <w:rFonts w:ascii="Georgia Pro" w:hAnsi="Georgia Pro" w:eastAsia="Georgia Pro" w:cs="Georgia Pro"/>
          <w:sz w:val="24"/>
          <w:szCs w:val="24"/>
        </w:rPr>
        <w:t xml:space="preserve">their </w:t>
      </w:r>
      <w:r w:rsidRPr="4DE9036C" w:rsidR="0D90029D">
        <w:rPr>
          <w:rFonts w:ascii="Georgia Pro" w:hAnsi="Georgia Pro" w:eastAsia="Georgia Pro" w:cs="Georgia Pro"/>
          <w:sz w:val="24"/>
          <w:szCs w:val="24"/>
        </w:rPr>
        <w:t xml:space="preserve">health history </w:t>
      </w:r>
      <w:r w:rsidRPr="4DE9036C" w:rsidR="01DD3916">
        <w:rPr>
          <w:rFonts w:ascii="Georgia Pro" w:hAnsi="Georgia Pro" w:eastAsia="Georgia Pro" w:cs="Georgia Pro"/>
          <w:sz w:val="24"/>
          <w:szCs w:val="24"/>
        </w:rPr>
        <w:t>profile.</w:t>
      </w:r>
      <w:r w:rsidRPr="4DE9036C" w:rsidR="02530E98">
        <w:rPr>
          <w:rFonts w:ascii="Georgia Pro" w:hAnsi="Georgia Pro" w:eastAsia="Georgia Pro" w:cs="Georgia Pro"/>
          <w:sz w:val="24"/>
          <w:szCs w:val="24"/>
        </w:rPr>
        <w:t xml:space="preserve"> </w:t>
      </w:r>
    </w:p>
    <w:p w:rsidRPr="00A438B4" w:rsidR="00F10AE5" w:rsidP="3979FD28" w:rsidRDefault="00F10AE5" w14:paraId="44EAFD9C" w14:textId="77777777">
      <w:pPr>
        <w:spacing w:after="0"/>
        <w:contextualSpacing w:val="1"/>
        <w:rPr>
          <w:rFonts w:ascii="Georgia Pro" w:hAnsi="Georgia Pro" w:eastAsia="Georgia Pro" w:cs="Georgia Pro"/>
          <w:b w:val="1"/>
          <w:bCs w:val="1"/>
          <w:sz w:val="24"/>
          <w:szCs w:val="24"/>
        </w:rPr>
      </w:pPr>
    </w:p>
    <w:p w:rsidRPr="00A438B4" w:rsidR="00C82820" w:rsidP="3979FD28" w:rsidRDefault="00C82820" w14:paraId="5F74A9B4" w14:textId="77777777">
      <w:pPr>
        <w:spacing w:after="0"/>
        <w:contextualSpacing w:val="1"/>
        <w:rPr>
          <w:rFonts w:ascii="Georgia Pro" w:hAnsi="Georgia Pro" w:eastAsia="Georgia Pro" w:cs="Georgia Pro"/>
          <w:b w:val="1"/>
          <w:bCs w:val="1"/>
          <w:sz w:val="24"/>
          <w:szCs w:val="24"/>
        </w:rPr>
      </w:pPr>
      <w:r w:rsidRPr="4DE9036C" w:rsidR="06906038">
        <w:rPr>
          <w:rFonts w:ascii="Georgia Pro" w:hAnsi="Georgia Pro" w:eastAsia="Georgia Pro" w:cs="Georgia Pro"/>
          <w:b w:val="1"/>
          <w:bCs w:val="1"/>
          <w:sz w:val="24"/>
          <w:szCs w:val="24"/>
        </w:rPr>
        <w:t>MEDICATIONS</w:t>
      </w:r>
      <w:r>
        <w:tab/>
      </w:r>
    </w:p>
    <w:p w:rsidRPr="00A438B4" w:rsidR="00C82820" w:rsidP="3979FD28" w:rsidRDefault="00C82820" w14:paraId="1F6748C2" w14:textId="043BEAB5">
      <w:pPr>
        <w:spacing w:after="0"/>
        <w:contextualSpacing w:val="1"/>
        <w:rPr>
          <w:rFonts w:ascii="Georgia Pro" w:hAnsi="Georgia Pro" w:eastAsia="Georgia Pro" w:cs="Georgia Pro"/>
          <w:b w:val="1"/>
          <w:bCs w:val="1"/>
          <w:sz w:val="24"/>
          <w:szCs w:val="24"/>
          <w:u w:val="single"/>
        </w:rPr>
      </w:pPr>
      <w:r w:rsidRPr="4DE9036C" w:rsidR="06906038">
        <w:rPr>
          <w:rFonts w:ascii="Georgia Pro" w:hAnsi="Georgia Pro" w:eastAsia="Georgia Pro" w:cs="Georgia Pro"/>
          <w:sz w:val="24"/>
          <w:szCs w:val="24"/>
        </w:rPr>
        <w:t xml:space="preserve">If prescribed medications are needed, please turn them </w:t>
      </w:r>
      <w:r w:rsidRPr="4DE9036C" w:rsidR="06906038">
        <w:rPr>
          <w:rFonts w:ascii="Georgia Pro" w:hAnsi="Georgia Pro" w:eastAsia="Georgia Pro" w:cs="Georgia Pro"/>
          <w:noProof/>
          <w:sz w:val="24"/>
          <w:szCs w:val="24"/>
        </w:rPr>
        <w:t>into</w:t>
      </w:r>
      <w:r w:rsidRPr="4DE9036C" w:rsidR="06906038">
        <w:rPr>
          <w:rFonts w:ascii="Georgia Pro" w:hAnsi="Georgia Pro" w:eastAsia="Georgia Pro" w:cs="Georgia Pro"/>
          <w:sz w:val="24"/>
          <w:szCs w:val="24"/>
        </w:rPr>
        <w:t xml:space="preserve"> the camp staff</w:t>
      </w:r>
      <w:r w:rsidRPr="4DE9036C" w:rsidR="6949DAB4">
        <w:rPr>
          <w:rFonts w:ascii="Georgia Pro" w:hAnsi="Georgia Pro" w:eastAsia="Georgia Pro" w:cs="Georgia Pro"/>
          <w:sz w:val="24"/>
          <w:szCs w:val="24"/>
        </w:rPr>
        <w:t xml:space="preserve"> at</w:t>
      </w:r>
      <w:r w:rsidRPr="4DE9036C" w:rsidR="1642BD66">
        <w:rPr>
          <w:rFonts w:ascii="Georgia Pro" w:hAnsi="Georgia Pro" w:eastAsia="Georgia Pro" w:cs="Georgia Pro"/>
          <w:sz w:val="24"/>
          <w:szCs w:val="24"/>
        </w:rPr>
        <w:t xml:space="preserve"> </w:t>
      </w:r>
      <w:r w:rsidRPr="4DE9036C" w:rsidR="502FC691">
        <w:rPr>
          <w:rFonts w:ascii="Georgia Pro" w:hAnsi="Georgia Pro" w:eastAsia="Georgia Pro" w:cs="Georgia Pro"/>
          <w:sz w:val="24"/>
          <w:szCs w:val="24"/>
        </w:rPr>
        <w:t>c</w:t>
      </w:r>
      <w:r w:rsidRPr="4DE9036C" w:rsidR="1642BD66">
        <w:rPr>
          <w:rFonts w:ascii="Georgia Pro" w:hAnsi="Georgia Pro" w:eastAsia="Georgia Pro" w:cs="Georgia Pro"/>
          <w:sz w:val="24"/>
          <w:szCs w:val="24"/>
        </w:rPr>
        <w:t>heck-</w:t>
      </w:r>
      <w:r w:rsidRPr="4DE9036C" w:rsidR="6FE57D06">
        <w:rPr>
          <w:rFonts w:ascii="Georgia Pro" w:hAnsi="Georgia Pro" w:eastAsia="Georgia Pro" w:cs="Georgia Pro"/>
          <w:sz w:val="24"/>
          <w:szCs w:val="24"/>
        </w:rPr>
        <w:t>i</w:t>
      </w:r>
      <w:r w:rsidRPr="4DE9036C" w:rsidR="06906038">
        <w:rPr>
          <w:rFonts w:ascii="Georgia Pro" w:hAnsi="Georgia Pro" w:eastAsia="Georgia Pro" w:cs="Georgia Pro"/>
          <w:sz w:val="24"/>
          <w:szCs w:val="24"/>
        </w:rPr>
        <w:t xml:space="preserve">n. Medications must be in their original prescription container which lists </w:t>
      </w:r>
      <w:r w:rsidRPr="4DE9036C" w:rsidR="06906038">
        <w:rPr>
          <w:rFonts w:ascii="Georgia Pro" w:hAnsi="Georgia Pro" w:eastAsia="Georgia Pro" w:cs="Georgia Pro"/>
          <w:sz w:val="24"/>
          <w:szCs w:val="24"/>
        </w:rPr>
        <w:t>patient's</w:t>
      </w:r>
      <w:r w:rsidRPr="4DE9036C" w:rsidR="06906038">
        <w:rPr>
          <w:rFonts w:ascii="Georgia Pro" w:hAnsi="Georgia Pro" w:eastAsia="Georgia Pro" w:cs="Georgia Pro"/>
          <w:sz w:val="24"/>
          <w:szCs w:val="24"/>
        </w:rPr>
        <w:t xml:space="preserve"> name, medication, dosage, doctor's </w:t>
      </w:r>
      <w:r w:rsidRPr="4DE9036C" w:rsidR="06906038">
        <w:rPr>
          <w:rFonts w:ascii="Georgia Pro" w:hAnsi="Georgia Pro" w:eastAsia="Georgia Pro" w:cs="Georgia Pro"/>
          <w:sz w:val="24"/>
          <w:szCs w:val="24"/>
        </w:rPr>
        <w:t>name</w:t>
      </w:r>
      <w:r w:rsidRPr="4DE9036C" w:rsidR="06906038">
        <w:rPr>
          <w:rFonts w:ascii="Georgia Pro" w:hAnsi="Georgia Pro" w:eastAsia="Georgia Pro" w:cs="Georgia Pro"/>
          <w:sz w:val="24"/>
          <w:szCs w:val="24"/>
        </w:rPr>
        <w:t xml:space="preserve"> and phone number. We will not dispense prescription medication unless the camper is under current doctor's orders to take the medication.</w:t>
      </w:r>
      <w:r w:rsidRPr="4DE9036C" w:rsidR="7E055C76">
        <w:rPr>
          <w:rFonts w:ascii="Georgia Pro" w:hAnsi="Georgia Pro" w:eastAsia="Georgia Pro" w:cs="Georgia Pro"/>
          <w:sz w:val="24"/>
          <w:szCs w:val="24"/>
        </w:rPr>
        <w:t xml:space="preserve"> </w:t>
      </w:r>
      <w:r w:rsidRPr="4DE9036C" w:rsidR="7E055C76">
        <w:rPr>
          <w:rFonts w:ascii="Georgia Pro" w:hAnsi="Georgia Pro" w:eastAsia="Georgia Pro" w:cs="Georgia Pro"/>
          <w:b w:val="1"/>
          <w:bCs w:val="1"/>
          <w:sz w:val="24"/>
          <w:szCs w:val="24"/>
          <w:u w:val="single"/>
        </w:rPr>
        <w:t xml:space="preserve">Please </w:t>
      </w:r>
      <w:r w:rsidRPr="4DE9036C" w:rsidR="59FB61EE">
        <w:rPr>
          <w:rFonts w:ascii="Georgia Pro" w:hAnsi="Georgia Pro" w:eastAsia="Georgia Pro" w:cs="Georgia Pro"/>
          <w:b w:val="1"/>
          <w:bCs w:val="1"/>
          <w:sz w:val="24"/>
          <w:szCs w:val="24"/>
          <w:u w:val="single"/>
        </w:rPr>
        <w:t>ensure that</w:t>
      </w:r>
      <w:r w:rsidRPr="4DE9036C" w:rsidR="7E055C76">
        <w:rPr>
          <w:rFonts w:ascii="Georgia Pro" w:hAnsi="Georgia Pro" w:eastAsia="Georgia Pro" w:cs="Georgia Pro"/>
          <w:b w:val="1"/>
          <w:bCs w:val="1"/>
          <w:sz w:val="24"/>
          <w:szCs w:val="24"/>
          <w:u w:val="single"/>
        </w:rPr>
        <w:t xml:space="preserve"> all medications are listed on </w:t>
      </w:r>
      <w:r w:rsidRPr="4DE9036C" w:rsidR="6D1B6BC4">
        <w:rPr>
          <w:rFonts w:ascii="Georgia Pro" w:hAnsi="Georgia Pro" w:eastAsia="Georgia Pro" w:cs="Georgia Pro"/>
          <w:b w:val="1"/>
          <w:bCs w:val="1"/>
          <w:sz w:val="24"/>
          <w:szCs w:val="24"/>
          <w:u w:val="single"/>
        </w:rPr>
        <w:t xml:space="preserve">the individual's </w:t>
      </w:r>
      <w:r w:rsidRPr="4DE9036C" w:rsidR="6D1B6BC4">
        <w:rPr>
          <w:rFonts w:ascii="Georgia Pro" w:hAnsi="Georgia Pro" w:eastAsia="Georgia Pro" w:cs="Georgia Pro"/>
          <w:b w:val="1"/>
          <w:bCs w:val="1"/>
          <w:sz w:val="24"/>
          <w:szCs w:val="24"/>
          <w:u w:val="single"/>
        </w:rPr>
        <w:t xml:space="preserve">profile </w:t>
      </w:r>
      <w:r w:rsidRPr="4DE9036C" w:rsidR="6D1B6BC4">
        <w:rPr>
          <w:rFonts w:ascii="Georgia Pro" w:hAnsi="Georgia Pro" w:eastAsia="Georgia Pro" w:cs="Georgia Pro"/>
          <w:b w:val="1"/>
          <w:bCs w:val="1"/>
          <w:sz w:val="24"/>
          <w:szCs w:val="24"/>
          <w:u w:val="single"/>
        </w:rPr>
        <w:t xml:space="preserve">when </w:t>
      </w:r>
      <w:r w:rsidRPr="4DE9036C" w:rsidR="6D1B6BC4">
        <w:rPr>
          <w:rFonts w:ascii="Georgia Pro" w:hAnsi="Georgia Pro" w:eastAsia="Georgia Pro" w:cs="Georgia Pro"/>
          <w:b w:val="1"/>
          <w:bCs w:val="1"/>
          <w:sz w:val="24"/>
          <w:szCs w:val="24"/>
          <w:u w:val="single"/>
        </w:rPr>
        <w:t>registering them</w:t>
      </w:r>
      <w:r w:rsidRPr="4DE9036C" w:rsidR="6D1B6BC4">
        <w:rPr>
          <w:rFonts w:ascii="Georgia Pro" w:hAnsi="Georgia Pro" w:eastAsia="Georgia Pro" w:cs="Georgia Pro"/>
          <w:b w:val="1"/>
          <w:bCs w:val="1"/>
          <w:sz w:val="24"/>
          <w:szCs w:val="24"/>
          <w:u w:val="single"/>
        </w:rPr>
        <w:t xml:space="preserve"> for camp.</w:t>
      </w:r>
    </w:p>
    <w:p w:rsidRPr="00A438B4" w:rsidR="009007C9" w:rsidP="3979FD28" w:rsidRDefault="009007C9" w14:paraId="235ED17F" w14:textId="77777777">
      <w:pPr>
        <w:spacing w:after="0"/>
        <w:contextualSpacing w:val="1"/>
        <w:rPr>
          <w:rFonts w:ascii="Georgia Pro" w:hAnsi="Georgia Pro" w:eastAsia="Georgia Pro" w:cs="Georgia Pro"/>
          <w:sz w:val="24"/>
          <w:szCs w:val="24"/>
        </w:rPr>
      </w:pPr>
    </w:p>
    <w:p w:rsidRPr="00A438B4" w:rsidR="00C82820" w:rsidP="3979FD28" w:rsidRDefault="00C82820" w14:paraId="3E40EC63" w14:textId="40E6BC91">
      <w:pPr>
        <w:spacing w:after="0"/>
        <w:contextualSpacing w:val="1"/>
        <w:rPr>
          <w:rFonts w:ascii="Georgia Pro" w:hAnsi="Georgia Pro" w:eastAsia="Georgia Pro" w:cs="Georgia Pro"/>
          <w:sz w:val="24"/>
          <w:szCs w:val="24"/>
        </w:rPr>
      </w:pPr>
      <w:r w:rsidRPr="4DE9036C" w:rsidR="06906038">
        <w:rPr>
          <w:rFonts w:ascii="Georgia Pro" w:hAnsi="Georgia Pro" w:eastAsia="Georgia Pro" w:cs="Georgia Pro"/>
          <w:sz w:val="24"/>
          <w:szCs w:val="24"/>
        </w:rPr>
        <w:t>All over-the-counter medications must also be turned over to the staff at ch</w:t>
      </w:r>
      <w:r w:rsidRPr="4DE9036C" w:rsidR="6949DAB4">
        <w:rPr>
          <w:rFonts w:ascii="Georgia Pro" w:hAnsi="Georgia Pro" w:eastAsia="Georgia Pro" w:cs="Georgia Pro"/>
          <w:sz w:val="24"/>
          <w:szCs w:val="24"/>
        </w:rPr>
        <w:t>eck-in, including vitamins</w:t>
      </w:r>
      <w:r w:rsidRPr="4DE9036C" w:rsidR="6949DAB4">
        <w:rPr>
          <w:rFonts w:ascii="Georgia Pro" w:hAnsi="Georgia Pro" w:eastAsia="Georgia Pro" w:cs="Georgia Pro"/>
          <w:sz w:val="24"/>
          <w:szCs w:val="24"/>
        </w:rPr>
        <w:t xml:space="preserve">.  </w:t>
      </w:r>
      <w:r w:rsidRPr="4DE9036C" w:rsidR="6949DAB4">
        <w:rPr>
          <w:rFonts w:ascii="Georgia Pro" w:hAnsi="Georgia Pro" w:eastAsia="Georgia Pro" w:cs="Georgia Pro"/>
          <w:sz w:val="24"/>
          <w:szCs w:val="24"/>
        </w:rPr>
        <w:t>The camp</w:t>
      </w:r>
      <w:r w:rsidRPr="4DE9036C" w:rsidR="06906038">
        <w:rPr>
          <w:rFonts w:ascii="Georgia Pro" w:hAnsi="Georgia Pro" w:eastAsia="Georgia Pro" w:cs="Georgia Pro"/>
          <w:sz w:val="24"/>
          <w:szCs w:val="24"/>
        </w:rPr>
        <w:t xml:space="preserve"> </w:t>
      </w:r>
      <w:r w:rsidRPr="4DE9036C" w:rsidR="6949DAB4">
        <w:rPr>
          <w:rFonts w:ascii="Georgia Pro" w:hAnsi="Georgia Pro" w:eastAsia="Georgia Pro" w:cs="Georgia Pro"/>
          <w:sz w:val="24"/>
          <w:szCs w:val="24"/>
        </w:rPr>
        <w:t>o</w:t>
      </w:r>
      <w:r w:rsidRPr="4DE9036C" w:rsidR="06906038">
        <w:rPr>
          <w:rFonts w:ascii="Georgia Pro" w:hAnsi="Georgia Pro" w:eastAsia="Georgia Pro" w:cs="Georgia Pro"/>
          <w:sz w:val="24"/>
          <w:szCs w:val="24"/>
        </w:rPr>
        <w:t>ffice keeps a sufficient supply of most over-the-counter medications</w:t>
      </w:r>
      <w:r w:rsidRPr="4DE9036C" w:rsidR="62D45A22">
        <w:rPr>
          <w:rFonts w:ascii="Georgia Pro" w:hAnsi="Georgia Pro" w:eastAsia="Georgia Pro" w:cs="Georgia Pro"/>
          <w:sz w:val="24"/>
          <w:szCs w:val="24"/>
        </w:rPr>
        <w:t xml:space="preserve">. </w:t>
      </w:r>
      <w:r w:rsidRPr="4DE9036C" w:rsidR="06906038">
        <w:rPr>
          <w:rFonts w:ascii="Georgia Pro" w:hAnsi="Georgia Pro" w:eastAsia="Georgia Pro" w:cs="Georgia Pro"/>
          <w:sz w:val="24"/>
          <w:szCs w:val="24"/>
        </w:rPr>
        <w:t xml:space="preserve">Pain relievers, cough and sore throat medication, and eye </w:t>
      </w:r>
      <w:r w:rsidRPr="4DE9036C" w:rsidR="06906038">
        <w:rPr>
          <w:rFonts w:ascii="Georgia Pro" w:hAnsi="Georgia Pro" w:eastAsia="Georgia Pro" w:cs="Georgia Pro"/>
          <w:noProof/>
          <w:sz w:val="24"/>
          <w:szCs w:val="24"/>
        </w:rPr>
        <w:t>drops</w:t>
      </w:r>
      <w:r w:rsidRPr="4DE9036C" w:rsidR="06906038">
        <w:rPr>
          <w:rFonts w:ascii="Georgia Pro" w:hAnsi="Georgia Pro" w:eastAsia="Georgia Pro" w:cs="Georgia Pro"/>
          <w:sz w:val="24"/>
          <w:szCs w:val="24"/>
        </w:rPr>
        <w:t xml:space="preserve"> are all</w:t>
      </w:r>
      <w:r w:rsidRPr="4DE9036C" w:rsidR="7466F02F">
        <w:rPr>
          <w:rFonts w:ascii="Georgia Pro" w:hAnsi="Georgia Pro" w:eastAsia="Georgia Pro" w:cs="Georgia Pro"/>
          <w:sz w:val="24"/>
          <w:szCs w:val="24"/>
        </w:rPr>
        <w:t xml:space="preserve"> part of our inventory and </w:t>
      </w:r>
      <w:r w:rsidRPr="4DE9036C" w:rsidR="06906038">
        <w:rPr>
          <w:rFonts w:ascii="Georgia Pro" w:hAnsi="Georgia Pro" w:eastAsia="Georgia Pro" w:cs="Georgia Pro"/>
          <w:sz w:val="24"/>
          <w:szCs w:val="24"/>
        </w:rPr>
        <w:t xml:space="preserve">are available, as needed. </w:t>
      </w:r>
      <w:r w:rsidRPr="4DE9036C" w:rsidR="4115E19A">
        <w:rPr>
          <w:rFonts w:ascii="Georgia Pro" w:hAnsi="Georgia Pro" w:eastAsia="Georgia Pro" w:cs="Georgia Pro"/>
          <w:sz w:val="24"/>
          <w:szCs w:val="24"/>
        </w:rPr>
        <w:t>Our on-staff first aider will admin</w:t>
      </w:r>
      <w:r w:rsidRPr="4DE9036C" w:rsidR="52A99168">
        <w:rPr>
          <w:rFonts w:ascii="Georgia Pro" w:hAnsi="Georgia Pro" w:eastAsia="Georgia Pro" w:cs="Georgia Pro"/>
          <w:sz w:val="24"/>
          <w:szCs w:val="24"/>
        </w:rPr>
        <w:t>ister medications only to campers who</w:t>
      </w:r>
      <w:r w:rsidRPr="4DE9036C" w:rsidR="52A99168">
        <w:rPr>
          <w:rFonts w:ascii="Georgia Pro" w:hAnsi="Georgia Pro" w:eastAsia="Georgia Pro" w:cs="Georgia Pro"/>
          <w:sz w:val="24"/>
          <w:szCs w:val="24"/>
        </w:rPr>
        <w:t xml:space="preserve"> are </w:t>
      </w:r>
      <w:r w:rsidRPr="4DE9036C" w:rsidR="52A99168">
        <w:rPr>
          <w:rFonts w:ascii="Georgia Pro" w:hAnsi="Georgia Pro" w:eastAsia="Georgia Pro" w:cs="Georgia Pro"/>
          <w:sz w:val="24"/>
          <w:szCs w:val="24"/>
        </w:rPr>
        <w:t>permitted</w:t>
      </w:r>
      <w:r w:rsidRPr="4DE9036C" w:rsidR="52A99168">
        <w:rPr>
          <w:rFonts w:ascii="Georgia Pro" w:hAnsi="Georgia Pro" w:eastAsia="Georgia Pro" w:cs="Georgia Pro"/>
          <w:sz w:val="24"/>
          <w:szCs w:val="24"/>
        </w:rPr>
        <w:t xml:space="preserve"> to receive such medications per their health forms.</w:t>
      </w:r>
      <w:r w:rsidRPr="4DE9036C" w:rsidR="06906038">
        <w:rPr>
          <w:rFonts w:ascii="Georgia Pro" w:hAnsi="Georgia Pro" w:eastAsia="Georgia Pro" w:cs="Georgia Pro"/>
          <w:sz w:val="24"/>
          <w:szCs w:val="24"/>
        </w:rPr>
        <w:t xml:space="preserve"> </w:t>
      </w:r>
      <w:r w:rsidRPr="4DE9036C" w:rsidR="06906038">
        <w:rPr>
          <w:rFonts w:ascii="Georgia Pro" w:hAnsi="Georgia Pro" w:eastAsia="Georgia Pro" w:cs="Georgia Pro"/>
          <w:sz w:val="24"/>
          <w:szCs w:val="24"/>
        </w:rPr>
        <w:t>Please do not send over-the-counter medicati</w:t>
      </w:r>
      <w:r w:rsidRPr="4DE9036C" w:rsidR="7466F02F">
        <w:rPr>
          <w:rFonts w:ascii="Georgia Pro" w:hAnsi="Georgia Pro" w:eastAsia="Georgia Pro" w:cs="Georgia Pro"/>
          <w:sz w:val="24"/>
          <w:szCs w:val="24"/>
        </w:rPr>
        <w:t>ons unless your camper takes them</w:t>
      </w:r>
      <w:r w:rsidRPr="4DE9036C" w:rsidR="06906038">
        <w:rPr>
          <w:rFonts w:ascii="Georgia Pro" w:hAnsi="Georgia Pro" w:eastAsia="Georgia Pro" w:cs="Georgia Pro"/>
          <w:sz w:val="24"/>
          <w:szCs w:val="24"/>
        </w:rPr>
        <w:t xml:space="preserve"> on a routine basis.</w:t>
      </w:r>
    </w:p>
    <w:p w:rsidRPr="00A438B4" w:rsidR="0D033B27" w:rsidP="4DE9036C" w:rsidRDefault="0D033B27" w14:paraId="5985F7D8" w14:textId="4D6D66CB">
      <w:pPr>
        <w:pStyle w:val="Normal"/>
        <w:spacing w:after="0"/>
        <w:contextualSpacing w:val="1"/>
        <w:rPr>
          <w:rFonts w:ascii="Georgia Pro" w:hAnsi="Georgia Pro" w:eastAsia="Georgia Pro" w:cs="Georgia Pro"/>
          <w:sz w:val="24"/>
          <w:szCs w:val="24"/>
        </w:rPr>
      </w:pPr>
    </w:p>
    <w:p w:rsidR="00C82820" w:rsidP="3979FD28" w:rsidRDefault="00C82820" w14:paraId="7054B0A9" w14:textId="2332959B">
      <w:pPr>
        <w:spacing w:after="0"/>
        <w:contextualSpacing w:val="1"/>
        <w:rPr>
          <w:rFonts w:ascii="Georgia Pro" w:hAnsi="Georgia Pro" w:eastAsia="Georgia Pro" w:cs="Georgia Pro"/>
          <w:sz w:val="24"/>
          <w:szCs w:val="24"/>
        </w:rPr>
      </w:pPr>
      <w:r w:rsidRPr="4DE9036C" w:rsidR="06906038">
        <w:rPr>
          <w:rFonts w:ascii="Georgia Pro" w:hAnsi="Georgia Pro" w:eastAsia="Georgia Pro" w:cs="Georgia Pro"/>
          <w:sz w:val="24"/>
          <w:szCs w:val="24"/>
        </w:rPr>
        <w:t xml:space="preserve">If you have any special instructions </w:t>
      </w:r>
      <w:r w:rsidRPr="4DE9036C" w:rsidR="06906038">
        <w:rPr>
          <w:rFonts w:ascii="Georgia Pro" w:hAnsi="Georgia Pro" w:eastAsia="Georgia Pro" w:cs="Georgia Pro"/>
          <w:sz w:val="24"/>
          <w:szCs w:val="24"/>
        </w:rPr>
        <w:t>regarding</w:t>
      </w:r>
      <w:r w:rsidRPr="4DE9036C" w:rsidR="06906038">
        <w:rPr>
          <w:rFonts w:ascii="Georgia Pro" w:hAnsi="Georgia Pro" w:eastAsia="Georgia Pro" w:cs="Georgia Pro"/>
          <w:sz w:val="24"/>
          <w:szCs w:val="24"/>
        </w:rPr>
        <w:t xml:space="preserve"> medications or medical situations for your camper, please let a staff member </w:t>
      </w:r>
      <w:r w:rsidRPr="4DE9036C" w:rsidR="7466F02F">
        <w:rPr>
          <w:rFonts w:ascii="Georgia Pro" w:hAnsi="Georgia Pro" w:eastAsia="Georgia Pro" w:cs="Georgia Pro"/>
          <w:sz w:val="24"/>
          <w:szCs w:val="24"/>
        </w:rPr>
        <w:t xml:space="preserve">know </w:t>
      </w:r>
      <w:r w:rsidRPr="4DE9036C" w:rsidR="06906038">
        <w:rPr>
          <w:rFonts w:ascii="Georgia Pro" w:hAnsi="Georgia Pro" w:eastAsia="Georgia Pro" w:cs="Georgia Pro"/>
          <w:sz w:val="24"/>
          <w:szCs w:val="24"/>
        </w:rPr>
        <w:t xml:space="preserve">at check-in time. </w:t>
      </w:r>
      <w:r w:rsidRPr="4DE9036C" w:rsidR="3417E339">
        <w:rPr>
          <w:rFonts w:ascii="Georgia Pro" w:hAnsi="Georgia Pro" w:eastAsia="Georgia Pro" w:cs="Georgia Pro"/>
          <w:sz w:val="24"/>
          <w:szCs w:val="24"/>
        </w:rPr>
        <w:t>All medications will be returned to the camper’s adult at checkout each day or at the end of the week according to individual need</w:t>
      </w:r>
      <w:r w:rsidRPr="4DE9036C" w:rsidR="0984D04A">
        <w:rPr>
          <w:rFonts w:ascii="Georgia Pro" w:hAnsi="Georgia Pro" w:eastAsia="Georgia Pro" w:cs="Georgia Pro"/>
          <w:sz w:val="24"/>
          <w:szCs w:val="24"/>
        </w:rPr>
        <w:t>s</w:t>
      </w:r>
      <w:r w:rsidRPr="4DE9036C" w:rsidR="3417E339">
        <w:rPr>
          <w:rFonts w:ascii="Georgia Pro" w:hAnsi="Georgia Pro" w:eastAsia="Georgia Pro" w:cs="Georgia Pro"/>
          <w:sz w:val="24"/>
          <w:szCs w:val="24"/>
        </w:rPr>
        <w:t xml:space="preserve">. </w:t>
      </w:r>
      <w:r w:rsidRPr="4DE9036C" w:rsidR="06906038">
        <w:rPr>
          <w:rFonts w:ascii="Georgia Pro" w:hAnsi="Georgia Pro" w:eastAsia="Georgia Pro" w:cs="Georgia Pro"/>
          <w:sz w:val="24"/>
          <w:szCs w:val="24"/>
        </w:rPr>
        <w:t xml:space="preserve"> </w:t>
      </w:r>
    </w:p>
    <w:p w:rsidR="00B94AB2" w:rsidP="3979FD28" w:rsidRDefault="00B94AB2" w14:paraId="2F903BAD" w14:textId="4B4E33F7">
      <w:pPr>
        <w:spacing w:after="0"/>
        <w:contextualSpacing w:val="1"/>
        <w:rPr>
          <w:rFonts w:ascii="Georgia Pro" w:hAnsi="Georgia Pro" w:eastAsia="Georgia Pro" w:cs="Georgia Pro"/>
          <w:sz w:val="24"/>
          <w:szCs w:val="24"/>
        </w:rPr>
      </w:pPr>
    </w:p>
    <w:p w:rsidRPr="00B94AB2" w:rsidR="00B94AB2" w:rsidP="3979FD28" w:rsidRDefault="00B94AB2" w14:paraId="668A167D" w14:textId="32F16242">
      <w:pPr>
        <w:spacing w:after="0"/>
        <w:contextualSpacing w:val="1"/>
        <w:rPr>
          <w:rFonts w:ascii="Georgia Pro" w:hAnsi="Georgia Pro" w:eastAsia="Georgia Pro" w:cs="Georgia Pro"/>
          <w:b w:val="1"/>
          <w:bCs w:val="1"/>
          <w:color w:val="auto"/>
          <w:sz w:val="24"/>
          <w:szCs w:val="24"/>
        </w:rPr>
      </w:pPr>
      <w:r w:rsidRPr="4DE9036C" w:rsidR="0B61E303">
        <w:rPr>
          <w:rFonts w:ascii="Georgia Pro" w:hAnsi="Georgia Pro" w:eastAsia="Georgia Pro" w:cs="Georgia Pro"/>
          <w:b w:val="1"/>
          <w:bCs w:val="1"/>
          <w:color w:val="auto"/>
          <w:sz w:val="24"/>
          <w:szCs w:val="24"/>
        </w:rPr>
        <w:t xml:space="preserve">FREE GIFTS </w:t>
      </w:r>
      <w:r w:rsidRPr="4DE9036C" w:rsidR="273D8A0F">
        <w:rPr>
          <w:rFonts w:ascii="Georgia Pro" w:hAnsi="Georgia Pro" w:eastAsia="Georgia Pro" w:cs="Georgia Pro"/>
          <w:b w:val="1"/>
          <w:bCs w:val="1"/>
          <w:color w:val="auto"/>
          <w:sz w:val="24"/>
          <w:szCs w:val="24"/>
        </w:rPr>
        <w:t>FOR RETURNING CAMPERS</w:t>
      </w:r>
    </w:p>
    <w:p w:rsidRPr="00A438B4" w:rsidR="00B94AB2" w:rsidP="3979FD28" w:rsidRDefault="00B94AB2" w14:paraId="122C5596" w14:textId="35F9FC9A">
      <w:pPr>
        <w:spacing w:after="0"/>
        <w:contextualSpacing w:val="1"/>
        <w:rPr>
          <w:rFonts w:ascii="Georgia Pro" w:hAnsi="Georgia Pro" w:eastAsia="Georgia Pro" w:cs="Georgia Pro"/>
          <w:sz w:val="24"/>
          <w:szCs w:val="24"/>
        </w:rPr>
      </w:pPr>
      <w:r w:rsidRPr="4DE9036C" w:rsidR="34AF2FC0">
        <w:rPr>
          <w:rFonts w:ascii="Georgia Pro" w:hAnsi="Georgia Pro" w:eastAsia="Georgia Pro" w:cs="Georgia Pro"/>
          <w:sz w:val="24"/>
          <w:szCs w:val="24"/>
        </w:rPr>
        <w:t xml:space="preserve">For campers that register and pay in full for </w:t>
      </w:r>
      <w:r w:rsidRPr="4DE9036C" w:rsidR="34AF2FC0">
        <w:rPr>
          <w:rFonts w:ascii="Georgia Pro" w:hAnsi="Georgia Pro" w:eastAsia="Georgia Pro" w:cs="Georgia Pro"/>
          <w:sz w:val="24"/>
          <w:szCs w:val="24"/>
        </w:rPr>
        <w:t>2</w:t>
      </w:r>
      <w:r w:rsidRPr="4DE9036C" w:rsidR="34AF2FC0">
        <w:rPr>
          <w:rFonts w:ascii="Georgia Pro" w:hAnsi="Georgia Pro" w:eastAsia="Georgia Pro" w:cs="Georgia Pro"/>
          <w:sz w:val="24"/>
          <w:szCs w:val="24"/>
        </w:rPr>
        <w:t xml:space="preserve"> full weeks of overnight or day camps</w:t>
      </w:r>
      <w:r w:rsidRPr="4DE9036C" w:rsidR="0F225130">
        <w:rPr>
          <w:rFonts w:ascii="Georgia Pro" w:hAnsi="Georgia Pro" w:eastAsia="Georgia Pro" w:cs="Georgia Pro"/>
          <w:sz w:val="24"/>
          <w:szCs w:val="24"/>
        </w:rPr>
        <w:t xml:space="preserve"> (does not include sampler, </w:t>
      </w:r>
      <w:r w:rsidRPr="4DE9036C" w:rsidR="0F225130">
        <w:rPr>
          <w:rFonts w:ascii="Georgia Pro" w:hAnsi="Georgia Pro" w:eastAsia="Georgia Pro" w:cs="Georgia Pro"/>
          <w:sz w:val="24"/>
          <w:szCs w:val="24"/>
        </w:rPr>
        <w:t>troop</w:t>
      </w:r>
      <w:r w:rsidRPr="4DE9036C" w:rsidR="0F225130">
        <w:rPr>
          <w:rFonts w:ascii="Georgia Pro" w:hAnsi="Georgia Pro" w:eastAsia="Georgia Pro" w:cs="Georgia Pro"/>
          <w:sz w:val="24"/>
          <w:szCs w:val="24"/>
        </w:rPr>
        <w:t xml:space="preserve"> or family camps, nor Hacienda overnights)</w:t>
      </w:r>
      <w:r w:rsidRPr="4DE9036C" w:rsidR="34AF2FC0">
        <w:rPr>
          <w:rFonts w:ascii="Georgia Pro" w:hAnsi="Georgia Pro" w:eastAsia="Georgia Pro" w:cs="Georgia Pro"/>
          <w:sz w:val="24"/>
          <w:szCs w:val="24"/>
        </w:rPr>
        <w:t xml:space="preserve">, they will receive a </w:t>
      </w:r>
      <w:r w:rsidRPr="4DE9036C" w:rsidR="00444464">
        <w:rPr>
          <w:rFonts w:ascii="Georgia Pro" w:hAnsi="Georgia Pro" w:eastAsia="Georgia Pro" w:cs="Georgia Pro"/>
          <w:sz w:val="24"/>
          <w:szCs w:val="24"/>
        </w:rPr>
        <w:t xml:space="preserve">special </w:t>
      </w:r>
      <w:r w:rsidRPr="4DE9036C" w:rsidR="00444464">
        <w:rPr>
          <w:rFonts w:ascii="Georgia Pro" w:hAnsi="Georgia Pro" w:eastAsia="Georgia Pro" w:cs="Georgia Pro"/>
          <w:sz w:val="24"/>
          <w:szCs w:val="24"/>
        </w:rPr>
        <w:t>additional</w:t>
      </w:r>
      <w:r w:rsidRPr="4DE9036C" w:rsidR="00444464">
        <w:rPr>
          <w:rFonts w:ascii="Georgia Pro" w:hAnsi="Georgia Pro" w:eastAsia="Georgia Pro" w:cs="Georgia Pro"/>
          <w:sz w:val="24"/>
          <w:szCs w:val="24"/>
        </w:rPr>
        <w:t xml:space="preserve"> </w:t>
      </w:r>
      <w:r w:rsidRPr="4DE9036C" w:rsidR="7A445E2E">
        <w:rPr>
          <w:rFonts w:ascii="Georgia Pro" w:hAnsi="Georgia Pro" w:eastAsia="Georgia Pro" w:cs="Georgia Pro"/>
          <w:sz w:val="24"/>
          <w:szCs w:val="24"/>
        </w:rPr>
        <w:t xml:space="preserve">free </w:t>
      </w:r>
      <w:r w:rsidRPr="4DE9036C" w:rsidR="00444464">
        <w:rPr>
          <w:rFonts w:ascii="Georgia Pro" w:hAnsi="Georgia Pro" w:eastAsia="Georgia Pro" w:cs="Georgia Pro"/>
          <w:sz w:val="24"/>
          <w:szCs w:val="24"/>
        </w:rPr>
        <w:t>gift</w:t>
      </w:r>
      <w:r w:rsidRPr="4DE9036C" w:rsidR="00444464">
        <w:rPr>
          <w:rFonts w:ascii="Georgia Pro" w:hAnsi="Georgia Pro" w:eastAsia="Georgia Pro" w:cs="Georgia Pro"/>
          <w:sz w:val="24"/>
          <w:szCs w:val="24"/>
        </w:rPr>
        <w:t xml:space="preserve"> as </w:t>
      </w:r>
      <w:r w:rsidRPr="4DE9036C" w:rsidR="00444464">
        <w:rPr>
          <w:rFonts w:ascii="Georgia Pro" w:hAnsi="Georgia Pro" w:eastAsia="Georgia Pro" w:cs="Georgia Pro"/>
          <w:sz w:val="24"/>
          <w:szCs w:val="24"/>
        </w:rPr>
        <w:t>the</w:t>
      </w:r>
      <w:r w:rsidRPr="4DE9036C" w:rsidR="1571744A">
        <w:rPr>
          <w:rFonts w:ascii="Georgia Pro" w:hAnsi="Georgia Pro" w:eastAsia="Georgia Pro" w:cs="Georgia Pro"/>
          <w:sz w:val="24"/>
          <w:szCs w:val="24"/>
        </w:rPr>
        <w:t>y</w:t>
      </w:r>
      <w:r w:rsidRPr="4DE9036C" w:rsidR="00444464">
        <w:rPr>
          <w:rFonts w:ascii="Georgia Pro" w:hAnsi="Georgia Pro" w:eastAsia="Georgia Pro" w:cs="Georgia Pro"/>
          <w:sz w:val="24"/>
          <w:szCs w:val="24"/>
        </w:rPr>
        <w:t xml:space="preserve"> complete their second week.</w:t>
      </w:r>
      <w:r w:rsidRPr="4DE9036C" w:rsidR="34AF2FC0">
        <w:rPr>
          <w:rFonts w:ascii="Georgia Pro" w:hAnsi="Georgia Pro" w:eastAsia="Georgia Pro" w:cs="Georgia Pro"/>
          <w:sz w:val="24"/>
          <w:szCs w:val="24"/>
        </w:rPr>
        <w:t xml:space="preserve"> </w:t>
      </w:r>
      <w:r w:rsidRPr="4DE9036C" w:rsidR="34AF2FC0">
        <w:rPr>
          <w:rFonts w:ascii="Georgia Pro" w:hAnsi="Georgia Pro" w:eastAsia="Georgia Pro" w:cs="Georgia Pro"/>
          <w:sz w:val="24"/>
          <w:szCs w:val="24"/>
        </w:rPr>
        <w:t xml:space="preserve">For campers that register and pay in full for </w:t>
      </w:r>
      <w:r w:rsidRPr="4DE9036C" w:rsidR="34AF2FC0">
        <w:rPr>
          <w:rFonts w:ascii="Georgia Pro" w:hAnsi="Georgia Pro" w:eastAsia="Georgia Pro" w:cs="Georgia Pro"/>
          <w:sz w:val="24"/>
          <w:szCs w:val="24"/>
        </w:rPr>
        <w:t>3</w:t>
      </w:r>
      <w:r w:rsidRPr="4DE9036C" w:rsidR="34AF2FC0">
        <w:rPr>
          <w:rFonts w:ascii="Georgia Pro" w:hAnsi="Georgia Pro" w:eastAsia="Georgia Pro" w:cs="Georgia Pro"/>
          <w:sz w:val="24"/>
          <w:szCs w:val="24"/>
        </w:rPr>
        <w:t xml:space="preserve"> full weeks of overnight or day camps, they will </w:t>
      </w:r>
      <w:r w:rsidRPr="4DE9036C" w:rsidR="50896400">
        <w:rPr>
          <w:rFonts w:ascii="Georgia Pro" w:hAnsi="Georgia Pro" w:eastAsia="Georgia Pro" w:cs="Georgia Pro"/>
          <w:sz w:val="24"/>
          <w:szCs w:val="24"/>
        </w:rPr>
        <w:t xml:space="preserve">receive an </w:t>
      </w:r>
      <w:r w:rsidRPr="4DE9036C" w:rsidR="50896400">
        <w:rPr>
          <w:rFonts w:ascii="Georgia Pro" w:hAnsi="Georgia Pro" w:eastAsia="Georgia Pro" w:cs="Georgia Pro"/>
          <w:sz w:val="24"/>
          <w:szCs w:val="24"/>
        </w:rPr>
        <w:t>additional</w:t>
      </w:r>
      <w:r w:rsidRPr="4DE9036C" w:rsidR="50896400">
        <w:rPr>
          <w:rFonts w:ascii="Georgia Pro" w:hAnsi="Georgia Pro" w:eastAsia="Georgia Pro" w:cs="Georgia Pro"/>
          <w:sz w:val="24"/>
          <w:szCs w:val="24"/>
        </w:rPr>
        <w:t xml:space="preserve"> </w:t>
      </w:r>
      <w:r w:rsidRPr="4DE9036C" w:rsidR="50896400">
        <w:rPr>
          <w:rFonts w:ascii="Georgia Pro" w:hAnsi="Georgia Pro" w:eastAsia="Georgia Pro" w:cs="Georgia Pro"/>
          <w:sz w:val="24"/>
          <w:szCs w:val="24"/>
        </w:rPr>
        <w:t>free gift</w:t>
      </w:r>
      <w:r w:rsidRPr="4DE9036C" w:rsidR="50896400">
        <w:rPr>
          <w:rFonts w:ascii="Georgia Pro" w:hAnsi="Georgia Pro" w:eastAsia="Georgia Pro" w:cs="Georgia Pro"/>
          <w:sz w:val="24"/>
          <w:szCs w:val="24"/>
        </w:rPr>
        <w:t>!</w:t>
      </w:r>
    </w:p>
    <w:p w:rsidRPr="00A438B4" w:rsidR="00F10AE5" w:rsidP="3979FD28" w:rsidRDefault="00F10AE5" w14:paraId="4B94D5A5" w14:textId="77777777">
      <w:pPr>
        <w:spacing w:after="0"/>
        <w:contextualSpacing w:val="1"/>
        <w:rPr>
          <w:rFonts w:ascii="Georgia Pro" w:hAnsi="Georgia Pro" w:eastAsia="Georgia Pro" w:cs="Georgia Pro"/>
          <w:b w:val="1"/>
          <w:bCs w:val="1"/>
          <w:sz w:val="24"/>
          <w:szCs w:val="24"/>
        </w:rPr>
      </w:pPr>
    </w:p>
    <w:p w:rsidRPr="00A438B4" w:rsidR="00C82820" w:rsidP="3979FD28" w:rsidRDefault="00382571" w14:paraId="6667656B" w14:textId="77777777">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REFUND POLICY</w:t>
      </w:r>
    </w:p>
    <w:p w:rsidRPr="00A438B4" w:rsidR="00382571" w:rsidP="3979FD28" w:rsidRDefault="00367F7A" w14:paraId="0981C8A2" w14:textId="1C5D4053">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P</w:t>
      </w:r>
      <w:r w:rsidRPr="4DE9036C" w:rsidR="02530E98">
        <w:rPr>
          <w:rFonts w:ascii="Georgia Pro" w:hAnsi="Georgia Pro" w:eastAsia="Georgia Pro" w:cs="Georgia Pro"/>
          <w:sz w:val="24"/>
          <w:szCs w:val="24"/>
        </w:rPr>
        <w:t xml:space="preserve">lease note that </w:t>
      </w:r>
      <w:r w:rsidRPr="4DE9036C" w:rsidR="50C3E8D6">
        <w:rPr>
          <w:rFonts w:ascii="Georgia Pro" w:hAnsi="Georgia Pro" w:eastAsia="Georgia Pro" w:cs="Georgia Pro"/>
          <w:sz w:val="24"/>
          <w:szCs w:val="24"/>
        </w:rPr>
        <w:t xml:space="preserve">your </w:t>
      </w:r>
      <w:r w:rsidRPr="4DE9036C" w:rsidR="7466F02F">
        <w:rPr>
          <w:rFonts w:ascii="Georgia Pro" w:hAnsi="Georgia Pro" w:eastAsia="Georgia Pro" w:cs="Georgia Pro"/>
          <w:sz w:val="24"/>
          <w:szCs w:val="24"/>
        </w:rPr>
        <w:t xml:space="preserve">camp </w:t>
      </w:r>
      <w:r w:rsidRPr="4DE9036C" w:rsidR="02530E98">
        <w:rPr>
          <w:rFonts w:ascii="Georgia Pro" w:hAnsi="Georgia Pro" w:eastAsia="Georgia Pro" w:cs="Georgia Pro"/>
          <w:sz w:val="24"/>
          <w:szCs w:val="24"/>
        </w:rPr>
        <w:t xml:space="preserve">balance is due at least </w:t>
      </w:r>
      <w:r w:rsidRPr="4DE9036C" w:rsidR="02530E98">
        <w:rPr>
          <w:rFonts w:ascii="Georgia Pro" w:hAnsi="Georgia Pro" w:eastAsia="Georgia Pro" w:cs="Georgia Pro"/>
          <w:sz w:val="24"/>
          <w:szCs w:val="24"/>
          <w:u w:val="single"/>
        </w:rPr>
        <w:t>14 days</w:t>
      </w:r>
      <w:r w:rsidRPr="4DE9036C" w:rsidR="02530E98">
        <w:rPr>
          <w:rFonts w:ascii="Georgia Pro" w:hAnsi="Georgia Pro" w:eastAsia="Georgia Pro" w:cs="Georgia Pro"/>
          <w:sz w:val="24"/>
          <w:szCs w:val="24"/>
          <w:u w:val="single"/>
        </w:rPr>
        <w:t xml:space="preserve"> </w:t>
      </w:r>
      <w:r w:rsidRPr="4DE9036C" w:rsidR="02530E98">
        <w:rPr>
          <w:rFonts w:ascii="Georgia Pro" w:hAnsi="Georgia Pro" w:eastAsia="Georgia Pro" w:cs="Georgia Pro"/>
          <w:noProof/>
          <w:sz w:val="24"/>
          <w:szCs w:val="24"/>
          <w:u w:val="single"/>
        </w:rPr>
        <w:t>prior</w:t>
      </w:r>
      <w:r w:rsidRPr="4DE9036C" w:rsidR="02530E98">
        <w:rPr>
          <w:rFonts w:ascii="Georgia Pro" w:hAnsi="Georgia Pro" w:eastAsia="Georgia Pro" w:cs="Georgia Pro"/>
          <w:noProof/>
          <w:sz w:val="24"/>
          <w:szCs w:val="24"/>
        </w:rPr>
        <w:t xml:space="preserve"> to</w:t>
      </w:r>
      <w:r w:rsidRPr="4DE9036C" w:rsidR="02530E98">
        <w:rPr>
          <w:rFonts w:ascii="Georgia Pro" w:hAnsi="Georgia Pro" w:eastAsia="Georgia Pro" w:cs="Georgia Pro"/>
          <w:sz w:val="24"/>
          <w:szCs w:val="24"/>
        </w:rPr>
        <w:t xml:space="preserve"> the start of the camp session. Refunds of camp fees (</w:t>
      </w:r>
      <w:r w:rsidRPr="4DE9036C" w:rsidR="02530E98">
        <w:rPr>
          <w:rFonts w:ascii="Georgia Pro" w:hAnsi="Georgia Pro" w:eastAsia="Georgia Pro" w:cs="Georgia Pro"/>
          <w:sz w:val="24"/>
          <w:szCs w:val="24"/>
        </w:rPr>
        <w:t>less</w:t>
      </w:r>
      <w:r w:rsidRPr="4DE9036C" w:rsidR="02530E98">
        <w:rPr>
          <w:rFonts w:ascii="Georgia Pro" w:hAnsi="Georgia Pro" w:eastAsia="Georgia Pro" w:cs="Georgia Pro"/>
          <w:sz w:val="24"/>
          <w:szCs w:val="24"/>
        </w:rPr>
        <w:t xml:space="preserve"> your deposit) are only available when requested in writing at the council office, at least </w:t>
      </w:r>
      <w:r w:rsidRPr="4DE9036C" w:rsidR="13B387BF">
        <w:rPr>
          <w:rFonts w:ascii="Georgia Pro" w:hAnsi="Georgia Pro" w:eastAsia="Georgia Pro" w:cs="Georgia Pro"/>
          <w:sz w:val="24"/>
          <w:szCs w:val="24"/>
        </w:rPr>
        <w:t xml:space="preserve">two </w:t>
      </w:r>
      <w:r w:rsidRPr="4DE9036C" w:rsidR="02530E98">
        <w:rPr>
          <w:rFonts w:ascii="Georgia Pro" w:hAnsi="Georgia Pro" w:eastAsia="Georgia Pro" w:cs="Georgia Pro"/>
          <w:sz w:val="24"/>
          <w:szCs w:val="24"/>
        </w:rPr>
        <w:t xml:space="preserve">weeks before the session begins. Refunds do not include the deposit; deposits are </w:t>
      </w:r>
      <w:r w:rsidRPr="4DE9036C" w:rsidR="50C3E8D6">
        <w:rPr>
          <w:rFonts w:ascii="Georgia Pro" w:hAnsi="Georgia Pro" w:eastAsia="Georgia Pro" w:cs="Georgia Pro"/>
          <w:sz w:val="24"/>
          <w:szCs w:val="24"/>
        </w:rPr>
        <w:t xml:space="preserve">neither </w:t>
      </w:r>
      <w:r w:rsidRPr="4DE9036C" w:rsidR="02530E98">
        <w:rPr>
          <w:rFonts w:ascii="Georgia Pro" w:hAnsi="Georgia Pro" w:eastAsia="Georgia Pro" w:cs="Georgia Pro"/>
          <w:sz w:val="24"/>
          <w:szCs w:val="24"/>
        </w:rPr>
        <w:t xml:space="preserve">refundable </w:t>
      </w:r>
      <w:r w:rsidRPr="4DE9036C" w:rsidR="50C3E8D6">
        <w:rPr>
          <w:rFonts w:ascii="Georgia Pro" w:hAnsi="Georgia Pro" w:eastAsia="Georgia Pro" w:cs="Georgia Pro"/>
          <w:sz w:val="24"/>
          <w:szCs w:val="24"/>
        </w:rPr>
        <w:t>n</w:t>
      </w:r>
      <w:r w:rsidRPr="4DE9036C" w:rsidR="02530E98">
        <w:rPr>
          <w:rFonts w:ascii="Georgia Pro" w:hAnsi="Georgia Pro" w:eastAsia="Georgia Pro" w:cs="Georgia Pro"/>
          <w:sz w:val="24"/>
          <w:szCs w:val="24"/>
        </w:rPr>
        <w:t xml:space="preserve">or transferable. Every effort will be made to place your </w:t>
      </w:r>
      <w:r w:rsidRPr="4DE9036C" w:rsidR="50C3E8D6">
        <w:rPr>
          <w:rFonts w:ascii="Georgia Pro" w:hAnsi="Georgia Pro" w:eastAsia="Georgia Pro" w:cs="Georgia Pro"/>
          <w:sz w:val="24"/>
          <w:szCs w:val="24"/>
        </w:rPr>
        <w:t xml:space="preserve">Girl Scout </w:t>
      </w:r>
      <w:r w:rsidRPr="4DE9036C" w:rsidR="02530E98">
        <w:rPr>
          <w:rFonts w:ascii="Georgia Pro" w:hAnsi="Georgia Pro" w:eastAsia="Georgia Pro" w:cs="Georgia Pro"/>
          <w:sz w:val="24"/>
          <w:szCs w:val="24"/>
        </w:rPr>
        <w:t xml:space="preserve">in another camp if </w:t>
      </w:r>
      <w:r w:rsidRPr="4DE9036C" w:rsidR="50C3E8D6">
        <w:rPr>
          <w:rFonts w:ascii="Georgia Pro" w:hAnsi="Georgia Pro" w:eastAsia="Georgia Pro" w:cs="Georgia Pro"/>
          <w:sz w:val="24"/>
          <w:szCs w:val="24"/>
        </w:rPr>
        <w:t xml:space="preserve">they </w:t>
      </w:r>
      <w:r w:rsidRPr="4DE9036C" w:rsidR="02530E98">
        <w:rPr>
          <w:rFonts w:ascii="Georgia Pro" w:hAnsi="Georgia Pro" w:eastAsia="Georgia Pro" w:cs="Georgia Pro"/>
          <w:sz w:val="24"/>
          <w:szCs w:val="24"/>
        </w:rPr>
        <w:t xml:space="preserve">cannot attend </w:t>
      </w:r>
      <w:r w:rsidRPr="4DE9036C" w:rsidR="50C3E8D6">
        <w:rPr>
          <w:rFonts w:ascii="Georgia Pro" w:hAnsi="Georgia Pro" w:eastAsia="Georgia Pro" w:cs="Georgia Pro"/>
          <w:sz w:val="24"/>
          <w:szCs w:val="24"/>
        </w:rPr>
        <w:t xml:space="preserve">their </w:t>
      </w:r>
      <w:r w:rsidRPr="4DE9036C" w:rsidR="02530E98">
        <w:rPr>
          <w:rFonts w:ascii="Georgia Pro" w:hAnsi="Georgia Pro" w:eastAsia="Georgia Pro" w:cs="Georgia Pro"/>
          <w:sz w:val="24"/>
          <w:szCs w:val="24"/>
        </w:rPr>
        <w:t>scheduled program due to illness (</w:t>
      </w:r>
      <w:r w:rsidRPr="4DE9036C" w:rsidR="02530E98">
        <w:rPr>
          <w:rFonts w:ascii="Georgia Pro" w:hAnsi="Georgia Pro" w:eastAsia="Georgia Pro" w:cs="Georgia Pro"/>
          <w:sz w:val="24"/>
          <w:szCs w:val="24"/>
        </w:rPr>
        <w:t>doctor’s</w:t>
      </w:r>
      <w:r w:rsidRPr="4DE9036C" w:rsidR="02530E98">
        <w:rPr>
          <w:rFonts w:ascii="Georgia Pro" w:hAnsi="Georgia Pro" w:eastAsia="Georgia Pro" w:cs="Georgia Pro"/>
          <w:sz w:val="24"/>
          <w:szCs w:val="24"/>
        </w:rPr>
        <w:t xml:space="preserve"> statement </w:t>
      </w:r>
      <w:r w:rsidRPr="4DE9036C" w:rsidR="02530E98">
        <w:rPr>
          <w:rFonts w:ascii="Georgia Pro" w:hAnsi="Georgia Pro" w:eastAsia="Georgia Pro" w:cs="Georgia Pro"/>
          <w:sz w:val="24"/>
          <w:szCs w:val="24"/>
        </w:rPr>
        <w:t>required</w:t>
      </w:r>
      <w:r w:rsidRPr="4DE9036C" w:rsidR="02530E98">
        <w:rPr>
          <w:rFonts w:ascii="Georgia Pro" w:hAnsi="Georgia Pro" w:eastAsia="Georgia Pro" w:cs="Georgia Pro"/>
          <w:sz w:val="24"/>
          <w:szCs w:val="24"/>
        </w:rPr>
        <w:t xml:space="preserve">) or family emergency. </w:t>
      </w:r>
    </w:p>
    <w:p w:rsidRPr="00A438B4" w:rsidR="00F10AE5" w:rsidP="3979FD28" w:rsidRDefault="00F10AE5" w14:paraId="3DEEC669" w14:textId="77777777">
      <w:pPr>
        <w:spacing w:after="0"/>
        <w:contextualSpacing w:val="1"/>
        <w:rPr>
          <w:rFonts w:ascii="Georgia Pro" w:hAnsi="Georgia Pro" w:eastAsia="Georgia Pro" w:cs="Georgia Pro"/>
          <w:sz w:val="24"/>
          <w:szCs w:val="24"/>
        </w:rPr>
      </w:pPr>
    </w:p>
    <w:p w:rsidRPr="00A438B4" w:rsidR="00382571" w:rsidP="3979FD28" w:rsidRDefault="00382571" w14:paraId="3573F449" w14:textId="77777777">
      <w:pPr>
        <w:spacing w:after="0"/>
        <w:contextualSpacing w:val="1"/>
        <w:rPr>
          <w:rFonts w:ascii="Georgia Pro" w:hAnsi="Georgia Pro" w:eastAsia="Georgia Pro" w:cs="Georgia Pro"/>
          <w:b w:val="1"/>
          <w:bCs w:val="1"/>
          <w:sz w:val="24"/>
          <w:szCs w:val="24"/>
        </w:rPr>
      </w:pPr>
      <w:r w:rsidRPr="4DE9036C" w:rsidR="02530E98">
        <w:rPr>
          <w:rFonts w:ascii="Georgia Pro" w:hAnsi="Georgia Pro" w:eastAsia="Georgia Pro" w:cs="Georgia Pro"/>
          <w:b w:val="1"/>
          <w:bCs w:val="1"/>
          <w:sz w:val="24"/>
          <w:szCs w:val="24"/>
        </w:rPr>
        <w:t>EMERGENCY CONTACT</w:t>
      </w:r>
    </w:p>
    <w:p w:rsidRPr="00A438B4" w:rsidR="00382571" w:rsidP="3979FD28" w:rsidRDefault="00382571" w14:paraId="22688CE6" w14:textId="203E8E2B">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If an emergency arises and your family needs to get a message to your </w:t>
      </w:r>
      <w:r w:rsidRPr="4DE9036C" w:rsidR="50C3E8D6">
        <w:rPr>
          <w:rFonts w:ascii="Georgia Pro" w:hAnsi="Georgia Pro" w:eastAsia="Georgia Pro" w:cs="Georgia Pro"/>
          <w:sz w:val="24"/>
          <w:szCs w:val="24"/>
        </w:rPr>
        <w:t xml:space="preserve">Girl Scout </w:t>
      </w:r>
      <w:r w:rsidRPr="4DE9036C" w:rsidR="02530E98">
        <w:rPr>
          <w:rFonts w:ascii="Georgia Pro" w:hAnsi="Georgia Pro" w:eastAsia="Georgia Pro" w:cs="Georgia Pro"/>
          <w:sz w:val="24"/>
          <w:szCs w:val="24"/>
        </w:rPr>
        <w:t xml:space="preserve">while </w:t>
      </w:r>
      <w:r w:rsidRPr="4DE9036C" w:rsidR="50C3E8D6">
        <w:rPr>
          <w:rFonts w:ascii="Georgia Pro" w:hAnsi="Georgia Pro" w:eastAsia="Georgia Pro" w:cs="Georgia Pro"/>
          <w:sz w:val="24"/>
          <w:szCs w:val="24"/>
        </w:rPr>
        <w:t>they are</w:t>
      </w:r>
      <w:r w:rsidRPr="4DE9036C" w:rsidR="02530E98">
        <w:rPr>
          <w:rFonts w:ascii="Georgia Pro" w:hAnsi="Georgia Pro" w:eastAsia="Georgia Pro" w:cs="Georgia Pro"/>
          <w:sz w:val="24"/>
          <w:szCs w:val="24"/>
        </w:rPr>
        <w:t xml:space="preserve"> at camp, you may call (520) 319-3180</w:t>
      </w:r>
      <w:r w:rsidRPr="4DE9036C" w:rsidR="03C2F674">
        <w:rPr>
          <w:rFonts w:ascii="Georgia Pro" w:hAnsi="Georgia Pro" w:eastAsia="Georgia Pro" w:cs="Georgia Pro"/>
          <w:sz w:val="24"/>
          <w:szCs w:val="24"/>
        </w:rPr>
        <w:t xml:space="preserve"> </w:t>
      </w:r>
      <w:r w:rsidRPr="4DE9036C" w:rsidR="1642BD66">
        <w:rPr>
          <w:rFonts w:ascii="Georgia Pro" w:hAnsi="Georgia Pro" w:eastAsia="Georgia Pro" w:cs="Georgia Pro"/>
          <w:sz w:val="24"/>
          <w:szCs w:val="24"/>
        </w:rPr>
        <w:t xml:space="preserve">or email </w:t>
      </w:r>
      <w:r w:rsidRPr="4DE9036C" w:rsidR="29CC48C9">
        <w:rPr>
          <w:rFonts w:ascii="Georgia Pro" w:hAnsi="Georgia Pro" w:eastAsia="Georgia Pro" w:cs="Georgia Pro"/>
          <w:sz w:val="24"/>
          <w:szCs w:val="24"/>
        </w:rPr>
        <w:t xml:space="preserve">haciendacamp@girlscoutssoaz.org. </w:t>
      </w:r>
      <w:r w:rsidRPr="4DE9036C" w:rsidR="02530E98">
        <w:rPr>
          <w:rFonts w:ascii="Georgia Pro" w:hAnsi="Georgia Pro" w:eastAsia="Georgia Pro" w:cs="Georgia Pro"/>
          <w:sz w:val="24"/>
          <w:szCs w:val="24"/>
        </w:rPr>
        <w:t>We do not allow campers to use</w:t>
      </w:r>
      <w:r w:rsidRPr="4DE9036C" w:rsidR="7466F02F">
        <w:rPr>
          <w:rFonts w:ascii="Georgia Pro" w:hAnsi="Georgia Pro" w:eastAsia="Georgia Pro" w:cs="Georgia Pro"/>
          <w:sz w:val="24"/>
          <w:szCs w:val="24"/>
        </w:rPr>
        <w:t xml:space="preserve"> the </w:t>
      </w:r>
      <w:r w:rsidRPr="4DE9036C" w:rsidR="502FC691">
        <w:rPr>
          <w:rFonts w:ascii="Georgia Pro" w:hAnsi="Georgia Pro" w:eastAsia="Georgia Pro" w:cs="Georgia Pro"/>
          <w:sz w:val="24"/>
          <w:szCs w:val="24"/>
        </w:rPr>
        <w:t xml:space="preserve">office </w:t>
      </w:r>
      <w:r w:rsidRPr="4DE9036C" w:rsidR="7466F02F">
        <w:rPr>
          <w:rFonts w:ascii="Georgia Pro" w:hAnsi="Georgia Pro" w:eastAsia="Georgia Pro" w:cs="Georgia Pro"/>
          <w:sz w:val="24"/>
          <w:szCs w:val="24"/>
        </w:rPr>
        <w:t>phone except in emergency situations</w:t>
      </w:r>
      <w:r w:rsidRPr="4DE9036C" w:rsidR="02530E98">
        <w:rPr>
          <w:rFonts w:ascii="Georgia Pro" w:hAnsi="Georgia Pro" w:eastAsia="Georgia Pro" w:cs="Georgia Pro"/>
          <w:sz w:val="24"/>
          <w:szCs w:val="24"/>
        </w:rPr>
        <w:t>.</w:t>
      </w:r>
    </w:p>
    <w:p w:rsidRPr="00A438B4" w:rsidR="00A933AC" w:rsidP="3979FD28" w:rsidRDefault="00A933AC" w14:paraId="7E3D631F" w14:textId="4A53A36C">
      <w:pPr>
        <w:spacing w:after="0"/>
        <w:contextualSpacing w:val="1"/>
        <w:rPr>
          <w:rFonts w:ascii="Georgia Pro" w:hAnsi="Georgia Pro" w:eastAsia="Georgia Pro" w:cs="Georgia Pro"/>
          <w:sz w:val="24"/>
          <w:szCs w:val="24"/>
        </w:rPr>
      </w:pPr>
    </w:p>
    <w:p w:rsidRPr="00A438B4" w:rsidR="00382571" w:rsidP="3979FD28" w:rsidRDefault="00382571" w14:paraId="52AD7D36" w14:textId="6E8BA4C7">
      <w:pPr>
        <w:spacing w:after="0"/>
        <w:contextualSpacing w:val="1"/>
        <w:rPr>
          <w:rFonts w:ascii="Georgia Pro" w:hAnsi="Georgia Pro" w:eastAsia="Georgia Pro" w:cs="Georgia Pro"/>
          <w:b w:val="1"/>
          <w:bCs w:val="1"/>
          <w:sz w:val="24"/>
          <w:szCs w:val="24"/>
        </w:rPr>
      </w:pPr>
      <w:r w:rsidRPr="4DE9036C" w:rsidR="5BC07C55">
        <w:rPr>
          <w:rFonts w:ascii="Georgia Pro" w:hAnsi="Georgia Pro" w:eastAsia="Georgia Pro" w:cs="Georgia Pro"/>
          <w:b w:val="1"/>
          <w:bCs w:val="1"/>
          <w:sz w:val="24"/>
          <w:szCs w:val="24"/>
        </w:rPr>
        <w:t>TECHNOLOGY</w:t>
      </w:r>
    </w:p>
    <w:p w:rsidRPr="00A438B4" w:rsidR="00382571" w:rsidP="3979FD28" w:rsidRDefault="00382571" w14:paraId="4F29D241" w14:textId="1FE3681A">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Cell phones, iPods, handheld electronic games, laptops,</w:t>
      </w:r>
      <w:r w:rsidRPr="4DE9036C" w:rsidR="2C65A075">
        <w:rPr>
          <w:rFonts w:ascii="Georgia Pro" w:hAnsi="Georgia Pro" w:eastAsia="Georgia Pro" w:cs="Georgia Pro"/>
          <w:sz w:val="24"/>
          <w:szCs w:val="24"/>
        </w:rPr>
        <w:t xml:space="preserve"> smart watches,</w:t>
      </w:r>
      <w:r w:rsidRPr="4DE9036C" w:rsidR="02530E98">
        <w:rPr>
          <w:rFonts w:ascii="Georgia Pro" w:hAnsi="Georgia Pro" w:eastAsia="Georgia Pro" w:cs="Georgia Pro"/>
          <w:sz w:val="24"/>
          <w:szCs w:val="24"/>
        </w:rPr>
        <w:t xml:space="preserve"> etc. are not </w:t>
      </w:r>
      <w:r w:rsidRPr="4DE9036C" w:rsidR="02530E98">
        <w:rPr>
          <w:rFonts w:ascii="Georgia Pro" w:hAnsi="Georgia Pro" w:eastAsia="Georgia Pro" w:cs="Georgia Pro"/>
          <w:sz w:val="24"/>
          <w:szCs w:val="24"/>
        </w:rPr>
        <w:t>permitted</w:t>
      </w:r>
      <w:r w:rsidRPr="4DE9036C" w:rsidR="02530E98">
        <w:rPr>
          <w:rFonts w:ascii="Georgia Pro" w:hAnsi="Georgia Pro" w:eastAsia="Georgia Pro" w:cs="Georgia Pro"/>
          <w:sz w:val="24"/>
          <w:szCs w:val="24"/>
        </w:rPr>
        <w:t xml:space="preserve"> at camp. It is our hope and desire to “disconnect” </w:t>
      </w:r>
      <w:r w:rsidRPr="4DE9036C" w:rsidR="50C3E8D6">
        <w:rPr>
          <w:rFonts w:ascii="Georgia Pro" w:hAnsi="Georgia Pro" w:eastAsia="Georgia Pro" w:cs="Georgia Pro"/>
          <w:sz w:val="24"/>
          <w:szCs w:val="24"/>
        </w:rPr>
        <w:t xml:space="preserve">campers </w:t>
      </w:r>
      <w:r w:rsidRPr="4DE9036C" w:rsidR="02530E98">
        <w:rPr>
          <w:rFonts w:ascii="Georgia Pro" w:hAnsi="Georgia Pro" w:eastAsia="Georgia Pro" w:cs="Georgia Pro"/>
          <w:sz w:val="24"/>
          <w:szCs w:val="24"/>
        </w:rPr>
        <w:t xml:space="preserve">from personal technology and </w:t>
      </w:r>
      <w:r w:rsidRPr="4DE9036C" w:rsidR="02530E98">
        <w:rPr>
          <w:rFonts w:ascii="Georgia Pro" w:hAnsi="Georgia Pro" w:eastAsia="Georgia Pro" w:cs="Georgia Pro"/>
          <w:noProof/>
          <w:sz w:val="24"/>
          <w:szCs w:val="24"/>
        </w:rPr>
        <w:t>connect</w:t>
      </w:r>
      <w:r w:rsidRPr="4DE9036C" w:rsidR="02530E98">
        <w:rPr>
          <w:rFonts w:ascii="Georgia Pro" w:hAnsi="Georgia Pro" w:eastAsia="Georgia Pro" w:cs="Georgia Pro"/>
          <w:sz w:val="24"/>
          <w:szCs w:val="24"/>
        </w:rPr>
        <w:t xml:space="preserve"> them </w:t>
      </w:r>
      <w:r w:rsidRPr="4DE9036C" w:rsidR="02530E98">
        <w:rPr>
          <w:rFonts w:ascii="Georgia Pro" w:hAnsi="Georgia Pro" w:eastAsia="Georgia Pro" w:cs="Georgia Pro"/>
          <w:noProof/>
          <w:sz w:val="24"/>
          <w:szCs w:val="24"/>
        </w:rPr>
        <w:t>to</w:t>
      </w:r>
      <w:r w:rsidRPr="4DE9036C" w:rsidR="02530E98">
        <w:rPr>
          <w:rFonts w:ascii="Georgia Pro" w:hAnsi="Georgia Pro" w:eastAsia="Georgia Pro" w:cs="Georgia Pro"/>
          <w:sz w:val="24"/>
          <w:szCs w:val="24"/>
        </w:rPr>
        <w:t xml:space="preserve"> their community and environment.</w:t>
      </w:r>
      <w:r w:rsidRPr="4DE9036C" w:rsidR="50C3E8D6">
        <w:rPr>
          <w:rFonts w:ascii="Georgia Pro" w:hAnsi="Georgia Pro" w:eastAsia="Georgia Pro" w:cs="Georgia Pro"/>
          <w:sz w:val="24"/>
          <w:szCs w:val="24"/>
        </w:rPr>
        <w:t xml:space="preserve"> If these devices are seen</w:t>
      </w:r>
      <w:r w:rsidRPr="4DE9036C" w:rsidR="7E055C76">
        <w:rPr>
          <w:rFonts w:ascii="Georgia Pro" w:hAnsi="Georgia Pro" w:eastAsia="Georgia Pro" w:cs="Georgia Pro"/>
          <w:sz w:val="24"/>
          <w:szCs w:val="24"/>
        </w:rPr>
        <w:t xml:space="preserve"> by any staff member</w:t>
      </w:r>
      <w:r w:rsidRPr="4DE9036C" w:rsidR="50C3E8D6">
        <w:rPr>
          <w:rFonts w:ascii="Georgia Pro" w:hAnsi="Georgia Pro" w:eastAsia="Georgia Pro" w:cs="Georgia Pro"/>
          <w:sz w:val="24"/>
          <w:szCs w:val="24"/>
        </w:rPr>
        <w:t>, they will be</w:t>
      </w:r>
      <w:r w:rsidRPr="4DE9036C" w:rsidR="7E055C76">
        <w:rPr>
          <w:rFonts w:ascii="Georgia Pro" w:hAnsi="Georgia Pro" w:eastAsia="Georgia Pro" w:cs="Georgia Pro"/>
          <w:sz w:val="24"/>
          <w:szCs w:val="24"/>
        </w:rPr>
        <w:t xml:space="preserve"> taken and</w:t>
      </w:r>
      <w:r w:rsidRPr="4DE9036C" w:rsidR="50C3E8D6">
        <w:rPr>
          <w:rFonts w:ascii="Georgia Pro" w:hAnsi="Georgia Pro" w:eastAsia="Georgia Pro" w:cs="Georgia Pro"/>
          <w:sz w:val="24"/>
          <w:szCs w:val="24"/>
        </w:rPr>
        <w:t xml:space="preserve"> held safely in </w:t>
      </w:r>
      <w:r w:rsidRPr="4DE9036C" w:rsidR="75680354">
        <w:rPr>
          <w:rFonts w:ascii="Georgia Pro" w:hAnsi="Georgia Pro" w:eastAsia="Georgia Pro" w:cs="Georgia Pro"/>
          <w:sz w:val="24"/>
          <w:szCs w:val="24"/>
        </w:rPr>
        <w:t xml:space="preserve">the </w:t>
      </w:r>
      <w:r w:rsidRPr="4DE9036C" w:rsidR="75680354">
        <w:rPr>
          <w:rFonts w:ascii="Georgia Pro" w:hAnsi="Georgia Pro" w:eastAsia="Georgia Pro" w:cs="Georgia Pro"/>
          <w:sz w:val="24"/>
          <w:szCs w:val="24"/>
        </w:rPr>
        <w:t xml:space="preserve">main </w:t>
      </w:r>
      <w:r w:rsidRPr="4DE9036C" w:rsidR="75680354">
        <w:rPr>
          <w:rFonts w:ascii="Georgia Pro" w:hAnsi="Georgia Pro" w:eastAsia="Georgia Pro" w:cs="Georgia Pro"/>
          <w:sz w:val="24"/>
          <w:szCs w:val="24"/>
        </w:rPr>
        <w:t>office</w:t>
      </w:r>
      <w:r w:rsidRPr="4DE9036C" w:rsidR="75680354">
        <w:rPr>
          <w:rFonts w:ascii="Georgia Pro" w:hAnsi="Georgia Pro" w:eastAsia="Georgia Pro" w:cs="Georgia Pro"/>
          <w:sz w:val="24"/>
          <w:szCs w:val="24"/>
        </w:rPr>
        <w:t xml:space="preserve"> at </w:t>
      </w:r>
      <w:r w:rsidRPr="4DE9036C" w:rsidR="50C3E8D6">
        <w:rPr>
          <w:rFonts w:ascii="Georgia Pro" w:hAnsi="Georgia Pro" w:eastAsia="Georgia Pro" w:cs="Georgia Pro"/>
          <w:sz w:val="24"/>
          <w:szCs w:val="24"/>
        </w:rPr>
        <w:t xml:space="preserve">Casa Catalina for the duration of the </w:t>
      </w:r>
      <w:r w:rsidRPr="4DE9036C" w:rsidR="50C3E8D6">
        <w:rPr>
          <w:rFonts w:ascii="Georgia Pro" w:hAnsi="Georgia Pro" w:eastAsia="Georgia Pro" w:cs="Georgia Pro"/>
          <w:sz w:val="24"/>
          <w:szCs w:val="24"/>
        </w:rPr>
        <w:t>day and</w:t>
      </w:r>
      <w:r w:rsidRPr="4DE9036C" w:rsidR="50C3E8D6">
        <w:rPr>
          <w:rFonts w:ascii="Georgia Pro" w:hAnsi="Georgia Pro" w:eastAsia="Georgia Pro" w:cs="Georgia Pro"/>
          <w:sz w:val="24"/>
          <w:szCs w:val="24"/>
        </w:rPr>
        <w:t xml:space="preserve"> returned to the camper at check-out. </w:t>
      </w:r>
    </w:p>
    <w:p w:rsidRPr="00A438B4" w:rsidR="00223F93" w:rsidP="3979FD28" w:rsidRDefault="00223F93" w14:paraId="05BFE452" w14:textId="4A822B8B">
      <w:pPr>
        <w:spacing w:after="0"/>
        <w:contextualSpacing w:val="1"/>
        <w:rPr>
          <w:rFonts w:ascii="Georgia Pro" w:hAnsi="Georgia Pro" w:eastAsia="Georgia Pro" w:cs="Georgia Pro"/>
          <w:b w:val="1"/>
          <w:bCs w:val="1"/>
          <w:sz w:val="24"/>
          <w:szCs w:val="24"/>
        </w:rPr>
      </w:pPr>
    </w:p>
    <w:p w:rsidRPr="00A438B4" w:rsidR="00CF3BDE" w:rsidP="3979FD28" w:rsidRDefault="00CF3BDE" w14:paraId="0AEA5C5B" w14:textId="77777777">
      <w:pPr>
        <w:spacing w:after="0"/>
        <w:contextualSpacing w:val="1"/>
        <w:rPr>
          <w:rFonts w:ascii="Georgia Pro" w:hAnsi="Georgia Pro" w:eastAsia="Georgia Pro" w:cs="Georgia Pro"/>
          <w:b w:val="1"/>
          <w:bCs w:val="1"/>
          <w:sz w:val="24"/>
          <w:szCs w:val="24"/>
        </w:rPr>
      </w:pPr>
      <w:r w:rsidRPr="4DE9036C" w:rsidR="080F95F4">
        <w:rPr>
          <w:rFonts w:ascii="Georgia Pro" w:hAnsi="Georgia Pro" w:eastAsia="Georgia Pro" w:cs="Georgia Pro"/>
          <w:b w:val="1"/>
          <w:bCs w:val="1"/>
          <w:sz w:val="24"/>
          <w:szCs w:val="24"/>
        </w:rPr>
        <w:t>WHAT TO BRING TO CAMP DAILY</w:t>
      </w:r>
    </w:p>
    <w:p w:rsidRPr="00A438B4" w:rsidR="00CF3BDE" w:rsidP="3979FD28" w:rsidRDefault="009007C9" w14:paraId="5BE5CAC6" w14:textId="4386E9A7">
      <w:pPr>
        <w:numPr>
          <w:ilvl w:val="0"/>
          <w:numId w:val="2"/>
        </w:numPr>
        <w:spacing w:after="0"/>
        <w:contextualSpacing w:val="1"/>
        <w:rPr>
          <w:rFonts w:ascii="Georgia Pro" w:hAnsi="Georgia Pro" w:eastAsia="Georgia Pro" w:cs="Georgia Pro"/>
          <w:sz w:val="24"/>
          <w:szCs w:val="24"/>
        </w:rPr>
      </w:pPr>
      <w:r w:rsidRPr="4DE9036C" w:rsidR="7E055C76">
        <w:rPr>
          <w:rFonts w:ascii="Georgia Pro" w:hAnsi="Georgia Pro" w:eastAsia="Georgia Pro" w:cs="Georgia Pro"/>
          <w:sz w:val="24"/>
          <w:szCs w:val="24"/>
        </w:rPr>
        <w:t>Wear c</w:t>
      </w:r>
      <w:r w:rsidRPr="4DE9036C" w:rsidR="080F95F4">
        <w:rPr>
          <w:rFonts w:ascii="Georgia Pro" w:hAnsi="Georgia Pro" w:eastAsia="Georgia Pro" w:cs="Georgia Pro"/>
          <w:sz w:val="24"/>
          <w:szCs w:val="24"/>
        </w:rPr>
        <w:t>omfortable clothes, socks, closed-toe shoes</w:t>
      </w:r>
    </w:p>
    <w:p w:rsidRPr="00A438B4" w:rsidR="00CF3BDE" w:rsidP="3979FD28" w:rsidRDefault="00CF3BDE" w14:paraId="5151EF6A"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Hat</w:t>
      </w:r>
    </w:p>
    <w:p w:rsidRPr="00A438B4" w:rsidR="00CF3BDE" w:rsidP="3979FD28" w:rsidRDefault="00CF3BDE" w14:paraId="4F5A8694"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Sack lunch (</w:t>
      </w:r>
      <w:r w:rsidRPr="4DE9036C" w:rsidR="080F95F4">
        <w:rPr>
          <w:rFonts w:ascii="Georgia Pro" w:hAnsi="Georgia Pro" w:eastAsia="Georgia Pro" w:cs="Georgia Pro"/>
          <w:b w:val="1"/>
          <w:bCs w:val="1"/>
          <w:sz w:val="24"/>
          <w:szCs w:val="24"/>
          <w:u w:val="single"/>
        </w:rPr>
        <w:t>no nuts</w:t>
      </w:r>
      <w:r w:rsidRPr="4DE9036C" w:rsidR="080F95F4">
        <w:rPr>
          <w:rFonts w:ascii="Georgia Pro" w:hAnsi="Georgia Pro" w:eastAsia="Georgia Pro" w:cs="Georgia Pro"/>
          <w:sz w:val="24"/>
          <w:szCs w:val="24"/>
        </w:rPr>
        <w:t>, fridge and microwave will not be available)</w:t>
      </w:r>
    </w:p>
    <w:p w:rsidRPr="00A438B4" w:rsidR="00CF3BDE" w:rsidP="3979FD28" w:rsidRDefault="00CF3BDE" w14:paraId="5EE9CA22"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Sunscreen (</w:t>
      </w:r>
      <w:r w:rsidRPr="4DE9036C" w:rsidR="080F95F4">
        <w:rPr>
          <w:rFonts w:ascii="Georgia Pro" w:hAnsi="Georgia Pro" w:eastAsia="Georgia Pro" w:cs="Georgia Pro"/>
          <w:sz w:val="24"/>
          <w:szCs w:val="24"/>
        </w:rPr>
        <w:t>minimum</w:t>
      </w:r>
      <w:r w:rsidRPr="4DE9036C" w:rsidR="080F95F4">
        <w:rPr>
          <w:rFonts w:ascii="Georgia Pro" w:hAnsi="Georgia Pro" w:eastAsia="Georgia Pro" w:cs="Georgia Pro"/>
          <w:sz w:val="24"/>
          <w:szCs w:val="24"/>
        </w:rPr>
        <w:t xml:space="preserve"> SPF 30)</w:t>
      </w:r>
    </w:p>
    <w:p w:rsidRPr="00A438B4" w:rsidR="00CF3BDE" w:rsidP="3979FD28" w:rsidRDefault="00CF3BDE" w14:paraId="49FC698B"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Tote bag or knapsack</w:t>
      </w:r>
    </w:p>
    <w:p w:rsidRPr="00A438B4" w:rsidR="00CF3BDE" w:rsidP="3979FD28" w:rsidRDefault="00CF3BDE" w14:paraId="7369E89D"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 xml:space="preserve">Water bottle </w:t>
      </w:r>
    </w:p>
    <w:p w:rsidRPr="00A438B4" w:rsidR="00CF3BDE" w:rsidP="3979FD28" w:rsidRDefault="00CF3BDE" w14:paraId="410DB730" w14:textId="77777777">
      <w:pPr>
        <w:numPr>
          <w:ilvl w:val="0"/>
          <w:numId w:val="2"/>
        </w:numPr>
        <w:spacing w:after="0"/>
        <w:contextualSpacing w:val="1"/>
        <w:rPr>
          <w:rFonts w:ascii="Georgia Pro" w:hAnsi="Georgia Pro" w:eastAsia="Georgia Pro" w:cs="Georgia Pro"/>
          <w:sz w:val="24"/>
          <w:szCs w:val="24"/>
        </w:rPr>
      </w:pPr>
      <w:r w:rsidRPr="4DE9036C" w:rsidR="080F95F4">
        <w:rPr>
          <w:rFonts w:ascii="Georgia Pro" w:hAnsi="Georgia Pro" w:eastAsia="Georgia Pro" w:cs="Georgia Pro"/>
          <w:sz w:val="24"/>
          <w:szCs w:val="24"/>
        </w:rPr>
        <w:t>Towel</w:t>
      </w:r>
    </w:p>
    <w:p w:rsidR="080F95F4" w:rsidP="76B0545A" w:rsidRDefault="080F95F4" w14:paraId="04385327" w14:textId="0C976C91">
      <w:pPr>
        <w:numPr>
          <w:ilvl w:val="0"/>
          <w:numId w:val="2"/>
        </w:numPr>
        <w:spacing w:after="0"/>
        <w:contextualSpacing w:val="1"/>
        <w:rPr>
          <w:rFonts w:ascii="Georgia Pro" w:hAnsi="Georgia Pro" w:eastAsia="Georgia Pro" w:cs="Georgia Pro"/>
          <w:sz w:val="24"/>
          <w:szCs w:val="24"/>
        </w:rPr>
      </w:pPr>
      <w:r w:rsidRPr="76B0545A" w:rsidR="080F95F4">
        <w:rPr>
          <w:rFonts w:ascii="Georgia Pro" w:hAnsi="Georgia Pro" w:eastAsia="Georgia Pro" w:cs="Georgia Pro"/>
          <w:sz w:val="24"/>
          <w:szCs w:val="24"/>
        </w:rPr>
        <w:t>Swimsuit</w:t>
      </w:r>
    </w:p>
    <w:p w:rsidR="3D8AD5D7" w:rsidP="76B0545A" w:rsidRDefault="3D8AD5D7" w14:paraId="6CE3CA94" w14:textId="022CDADF">
      <w:pPr>
        <w:numPr>
          <w:ilvl w:val="0"/>
          <w:numId w:val="2"/>
        </w:numPr>
        <w:spacing w:after="0"/>
        <w:contextualSpacing w:val="1"/>
        <w:rPr>
          <w:rFonts w:ascii="Georgia Pro" w:hAnsi="Georgia Pro" w:eastAsia="Georgia Pro" w:cs="Georgia Pro"/>
          <w:sz w:val="24"/>
          <w:szCs w:val="24"/>
        </w:rPr>
      </w:pPr>
      <w:r w:rsidRPr="76B0545A" w:rsidR="3D8AD5D7">
        <w:rPr>
          <w:rFonts w:ascii="Georgia Pro" w:hAnsi="Georgia Pro" w:eastAsia="Georgia Pro" w:cs="Georgia Pro"/>
          <w:sz w:val="24"/>
          <w:szCs w:val="24"/>
        </w:rPr>
        <w:t>Optional: Trading Post money on Thursday</w:t>
      </w:r>
    </w:p>
    <w:p w:rsidR="179C0863" w:rsidP="179C0863" w:rsidRDefault="179C0863" w14:paraId="1978A4D6" w14:textId="4CB866E9">
      <w:pPr>
        <w:spacing w:after="0"/>
        <w:ind w:left="720"/>
        <w:contextualSpacing w:val="1"/>
        <w:rPr>
          <w:rFonts w:ascii="Georgia Pro" w:hAnsi="Georgia Pro" w:eastAsia="Georgia Pro" w:cs="Georgia Pro"/>
          <w:sz w:val="24"/>
          <w:szCs w:val="24"/>
        </w:rPr>
      </w:pPr>
    </w:p>
    <w:p w:rsidR="00CF3BDE" w:rsidP="3979FD28" w:rsidRDefault="00CF3BDE" w14:paraId="0106281F" w14:textId="61CB37DD">
      <w:pPr>
        <w:spacing w:after="0"/>
        <w:rPr>
          <w:rFonts w:ascii="Georgia Pro" w:hAnsi="Georgia Pro" w:eastAsia="Georgia Pro" w:cs="Georgia Pro"/>
          <w:sz w:val="24"/>
          <w:szCs w:val="24"/>
        </w:rPr>
      </w:pPr>
      <w:r w:rsidRPr="4DE9036C" w:rsidR="080F95F4">
        <w:rPr>
          <w:rFonts w:ascii="Georgia Pro" w:hAnsi="Georgia Pro" w:eastAsia="Georgia Pro" w:cs="Georgia Pro"/>
          <w:sz w:val="24"/>
          <w:szCs w:val="24"/>
        </w:rPr>
        <w:t xml:space="preserve">Old, comfortable clothes are the best for </w:t>
      </w:r>
      <w:r w:rsidRPr="4DE9036C" w:rsidR="080F95F4">
        <w:rPr>
          <w:rFonts w:ascii="Georgia Pro" w:hAnsi="Georgia Pro" w:eastAsia="Georgia Pro" w:cs="Georgia Pro"/>
          <w:sz w:val="24"/>
          <w:szCs w:val="24"/>
        </w:rPr>
        <w:t>camp</w:t>
      </w:r>
      <w:r w:rsidRPr="4DE9036C" w:rsidR="080F95F4">
        <w:rPr>
          <w:rFonts w:ascii="Georgia Pro" w:hAnsi="Georgia Pro" w:eastAsia="Georgia Pro" w:cs="Georgia Pro"/>
          <w:sz w:val="24"/>
          <w:szCs w:val="24"/>
        </w:rPr>
        <w:t xml:space="preserve">. We recommended that Girl Scouts do not wear skirts or dresses to camp. Shoes should be sturdy, </w:t>
      </w:r>
      <w:r w:rsidRPr="4DE9036C" w:rsidR="080F95F4">
        <w:rPr>
          <w:rFonts w:ascii="Georgia Pro" w:hAnsi="Georgia Pro" w:eastAsia="Georgia Pro" w:cs="Georgia Pro"/>
          <w:sz w:val="24"/>
          <w:szCs w:val="24"/>
        </w:rPr>
        <w:t>comfortable</w:t>
      </w:r>
      <w:r w:rsidRPr="4DE9036C" w:rsidR="080F95F4">
        <w:rPr>
          <w:rFonts w:ascii="Georgia Pro" w:hAnsi="Georgia Pro" w:eastAsia="Georgia Pro" w:cs="Georgia Pro"/>
          <w:sz w:val="24"/>
          <w:szCs w:val="24"/>
        </w:rPr>
        <w:t xml:space="preserve"> and closed toed; </w:t>
      </w:r>
      <w:r w:rsidRPr="4DE9036C" w:rsidR="080F95F4">
        <w:rPr>
          <w:rFonts w:ascii="Georgia Pro" w:hAnsi="Georgia Pro" w:eastAsia="Georgia Pro" w:cs="Georgia Pro"/>
          <w:b w:val="1"/>
          <w:bCs w:val="1"/>
          <w:noProof/>
          <w:sz w:val="24"/>
          <w:szCs w:val="24"/>
          <w:u w:val="single"/>
        </w:rPr>
        <w:t>no sandals</w:t>
      </w:r>
      <w:r w:rsidRPr="4DE9036C" w:rsidR="7E055C76">
        <w:rPr>
          <w:rFonts w:ascii="Georgia Pro" w:hAnsi="Georgia Pro" w:eastAsia="Georgia Pro" w:cs="Georgia Pro"/>
          <w:b w:val="1"/>
          <w:bCs w:val="1"/>
          <w:noProof/>
          <w:sz w:val="24"/>
          <w:szCs w:val="24"/>
          <w:u w:val="single"/>
        </w:rPr>
        <w:t>, Crocs</w:t>
      </w:r>
      <w:r w:rsidRPr="4DE9036C" w:rsidR="080F95F4">
        <w:rPr>
          <w:rFonts w:ascii="Georgia Pro" w:hAnsi="Georgia Pro" w:eastAsia="Georgia Pro" w:cs="Georgia Pro"/>
          <w:b w:val="1"/>
          <w:bCs w:val="1"/>
          <w:noProof/>
          <w:sz w:val="24"/>
          <w:szCs w:val="24"/>
          <w:u w:val="single"/>
        </w:rPr>
        <w:t xml:space="preserve"> or flip flops</w:t>
      </w:r>
      <w:r w:rsidRPr="4DE9036C" w:rsidR="080F95F4">
        <w:rPr>
          <w:rFonts w:ascii="Georgia Pro" w:hAnsi="Georgia Pro" w:eastAsia="Georgia Pro" w:cs="Georgia Pro"/>
          <w:b w:val="1"/>
          <w:bCs w:val="1"/>
          <w:sz w:val="24"/>
          <w:szCs w:val="24"/>
        </w:rPr>
        <w:t>.</w:t>
      </w:r>
      <w:r w:rsidRPr="4DE9036C" w:rsidR="080F95F4">
        <w:rPr>
          <w:rFonts w:ascii="Georgia Pro" w:hAnsi="Georgia Pro" w:eastAsia="Georgia Pro" w:cs="Georgia Pro"/>
          <w:sz w:val="24"/>
          <w:szCs w:val="24"/>
        </w:rPr>
        <w:t xml:space="preserve"> We recommend that all clothing and belongings </w:t>
      </w:r>
      <w:r w:rsidRPr="4DE9036C" w:rsidR="080F95F4">
        <w:rPr>
          <w:rFonts w:ascii="Georgia Pro" w:hAnsi="Georgia Pro" w:eastAsia="Georgia Pro" w:cs="Georgia Pro"/>
          <w:noProof/>
          <w:sz w:val="24"/>
          <w:szCs w:val="24"/>
        </w:rPr>
        <w:t xml:space="preserve">be </w:t>
      </w:r>
      <w:r w:rsidRPr="4DE9036C" w:rsidR="080F95F4">
        <w:rPr>
          <w:rFonts w:ascii="Georgia Pro" w:hAnsi="Georgia Pro" w:eastAsia="Georgia Pro" w:cs="Georgia Pro"/>
          <w:b w:val="1"/>
          <w:bCs w:val="1"/>
          <w:noProof/>
          <w:sz w:val="24"/>
          <w:szCs w:val="24"/>
        </w:rPr>
        <w:t>marked</w:t>
      </w:r>
      <w:r w:rsidRPr="4DE9036C" w:rsidR="080F95F4">
        <w:rPr>
          <w:rFonts w:ascii="Georgia Pro" w:hAnsi="Georgia Pro" w:eastAsia="Georgia Pro" w:cs="Georgia Pro"/>
          <w:b w:val="1"/>
          <w:bCs w:val="1"/>
          <w:sz w:val="24"/>
          <w:szCs w:val="24"/>
        </w:rPr>
        <w:t xml:space="preserve"> with your camper’s name</w:t>
      </w:r>
      <w:r w:rsidRPr="4DE9036C" w:rsidR="080F95F4">
        <w:rPr>
          <w:rFonts w:ascii="Georgia Pro" w:hAnsi="Georgia Pro" w:eastAsia="Georgia Pro" w:cs="Georgia Pro"/>
          <w:sz w:val="24"/>
          <w:szCs w:val="24"/>
        </w:rPr>
        <w:t xml:space="preserve">. </w:t>
      </w:r>
    </w:p>
    <w:p w:rsidRPr="00A438B4" w:rsidR="00A438B4" w:rsidP="3979FD28" w:rsidRDefault="00A438B4" w14:paraId="4C2B1285" w14:textId="77777777">
      <w:pPr>
        <w:spacing w:after="0"/>
        <w:rPr>
          <w:rFonts w:ascii="Georgia Pro" w:hAnsi="Georgia Pro" w:eastAsia="Georgia Pro" w:cs="Georgia Pro"/>
          <w:sz w:val="24"/>
          <w:szCs w:val="24"/>
        </w:rPr>
      </w:pPr>
    </w:p>
    <w:p w:rsidRPr="00A438B4" w:rsidR="00223F93" w:rsidP="3979FD28" w:rsidRDefault="009007C9" w14:paraId="1C7D28CC" w14:textId="3D65DAEB">
      <w:pPr>
        <w:spacing w:after="0"/>
        <w:contextualSpacing w:val="1"/>
        <w:rPr>
          <w:rFonts w:ascii="Georgia Pro" w:hAnsi="Georgia Pro" w:eastAsia="Georgia Pro" w:cs="Georgia Pro"/>
          <w:b w:val="1"/>
          <w:bCs w:val="1"/>
          <w:sz w:val="24"/>
          <w:szCs w:val="24"/>
        </w:rPr>
      </w:pPr>
      <w:r w:rsidRPr="4DE9036C" w:rsidR="26AAC7EF">
        <w:rPr>
          <w:rFonts w:ascii="Georgia Pro" w:hAnsi="Georgia Pro" w:eastAsia="Georgia Pro" w:cs="Georgia Pro"/>
          <w:b w:val="1"/>
          <w:bCs w:val="1"/>
          <w:sz w:val="24"/>
          <w:szCs w:val="24"/>
        </w:rPr>
        <w:t>DAILY CAMP THEMES</w:t>
      </w:r>
    </w:p>
    <w:p w:rsidRPr="00A438B4" w:rsidR="00382571" w:rsidP="3979FD28" w:rsidRDefault="00382571" w14:paraId="2557DFA5" w14:textId="2B6782C2">
      <w:pPr>
        <w:spacing w:after="0"/>
        <w:contextualSpacing w:val="1"/>
        <w:rPr>
          <w:rFonts w:ascii="Georgia Pro" w:hAnsi="Georgia Pro" w:eastAsia="Georgia Pro" w:cs="Georgia Pro"/>
          <w:sz w:val="24"/>
          <w:szCs w:val="24"/>
        </w:rPr>
      </w:pPr>
      <w:r w:rsidRPr="4DE9036C" w:rsidR="02530E98">
        <w:rPr>
          <w:rFonts w:ascii="Georgia Pro" w:hAnsi="Georgia Pro" w:eastAsia="Georgia Pro" w:cs="Georgia Pro"/>
          <w:sz w:val="24"/>
          <w:szCs w:val="24"/>
        </w:rPr>
        <w:t xml:space="preserve">Please find the schedule for the camp </w:t>
      </w:r>
      <w:r w:rsidRPr="4DE9036C" w:rsidR="02C8D650">
        <w:rPr>
          <w:rFonts w:ascii="Georgia Pro" w:hAnsi="Georgia Pro" w:eastAsia="Georgia Pro" w:cs="Georgia Pro"/>
          <w:sz w:val="24"/>
          <w:szCs w:val="24"/>
        </w:rPr>
        <w:t xml:space="preserve">theme </w:t>
      </w:r>
      <w:r w:rsidRPr="4DE9036C" w:rsidR="02530E98">
        <w:rPr>
          <w:rFonts w:ascii="Georgia Pro" w:hAnsi="Georgia Pro" w:eastAsia="Georgia Pro" w:cs="Georgia Pro"/>
          <w:sz w:val="24"/>
          <w:szCs w:val="24"/>
        </w:rPr>
        <w:t xml:space="preserve">days below. We encourage all </w:t>
      </w:r>
      <w:r w:rsidRPr="4DE9036C" w:rsidR="7E055C76">
        <w:rPr>
          <w:rFonts w:ascii="Georgia Pro" w:hAnsi="Georgia Pro" w:eastAsia="Georgia Pro" w:cs="Georgia Pro"/>
          <w:sz w:val="24"/>
          <w:szCs w:val="24"/>
        </w:rPr>
        <w:t>staff</w:t>
      </w:r>
      <w:r w:rsidRPr="4DE9036C" w:rsidR="02530E98">
        <w:rPr>
          <w:rFonts w:ascii="Georgia Pro" w:hAnsi="Georgia Pro" w:eastAsia="Georgia Pro" w:cs="Georgia Pro"/>
          <w:sz w:val="24"/>
          <w:szCs w:val="24"/>
        </w:rPr>
        <w:t xml:space="preserve"> and campers to </w:t>
      </w:r>
      <w:r w:rsidRPr="4DE9036C" w:rsidR="02530E98">
        <w:rPr>
          <w:rFonts w:ascii="Georgia Pro" w:hAnsi="Georgia Pro" w:eastAsia="Georgia Pro" w:cs="Georgia Pro"/>
          <w:sz w:val="24"/>
          <w:szCs w:val="24"/>
        </w:rPr>
        <w:t>participate</w:t>
      </w:r>
      <w:r w:rsidRPr="4DE9036C" w:rsidR="02530E98">
        <w:rPr>
          <w:rFonts w:ascii="Georgia Pro" w:hAnsi="Georgia Pro" w:eastAsia="Georgia Pro" w:cs="Georgia Pro"/>
          <w:sz w:val="24"/>
          <w:szCs w:val="24"/>
        </w:rPr>
        <w:t>.</w:t>
      </w:r>
    </w:p>
    <w:p w:rsidRPr="00A438B4" w:rsidR="00F6326F" w:rsidP="3979FD28" w:rsidRDefault="00C82820" w14:paraId="09F40708" w14:textId="7D2F5FEC">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Monday | </w:t>
      </w:r>
      <w:r w:rsidRPr="4DE9036C" w:rsidR="21814A62">
        <w:rPr>
          <w:rFonts w:ascii="Georgia Pro" w:hAnsi="Georgia Pro" w:eastAsia="Georgia Pro" w:cs="Georgia Pro"/>
          <w:sz w:val="24"/>
          <w:szCs w:val="24"/>
        </w:rPr>
        <w:t>Girl Scout Pride Day – wear your favorite Girl Scout shirt or anything green!</w:t>
      </w:r>
    </w:p>
    <w:p w:rsidRPr="00A438B4" w:rsidR="00F6326F" w:rsidP="3979FD28" w:rsidRDefault="00C82820" w14:paraId="05AB896E" w14:textId="3E709BDD">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Tuesday | </w:t>
      </w:r>
      <w:r w:rsidRPr="4DE9036C" w:rsidR="3845B5B2">
        <w:rPr>
          <w:rFonts w:ascii="Georgia Pro" w:hAnsi="Georgia Pro" w:eastAsia="Georgia Pro" w:cs="Georgia Pro"/>
          <w:sz w:val="24"/>
          <w:szCs w:val="24"/>
        </w:rPr>
        <w:t>Theme Day – wear an outfit or accessories that match that week’s camp theme!</w:t>
      </w:r>
    </w:p>
    <w:p w:rsidRPr="00A438B4" w:rsidR="00F6326F" w:rsidP="3979FD28" w:rsidRDefault="00C82820" w14:paraId="66DF78C8" w14:textId="2FE6B0B5">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Wednesday | </w:t>
      </w:r>
      <w:r w:rsidRPr="4DE9036C" w:rsidR="2F79DE97">
        <w:rPr>
          <w:rFonts w:ascii="Georgia Pro" w:hAnsi="Georgia Pro" w:eastAsia="Georgia Pro" w:cs="Georgia Pro"/>
          <w:sz w:val="24"/>
          <w:szCs w:val="24"/>
        </w:rPr>
        <w:t>Wacky Sock Wednesday</w:t>
      </w:r>
    </w:p>
    <w:p w:rsidRPr="00A438B4" w:rsidR="00F6326F" w:rsidP="3979FD28" w:rsidRDefault="00C82820" w14:paraId="1F6F1AE8" w14:textId="54FCCA8D">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Thursday | </w:t>
      </w:r>
      <w:r w:rsidRPr="4DE9036C" w:rsidR="335424D0">
        <w:rPr>
          <w:rFonts w:ascii="Georgia Pro" w:hAnsi="Georgia Pro" w:eastAsia="Georgia Pro" w:cs="Georgia Pro"/>
          <w:sz w:val="24"/>
          <w:szCs w:val="24"/>
        </w:rPr>
        <w:t>Pajama Day</w:t>
      </w:r>
    </w:p>
    <w:p w:rsidRPr="00A438B4" w:rsidR="00F6326F" w:rsidP="3979FD28" w:rsidRDefault="00C82820" w14:paraId="7DDD4FA4" w14:textId="5025766F">
      <w:pPr>
        <w:numPr>
          <w:ilvl w:val="0"/>
          <w:numId w:val="1"/>
        </w:numPr>
        <w:spacing w:after="0"/>
        <w:contextualSpacing w:val="1"/>
        <w:rPr>
          <w:rFonts w:ascii="Georgia Pro" w:hAnsi="Georgia Pro" w:eastAsia="Georgia Pro" w:cs="Georgia Pro"/>
          <w:color w:val="000000" w:themeColor="text1"/>
          <w:sz w:val="24"/>
          <w:szCs w:val="24"/>
        </w:rPr>
      </w:pPr>
      <w:r w:rsidRPr="4DE9036C" w:rsidR="06906038">
        <w:rPr>
          <w:rFonts w:ascii="Georgia Pro" w:hAnsi="Georgia Pro" w:eastAsia="Georgia Pro" w:cs="Georgia Pro"/>
          <w:sz w:val="24"/>
          <w:szCs w:val="24"/>
        </w:rPr>
        <w:t xml:space="preserve">Friday | </w:t>
      </w:r>
      <w:r w:rsidRPr="4DE9036C" w:rsidR="5F0226A0">
        <w:rPr>
          <w:rFonts w:ascii="Georgia Pro" w:hAnsi="Georgia Pro" w:eastAsia="Georgia Pro" w:cs="Georgia Pro"/>
          <w:sz w:val="24"/>
          <w:szCs w:val="24"/>
        </w:rPr>
        <w:t>Tie-Dye Day</w:t>
      </w:r>
    </w:p>
    <w:p w:rsidRPr="00A438B4" w:rsidR="00F6326F" w:rsidP="3979FD28" w:rsidRDefault="00F10AE5" w14:paraId="1F60E164" w14:textId="1A978E68">
      <w:pPr>
        <w:spacing w:after="0"/>
        <w:contextualSpacing w:val="1"/>
        <w:jc w:val="center"/>
        <w:rPr>
          <w:rFonts w:ascii="Georgia Pro" w:hAnsi="Georgia Pro" w:eastAsia="Georgia Pro" w:cs="Georgia Pro"/>
          <w:sz w:val="24"/>
          <w:szCs w:val="24"/>
        </w:rPr>
      </w:pPr>
      <w:r w:rsidRPr="4DE9036C" w:rsidR="5F0226A0">
        <w:rPr>
          <w:rFonts w:ascii="Georgia Pro" w:hAnsi="Georgia Pro" w:eastAsia="Georgia Pro" w:cs="Georgia Pro"/>
          <w:sz w:val="24"/>
          <w:szCs w:val="24"/>
        </w:rPr>
        <w:t xml:space="preserve"> </w:t>
      </w:r>
      <w:r w:rsidR="43C29417">
        <w:drawing>
          <wp:inline wp14:editId="6889CD94" wp14:anchorId="08BA9BB9">
            <wp:extent cx="4317964" cy="2939537"/>
            <wp:effectExtent l="0" t="0" r="0" b="0"/>
            <wp:docPr id="2053510920" name="Picture 2053510920"/>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2053510920"/>
                    <pic:cNvPicPr/>
                  </pic:nvPicPr>
                  <pic:blipFill>
                    <a:blip xmlns:r="http://schemas.openxmlformats.org/officeDocument/2006/relationships" r:embed="Rf98180af1eaf4748">
                      <a:extLst xmlns:a="http://schemas.openxmlformats.org/drawingml/2006/main">
                        <a:ext uri="{28A0092B-C50C-407E-A947-70E740481C1C}">
                          <a14:useLocalDpi xmlns:a14="http://schemas.microsoft.com/office/drawing/2010/main" val="0"/>
                        </a:ext>
                      </a:extLst>
                    </a:blip>
                    <a:srcRect t="6538" b="5384"/>
                    <a:stretch>
                      <a:fillRect/>
                    </a:stretch>
                  </pic:blipFill>
                  <pic:spPr>
                    <a:xfrm rot="0" flipH="0" flipV="0">
                      <a:off x="0" y="0"/>
                      <a:ext cx="4317964" cy="2939537"/>
                    </a:xfrm>
                    <a:prstGeom prst="rect">
                      <a:avLst/>
                    </a:prstGeom>
                  </pic:spPr>
                </pic:pic>
              </a:graphicData>
            </a:graphic>
          </wp:inline>
        </w:drawing>
      </w:r>
    </w:p>
    <w:p w:rsidRPr="00A438B4" w:rsidR="002532D1" w:rsidP="3979FD28" w:rsidRDefault="002532D1" w14:paraId="62486C05" w14:textId="1ADDE711">
      <w:pPr>
        <w:spacing w:after="0"/>
        <w:contextualSpacing w:val="1"/>
        <w:rPr>
          <w:rFonts w:ascii="Georgia Pro" w:hAnsi="Georgia Pro" w:eastAsia="Georgia Pro" w:cs="Georgia Pro"/>
          <w:sz w:val="24"/>
          <w:szCs w:val="24"/>
        </w:rPr>
      </w:pPr>
    </w:p>
    <w:p w:rsidRPr="00A438B4" w:rsidR="00A933AC" w:rsidP="3979FD28" w:rsidRDefault="00D41D29" w14:paraId="049B2B30" w14:textId="484CDBA0">
      <w:pPr>
        <w:spacing w:after="0"/>
        <w:contextualSpacing w:val="1"/>
        <w:rPr>
          <w:rFonts w:ascii="Georgia Pro" w:hAnsi="Georgia Pro" w:eastAsia="Georgia Pro" w:cs="Georgia Pro"/>
          <w:b w:val="1"/>
          <w:bCs w:val="1"/>
          <w:sz w:val="24"/>
          <w:szCs w:val="24"/>
        </w:rPr>
      </w:pPr>
      <w:r w:rsidRPr="4DE9036C" w:rsidR="47DA4B47">
        <w:rPr>
          <w:rFonts w:ascii="Georgia Pro" w:hAnsi="Georgia Pro" w:eastAsia="Georgia Pro" w:cs="Georgia Pro"/>
          <w:b w:val="1"/>
          <w:bCs w:val="1"/>
          <w:sz w:val="24"/>
          <w:szCs w:val="24"/>
        </w:rPr>
        <w:t>POOL TIME</w:t>
      </w:r>
    </w:p>
    <w:p w:rsidR="00CF3BDE" w:rsidP="3979FD28" w:rsidRDefault="00D41D29" w14:paraId="3B360EB1" w14:textId="317777F9">
      <w:pPr>
        <w:spacing w:after="0"/>
        <w:contextualSpacing w:val="1"/>
        <w:rPr>
          <w:rFonts w:ascii="Georgia Pro" w:hAnsi="Georgia Pro" w:eastAsia="Georgia Pro" w:cs="Georgia Pro"/>
          <w:sz w:val="24"/>
          <w:szCs w:val="24"/>
        </w:rPr>
      </w:pPr>
      <w:r w:rsidRPr="4DE9036C" w:rsidR="062B7BDD">
        <w:rPr>
          <w:rFonts w:ascii="Georgia Pro" w:hAnsi="Georgia Pro" w:eastAsia="Georgia Pro" w:cs="Georgia Pro"/>
          <w:sz w:val="24"/>
          <w:szCs w:val="24"/>
        </w:rPr>
        <w:t xml:space="preserve">We swim </w:t>
      </w:r>
      <w:r w:rsidRPr="4DE9036C" w:rsidR="062B7BDD">
        <w:rPr>
          <w:rFonts w:ascii="Georgia Pro" w:hAnsi="Georgia Pro" w:eastAsia="Georgia Pro" w:cs="Georgia Pro"/>
          <w:b w:val="1"/>
          <w:bCs w:val="1"/>
          <w:sz w:val="24"/>
          <w:szCs w:val="24"/>
          <w:u w:val="single"/>
        </w:rPr>
        <w:t>every day</w:t>
      </w:r>
      <w:r w:rsidRPr="4DE9036C" w:rsidR="76A781BB">
        <w:rPr>
          <w:rFonts w:ascii="Georgia Pro" w:hAnsi="Georgia Pro" w:eastAsia="Georgia Pro" w:cs="Georgia Pro"/>
          <w:b w:val="1"/>
          <w:bCs w:val="1"/>
          <w:sz w:val="24"/>
          <w:szCs w:val="24"/>
          <w:u w:val="single"/>
        </w:rPr>
        <w:t xml:space="preserve">, </w:t>
      </w:r>
      <w:r w:rsidRPr="4DE9036C" w:rsidR="76A781BB">
        <w:rPr>
          <w:rFonts w:ascii="Georgia Pro" w:hAnsi="Georgia Pro" w:eastAsia="Georgia Pro" w:cs="Georgia Pro"/>
          <w:b w:val="0"/>
          <w:bCs w:val="0"/>
          <w:sz w:val="24"/>
          <w:szCs w:val="24"/>
          <w:u w:val="none"/>
        </w:rPr>
        <w:t xml:space="preserve">weather </w:t>
      </w:r>
      <w:r w:rsidRPr="4DE9036C" w:rsidR="76A781BB">
        <w:rPr>
          <w:rFonts w:ascii="Georgia Pro" w:hAnsi="Georgia Pro" w:eastAsia="Georgia Pro" w:cs="Georgia Pro"/>
          <w:b w:val="0"/>
          <w:bCs w:val="0"/>
          <w:sz w:val="24"/>
          <w:szCs w:val="24"/>
          <w:u w:val="none"/>
        </w:rPr>
        <w:t>permitting</w:t>
      </w:r>
      <w:r w:rsidRPr="4DE9036C" w:rsidR="1177CA8C">
        <w:rPr>
          <w:rFonts w:ascii="Georgia Pro" w:hAnsi="Georgia Pro" w:eastAsia="Georgia Pro" w:cs="Georgia Pro"/>
          <w:sz w:val="24"/>
          <w:szCs w:val="24"/>
        </w:rPr>
        <w:t>.</w:t>
      </w:r>
      <w:r w:rsidRPr="4DE9036C" w:rsidR="062B7BDD">
        <w:rPr>
          <w:rFonts w:ascii="Georgia Pro" w:hAnsi="Georgia Pro" w:eastAsia="Georgia Pro" w:cs="Georgia Pro"/>
          <w:sz w:val="24"/>
          <w:szCs w:val="24"/>
        </w:rPr>
        <w:t xml:space="preserve"> Please pack your </w:t>
      </w:r>
      <w:r w:rsidRPr="4DE9036C" w:rsidR="062B7BDD">
        <w:rPr>
          <w:rFonts w:ascii="Georgia Pro" w:hAnsi="Georgia Pro" w:eastAsia="Georgia Pro" w:cs="Georgia Pro"/>
          <w:sz w:val="24"/>
          <w:szCs w:val="24"/>
        </w:rPr>
        <w:t>camper</w:t>
      </w:r>
      <w:r w:rsidRPr="4DE9036C" w:rsidR="062B7BDD">
        <w:rPr>
          <w:rFonts w:ascii="Georgia Pro" w:hAnsi="Georgia Pro" w:eastAsia="Georgia Pro" w:cs="Georgia Pro"/>
          <w:sz w:val="24"/>
          <w:szCs w:val="24"/>
        </w:rPr>
        <w:t xml:space="preserve"> a </w:t>
      </w:r>
      <w:r w:rsidRPr="4DE9036C" w:rsidR="062B7BDD">
        <w:rPr>
          <w:rFonts w:ascii="Georgia Pro" w:hAnsi="Georgia Pro" w:eastAsia="Georgia Pro" w:cs="Georgia Pro"/>
          <w:noProof/>
          <w:sz w:val="24"/>
          <w:szCs w:val="24"/>
        </w:rPr>
        <w:t>swimsuit</w:t>
      </w:r>
      <w:r w:rsidRPr="4DE9036C" w:rsidR="062B7BDD">
        <w:rPr>
          <w:rFonts w:ascii="Georgia Pro" w:hAnsi="Georgia Pro" w:eastAsia="Georgia Pro" w:cs="Georgia Pro"/>
          <w:sz w:val="24"/>
          <w:szCs w:val="24"/>
        </w:rPr>
        <w:t xml:space="preserve">, </w:t>
      </w:r>
      <w:r w:rsidRPr="4DE9036C" w:rsidR="062B7BDD">
        <w:rPr>
          <w:rFonts w:ascii="Georgia Pro" w:hAnsi="Georgia Pro" w:eastAsia="Georgia Pro" w:cs="Georgia Pro"/>
          <w:noProof/>
          <w:sz w:val="24"/>
          <w:szCs w:val="24"/>
        </w:rPr>
        <w:t>towel</w:t>
      </w:r>
      <w:r w:rsidRPr="4DE9036C" w:rsidR="70ABB787">
        <w:rPr>
          <w:rFonts w:ascii="Georgia Pro" w:hAnsi="Georgia Pro" w:eastAsia="Georgia Pro" w:cs="Georgia Pro"/>
          <w:noProof/>
          <w:sz w:val="24"/>
          <w:szCs w:val="24"/>
        </w:rPr>
        <w:t>,</w:t>
      </w:r>
      <w:r w:rsidRPr="4DE9036C" w:rsidR="293F7149">
        <w:rPr>
          <w:rFonts w:ascii="Georgia Pro" w:hAnsi="Georgia Pro" w:eastAsia="Georgia Pro" w:cs="Georgia Pro"/>
          <w:sz w:val="24"/>
          <w:szCs w:val="24"/>
        </w:rPr>
        <w:t xml:space="preserve"> and sunscreen</w:t>
      </w:r>
      <w:r w:rsidRPr="4DE9036C" w:rsidR="61743B22">
        <w:rPr>
          <w:rFonts w:ascii="Georgia Pro" w:hAnsi="Georgia Pro" w:eastAsia="Georgia Pro" w:cs="Georgia Pro"/>
          <w:sz w:val="24"/>
          <w:szCs w:val="24"/>
        </w:rPr>
        <w:t>. Each Monday</w:t>
      </w:r>
      <w:r w:rsidRPr="4DE9036C" w:rsidR="637CF583">
        <w:rPr>
          <w:rFonts w:ascii="Georgia Pro" w:hAnsi="Georgia Pro" w:eastAsia="Georgia Pro" w:cs="Georgia Pro"/>
          <w:sz w:val="24"/>
          <w:szCs w:val="24"/>
        </w:rPr>
        <w:t>,</w:t>
      </w:r>
      <w:r w:rsidRPr="4DE9036C" w:rsidR="61743B22">
        <w:rPr>
          <w:rFonts w:ascii="Georgia Pro" w:hAnsi="Georgia Pro" w:eastAsia="Georgia Pro" w:cs="Georgia Pro"/>
          <w:sz w:val="24"/>
          <w:szCs w:val="24"/>
        </w:rPr>
        <w:t xml:space="preserve"> a </w:t>
      </w:r>
      <w:r w:rsidRPr="4DE9036C" w:rsidR="61743B22">
        <w:rPr>
          <w:rFonts w:ascii="Georgia Pro" w:hAnsi="Georgia Pro" w:eastAsia="Georgia Pro" w:cs="Georgia Pro"/>
          <w:sz w:val="24"/>
          <w:szCs w:val="24"/>
        </w:rPr>
        <w:t>swim</w:t>
      </w:r>
      <w:r w:rsidRPr="4DE9036C" w:rsidR="61743B22">
        <w:rPr>
          <w:rFonts w:ascii="Georgia Pro" w:hAnsi="Georgia Pro" w:eastAsia="Georgia Pro" w:cs="Georgia Pro"/>
          <w:sz w:val="24"/>
          <w:szCs w:val="24"/>
        </w:rPr>
        <w:t xml:space="preserve"> test will be </w:t>
      </w:r>
      <w:r w:rsidRPr="4DE9036C" w:rsidR="637CF583">
        <w:rPr>
          <w:rFonts w:ascii="Georgia Pro" w:hAnsi="Georgia Pro" w:eastAsia="Georgia Pro" w:cs="Georgia Pro"/>
          <w:sz w:val="24"/>
          <w:szCs w:val="24"/>
        </w:rPr>
        <w:t>conducted</w:t>
      </w:r>
      <w:r w:rsidRPr="4DE9036C" w:rsidR="61743B22">
        <w:rPr>
          <w:rFonts w:ascii="Georgia Pro" w:hAnsi="Georgia Pro" w:eastAsia="Georgia Pro" w:cs="Georgia Pro"/>
          <w:sz w:val="24"/>
          <w:szCs w:val="24"/>
        </w:rPr>
        <w:t xml:space="preserve">. </w:t>
      </w:r>
      <w:r w:rsidRPr="4DE9036C" w:rsidR="637CF583">
        <w:rPr>
          <w:rFonts w:ascii="Georgia Pro" w:hAnsi="Georgia Pro" w:eastAsia="Georgia Pro" w:cs="Georgia Pro"/>
          <w:sz w:val="24"/>
          <w:szCs w:val="24"/>
        </w:rPr>
        <w:t xml:space="preserve">Campers </w:t>
      </w:r>
      <w:r w:rsidRPr="4DE9036C" w:rsidR="61743B22">
        <w:rPr>
          <w:rFonts w:ascii="Georgia Pro" w:hAnsi="Georgia Pro" w:eastAsia="Georgia Pro" w:cs="Georgia Pro"/>
          <w:sz w:val="24"/>
          <w:szCs w:val="24"/>
        </w:rPr>
        <w:t xml:space="preserve">who </w:t>
      </w:r>
      <w:r w:rsidRPr="4DE9036C" w:rsidR="32A93C63">
        <w:rPr>
          <w:rFonts w:ascii="Georgia Pro" w:hAnsi="Georgia Pro" w:eastAsia="Georgia Pro" w:cs="Georgia Pro"/>
          <w:sz w:val="24"/>
          <w:szCs w:val="24"/>
        </w:rPr>
        <w:t xml:space="preserve">elect to </w:t>
      </w:r>
      <w:r w:rsidRPr="4DE9036C" w:rsidR="637CF583">
        <w:rPr>
          <w:rFonts w:ascii="Georgia Pro" w:hAnsi="Georgia Pro" w:eastAsia="Georgia Pro" w:cs="Georgia Pro"/>
          <w:sz w:val="24"/>
          <w:szCs w:val="24"/>
        </w:rPr>
        <w:t xml:space="preserve">not </w:t>
      </w:r>
      <w:r w:rsidRPr="4DE9036C" w:rsidR="32A93C63">
        <w:rPr>
          <w:rFonts w:ascii="Georgia Pro" w:hAnsi="Georgia Pro" w:eastAsia="Georgia Pro" w:cs="Georgia Pro"/>
          <w:sz w:val="24"/>
          <w:szCs w:val="24"/>
        </w:rPr>
        <w:t>take the swim test</w:t>
      </w:r>
      <w:r w:rsidRPr="4DE9036C" w:rsidR="637CF583">
        <w:rPr>
          <w:rFonts w:ascii="Georgia Pro" w:hAnsi="Georgia Pro" w:eastAsia="Georgia Pro" w:cs="Georgia Pro"/>
          <w:sz w:val="24"/>
          <w:szCs w:val="24"/>
        </w:rPr>
        <w:t xml:space="preserve"> </w:t>
      </w:r>
      <w:r w:rsidRPr="4DE9036C" w:rsidR="32A93C63">
        <w:rPr>
          <w:rFonts w:ascii="Georgia Pro" w:hAnsi="Georgia Pro" w:eastAsia="Georgia Pro" w:cs="Georgia Pro"/>
          <w:sz w:val="24"/>
          <w:szCs w:val="24"/>
        </w:rPr>
        <w:t xml:space="preserve">or </w:t>
      </w:r>
      <w:r w:rsidRPr="4DE9036C" w:rsidR="61743B22">
        <w:rPr>
          <w:rFonts w:ascii="Georgia Pro" w:hAnsi="Georgia Pro" w:eastAsia="Georgia Pro" w:cs="Georgia Pro"/>
          <w:sz w:val="24"/>
          <w:szCs w:val="24"/>
        </w:rPr>
        <w:t>do not pass the swim test will wear lifejackets</w:t>
      </w:r>
      <w:r w:rsidRPr="4DE9036C" w:rsidR="495C3DC6">
        <w:rPr>
          <w:rFonts w:ascii="Georgia Pro" w:hAnsi="Georgia Pro" w:eastAsia="Georgia Pro" w:cs="Georgia Pro"/>
          <w:sz w:val="24"/>
          <w:szCs w:val="24"/>
        </w:rPr>
        <w:t xml:space="preserve"> while in the pool</w:t>
      </w:r>
      <w:r w:rsidRPr="4DE9036C" w:rsidR="61743B22">
        <w:rPr>
          <w:rFonts w:ascii="Georgia Pro" w:hAnsi="Georgia Pro" w:eastAsia="Georgia Pro" w:cs="Georgia Pro"/>
          <w:sz w:val="24"/>
          <w:szCs w:val="24"/>
        </w:rPr>
        <w:t xml:space="preserve"> for the duration of the week</w:t>
      </w:r>
      <w:r w:rsidRPr="4DE9036C" w:rsidR="0B369884">
        <w:rPr>
          <w:rFonts w:ascii="Georgia Pro" w:hAnsi="Georgia Pro" w:eastAsia="Georgia Pro" w:cs="Georgia Pro"/>
          <w:sz w:val="24"/>
          <w:szCs w:val="24"/>
        </w:rPr>
        <w:t>.</w:t>
      </w:r>
      <w:r w:rsidRPr="4DE9036C" w:rsidR="61743B22">
        <w:rPr>
          <w:rFonts w:ascii="Georgia Pro" w:hAnsi="Georgia Pro" w:eastAsia="Georgia Pro" w:cs="Georgia Pro"/>
          <w:sz w:val="24"/>
          <w:szCs w:val="24"/>
        </w:rPr>
        <w:t xml:space="preserve"> If </w:t>
      </w:r>
      <w:r w:rsidRPr="4DE9036C" w:rsidR="55275710">
        <w:rPr>
          <w:rFonts w:ascii="Georgia Pro" w:hAnsi="Georgia Pro" w:eastAsia="Georgia Pro" w:cs="Georgia Pro"/>
          <w:sz w:val="24"/>
          <w:szCs w:val="24"/>
        </w:rPr>
        <w:t xml:space="preserve">your camper prefers to use their </w:t>
      </w:r>
      <w:r w:rsidRPr="4DE9036C" w:rsidR="637CF583">
        <w:rPr>
          <w:rFonts w:ascii="Georgia Pro" w:hAnsi="Georgia Pro" w:eastAsia="Georgia Pro" w:cs="Georgia Pro"/>
          <w:sz w:val="24"/>
          <w:szCs w:val="24"/>
        </w:rPr>
        <w:t xml:space="preserve">own </w:t>
      </w:r>
      <w:r w:rsidRPr="4DE9036C" w:rsidR="33E548B1">
        <w:rPr>
          <w:rFonts w:ascii="Georgia Pro" w:hAnsi="Georgia Pro" w:eastAsia="Georgia Pro" w:cs="Georgia Pro"/>
          <w:sz w:val="24"/>
          <w:szCs w:val="24"/>
        </w:rPr>
        <w:t xml:space="preserve">lifejacket from home, it may be </w:t>
      </w:r>
      <w:r w:rsidRPr="4DE9036C" w:rsidR="11F15449">
        <w:rPr>
          <w:rFonts w:ascii="Georgia Pro" w:hAnsi="Georgia Pro" w:eastAsia="Georgia Pro" w:cs="Georgia Pro"/>
          <w:sz w:val="24"/>
          <w:szCs w:val="24"/>
        </w:rPr>
        <w:t>brough</w:t>
      </w:r>
      <w:r w:rsidRPr="4DE9036C" w:rsidR="10F53939">
        <w:rPr>
          <w:rFonts w:ascii="Georgia Pro" w:hAnsi="Georgia Pro" w:eastAsia="Georgia Pro" w:cs="Georgia Pro"/>
          <w:sz w:val="24"/>
          <w:szCs w:val="24"/>
        </w:rPr>
        <w:t>t</w:t>
      </w:r>
      <w:r w:rsidRPr="4DE9036C" w:rsidR="11F15449">
        <w:rPr>
          <w:rFonts w:ascii="Georgia Pro" w:hAnsi="Georgia Pro" w:eastAsia="Georgia Pro" w:cs="Georgia Pro"/>
          <w:sz w:val="24"/>
          <w:szCs w:val="24"/>
        </w:rPr>
        <w:t xml:space="preserve"> to and </w:t>
      </w:r>
      <w:r w:rsidRPr="4DE9036C" w:rsidR="33E548B1">
        <w:rPr>
          <w:rFonts w:ascii="Georgia Pro" w:hAnsi="Georgia Pro" w:eastAsia="Georgia Pro" w:cs="Georgia Pro"/>
          <w:sz w:val="24"/>
          <w:szCs w:val="24"/>
        </w:rPr>
        <w:t>used at camp</w:t>
      </w:r>
      <w:r w:rsidRPr="4DE9036C" w:rsidR="1B2059DF">
        <w:rPr>
          <w:rFonts w:ascii="Georgia Pro" w:hAnsi="Georgia Pro" w:eastAsia="Georgia Pro" w:cs="Georgia Pro"/>
          <w:sz w:val="24"/>
          <w:szCs w:val="24"/>
        </w:rPr>
        <w:t xml:space="preserve"> if</w:t>
      </w:r>
      <w:r w:rsidRPr="4DE9036C" w:rsidR="33E548B1">
        <w:rPr>
          <w:rFonts w:ascii="Georgia Pro" w:hAnsi="Georgia Pro" w:eastAsia="Georgia Pro" w:cs="Georgia Pro"/>
          <w:sz w:val="24"/>
          <w:szCs w:val="24"/>
        </w:rPr>
        <w:t xml:space="preserve"> </w:t>
      </w:r>
      <w:r w:rsidRPr="4DE9036C" w:rsidR="33E548B1">
        <w:rPr>
          <w:rFonts w:ascii="Georgia Pro" w:hAnsi="Georgia Pro" w:eastAsia="Georgia Pro" w:cs="Georgia Pro"/>
          <w:sz w:val="24"/>
          <w:szCs w:val="24"/>
        </w:rPr>
        <w:t xml:space="preserve">it is a </w:t>
      </w:r>
      <w:r w:rsidRPr="4DE9036C" w:rsidR="61743B22">
        <w:rPr>
          <w:rFonts w:ascii="Georgia Pro" w:hAnsi="Georgia Pro" w:eastAsia="Georgia Pro" w:cs="Georgia Pro"/>
          <w:sz w:val="24"/>
          <w:szCs w:val="24"/>
        </w:rPr>
        <w:t xml:space="preserve">US Coast Guard approved </w:t>
      </w:r>
      <w:r w:rsidRPr="4DE9036C" w:rsidR="637CF583">
        <w:rPr>
          <w:rFonts w:ascii="Georgia Pro" w:hAnsi="Georgia Pro" w:eastAsia="Georgia Pro" w:cs="Georgia Pro"/>
          <w:sz w:val="24"/>
          <w:szCs w:val="24"/>
        </w:rPr>
        <w:t xml:space="preserve">personal floatation device </w:t>
      </w:r>
      <w:r w:rsidRPr="4DE9036C" w:rsidR="11A526D5">
        <w:rPr>
          <w:rFonts w:ascii="Georgia Pro" w:hAnsi="Georgia Pro" w:eastAsia="Georgia Pro" w:cs="Georgia Pro"/>
          <w:sz w:val="24"/>
          <w:szCs w:val="24"/>
        </w:rPr>
        <w:t>suitable for your camper</w:t>
      </w:r>
      <w:r w:rsidRPr="4DE9036C" w:rsidR="37C3E8EF">
        <w:rPr>
          <w:rFonts w:ascii="Georgia Pro" w:hAnsi="Georgia Pro" w:eastAsia="Georgia Pro" w:cs="Georgia Pro"/>
          <w:sz w:val="24"/>
          <w:szCs w:val="24"/>
        </w:rPr>
        <w:t>’s stature.</w:t>
      </w:r>
    </w:p>
    <w:p w:rsidRPr="00A438B4" w:rsidR="00A438B4" w:rsidP="3979FD28" w:rsidRDefault="00A438B4" w14:paraId="6ABE9454" w14:textId="77777777">
      <w:pPr>
        <w:spacing w:after="0"/>
        <w:contextualSpacing w:val="1"/>
        <w:rPr>
          <w:rFonts w:ascii="Georgia Pro" w:hAnsi="Georgia Pro" w:eastAsia="Georgia Pro" w:cs="Georgia Pro"/>
          <w:sz w:val="24"/>
          <w:szCs w:val="24"/>
        </w:rPr>
      </w:pPr>
    </w:p>
    <w:p w:rsidRPr="00A438B4" w:rsidR="009007C9" w:rsidP="3979FD28" w:rsidRDefault="009007C9" w14:paraId="2D96F8E8" w14:textId="794940EE">
      <w:pPr>
        <w:spacing w:after="0"/>
        <w:contextualSpacing w:val="1"/>
        <w:rPr>
          <w:rFonts w:ascii="Georgia Pro" w:hAnsi="Georgia Pro" w:eastAsia="Georgia Pro" w:cs="Georgia Pro"/>
          <w:b w:val="1"/>
          <w:bCs w:val="1"/>
          <w:sz w:val="24"/>
          <w:szCs w:val="24"/>
        </w:rPr>
      </w:pPr>
      <w:r w:rsidRPr="4DE9036C" w:rsidR="7E055C76">
        <w:rPr>
          <w:rFonts w:ascii="Georgia Pro" w:hAnsi="Georgia Pro" w:eastAsia="Georgia Pro" w:cs="Georgia Pro"/>
          <w:b w:val="1"/>
          <w:bCs w:val="1"/>
          <w:sz w:val="24"/>
          <w:szCs w:val="24"/>
        </w:rPr>
        <w:t>TRADING POST</w:t>
      </w:r>
      <w:r>
        <w:tab/>
      </w:r>
      <w:r w:rsidRPr="4DE9036C" w:rsidR="7E055C76">
        <w:rPr>
          <w:rFonts w:ascii="Georgia Pro" w:hAnsi="Georgia Pro" w:eastAsia="Georgia Pro" w:cs="Georgia Pro"/>
          <w:b w:val="1"/>
          <w:bCs w:val="1"/>
          <w:sz w:val="24"/>
          <w:szCs w:val="24"/>
        </w:rPr>
        <w:t xml:space="preserve"> </w:t>
      </w:r>
    </w:p>
    <w:p w:rsidRPr="00A438B4" w:rsidR="009007C9" w:rsidP="4DE9036C" w:rsidRDefault="009007C9" w14:paraId="4C14374E" w14:textId="36E3576B">
      <w:pPr>
        <w:pStyle w:val="Normal"/>
        <w:suppressLineNumbers w:val="0"/>
        <w:bidi w:val="0"/>
        <w:spacing w:before="0" w:beforeAutospacing="off" w:after="0" w:afterAutospacing="off" w:line="259" w:lineRule="auto"/>
        <w:ind w:left="0" w:right="0"/>
        <w:jc w:val="left"/>
        <w:rPr>
          <w:rFonts w:ascii="Georgia Pro" w:hAnsi="Georgia Pro" w:eastAsia="Georgia Pro" w:cs="Georgia Pro"/>
          <w:sz w:val="24"/>
          <w:szCs w:val="24"/>
        </w:rPr>
      </w:pPr>
      <w:r w:rsidRPr="76B0545A" w:rsidR="293F7149">
        <w:rPr>
          <w:rFonts w:ascii="Georgia Pro" w:hAnsi="Georgia Pro" w:eastAsia="Georgia Pro" w:cs="Georgia Pro"/>
          <w:sz w:val="24"/>
          <w:szCs w:val="24"/>
        </w:rPr>
        <w:t>The Trading Post will be open once a week</w:t>
      </w:r>
      <w:r w:rsidRPr="76B0545A" w:rsidR="12CA3E98">
        <w:rPr>
          <w:rFonts w:ascii="Georgia Pro" w:hAnsi="Georgia Pro" w:eastAsia="Georgia Pro" w:cs="Georgia Pro"/>
          <w:sz w:val="24"/>
          <w:szCs w:val="24"/>
        </w:rPr>
        <w:t xml:space="preserve"> on Thursdays at lunch (</w:t>
      </w:r>
      <w:r w:rsidRPr="76B0545A" w:rsidR="12CA3E98">
        <w:rPr>
          <w:rFonts w:ascii="Georgia Pro" w:hAnsi="Georgia Pro" w:eastAsia="Georgia Pro" w:cs="Georgia Pro"/>
          <w:sz w:val="24"/>
          <w:szCs w:val="24"/>
        </w:rPr>
        <w:t>approximately 12</w:t>
      </w:r>
      <w:r w:rsidRPr="76B0545A" w:rsidR="12CA3E98">
        <w:rPr>
          <w:rFonts w:ascii="Georgia Pro" w:hAnsi="Georgia Pro" w:eastAsia="Georgia Pro" w:cs="Georgia Pro"/>
          <w:sz w:val="24"/>
          <w:szCs w:val="24"/>
        </w:rPr>
        <w:t>-12:30pm)</w:t>
      </w:r>
      <w:r w:rsidRPr="76B0545A" w:rsidR="293F7149">
        <w:rPr>
          <w:rFonts w:ascii="Georgia Pro" w:hAnsi="Georgia Pro" w:eastAsia="Georgia Pro" w:cs="Georgia Pro"/>
          <w:sz w:val="24"/>
          <w:szCs w:val="24"/>
        </w:rPr>
        <w:t xml:space="preserve"> </w:t>
      </w:r>
      <w:r w:rsidRPr="76B0545A" w:rsidR="293F7149">
        <w:rPr>
          <w:rFonts w:ascii="Georgia Pro" w:hAnsi="Georgia Pro" w:eastAsia="Georgia Pro" w:cs="Georgia Pro"/>
          <w:sz w:val="24"/>
          <w:szCs w:val="24"/>
        </w:rPr>
        <w:t xml:space="preserve">for campers to shop. </w:t>
      </w:r>
      <w:r w:rsidRPr="76B0545A" w:rsidR="05D4BB1D">
        <w:rPr>
          <w:rFonts w:ascii="Georgia Pro" w:hAnsi="Georgia Pro" w:eastAsia="Georgia Pro" w:cs="Georgia Pro"/>
          <w:sz w:val="24"/>
          <w:szCs w:val="24"/>
        </w:rPr>
        <w:t xml:space="preserve">Campers will receive a handout on Wednesday </w:t>
      </w:r>
      <w:r w:rsidRPr="76B0545A" w:rsidR="05D4BB1D">
        <w:rPr>
          <w:rFonts w:ascii="Georgia Pro" w:hAnsi="Georgia Pro" w:eastAsia="Georgia Pro" w:cs="Georgia Pro"/>
          <w:sz w:val="24"/>
          <w:szCs w:val="24"/>
        </w:rPr>
        <w:t>afternoons</w:t>
      </w:r>
      <w:r w:rsidRPr="76B0545A" w:rsidR="05D4BB1D">
        <w:rPr>
          <w:rFonts w:ascii="Georgia Pro" w:hAnsi="Georgia Pro" w:eastAsia="Georgia Pro" w:cs="Georgia Pro"/>
          <w:sz w:val="24"/>
          <w:szCs w:val="24"/>
        </w:rPr>
        <w:t xml:space="preserve"> showing a sample of items from the trading post, with space for caregivers to provide a</w:t>
      </w:r>
      <w:r w:rsidRPr="76B0545A" w:rsidR="1FAF08CE">
        <w:rPr>
          <w:rFonts w:ascii="Georgia Pro" w:hAnsi="Georgia Pro" w:eastAsia="Georgia Pro" w:cs="Georgia Pro"/>
          <w:sz w:val="24"/>
          <w:szCs w:val="24"/>
        </w:rPr>
        <w:t xml:space="preserve"> credit card number and spending limit</w:t>
      </w:r>
      <w:r w:rsidRPr="76B0545A" w:rsidR="05D4BB1D">
        <w:rPr>
          <w:rFonts w:ascii="Georgia Pro" w:hAnsi="Georgia Pro" w:eastAsia="Georgia Pro" w:cs="Georgia Pro"/>
          <w:sz w:val="24"/>
          <w:szCs w:val="24"/>
        </w:rPr>
        <w:t>.</w:t>
      </w:r>
      <w:r w:rsidRPr="76B0545A" w:rsidR="25B3C1F2">
        <w:rPr>
          <w:rFonts w:ascii="Georgia Pro" w:hAnsi="Georgia Pro" w:eastAsia="Georgia Pro" w:cs="Georgia Pro"/>
          <w:sz w:val="24"/>
          <w:szCs w:val="24"/>
        </w:rPr>
        <w:t xml:space="preserve"> If bringing cash, we recommend that it</w:t>
      </w:r>
      <w:r w:rsidRPr="76B0545A" w:rsidR="293F7149">
        <w:rPr>
          <w:rFonts w:ascii="Georgia Pro" w:hAnsi="Georgia Pro" w:eastAsia="Georgia Pro" w:cs="Georgia Pro"/>
          <w:sz w:val="24"/>
          <w:szCs w:val="24"/>
        </w:rPr>
        <w:t xml:space="preserve"> be placed in an envelope with the </w:t>
      </w:r>
      <w:r w:rsidRPr="76B0545A" w:rsidR="5FA20189">
        <w:rPr>
          <w:rFonts w:ascii="Georgia Pro" w:hAnsi="Georgia Pro" w:eastAsia="Georgia Pro" w:cs="Georgia Pro"/>
          <w:sz w:val="24"/>
          <w:szCs w:val="24"/>
        </w:rPr>
        <w:t>camper</w:t>
      </w:r>
      <w:r w:rsidRPr="76B0545A" w:rsidR="293F7149">
        <w:rPr>
          <w:rFonts w:ascii="Georgia Pro" w:hAnsi="Georgia Pro" w:eastAsia="Georgia Pro" w:cs="Georgia Pro"/>
          <w:sz w:val="24"/>
          <w:szCs w:val="24"/>
        </w:rPr>
        <w:t xml:space="preserve">’s name and </w:t>
      </w:r>
      <w:r w:rsidRPr="76B0545A" w:rsidR="71FE04F2">
        <w:rPr>
          <w:rFonts w:ascii="Georgia Pro" w:hAnsi="Georgia Pro" w:eastAsia="Georgia Pro" w:cs="Georgia Pro"/>
          <w:sz w:val="24"/>
          <w:szCs w:val="24"/>
        </w:rPr>
        <w:t>handed to</w:t>
      </w:r>
      <w:r w:rsidRPr="76B0545A" w:rsidR="293F7149">
        <w:rPr>
          <w:rFonts w:ascii="Georgia Pro" w:hAnsi="Georgia Pro" w:eastAsia="Georgia Pro" w:cs="Georgia Pro"/>
          <w:sz w:val="24"/>
          <w:szCs w:val="24"/>
        </w:rPr>
        <w:t xml:space="preserve"> </w:t>
      </w:r>
      <w:r w:rsidRPr="76B0545A" w:rsidR="293F7149">
        <w:rPr>
          <w:rFonts w:ascii="Georgia Pro" w:hAnsi="Georgia Pro" w:eastAsia="Georgia Pro" w:cs="Georgia Pro"/>
          <w:sz w:val="24"/>
          <w:szCs w:val="24"/>
        </w:rPr>
        <w:t>staff at check-in</w:t>
      </w:r>
      <w:r w:rsidRPr="76B0545A" w:rsidR="36A232DA">
        <w:rPr>
          <w:rFonts w:ascii="Georgia Pro" w:hAnsi="Georgia Pro" w:eastAsia="Georgia Pro" w:cs="Georgia Pro"/>
          <w:sz w:val="24"/>
          <w:szCs w:val="24"/>
        </w:rPr>
        <w:t xml:space="preserve"> for distribution at the Trading Post. </w:t>
      </w:r>
      <w:r w:rsidRPr="76B0545A" w:rsidR="293F7149">
        <w:rPr>
          <w:rFonts w:ascii="Georgia Pro" w:hAnsi="Georgia Pro" w:eastAsia="Georgia Pro" w:cs="Georgia Pro"/>
          <w:sz w:val="24"/>
          <w:szCs w:val="24"/>
        </w:rPr>
        <w:t xml:space="preserve">Girl </w:t>
      </w:r>
      <w:r w:rsidRPr="76B0545A" w:rsidR="293F7149">
        <w:rPr>
          <w:rFonts w:ascii="Georgia Pro" w:hAnsi="Georgia Pro" w:eastAsia="Georgia Pro" w:cs="Georgia Pro"/>
          <w:sz w:val="24"/>
          <w:szCs w:val="24"/>
        </w:rPr>
        <w:t xml:space="preserve">Scouts may also use Cookie Dough earned from </w:t>
      </w:r>
      <w:r w:rsidRPr="76B0545A" w:rsidR="293F7149">
        <w:rPr>
          <w:rFonts w:ascii="Georgia Pro" w:hAnsi="Georgia Pro" w:eastAsia="Georgia Pro" w:cs="Georgia Pro"/>
          <w:sz w:val="24"/>
          <w:szCs w:val="24"/>
        </w:rPr>
        <w:t>participating</w:t>
      </w:r>
      <w:r w:rsidRPr="76B0545A" w:rsidR="293F7149">
        <w:rPr>
          <w:rFonts w:ascii="Georgia Pro" w:hAnsi="Georgia Pro" w:eastAsia="Georgia Pro" w:cs="Georgia Pro"/>
          <w:sz w:val="24"/>
          <w:szCs w:val="24"/>
        </w:rPr>
        <w:t xml:space="preserve"> in the Product Program (cookie</w:t>
      </w:r>
      <w:r w:rsidRPr="76B0545A" w:rsidR="1E1803DC">
        <w:rPr>
          <w:rFonts w:ascii="Georgia Pro" w:hAnsi="Georgia Pro" w:eastAsia="Georgia Pro" w:cs="Georgia Pro"/>
          <w:sz w:val="24"/>
          <w:szCs w:val="24"/>
        </w:rPr>
        <w:t xml:space="preserve"> sale</w:t>
      </w:r>
      <w:r w:rsidRPr="76B0545A" w:rsidR="293F7149">
        <w:rPr>
          <w:rFonts w:ascii="Georgia Pro" w:hAnsi="Georgia Pro" w:eastAsia="Georgia Pro" w:cs="Georgia Pro"/>
          <w:sz w:val="24"/>
          <w:szCs w:val="24"/>
        </w:rPr>
        <w:t xml:space="preserve">) – if an adult would like to limit the </w:t>
      </w:r>
      <w:r w:rsidRPr="76B0545A" w:rsidR="293F7149">
        <w:rPr>
          <w:rFonts w:ascii="Georgia Pro" w:hAnsi="Georgia Pro" w:eastAsia="Georgia Pro" w:cs="Georgia Pro"/>
          <w:sz w:val="24"/>
          <w:szCs w:val="24"/>
        </w:rPr>
        <w:t>amount of Cookie Dough their Girl Scout spends at the Trading Post, they should provide a note in writing to a member of the camp staff during check-in. The Hacienda Day Camp is not responsible for money that is kept with the individual camper and not handed in at check-in.</w:t>
      </w:r>
    </w:p>
    <w:p w:rsidR="42A7B3ED" w:rsidP="3979FD28" w:rsidRDefault="42A7B3ED" w14:paraId="3AE716D9" w14:textId="4053AE85">
      <w:pPr>
        <w:spacing w:after="0"/>
        <w:contextualSpacing w:val="1"/>
        <w:rPr>
          <w:rFonts w:ascii="Georgia Pro" w:hAnsi="Georgia Pro" w:eastAsia="Georgia Pro" w:cs="Georgia Pro"/>
          <w:sz w:val="24"/>
          <w:szCs w:val="24"/>
        </w:rPr>
      </w:pPr>
    </w:p>
    <w:p w:rsidR="3B4E9ED2" w:rsidP="3979FD28" w:rsidRDefault="3B4E9ED2" w14:paraId="2CCAD13C" w14:textId="6A373D9C">
      <w:pPr>
        <w:spacing w:after="0"/>
        <w:contextualSpacing w:val="1"/>
        <w:rPr>
          <w:rFonts w:ascii="Georgia Pro" w:hAnsi="Georgia Pro" w:eastAsia="Georgia Pro" w:cs="Georgia Pro"/>
          <w:b w:val="1"/>
          <w:bCs w:val="1"/>
          <w:sz w:val="24"/>
          <w:szCs w:val="24"/>
        </w:rPr>
      </w:pPr>
      <w:r w:rsidRPr="4DE9036C" w:rsidR="096319F9">
        <w:rPr>
          <w:rFonts w:ascii="Georgia Pro" w:hAnsi="Georgia Pro" w:eastAsia="Georgia Pro" w:cs="Georgia Pro"/>
          <w:b w:val="1"/>
          <w:bCs w:val="1"/>
          <w:sz w:val="24"/>
          <w:szCs w:val="24"/>
        </w:rPr>
        <w:t>MOVIE SHOWING</w:t>
      </w:r>
    </w:p>
    <w:p w:rsidR="3B4E9ED2" w:rsidP="3979FD28" w:rsidRDefault="3B4E9ED2" w14:paraId="23508013" w14:textId="79BAAB6F">
      <w:pPr>
        <w:spacing w:after="0"/>
        <w:contextualSpacing w:val="1"/>
        <w:rPr>
          <w:rFonts w:ascii="Georgia Pro" w:hAnsi="Georgia Pro" w:eastAsia="Georgia Pro" w:cs="Georgia Pro"/>
          <w:b w:val="0"/>
          <w:bCs w:val="0"/>
          <w:sz w:val="24"/>
          <w:szCs w:val="24"/>
        </w:rPr>
      </w:pPr>
      <w:r w:rsidRPr="4DE9036C" w:rsidR="096319F9">
        <w:rPr>
          <w:rFonts w:ascii="Georgia Pro" w:hAnsi="Georgia Pro" w:eastAsia="Georgia Pro" w:cs="Georgia Pro"/>
          <w:b w:val="0"/>
          <w:bCs w:val="0"/>
          <w:sz w:val="24"/>
          <w:szCs w:val="24"/>
        </w:rPr>
        <w:t xml:space="preserve">Every Friday afternoon, campers will gather to view a movie that matches the theme for that week of camp. Movies will be </w:t>
      </w:r>
      <w:r w:rsidRPr="4DE9036C" w:rsidR="096319F9">
        <w:rPr>
          <w:rFonts w:ascii="Georgia Pro" w:hAnsi="Georgia Pro" w:eastAsia="Georgia Pro" w:cs="Georgia Pro"/>
          <w:b w:val="0"/>
          <w:bCs w:val="0"/>
          <w:sz w:val="24"/>
          <w:szCs w:val="24"/>
        </w:rPr>
        <w:t>rated</w:t>
      </w:r>
      <w:r w:rsidRPr="4DE9036C" w:rsidR="096319F9">
        <w:rPr>
          <w:rFonts w:ascii="Georgia Pro" w:hAnsi="Georgia Pro" w:eastAsia="Georgia Pro" w:cs="Georgia Pro"/>
          <w:b w:val="0"/>
          <w:bCs w:val="0"/>
          <w:sz w:val="24"/>
          <w:szCs w:val="24"/>
        </w:rPr>
        <w:t xml:space="preserve"> either G or PG</w:t>
      </w:r>
      <w:r w:rsidRPr="4DE9036C" w:rsidR="096319F9">
        <w:rPr>
          <w:rFonts w:ascii="Georgia Pro" w:hAnsi="Georgia Pro" w:eastAsia="Georgia Pro" w:cs="Georgia Pro"/>
          <w:b w:val="0"/>
          <w:bCs w:val="0"/>
          <w:sz w:val="24"/>
          <w:szCs w:val="24"/>
        </w:rPr>
        <w:t xml:space="preserve"> </w:t>
      </w:r>
      <w:r w:rsidRPr="4DE9036C" w:rsidR="096319F9">
        <w:rPr>
          <w:rFonts w:ascii="Georgia Pro" w:hAnsi="Georgia Pro" w:eastAsia="Georgia Pro" w:cs="Georgia Pro"/>
          <w:b w:val="0"/>
          <w:bCs w:val="0"/>
          <w:sz w:val="24"/>
          <w:szCs w:val="24"/>
        </w:rPr>
        <w:t xml:space="preserve">and will have been pre-screened by camp staff to </w:t>
      </w:r>
      <w:r w:rsidRPr="4DE9036C" w:rsidR="3A46AB1D">
        <w:rPr>
          <w:rFonts w:ascii="Georgia Pro" w:hAnsi="Georgia Pro" w:eastAsia="Georgia Pro" w:cs="Georgia Pro"/>
          <w:b w:val="0"/>
          <w:bCs w:val="0"/>
          <w:sz w:val="24"/>
          <w:szCs w:val="24"/>
        </w:rPr>
        <w:t xml:space="preserve">ensure the content is </w:t>
      </w:r>
      <w:r w:rsidRPr="4DE9036C" w:rsidR="3A46AB1D">
        <w:rPr>
          <w:rFonts w:ascii="Georgia Pro" w:hAnsi="Georgia Pro" w:eastAsia="Georgia Pro" w:cs="Georgia Pro"/>
          <w:b w:val="0"/>
          <w:bCs w:val="0"/>
          <w:sz w:val="24"/>
          <w:szCs w:val="24"/>
        </w:rPr>
        <w:t>appropriate</w:t>
      </w:r>
      <w:r w:rsidRPr="4DE9036C" w:rsidR="3A46AB1D">
        <w:rPr>
          <w:rFonts w:ascii="Georgia Pro" w:hAnsi="Georgia Pro" w:eastAsia="Georgia Pro" w:cs="Georgia Pro"/>
          <w:b w:val="0"/>
          <w:bCs w:val="0"/>
          <w:sz w:val="24"/>
          <w:szCs w:val="24"/>
        </w:rPr>
        <w:t xml:space="preserve">. </w:t>
      </w:r>
      <w:r w:rsidRPr="4DE9036C" w:rsidR="71E88AE5">
        <w:rPr>
          <w:rFonts w:ascii="Georgia Pro" w:hAnsi="Georgia Pro" w:eastAsia="Georgia Pro" w:cs="Georgia Pro"/>
          <w:b w:val="0"/>
          <w:bCs w:val="0"/>
          <w:sz w:val="24"/>
          <w:szCs w:val="24"/>
        </w:rPr>
        <w:t xml:space="preserve">Most movies shown are produced by Disney, Pixar, </w:t>
      </w:r>
      <w:r w:rsidRPr="4DE9036C" w:rsidR="761AA19C">
        <w:rPr>
          <w:rFonts w:ascii="Georgia Pro" w:hAnsi="Georgia Pro" w:eastAsia="Georgia Pro" w:cs="Georgia Pro"/>
          <w:b w:val="0"/>
          <w:bCs w:val="0"/>
          <w:sz w:val="24"/>
          <w:szCs w:val="24"/>
        </w:rPr>
        <w:t>Dreamworks</w:t>
      </w:r>
      <w:r w:rsidRPr="4DE9036C" w:rsidR="761AA19C">
        <w:rPr>
          <w:rFonts w:ascii="Georgia Pro" w:hAnsi="Georgia Pro" w:eastAsia="Georgia Pro" w:cs="Georgia Pro"/>
          <w:b w:val="0"/>
          <w:bCs w:val="0"/>
          <w:sz w:val="24"/>
          <w:szCs w:val="24"/>
        </w:rPr>
        <w:t>, Illumination</w:t>
      </w:r>
      <w:r w:rsidRPr="4DE9036C" w:rsidR="71E88AE5">
        <w:rPr>
          <w:rFonts w:ascii="Georgia Pro" w:hAnsi="Georgia Pro" w:eastAsia="Georgia Pro" w:cs="Georgia Pro"/>
          <w:b w:val="0"/>
          <w:bCs w:val="0"/>
          <w:sz w:val="24"/>
          <w:szCs w:val="24"/>
        </w:rPr>
        <w:t>,</w:t>
      </w:r>
      <w:r w:rsidRPr="4DE9036C" w:rsidR="01A2A29A">
        <w:rPr>
          <w:rFonts w:ascii="Georgia Pro" w:hAnsi="Georgia Pro" w:eastAsia="Georgia Pro" w:cs="Georgia Pro"/>
          <w:b w:val="0"/>
          <w:bCs w:val="0"/>
          <w:sz w:val="24"/>
          <w:szCs w:val="24"/>
        </w:rPr>
        <w:t xml:space="preserve"> etc. </w:t>
      </w:r>
    </w:p>
    <w:p w:rsidRPr="00A438B4" w:rsidR="00367F7A" w:rsidP="3979FD28" w:rsidRDefault="00367F7A" w14:paraId="1D1B4A4A" w14:textId="3359D7E1">
      <w:pPr>
        <w:spacing w:after="0"/>
        <w:contextualSpacing w:val="1"/>
        <w:rPr>
          <w:rFonts w:ascii="Georgia Pro" w:hAnsi="Georgia Pro" w:eastAsia="Georgia Pro" w:cs="Georgia Pro"/>
          <w:b w:val="0"/>
          <w:bCs w:val="0"/>
          <w:sz w:val="24"/>
          <w:szCs w:val="24"/>
        </w:rPr>
      </w:pPr>
    </w:p>
    <w:p w:rsidRPr="00A438B4" w:rsidR="00367F7A" w:rsidP="3979FD28" w:rsidRDefault="00367F7A" w14:paraId="27061678" w14:textId="56AA968D">
      <w:pPr>
        <w:spacing w:after="0"/>
        <w:contextualSpacing w:val="1"/>
        <w:rPr>
          <w:rFonts w:ascii="Georgia Pro" w:hAnsi="Georgia Pro" w:eastAsia="Georgia Pro" w:cs="Georgia Pro"/>
          <w:b w:val="1"/>
          <w:bCs w:val="1"/>
          <w:sz w:val="24"/>
          <w:szCs w:val="24"/>
        </w:rPr>
      </w:pPr>
      <w:r w:rsidRPr="76B0545A" w:rsidR="703747A1">
        <w:rPr>
          <w:rFonts w:ascii="Georgia Pro" w:hAnsi="Georgia Pro" w:eastAsia="Georgia Pro" w:cs="Georgia Pro"/>
          <w:b w:val="1"/>
          <w:bCs w:val="1"/>
          <w:sz w:val="24"/>
          <w:szCs w:val="24"/>
        </w:rPr>
        <w:t xml:space="preserve">HACIENDA </w:t>
      </w:r>
      <w:r w:rsidRPr="76B0545A" w:rsidR="02F8DCFB">
        <w:rPr>
          <w:rFonts w:ascii="Georgia Pro" w:hAnsi="Georgia Pro" w:eastAsia="Georgia Pro" w:cs="Georgia Pro"/>
          <w:b w:val="1"/>
          <w:bCs w:val="1"/>
          <w:sz w:val="24"/>
          <w:szCs w:val="24"/>
        </w:rPr>
        <w:t xml:space="preserve">PROGRAM CENTER </w:t>
      </w:r>
      <w:r w:rsidRPr="76B0545A" w:rsidR="703747A1">
        <w:rPr>
          <w:rFonts w:ascii="Georgia Pro" w:hAnsi="Georgia Pro" w:eastAsia="Georgia Pro" w:cs="Georgia Pro"/>
          <w:b w:val="1"/>
          <w:bCs w:val="1"/>
          <w:sz w:val="24"/>
          <w:szCs w:val="24"/>
        </w:rPr>
        <w:t>MAP</w:t>
      </w:r>
      <w:r w:rsidRPr="76B0545A" w:rsidR="61CF8E70">
        <w:rPr>
          <w:rFonts w:ascii="Georgia Pro" w:hAnsi="Georgia Pro" w:eastAsia="Georgia Pro" w:cs="Georgia Pro"/>
          <w:b w:val="1"/>
          <w:bCs w:val="1"/>
          <w:sz w:val="24"/>
          <w:szCs w:val="24"/>
        </w:rPr>
        <w:t xml:space="preserve"> – FOR YOUR REFERENCE</w:t>
      </w:r>
    </w:p>
    <w:p w:rsidRPr="00A438B4" w:rsidR="00367F7A" w:rsidP="76B0545A" w:rsidRDefault="00367F7A" w14:paraId="46BE1EF2" w14:textId="4EC99828">
      <w:pPr>
        <w:pStyle w:val="Normal"/>
        <w:spacing w:after="0"/>
        <w:contextualSpacing w:val="1"/>
        <w:jc w:val="center"/>
      </w:pPr>
      <w:r w:rsidR="01BB7FA8">
        <w:drawing>
          <wp:inline wp14:editId="6D685AE0" wp14:anchorId="69136335">
            <wp:extent cx="5400675" cy="3619500"/>
            <wp:effectExtent l="0" t="0" r="0" b="0"/>
            <wp:docPr id="209768372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97683726" name="Picture 2097683726"/>
                    <pic:cNvPicPr/>
                  </pic:nvPicPr>
                  <pic:blipFill>
                    <a:blip xmlns:r="http://schemas.openxmlformats.org/officeDocument/2006/relationships" r:embed="rId419656475">
                      <a:extLst>
                        <a:ext uri="{28A0092B-C50C-407E-A947-70E740481C1C}">
                          <a14:useLocalDpi xmlns:a14="http://schemas.microsoft.com/office/drawing/2010/main"/>
                        </a:ext>
                      </a:extLst>
                    </a:blip>
                    <a:stretch>
                      <a:fillRect/>
                    </a:stretch>
                  </pic:blipFill>
                  <pic:spPr>
                    <a:xfrm>
                      <a:off x="0" y="0"/>
                      <a:ext cx="5400675" cy="3619500"/>
                    </a:xfrm>
                    <a:prstGeom prst="rect">
                      <a:avLst/>
                    </a:prstGeom>
                  </pic:spPr>
                </pic:pic>
              </a:graphicData>
            </a:graphic>
          </wp:inline>
        </w:drawing>
      </w:r>
    </w:p>
    <w:p w:rsidRPr="00A438B4" w:rsidR="00367F7A" w:rsidP="3979FD28" w:rsidRDefault="00367F7A" w14:paraId="5F10D6C6" w14:textId="20B14F3B">
      <w:pPr>
        <w:pStyle w:val="Normal"/>
        <w:spacing w:after="0"/>
        <w:contextualSpacing w:val="1"/>
        <w:rPr>
          <w:rFonts w:ascii="Georgia Pro" w:hAnsi="Georgia Pro" w:eastAsia="Georgia Pro" w:cs="Georgia Pro"/>
          <w:b w:val="0"/>
          <w:bCs w:val="0"/>
          <w:sz w:val="24"/>
          <w:szCs w:val="24"/>
        </w:rPr>
      </w:pPr>
    </w:p>
    <w:p w:rsidRPr="00A438B4" w:rsidR="00367F7A" w:rsidP="3979FD28" w:rsidRDefault="00367F7A" w14:paraId="5CB3E5AA" w14:textId="12C62F94">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 xml:space="preserve">We hope this information will help you prepare your </w:t>
      </w:r>
      <w:r w:rsidRPr="4DE9036C" w:rsidR="7493D7DA">
        <w:rPr>
          <w:rFonts w:ascii="Georgia Pro" w:hAnsi="Georgia Pro" w:eastAsia="Georgia Pro" w:cs="Georgia Pro"/>
          <w:sz w:val="24"/>
          <w:szCs w:val="24"/>
        </w:rPr>
        <w:t xml:space="preserve">Girl Scout </w:t>
      </w:r>
      <w:r w:rsidRPr="4DE9036C" w:rsidR="6949DAB4">
        <w:rPr>
          <w:rFonts w:ascii="Georgia Pro" w:hAnsi="Georgia Pro" w:eastAsia="Georgia Pro" w:cs="Georgia Pro"/>
          <w:sz w:val="24"/>
          <w:szCs w:val="24"/>
        </w:rPr>
        <w:t xml:space="preserve">for an exciting </w:t>
      </w:r>
      <w:r w:rsidRPr="4DE9036C" w:rsidR="115A8880">
        <w:rPr>
          <w:rFonts w:ascii="Georgia Pro" w:hAnsi="Georgia Pro" w:eastAsia="Georgia Pro" w:cs="Georgia Pro"/>
          <w:sz w:val="24"/>
          <w:szCs w:val="24"/>
        </w:rPr>
        <w:t>time at Day Camp</w:t>
      </w:r>
      <w:r w:rsidRPr="4DE9036C" w:rsidR="115A8880">
        <w:rPr>
          <w:rFonts w:ascii="Georgia Pro" w:hAnsi="Georgia Pro" w:eastAsia="Georgia Pro" w:cs="Georgia Pro"/>
          <w:sz w:val="24"/>
          <w:szCs w:val="24"/>
        </w:rPr>
        <w:t>; we</w:t>
      </w:r>
      <w:r w:rsidRPr="4DE9036C" w:rsidR="115A8880">
        <w:rPr>
          <w:rFonts w:ascii="Georgia Pro" w:hAnsi="Georgia Pro" w:eastAsia="Georgia Pro" w:cs="Georgia Pro"/>
          <w:sz w:val="24"/>
          <w:szCs w:val="24"/>
        </w:rPr>
        <w:t xml:space="preserve"> look</w:t>
      </w:r>
      <w:r w:rsidRPr="4DE9036C" w:rsidR="6949DAB4">
        <w:rPr>
          <w:rFonts w:ascii="Georgia Pro" w:hAnsi="Georgia Pro" w:eastAsia="Georgia Pro" w:cs="Georgia Pro"/>
          <w:sz w:val="24"/>
          <w:szCs w:val="24"/>
        </w:rPr>
        <w:t xml:space="preserve"> forward to </w:t>
      </w:r>
      <w:r w:rsidRPr="4DE9036C" w:rsidR="7493D7DA">
        <w:rPr>
          <w:rFonts w:ascii="Georgia Pro" w:hAnsi="Georgia Pro" w:eastAsia="Georgia Pro" w:cs="Georgia Pro"/>
          <w:sz w:val="24"/>
          <w:szCs w:val="24"/>
        </w:rPr>
        <w:t>spending the summer together!</w:t>
      </w:r>
    </w:p>
    <w:p w:rsidRPr="00A438B4" w:rsidR="2D334B89" w:rsidP="3979FD28" w:rsidRDefault="2D334B89" w14:paraId="50AEBFE8" w14:textId="32BB71FB">
      <w:pPr>
        <w:spacing w:after="0"/>
        <w:contextualSpacing w:val="1"/>
        <w:rPr>
          <w:rFonts w:ascii="Georgia Pro" w:hAnsi="Georgia Pro" w:eastAsia="Georgia Pro" w:cs="Georgia Pro"/>
          <w:sz w:val="24"/>
          <w:szCs w:val="24"/>
        </w:rPr>
      </w:pPr>
    </w:p>
    <w:p w:rsidRPr="00A438B4" w:rsidR="00A933AC" w:rsidP="3979FD28" w:rsidRDefault="00367F7A" w14:paraId="4A60DC69" w14:textId="79A02757">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Yours</w:t>
      </w:r>
      <w:r w:rsidRPr="4DE9036C" w:rsidR="1FA5D41C">
        <w:rPr>
          <w:rFonts w:ascii="Georgia Pro" w:hAnsi="Georgia Pro" w:eastAsia="Georgia Pro" w:cs="Georgia Pro"/>
          <w:sz w:val="24"/>
          <w:szCs w:val="24"/>
        </w:rPr>
        <w:t xml:space="preserve"> in Girl Scouting</w:t>
      </w:r>
      <w:r w:rsidRPr="4DE9036C" w:rsidR="6949DAB4">
        <w:rPr>
          <w:rFonts w:ascii="Georgia Pro" w:hAnsi="Georgia Pro" w:eastAsia="Georgia Pro" w:cs="Georgia Pro"/>
          <w:sz w:val="24"/>
          <w:szCs w:val="24"/>
        </w:rPr>
        <w:t>,</w:t>
      </w:r>
    </w:p>
    <w:p w:rsidRPr="00A438B4" w:rsidR="00367F7A" w:rsidP="3979FD28" w:rsidRDefault="00367F7A" w14:paraId="7AEBD4EF" w14:textId="06BE2C5F">
      <w:pPr>
        <w:spacing w:after="0"/>
        <w:contextualSpacing w:val="1"/>
        <w:rPr>
          <w:rFonts w:ascii="Georgia Pro" w:hAnsi="Georgia Pro" w:eastAsia="Georgia Pro" w:cs="Georgia Pro"/>
          <w:sz w:val="24"/>
          <w:szCs w:val="24"/>
        </w:rPr>
      </w:pPr>
      <w:r w:rsidRPr="4DE9036C" w:rsidR="6949DAB4">
        <w:rPr>
          <w:rFonts w:ascii="Georgia Pro" w:hAnsi="Georgia Pro" w:eastAsia="Georgia Pro" w:cs="Georgia Pro"/>
          <w:sz w:val="24"/>
          <w:szCs w:val="24"/>
        </w:rPr>
        <w:t xml:space="preserve"> </w:t>
      </w:r>
    </w:p>
    <w:p w:rsidRPr="00A438B4" w:rsidR="008A4408" w:rsidP="3979FD28" w:rsidRDefault="00517A77" w14:paraId="1CBDAA32" w14:textId="4CDD8B03">
      <w:pPr>
        <w:spacing w:after="0"/>
        <w:contextualSpacing w:val="1"/>
        <w:rPr>
          <w:rFonts w:ascii="Georgia Pro" w:hAnsi="Georgia Pro" w:eastAsia="Georgia Pro" w:cs="Georgia Pro"/>
          <w:sz w:val="24"/>
          <w:szCs w:val="24"/>
        </w:rPr>
      </w:pPr>
      <w:r w:rsidRPr="4DE9036C" w:rsidR="7493D7DA">
        <w:rPr>
          <w:rFonts w:ascii="Georgia Pro" w:hAnsi="Georgia Pro" w:eastAsia="Georgia Pro" w:cs="Georgia Pro"/>
          <w:sz w:val="24"/>
          <w:szCs w:val="24"/>
        </w:rPr>
        <w:t>Sequoia</w:t>
      </w:r>
      <w:r w:rsidRPr="4DE9036C" w:rsidR="7E055C76">
        <w:rPr>
          <w:rFonts w:ascii="Georgia Pro" w:hAnsi="Georgia Pro" w:eastAsia="Georgia Pro" w:cs="Georgia Pro"/>
          <w:sz w:val="24"/>
          <w:szCs w:val="24"/>
        </w:rPr>
        <w:t xml:space="preserve"> (Pixie)</w:t>
      </w:r>
      <w:r w:rsidRPr="4DE9036C" w:rsidR="7493D7DA">
        <w:rPr>
          <w:rFonts w:ascii="Georgia Pro" w:hAnsi="Georgia Pro" w:eastAsia="Georgia Pro" w:cs="Georgia Pro"/>
          <w:sz w:val="24"/>
          <w:szCs w:val="24"/>
        </w:rPr>
        <w:t xml:space="preserve"> Smith </w:t>
      </w:r>
    </w:p>
    <w:p w:rsidRPr="00A438B4" w:rsidR="00367F7A" w:rsidP="3979FD28" w:rsidRDefault="009007C9" w14:paraId="44B4A612" w14:textId="56CEC5BD">
      <w:pPr>
        <w:spacing w:after="0"/>
        <w:contextualSpacing w:val="1"/>
        <w:rPr>
          <w:rFonts w:ascii="Georgia Pro" w:hAnsi="Georgia Pro" w:eastAsia="Georgia Pro" w:cs="Georgia Pro"/>
          <w:sz w:val="24"/>
          <w:szCs w:val="24"/>
        </w:rPr>
      </w:pPr>
      <w:r w:rsidRPr="4DE9036C" w:rsidR="7E055C76">
        <w:rPr>
          <w:rFonts w:ascii="Georgia Pro" w:hAnsi="Georgia Pro" w:eastAsia="Georgia Pro" w:cs="Georgia Pro"/>
          <w:sz w:val="24"/>
          <w:szCs w:val="24"/>
        </w:rPr>
        <w:t>D</w:t>
      </w:r>
      <w:r w:rsidRPr="4DE9036C" w:rsidR="02BC25CF">
        <w:rPr>
          <w:rFonts w:ascii="Georgia Pro" w:hAnsi="Georgia Pro" w:eastAsia="Georgia Pro" w:cs="Georgia Pro"/>
          <w:sz w:val="24"/>
          <w:szCs w:val="24"/>
        </w:rPr>
        <w:t xml:space="preserve">ay </w:t>
      </w:r>
      <w:r w:rsidRPr="4DE9036C" w:rsidR="32E4B621">
        <w:rPr>
          <w:rFonts w:ascii="Georgia Pro" w:hAnsi="Georgia Pro" w:eastAsia="Georgia Pro" w:cs="Georgia Pro"/>
          <w:sz w:val="24"/>
          <w:szCs w:val="24"/>
        </w:rPr>
        <w:t>Camp Director</w:t>
      </w:r>
    </w:p>
    <w:p w:rsidRPr="00A438B4" w:rsidR="00010852" w:rsidP="3979FD28" w:rsidRDefault="00010852" w14:paraId="2F00CF5C" w14:textId="43CDC468">
      <w:pPr>
        <w:pStyle w:val="PlainText"/>
        <w:rPr>
          <w:rFonts w:ascii="Georgia Pro" w:hAnsi="Georgia Pro" w:eastAsia="Georgia Pro" w:cs="Georgia Pro"/>
          <w:noProof/>
          <w:sz w:val="24"/>
          <w:szCs w:val="24"/>
        </w:rPr>
      </w:pPr>
      <w:r w:rsidRPr="4DE9036C" w:rsidR="03C2F674">
        <w:rPr>
          <w:rFonts w:ascii="Georgia Pro" w:hAnsi="Georgia Pro" w:eastAsia="Georgia Pro" w:cs="Georgia Pro"/>
          <w:noProof/>
          <w:sz w:val="24"/>
          <w:szCs w:val="24"/>
        </w:rPr>
        <w:t>Girl Scouts of Southern Arizona</w:t>
      </w:r>
    </w:p>
    <w:p w:rsidR="128FCC12" w:rsidP="3979FD28" w:rsidRDefault="128FCC12" w14:paraId="4DC79FA5" w14:textId="3202954F">
      <w:pPr>
        <w:pStyle w:val="PlainText"/>
        <w:suppressLineNumbers w:val="0"/>
        <w:bidi w:val="0"/>
        <w:spacing w:before="0" w:beforeAutospacing="off" w:after="0" w:afterAutospacing="off" w:line="259" w:lineRule="auto"/>
        <w:ind w:left="0" w:right="0"/>
        <w:jc w:val="left"/>
        <w:rPr>
          <w:rFonts w:ascii="Georgia Pro" w:hAnsi="Georgia Pro" w:eastAsia="Georgia Pro" w:cs="Georgia Pro"/>
          <w:noProof/>
          <w:sz w:val="24"/>
          <w:szCs w:val="24"/>
        </w:rPr>
      </w:pPr>
      <w:r w:rsidRPr="4DE9036C" w:rsidR="1BDC1C2B">
        <w:rPr>
          <w:rFonts w:ascii="Georgia Pro" w:hAnsi="Georgia Pro" w:eastAsia="Georgia Pro" w:cs="Georgia Pro"/>
          <w:noProof/>
          <w:sz w:val="24"/>
          <w:szCs w:val="24"/>
        </w:rPr>
        <w:t>3101 N Sabino Canyon Rd.</w:t>
      </w:r>
    </w:p>
    <w:p w:rsidR="128FCC12" w:rsidP="3979FD28" w:rsidRDefault="128FCC12" w14:paraId="3D2189BD" w14:textId="1958FC34">
      <w:pPr>
        <w:pStyle w:val="PlainText"/>
        <w:suppressLineNumbers w:val="0"/>
        <w:bidi w:val="0"/>
        <w:spacing w:before="0" w:beforeAutospacing="off" w:after="0" w:afterAutospacing="off" w:line="259" w:lineRule="auto"/>
        <w:ind w:left="0" w:right="0"/>
        <w:jc w:val="left"/>
        <w:rPr>
          <w:rFonts w:ascii="Georgia Pro" w:hAnsi="Georgia Pro" w:eastAsia="Georgia Pro" w:cs="Georgia Pro"/>
          <w:noProof/>
          <w:sz w:val="24"/>
          <w:szCs w:val="24"/>
        </w:rPr>
      </w:pPr>
      <w:r w:rsidRPr="4DE9036C" w:rsidR="1BDC1C2B">
        <w:rPr>
          <w:rFonts w:ascii="Georgia Pro" w:hAnsi="Georgia Pro" w:eastAsia="Georgia Pro" w:cs="Georgia Pro"/>
          <w:noProof/>
          <w:sz w:val="24"/>
          <w:szCs w:val="24"/>
        </w:rPr>
        <w:t>Tucson, AZ 85715</w:t>
      </w:r>
    </w:p>
    <w:p w:rsidR="128FCC12" w:rsidP="3979FD28" w:rsidRDefault="128FCC12" w14:paraId="317F1CA8" w14:textId="136E29CE">
      <w:pPr>
        <w:pStyle w:val="PlainText"/>
        <w:rPr>
          <w:rFonts w:ascii="Georgia Pro" w:hAnsi="Georgia Pro" w:eastAsia="Georgia Pro" w:cs="Georgia Pro"/>
          <w:noProof/>
          <w:sz w:val="24"/>
          <w:szCs w:val="24"/>
        </w:rPr>
      </w:pPr>
      <w:r w:rsidRPr="4DE9036C" w:rsidR="1BDC1C2B">
        <w:rPr>
          <w:rFonts w:ascii="Georgia Pro" w:hAnsi="Georgia Pro" w:eastAsia="Georgia Pro" w:cs="Georgia Pro"/>
          <w:noProof/>
          <w:sz w:val="24"/>
          <w:szCs w:val="24"/>
        </w:rPr>
        <w:t>HaciendaCamp@girlscoutssoaz.org</w:t>
      </w:r>
    </w:p>
    <w:p w:rsidRPr="00564938" w:rsidR="00223F93" w:rsidP="3979FD28" w:rsidRDefault="00223F93" w14:paraId="78BA98C2" w14:textId="36453994">
      <w:pPr>
        <w:pStyle w:val="PlainText"/>
        <w:spacing w:after="0"/>
        <w:rPr>
          <w:rFonts w:ascii="Georgia Pro" w:hAnsi="Georgia Pro" w:eastAsia="Georgia Pro" w:cs="Georgia Pro"/>
          <w:sz w:val="24"/>
          <w:szCs w:val="24"/>
        </w:rPr>
      </w:pPr>
      <w:r w:rsidRPr="4DE9036C" w:rsidR="1642BD66">
        <w:rPr>
          <w:rFonts w:ascii="Georgia Pro" w:hAnsi="Georgia Pro" w:eastAsia="Georgia Pro" w:cs="Georgia Pro"/>
          <w:sz w:val="24"/>
          <w:szCs w:val="24"/>
        </w:rPr>
        <w:t>(520) 319-3180</w:t>
      </w:r>
      <w:r w:rsidRPr="4DE9036C" w:rsidR="1FA5D41C">
        <w:rPr>
          <w:rFonts w:ascii="Georgia Pro" w:hAnsi="Georgia Pro" w:eastAsia="Georgia Pro" w:cs="Georgia Pro"/>
          <w:sz w:val="24"/>
          <w:szCs w:val="24"/>
        </w:rPr>
        <w:t xml:space="preserve">        </w:t>
      </w:r>
      <w:r w:rsidRPr="4DE9036C" w:rsidR="674E2B1F">
        <w:rPr>
          <w:rFonts w:ascii="Georgia Pro" w:hAnsi="Georgia Pro" w:eastAsia="Georgia Pro" w:cs="Georgia Pro"/>
          <w:sz w:val="24"/>
          <w:szCs w:val="24"/>
        </w:rPr>
        <w:t xml:space="preserve">                           </w:t>
      </w:r>
    </w:p>
    <w:sectPr w:rsidRPr="00564938" w:rsidR="00223F93" w:rsidSect="00A933AC">
      <w:headerReference w:type="default" r:id="rId24"/>
      <w:pgSz w:w="12240" w:h="15840" w:orient="portrait"/>
      <w:pgMar w:top="720" w:right="720" w:bottom="720" w:left="720" w:header="720" w:footer="720" w:gutter="0"/>
      <w:cols w:space="720"/>
      <w:docGrid w:linePitch="360"/>
      <w:footerReference w:type="default" r:id="Rda6a6c7768184b7d"/>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6FFC" w:rsidP="00010852" w:rsidRDefault="00836FFC" w14:paraId="3CF2D8B6" w14:textId="77777777">
      <w:pPr>
        <w:spacing w:after="0"/>
      </w:pPr>
      <w:r>
        <w:separator/>
      </w:r>
    </w:p>
  </w:endnote>
  <w:endnote w:type="continuationSeparator" w:id="0">
    <w:p w:rsidR="00836FFC" w:rsidP="00010852" w:rsidRDefault="00836FFC" w14:paraId="0FB7827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6878FEA0" w:rsidTr="6878FEA0" w14:paraId="3B43D85D">
      <w:trPr>
        <w:trHeight w:val="300"/>
      </w:trPr>
      <w:tc>
        <w:tcPr>
          <w:tcW w:w="3600" w:type="dxa"/>
          <w:tcMar/>
        </w:tcPr>
        <w:p w:rsidR="6878FEA0" w:rsidP="6878FEA0" w:rsidRDefault="6878FEA0" w14:paraId="24FB9CB7" w14:textId="41EAA9BD">
          <w:pPr>
            <w:pStyle w:val="Header"/>
            <w:bidi w:val="0"/>
            <w:ind w:left="-115"/>
            <w:jc w:val="left"/>
          </w:pPr>
        </w:p>
      </w:tc>
      <w:tc>
        <w:tcPr>
          <w:tcW w:w="3600" w:type="dxa"/>
          <w:tcMar/>
        </w:tcPr>
        <w:p w:rsidR="6878FEA0" w:rsidP="6878FEA0" w:rsidRDefault="6878FEA0" w14:paraId="0BAAD12D" w14:textId="6B629279">
          <w:pPr>
            <w:pStyle w:val="Header"/>
            <w:bidi w:val="0"/>
            <w:jc w:val="center"/>
          </w:pPr>
        </w:p>
      </w:tc>
      <w:tc>
        <w:tcPr>
          <w:tcW w:w="3600" w:type="dxa"/>
          <w:tcMar/>
        </w:tcPr>
        <w:p w:rsidR="6878FEA0" w:rsidP="6878FEA0" w:rsidRDefault="6878FEA0" w14:paraId="545B66D7" w14:textId="673478CF">
          <w:pPr>
            <w:pStyle w:val="Header"/>
            <w:bidi w:val="0"/>
            <w:ind w:right="-115"/>
            <w:jc w:val="right"/>
          </w:pPr>
        </w:p>
      </w:tc>
    </w:tr>
  </w:tbl>
  <w:p w:rsidR="6878FEA0" w:rsidP="6878FEA0" w:rsidRDefault="6878FEA0" w14:paraId="3875CDE6" w14:textId="260FB468">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6FFC" w:rsidP="00010852" w:rsidRDefault="00836FFC" w14:paraId="1FC39945" w14:textId="77777777">
      <w:pPr>
        <w:spacing w:after="0"/>
      </w:pPr>
      <w:r>
        <w:separator/>
      </w:r>
    </w:p>
  </w:footnote>
  <w:footnote w:type="continuationSeparator" w:id="0">
    <w:p w:rsidR="00836FFC" w:rsidP="00010852" w:rsidRDefault="00836FFC" w14:paraId="0562CB0E"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0A15B7" w:rsidR="000A15B7" w:rsidP="4DE9036C" w:rsidRDefault="000A15B7" w14:paraId="55B34200" w14:textId="0D25A21B">
    <w:pPr>
      <w:pStyle w:val="paragraph"/>
      <w:spacing w:before="0" w:beforeAutospacing="off" w:after="0" w:afterAutospacing="off"/>
      <w:ind w:left="7920"/>
      <w:jc w:val="both"/>
      <w:textAlignment w:val="baseline"/>
      <w:rPr>
        <w:rFonts w:ascii="Georgia Pro" w:hAnsi="Georgia Pro" w:eastAsia="Georgia Pro" w:cs="Georgia Pro"/>
        <w:sz w:val="18"/>
        <w:szCs w:val="18"/>
      </w:rPr>
    </w:pPr>
    <w:r w:rsidRPr="000A15B7">
      <w:rPr>
        <w:rFonts w:asciiTheme="minorHAnsi" w:hAnsiTheme="minorHAnsi" w:cstheme="minorHAnsi"/>
        <w:noProof/>
      </w:rPr>
      <w:drawing>
        <wp:anchor distT="0" distB="0" distL="114300" distR="114300" simplePos="0" relativeHeight="251659264" behindDoc="0" locked="0" layoutInCell="1" allowOverlap="1" wp14:anchorId="3DD8E218" wp14:editId="04C8E723">
          <wp:simplePos x="0" y="0"/>
          <wp:positionH relativeFrom="column">
            <wp:posOffset>2790844</wp:posOffset>
          </wp:positionH>
          <wp:positionV relativeFrom="paragraph">
            <wp:posOffset>-238684</wp:posOffset>
          </wp:positionV>
          <wp:extent cx="1078173" cy="988503"/>
          <wp:effectExtent l="0" t="0" r="8255" b="2540"/>
          <wp:wrapNone/>
          <wp:docPr id="2081056052" name="Picture 2081056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rcRect l="10416" t="10416" r="11875" b="18333"/>
                  <a:stretch>
                    <a:fillRect/>
                  </a:stretch>
                </pic:blipFill>
                <pic:spPr>
                  <a:xfrm>
                    <a:off x="0" y="0"/>
                    <a:ext cx="1078173" cy="988503"/>
                  </a:xfrm>
                  <a:prstGeom prst="rect">
                    <a:avLst/>
                  </a:prstGeom>
                </pic:spPr>
              </pic:pic>
            </a:graphicData>
          </a:graphic>
          <wp14:sizeRelH relativeFrom="margin">
            <wp14:pctWidth>0</wp14:pctWidth>
          </wp14:sizeRelH>
          <wp14:sizeRelV relativeFrom="margin">
            <wp14:pctHeight>0</wp14:pctHeight>
          </wp14:sizeRelV>
        </wp:anchor>
      </w:drawing>
    </w:r>
    <w:r w:rsidRPr="000A15B7">
      <w:rPr>
        <w:rFonts w:asciiTheme="minorHAnsi" w:hAnsiTheme="minorHAnsi" w:eastAsiaTheme="minorHAnsi" w:cstheme="minorHAnsi"/>
        <w:noProof/>
        <w:sz w:val="22"/>
        <w:szCs w:val="22"/>
      </w:rPr>
      <w:drawing>
        <wp:anchor distT="0" distB="0" distL="114300" distR="114300" simplePos="0" relativeHeight="251658240" behindDoc="0" locked="0" layoutInCell="1" allowOverlap="1" wp14:anchorId="6F2EE39A" wp14:editId="297DBEED">
          <wp:simplePos x="0" y="0"/>
          <wp:positionH relativeFrom="column">
            <wp:posOffset>-61415</wp:posOffset>
          </wp:positionH>
          <wp:positionV relativeFrom="paragraph">
            <wp:posOffset>-102832</wp:posOffset>
          </wp:positionV>
          <wp:extent cx="2224405" cy="614045"/>
          <wp:effectExtent l="0" t="0" r="0" b="0"/>
          <wp:wrapNone/>
          <wp:docPr id="1" name="Picture 1" descr="C:\Users\ssmith\AppData\Local\Microsoft\Windows\INetCache\Content.MSO\165C7E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mith\AppData\Local\Microsoft\Windows\INetCache\Content.MSO\165C7E9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24405" cy="614045"/>
                  </a:xfrm>
                  <a:prstGeom prst="rect">
                    <a:avLst/>
                  </a:prstGeom>
                  <a:noFill/>
                  <a:ln>
                    <a:noFill/>
                  </a:ln>
                </pic:spPr>
              </pic:pic>
            </a:graphicData>
          </a:graphic>
        </wp:anchor>
      </w:drawing>
    </w:r>
    <w:r w:rsidRPr="4DE9036C" w:rsidR="4DE9036C">
      <w:rPr>
        <w:rStyle w:val="normaltextrun"/>
        <w:rFonts w:ascii="Georgia Pro" w:hAnsi="Georgia Pro" w:eastAsia="Georgia Pro" w:cs="Georgia Pro"/>
        <w:b w:val="1"/>
        <w:bCs w:val="1"/>
      </w:rPr>
      <w:t>202</w:t>
    </w:r>
    <w:r w:rsidRPr="4DE9036C" w:rsidR="4DE9036C">
      <w:rPr>
        <w:rStyle w:val="normaltextrun"/>
        <w:rFonts w:ascii="Georgia Pro" w:hAnsi="Georgia Pro" w:eastAsia="Georgia Pro" w:cs="Georgia Pro"/>
        <w:b w:val="1"/>
        <w:bCs w:val="1"/>
      </w:rPr>
      <w:t>6</w:t>
    </w:r>
    <w:r w:rsidRPr="4DE9036C" w:rsidR="4DE9036C">
      <w:rPr>
        <w:rStyle w:val="normaltextrun"/>
        <w:rFonts w:ascii="Georgia Pro" w:hAnsi="Georgia Pro" w:eastAsia="Georgia Pro" w:cs="Georgia Pro"/>
        <w:b w:val="1"/>
        <w:bCs w:val="1"/>
      </w:rPr>
      <w:t xml:space="preserve"> Day Camp</w:t>
    </w:r>
    <w:r w:rsidRPr="4DE9036C" w:rsidR="4DE9036C">
      <w:rPr>
        <w:rStyle w:val="eop"/>
        <w:rFonts w:ascii="Georgia Pro" w:hAnsi="Georgia Pro" w:eastAsia="Georgia Pro" w:cs="Georgia Pro"/>
      </w:rPr>
      <w:t> </w:t>
    </w:r>
  </w:p>
  <w:p w:rsidRPr="000A15B7" w:rsidR="000A15B7" w:rsidP="4DE9036C" w:rsidRDefault="000A15B7" w14:paraId="58F7D2DD" w14:textId="0BEECC34">
    <w:pPr>
      <w:pStyle w:val="paragraph"/>
      <w:spacing w:before="0" w:beforeAutospacing="off" w:after="0" w:afterAutospacing="off"/>
      <w:ind w:left="7920"/>
      <w:textAlignment w:val="baseline"/>
      <w:rPr>
        <w:rFonts w:ascii="Georgia Pro" w:hAnsi="Georgia Pro" w:eastAsia="Georgia Pro" w:cs="Georgia Pro"/>
        <w:sz w:val="18"/>
        <w:szCs w:val="18"/>
      </w:rPr>
    </w:pPr>
    <w:r w:rsidRPr="4DE9036C" w:rsidR="4DE9036C">
      <w:rPr>
        <w:rStyle w:val="normaltextrun"/>
        <w:rFonts w:ascii="Georgia Pro" w:hAnsi="Georgia Pro" w:eastAsia="Georgia Pro" w:cs="Georgia Pro"/>
        <w:b w:val="1"/>
        <w:bCs w:val="1"/>
      </w:rPr>
      <w:t xml:space="preserve">Parent/Guardian Information </w:t>
    </w:r>
    <w:r w:rsidRPr="4DE9036C" w:rsidR="4DE9036C">
      <w:rPr>
        <w:rStyle w:val="normaltextrun"/>
        <w:rFonts w:ascii="Georgia Pro" w:hAnsi="Georgia Pro" w:eastAsia="Georgia Pro" w:cs="Georgia Pro"/>
        <w:b w:val="1"/>
        <w:bCs w:val="1"/>
      </w:rPr>
      <w:t>Packet</w:t>
    </w:r>
    <w:r w:rsidRPr="4DE9036C" w:rsidR="4DE9036C">
      <w:rPr>
        <w:rStyle w:val="normaltextrun"/>
        <w:rFonts w:ascii="Georgia Pro" w:hAnsi="Georgia Pro" w:eastAsia="Georgia Pro" w:cs="Georgia Pro"/>
        <w:b w:val="1"/>
        <w:bCs w:val="1"/>
      </w:rPr>
      <w:t> </w:t>
    </w:r>
    <w:r w:rsidRPr="4DE9036C" w:rsidR="4DE9036C">
      <w:rPr>
        <w:rStyle w:val="eop"/>
        <w:rFonts w:ascii="Georgia Pro" w:hAnsi="Georgia Pro" w:eastAsia="Georgia Pro" w:cs="Georgia Pro"/>
      </w:rPr>
      <w:t> </w:t>
    </w:r>
  </w:p>
  <w:p w:rsidRPr="000A15B7" w:rsidR="000A15B7" w:rsidP="4DE9036C" w:rsidRDefault="000A15B7" w14:paraId="36615276" w14:textId="77777777">
    <w:pPr>
      <w:pStyle w:val="paragraph"/>
      <w:spacing w:before="0" w:beforeAutospacing="off" w:after="0" w:afterAutospacing="off"/>
      <w:textAlignment w:val="baseline"/>
      <w:rPr>
        <w:rFonts w:ascii="Georgia Pro" w:hAnsi="Georgia Pro" w:eastAsia="Georgia Pro" w:cs="Georgia Pro"/>
        <w:sz w:val="18"/>
        <w:szCs w:val="18"/>
      </w:rPr>
    </w:pPr>
    <w:r w:rsidRPr="4DE9036C" w:rsidR="4DE9036C">
      <w:rPr>
        <w:rStyle w:val="eop"/>
        <w:rFonts w:ascii="Georgia Pro" w:hAnsi="Georgia Pro" w:eastAsia="Georgia Pro" w:cs="Georgia Pro"/>
        <w:sz w:val="22"/>
        <w:szCs w:val="22"/>
      </w:rPr>
      <w:t> </w:t>
    </w:r>
  </w:p>
  <w:p w:rsidRPr="000A15B7" w:rsidR="00010852" w:rsidP="4DE9036C" w:rsidRDefault="00010852" w14:paraId="34CE0A41" w14:textId="0BB593B6">
    <w:pPr>
      <w:pStyle w:val="Header"/>
      <w:rPr>
        <w:rFonts w:ascii="Georgia Pro" w:hAnsi="Georgia Pro" w:eastAsia="Georgia Pro" w:cs="Georgia Pro"/>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560CB"/>
    <w:multiLevelType w:val="hybridMultilevel"/>
    <w:tmpl w:val="44BEA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611A2"/>
    <w:multiLevelType w:val="hybridMultilevel"/>
    <w:tmpl w:val="332CA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B1058"/>
    <w:multiLevelType w:val="hybridMultilevel"/>
    <w:tmpl w:val="8B6AFA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C584397"/>
    <w:multiLevelType w:val="hybridMultilevel"/>
    <w:tmpl w:val="1D3259CC"/>
    <w:lvl w:ilvl="0" w:tplc="04090001">
      <w:start w:val="1"/>
      <w:numFmt w:val="bullet"/>
      <w:lvlText w:val=""/>
      <w:lvlJc w:val="left"/>
      <w:pPr>
        <w:ind w:left="1080" w:hanging="72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36E0BDE"/>
    <w:multiLevelType w:val="hybridMultilevel"/>
    <w:tmpl w:val="C592EC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3411B61"/>
    <w:multiLevelType w:val="hybridMultilevel"/>
    <w:tmpl w:val="B0CAC6D4"/>
    <w:lvl w:ilvl="0" w:tplc="98C6937E">
      <w:start w:val="2024"/>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52D77AA"/>
    <w:multiLevelType w:val="hybridMultilevel"/>
    <w:tmpl w:val="0978B79A"/>
    <w:lvl w:ilvl="0" w:tplc="09845680">
      <w:start w:val="1"/>
      <w:numFmt w:val="bullet"/>
      <w:lvlText w:val="•"/>
      <w:lvlJc w:val="left"/>
      <w:pPr>
        <w:tabs>
          <w:tab w:val="num" w:pos="720"/>
        </w:tabs>
        <w:ind w:left="720" w:hanging="360"/>
      </w:pPr>
      <w:rPr>
        <w:rFonts w:hint="default" w:ascii="Arial" w:hAnsi="Arial"/>
      </w:rPr>
    </w:lvl>
    <w:lvl w:ilvl="1" w:tplc="E9BEC7F8" w:tentative="1">
      <w:start w:val="1"/>
      <w:numFmt w:val="bullet"/>
      <w:lvlText w:val="•"/>
      <w:lvlJc w:val="left"/>
      <w:pPr>
        <w:tabs>
          <w:tab w:val="num" w:pos="1440"/>
        </w:tabs>
        <w:ind w:left="1440" w:hanging="360"/>
      </w:pPr>
      <w:rPr>
        <w:rFonts w:hint="default" w:ascii="Arial" w:hAnsi="Arial"/>
      </w:rPr>
    </w:lvl>
    <w:lvl w:ilvl="2" w:tplc="08AC1A6C" w:tentative="1">
      <w:start w:val="1"/>
      <w:numFmt w:val="bullet"/>
      <w:lvlText w:val="•"/>
      <w:lvlJc w:val="left"/>
      <w:pPr>
        <w:tabs>
          <w:tab w:val="num" w:pos="2160"/>
        </w:tabs>
        <w:ind w:left="2160" w:hanging="360"/>
      </w:pPr>
      <w:rPr>
        <w:rFonts w:hint="default" w:ascii="Arial" w:hAnsi="Arial"/>
      </w:rPr>
    </w:lvl>
    <w:lvl w:ilvl="3" w:tplc="06BC9722" w:tentative="1">
      <w:start w:val="1"/>
      <w:numFmt w:val="bullet"/>
      <w:lvlText w:val="•"/>
      <w:lvlJc w:val="left"/>
      <w:pPr>
        <w:tabs>
          <w:tab w:val="num" w:pos="2880"/>
        </w:tabs>
        <w:ind w:left="2880" w:hanging="360"/>
      </w:pPr>
      <w:rPr>
        <w:rFonts w:hint="default" w:ascii="Arial" w:hAnsi="Arial"/>
      </w:rPr>
    </w:lvl>
    <w:lvl w:ilvl="4" w:tplc="90D812E8" w:tentative="1">
      <w:start w:val="1"/>
      <w:numFmt w:val="bullet"/>
      <w:lvlText w:val="•"/>
      <w:lvlJc w:val="left"/>
      <w:pPr>
        <w:tabs>
          <w:tab w:val="num" w:pos="3600"/>
        </w:tabs>
        <w:ind w:left="3600" w:hanging="360"/>
      </w:pPr>
      <w:rPr>
        <w:rFonts w:hint="default" w:ascii="Arial" w:hAnsi="Arial"/>
      </w:rPr>
    </w:lvl>
    <w:lvl w:ilvl="5" w:tplc="D0FA80EE" w:tentative="1">
      <w:start w:val="1"/>
      <w:numFmt w:val="bullet"/>
      <w:lvlText w:val="•"/>
      <w:lvlJc w:val="left"/>
      <w:pPr>
        <w:tabs>
          <w:tab w:val="num" w:pos="4320"/>
        </w:tabs>
        <w:ind w:left="4320" w:hanging="360"/>
      </w:pPr>
      <w:rPr>
        <w:rFonts w:hint="default" w:ascii="Arial" w:hAnsi="Arial"/>
      </w:rPr>
    </w:lvl>
    <w:lvl w:ilvl="6" w:tplc="CDDE3FAE" w:tentative="1">
      <w:start w:val="1"/>
      <w:numFmt w:val="bullet"/>
      <w:lvlText w:val="•"/>
      <w:lvlJc w:val="left"/>
      <w:pPr>
        <w:tabs>
          <w:tab w:val="num" w:pos="5040"/>
        </w:tabs>
        <w:ind w:left="5040" w:hanging="360"/>
      </w:pPr>
      <w:rPr>
        <w:rFonts w:hint="default" w:ascii="Arial" w:hAnsi="Arial"/>
      </w:rPr>
    </w:lvl>
    <w:lvl w:ilvl="7" w:tplc="3FD2BF74" w:tentative="1">
      <w:start w:val="1"/>
      <w:numFmt w:val="bullet"/>
      <w:lvlText w:val="•"/>
      <w:lvlJc w:val="left"/>
      <w:pPr>
        <w:tabs>
          <w:tab w:val="num" w:pos="5760"/>
        </w:tabs>
        <w:ind w:left="5760" w:hanging="360"/>
      </w:pPr>
      <w:rPr>
        <w:rFonts w:hint="default" w:ascii="Arial" w:hAnsi="Arial"/>
      </w:rPr>
    </w:lvl>
    <w:lvl w:ilvl="8" w:tplc="5C62A4E0" w:tentative="1">
      <w:start w:val="1"/>
      <w:numFmt w:val="bullet"/>
      <w:lvlText w:val="•"/>
      <w:lvlJc w:val="left"/>
      <w:pPr>
        <w:tabs>
          <w:tab w:val="num" w:pos="6480"/>
        </w:tabs>
        <w:ind w:left="6480" w:hanging="360"/>
      </w:pPr>
      <w:rPr>
        <w:rFonts w:hint="default" w:ascii="Arial" w:hAnsi="Arial"/>
      </w:rPr>
    </w:lvl>
  </w:abstractNum>
  <w:abstractNum w:abstractNumId="7" w15:restartNumberingAfterBreak="0">
    <w:nsid w:val="56472E19"/>
    <w:multiLevelType w:val="hybridMultilevel"/>
    <w:tmpl w:val="D9AADE46"/>
    <w:lvl w:ilvl="0" w:tplc="13BC7A36">
      <w:numFmt w:val="bullet"/>
      <w:lvlText w:val="-"/>
      <w:lvlJc w:val="left"/>
      <w:pPr>
        <w:ind w:left="1080" w:hanging="72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ED023D7"/>
    <w:multiLevelType w:val="hybridMultilevel"/>
    <w:tmpl w:val="4972EF72"/>
    <w:lvl w:ilvl="0" w:tplc="C9125C1E">
      <w:start w:val="6"/>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2DB29DE"/>
    <w:multiLevelType w:val="hybridMultilevel"/>
    <w:tmpl w:val="A7C0FAF2"/>
    <w:lvl w:ilvl="0" w:tplc="DA42C2F0">
      <w:start w:val="1"/>
      <w:numFmt w:val="bullet"/>
      <w:lvlText w:val=""/>
      <w:lvlJc w:val="left"/>
      <w:pPr>
        <w:tabs>
          <w:tab w:val="num" w:pos="720"/>
        </w:tabs>
        <w:ind w:left="720" w:hanging="360"/>
      </w:pPr>
      <w:rPr>
        <w:rFonts w:hint="default" w:ascii="Wingdings" w:hAnsi="Wingdings"/>
      </w:rPr>
    </w:lvl>
    <w:lvl w:ilvl="1" w:tplc="FCFE638C" w:tentative="1">
      <w:start w:val="1"/>
      <w:numFmt w:val="bullet"/>
      <w:lvlText w:val=""/>
      <w:lvlJc w:val="left"/>
      <w:pPr>
        <w:tabs>
          <w:tab w:val="num" w:pos="1440"/>
        </w:tabs>
        <w:ind w:left="1440" w:hanging="360"/>
      </w:pPr>
      <w:rPr>
        <w:rFonts w:hint="default" w:ascii="Wingdings" w:hAnsi="Wingdings"/>
      </w:rPr>
    </w:lvl>
    <w:lvl w:ilvl="2" w:tplc="825EC07C" w:tentative="1">
      <w:start w:val="1"/>
      <w:numFmt w:val="bullet"/>
      <w:lvlText w:val=""/>
      <w:lvlJc w:val="left"/>
      <w:pPr>
        <w:tabs>
          <w:tab w:val="num" w:pos="2160"/>
        </w:tabs>
        <w:ind w:left="2160" w:hanging="360"/>
      </w:pPr>
      <w:rPr>
        <w:rFonts w:hint="default" w:ascii="Wingdings" w:hAnsi="Wingdings"/>
      </w:rPr>
    </w:lvl>
    <w:lvl w:ilvl="3" w:tplc="CB340B00" w:tentative="1">
      <w:start w:val="1"/>
      <w:numFmt w:val="bullet"/>
      <w:lvlText w:val=""/>
      <w:lvlJc w:val="left"/>
      <w:pPr>
        <w:tabs>
          <w:tab w:val="num" w:pos="2880"/>
        </w:tabs>
        <w:ind w:left="2880" w:hanging="360"/>
      </w:pPr>
      <w:rPr>
        <w:rFonts w:hint="default" w:ascii="Wingdings" w:hAnsi="Wingdings"/>
      </w:rPr>
    </w:lvl>
    <w:lvl w:ilvl="4" w:tplc="810ACC28" w:tentative="1">
      <w:start w:val="1"/>
      <w:numFmt w:val="bullet"/>
      <w:lvlText w:val=""/>
      <w:lvlJc w:val="left"/>
      <w:pPr>
        <w:tabs>
          <w:tab w:val="num" w:pos="3600"/>
        </w:tabs>
        <w:ind w:left="3600" w:hanging="360"/>
      </w:pPr>
      <w:rPr>
        <w:rFonts w:hint="default" w:ascii="Wingdings" w:hAnsi="Wingdings"/>
      </w:rPr>
    </w:lvl>
    <w:lvl w:ilvl="5" w:tplc="956A7CBA" w:tentative="1">
      <w:start w:val="1"/>
      <w:numFmt w:val="bullet"/>
      <w:lvlText w:val=""/>
      <w:lvlJc w:val="left"/>
      <w:pPr>
        <w:tabs>
          <w:tab w:val="num" w:pos="4320"/>
        </w:tabs>
        <w:ind w:left="4320" w:hanging="360"/>
      </w:pPr>
      <w:rPr>
        <w:rFonts w:hint="default" w:ascii="Wingdings" w:hAnsi="Wingdings"/>
      </w:rPr>
    </w:lvl>
    <w:lvl w:ilvl="6" w:tplc="9028BC60" w:tentative="1">
      <w:start w:val="1"/>
      <w:numFmt w:val="bullet"/>
      <w:lvlText w:val=""/>
      <w:lvlJc w:val="left"/>
      <w:pPr>
        <w:tabs>
          <w:tab w:val="num" w:pos="5040"/>
        </w:tabs>
        <w:ind w:left="5040" w:hanging="360"/>
      </w:pPr>
      <w:rPr>
        <w:rFonts w:hint="default" w:ascii="Wingdings" w:hAnsi="Wingdings"/>
      </w:rPr>
    </w:lvl>
    <w:lvl w:ilvl="7" w:tplc="38104B88" w:tentative="1">
      <w:start w:val="1"/>
      <w:numFmt w:val="bullet"/>
      <w:lvlText w:val=""/>
      <w:lvlJc w:val="left"/>
      <w:pPr>
        <w:tabs>
          <w:tab w:val="num" w:pos="5760"/>
        </w:tabs>
        <w:ind w:left="5760" w:hanging="360"/>
      </w:pPr>
      <w:rPr>
        <w:rFonts w:hint="default" w:ascii="Wingdings" w:hAnsi="Wingdings"/>
      </w:rPr>
    </w:lvl>
    <w:lvl w:ilvl="8" w:tplc="3128345A"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642F1C0C"/>
    <w:multiLevelType w:val="hybridMultilevel"/>
    <w:tmpl w:val="5412AA20"/>
    <w:lvl w:ilvl="0" w:tplc="41861D78">
      <w:start w:val="1"/>
      <w:numFmt w:val="bullet"/>
      <w:lvlText w:val=""/>
      <w:lvlJc w:val="left"/>
      <w:pPr>
        <w:tabs>
          <w:tab w:val="num" w:pos="720"/>
        </w:tabs>
        <w:ind w:left="720" w:hanging="360"/>
      </w:pPr>
      <w:rPr>
        <w:rFonts w:hint="default" w:ascii="Wingdings" w:hAnsi="Wingdings"/>
      </w:rPr>
    </w:lvl>
    <w:lvl w:ilvl="1" w:tplc="E526A834" w:tentative="1">
      <w:start w:val="1"/>
      <w:numFmt w:val="bullet"/>
      <w:lvlText w:val=""/>
      <w:lvlJc w:val="left"/>
      <w:pPr>
        <w:tabs>
          <w:tab w:val="num" w:pos="1440"/>
        </w:tabs>
        <w:ind w:left="1440" w:hanging="360"/>
      </w:pPr>
      <w:rPr>
        <w:rFonts w:hint="default" w:ascii="Wingdings" w:hAnsi="Wingdings"/>
      </w:rPr>
    </w:lvl>
    <w:lvl w:ilvl="2" w:tplc="657CE1E4" w:tentative="1">
      <w:start w:val="1"/>
      <w:numFmt w:val="bullet"/>
      <w:lvlText w:val=""/>
      <w:lvlJc w:val="left"/>
      <w:pPr>
        <w:tabs>
          <w:tab w:val="num" w:pos="2160"/>
        </w:tabs>
        <w:ind w:left="2160" w:hanging="360"/>
      </w:pPr>
      <w:rPr>
        <w:rFonts w:hint="default" w:ascii="Wingdings" w:hAnsi="Wingdings"/>
      </w:rPr>
    </w:lvl>
    <w:lvl w:ilvl="3" w:tplc="A55E8E1C" w:tentative="1">
      <w:start w:val="1"/>
      <w:numFmt w:val="bullet"/>
      <w:lvlText w:val=""/>
      <w:lvlJc w:val="left"/>
      <w:pPr>
        <w:tabs>
          <w:tab w:val="num" w:pos="2880"/>
        </w:tabs>
        <w:ind w:left="2880" w:hanging="360"/>
      </w:pPr>
      <w:rPr>
        <w:rFonts w:hint="default" w:ascii="Wingdings" w:hAnsi="Wingdings"/>
      </w:rPr>
    </w:lvl>
    <w:lvl w:ilvl="4" w:tplc="598266E8" w:tentative="1">
      <w:start w:val="1"/>
      <w:numFmt w:val="bullet"/>
      <w:lvlText w:val=""/>
      <w:lvlJc w:val="left"/>
      <w:pPr>
        <w:tabs>
          <w:tab w:val="num" w:pos="3600"/>
        </w:tabs>
        <w:ind w:left="3600" w:hanging="360"/>
      </w:pPr>
      <w:rPr>
        <w:rFonts w:hint="default" w:ascii="Wingdings" w:hAnsi="Wingdings"/>
      </w:rPr>
    </w:lvl>
    <w:lvl w:ilvl="5" w:tplc="39A24532" w:tentative="1">
      <w:start w:val="1"/>
      <w:numFmt w:val="bullet"/>
      <w:lvlText w:val=""/>
      <w:lvlJc w:val="left"/>
      <w:pPr>
        <w:tabs>
          <w:tab w:val="num" w:pos="4320"/>
        </w:tabs>
        <w:ind w:left="4320" w:hanging="360"/>
      </w:pPr>
      <w:rPr>
        <w:rFonts w:hint="default" w:ascii="Wingdings" w:hAnsi="Wingdings"/>
      </w:rPr>
    </w:lvl>
    <w:lvl w:ilvl="6" w:tplc="F5A0AFB0" w:tentative="1">
      <w:start w:val="1"/>
      <w:numFmt w:val="bullet"/>
      <w:lvlText w:val=""/>
      <w:lvlJc w:val="left"/>
      <w:pPr>
        <w:tabs>
          <w:tab w:val="num" w:pos="5040"/>
        </w:tabs>
        <w:ind w:left="5040" w:hanging="360"/>
      </w:pPr>
      <w:rPr>
        <w:rFonts w:hint="default" w:ascii="Wingdings" w:hAnsi="Wingdings"/>
      </w:rPr>
    </w:lvl>
    <w:lvl w:ilvl="7" w:tplc="6132242E" w:tentative="1">
      <w:start w:val="1"/>
      <w:numFmt w:val="bullet"/>
      <w:lvlText w:val=""/>
      <w:lvlJc w:val="left"/>
      <w:pPr>
        <w:tabs>
          <w:tab w:val="num" w:pos="5760"/>
        </w:tabs>
        <w:ind w:left="5760" w:hanging="360"/>
      </w:pPr>
      <w:rPr>
        <w:rFonts w:hint="default" w:ascii="Wingdings" w:hAnsi="Wingdings"/>
      </w:rPr>
    </w:lvl>
    <w:lvl w:ilvl="8" w:tplc="562E824C"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7D027AE7"/>
    <w:multiLevelType w:val="hybridMultilevel"/>
    <w:tmpl w:val="A83A3730"/>
    <w:lvl w:ilvl="0" w:tplc="98C6937E">
      <w:start w:val="2024"/>
      <w:numFmt w:val="bullet"/>
      <w:lvlText w:val="-"/>
      <w:lvlJc w:val="left"/>
      <w:pPr>
        <w:ind w:left="720" w:hanging="360"/>
      </w:pPr>
      <w:rPr>
        <w:rFonts w:hint="default" w:ascii="Calibri" w:hAnsi="Calibri" w:eastAsia="Georgia Pro"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FCB69B3"/>
    <w:multiLevelType w:val="hybridMultilevel"/>
    <w:tmpl w:val="55A02F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10"/>
  </w:num>
  <w:num w:numId="4">
    <w:abstractNumId w:val="5"/>
  </w:num>
  <w:num w:numId="5">
    <w:abstractNumId w:val="11"/>
  </w:num>
  <w:num w:numId="6">
    <w:abstractNumId w:val="4"/>
  </w:num>
  <w:num w:numId="7">
    <w:abstractNumId w:val="12"/>
  </w:num>
  <w:num w:numId="8">
    <w:abstractNumId w:val="1"/>
  </w:num>
  <w:num w:numId="9">
    <w:abstractNumId w:val="0"/>
  </w:num>
  <w:num w:numId="10">
    <w:abstractNumId w:val="2"/>
  </w:num>
  <w:num w:numId="11">
    <w:abstractNumId w:val="7"/>
  </w:num>
  <w:num w:numId="12">
    <w:abstractNumId w:val="3"/>
  </w:num>
  <w:num w:numId="13">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98"/>
  <w:proofState w:spelling="clean" w:grammar="dirty"/>
  <w:trackRevisions w:val="fals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MbE0MDYwNrcwMzdT0lEKTi0uzszPAykwqQUA5bFUwywAAAA="/>
  </w:docVars>
  <w:rsids>
    <w:rsidRoot w:val="00382571"/>
    <w:rsid w:val="00010852"/>
    <w:rsid w:val="000872B5"/>
    <w:rsid w:val="0009418B"/>
    <w:rsid w:val="000A15B7"/>
    <w:rsid w:val="000D4B89"/>
    <w:rsid w:val="000D5706"/>
    <w:rsid w:val="00223F93"/>
    <w:rsid w:val="002532D1"/>
    <w:rsid w:val="00274E23"/>
    <w:rsid w:val="00296EF1"/>
    <w:rsid w:val="002B3858"/>
    <w:rsid w:val="002D908B"/>
    <w:rsid w:val="00330B5E"/>
    <w:rsid w:val="00357071"/>
    <w:rsid w:val="00367F7A"/>
    <w:rsid w:val="00374A2A"/>
    <w:rsid w:val="00382571"/>
    <w:rsid w:val="003B7091"/>
    <w:rsid w:val="003C7AFA"/>
    <w:rsid w:val="00443230"/>
    <w:rsid w:val="00444464"/>
    <w:rsid w:val="00445A3F"/>
    <w:rsid w:val="00517A77"/>
    <w:rsid w:val="00564938"/>
    <w:rsid w:val="005A5154"/>
    <w:rsid w:val="005B5F95"/>
    <w:rsid w:val="0060689E"/>
    <w:rsid w:val="00663592"/>
    <w:rsid w:val="00691994"/>
    <w:rsid w:val="006A4B4D"/>
    <w:rsid w:val="006D781E"/>
    <w:rsid w:val="00801887"/>
    <w:rsid w:val="008359A2"/>
    <w:rsid w:val="00836FFC"/>
    <w:rsid w:val="00865019"/>
    <w:rsid w:val="008A4408"/>
    <w:rsid w:val="009007C9"/>
    <w:rsid w:val="00950CB7"/>
    <w:rsid w:val="00966291"/>
    <w:rsid w:val="00A14334"/>
    <w:rsid w:val="00A20A5F"/>
    <w:rsid w:val="00A438B4"/>
    <w:rsid w:val="00A77CCD"/>
    <w:rsid w:val="00A933AC"/>
    <w:rsid w:val="00AE2134"/>
    <w:rsid w:val="00B94AB2"/>
    <w:rsid w:val="00BC1B1C"/>
    <w:rsid w:val="00C82820"/>
    <w:rsid w:val="00CE3393"/>
    <w:rsid w:val="00CF3BDE"/>
    <w:rsid w:val="00D41D29"/>
    <w:rsid w:val="00DB07CC"/>
    <w:rsid w:val="00DB9DBC"/>
    <w:rsid w:val="00DBF256"/>
    <w:rsid w:val="00ED63E6"/>
    <w:rsid w:val="00F10AE5"/>
    <w:rsid w:val="00F41CB7"/>
    <w:rsid w:val="00F6326F"/>
    <w:rsid w:val="01A2A29A"/>
    <w:rsid w:val="01BB7FA8"/>
    <w:rsid w:val="01BFA04B"/>
    <w:rsid w:val="01CAFAB0"/>
    <w:rsid w:val="01DD3916"/>
    <w:rsid w:val="02012F92"/>
    <w:rsid w:val="0233EDD6"/>
    <w:rsid w:val="0246FFD2"/>
    <w:rsid w:val="02530E98"/>
    <w:rsid w:val="02BC25CF"/>
    <w:rsid w:val="02C10323"/>
    <w:rsid w:val="02C8D650"/>
    <w:rsid w:val="02F74501"/>
    <w:rsid w:val="02F8DCFB"/>
    <w:rsid w:val="0308AD59"/>
    <w:rsid w:val="034C16D5"/>
    <w:rsid w:val="03846107"/>
    <w:rsid w:val="03C2F674"/>
    <w:rsid w:val="03E19A6F"/>
    <w:rsid w:val="03EAFB0E"/>
    <w:rsid w:val="03F70681"/>
    <w:rsid w:val="04194F74"/>
    <w:rsid w:val="047CB846"/>
    <w:rsid w:val="04808693"/>
    <w:rsid w:val="048DDDC5"/>
    <w:rsid w:val="04BA20D9"/>
    <w:rsid w:val="04CC402F"/>
    <w:rsid w:val="0537163D"/>
    <w:rsid w:val="0564D06B"/>
    <w:rsid w:val="058052D8"/>
    <w:rsid w:val="05D4BB1D"/>
    <w:rsid w:val="06015469"/>
    <w:rsid w:val="062B7BDD"/>
    <w:rsid w:val="06906038"/>
    <w:rsid w:val="06A55DBD"/>
    <w:rsid w:val="06C1CA6B"/>
    <w:rsid w:val="07019CA4"/>
    <w:rsid w:val="07216F8F"/>
    <w:rsid w:val="077121A4"/>
    <w:rsid w:val="07C8982D"/>
    <w:rsid w:val="080F95F4"/>
    <w:rsid w:val="08445795"/>
    <w:rsid w:val="0860C22A"/>
    <w:rsid w:val="08620C2E"/>
    <w:rsid w:val="086DE064"/>
    <w:rsid w:val="08BBDD73"/>
    <w:rsid w:val="090C09BA"/>
    <w:rsid w:val="095D859B"/>
    <w:rsid w:val="096319F9"/>
    <w:rsid w:val="0973DDFA"/>
    <w:rsid w:val="09751D09"/>
    <w:rsid w:val="0983ADAE"/>
    <w:rsid w:val="0984D04A"/>
    <w:rsid w:val="09BF7FAF"/>
    <w:rsid w:val="09CC2C88"/>
    <w:rsid w:val="0A18D145"/>
    <w:rsid w:val="0AB3D7A7"/>
    <w:rsid w:val="0AE01507"/>
    <w:rsid w:val="0B369884"/>
    <w:rsid w:val="0B3A6753"/>
    <w:rsid w:val="0B41A67A"/>
    <w:rsid w:val="0B61E303"/>
    <w:rsid w:val="0BD8BE57"/>
    <w:rsid w:val="0BDE6BBD"/>
    <w:rsid w:val="0BF2372C"/>
    <w:rsid w:val="0C03645A"/>
    <w:rsid w:val="0C22F7C4"/>
    <w:rsid w:val="0C54EDD2"/>
    <w:rsid w:val="0C5FBE10"/>
    <w:rsid w:val="0D033B27"/>
    <w:rsid w:val="0D54E93B"/>
    <w:rsid w:val="0D866DB7"/>
    <w:rsid w:val="0D90029D"/>
    <w:rsid w:val="0E0BA904"/>
    <w:rsid w:val="0E35BBEB"/>
    <w:rsid w:val="0E490B98"/>
    <w:rsid w:val="0EABEF4C"/>
    <w:rsid w:val="0F225130"/>
    <w:rsid w:val="0F5E6153"/>
    <w:rsid w:val="0FAFFC67"/>
    <w:rsid w:val="10251240"/>
    <w:rsid w:val="10389092"/>
    <w:rsid w:val="104E174B"/>
    <w:rsid w:val="1051E957"/>
    <w:rsid w:val="106DF147"/>
    <w:rsid w:val="107B256A"/>
    <w:rsid w:val="10F53939"/>
    <w:rsid w:val="10F9A370"/>
    <w:rsid w:val="112C24D1"/>
    <w:rsid w:val="115A8880"/>
    <w:rsid w:val="1177CA8C"/>
    <w:rsid w:val="11A526D5"/>
    <w:rsid w:val="11B06B73"/>
    <w:rsid w:val="11C97136"/>
    <w:rsid w:val="11D2F979"/>
    <w:rsid w:val="11E38202"/>
    <w:rsid w:val="11E8EE4F"/>
    <w:rsid w:val="11F15449"/>
    <w:rsid w:val="1200ECE5"/>
    <w:rsid w:val="12344426"/>
    <w:rsid w:val="128FCC12"/>
    <w:rsid w:val="12CA3E98"/>
    <w:rsid w:val="12EAB5A2"/>
    <w:rsid w:val="137BF62A"/>
    <w:rsid w:val="13A2ED65"/>
    <w:rsid w:val="13B387BF"/>
    <w:rsid w:val="13E20E32"/>
    <w:rsid w:val="13F5E577"/>
    <w:rsid w:val="14E4E2A3"/>
    <w:rsid w:val="151F6F09"/>
    <w:rsid w:val="1571744A"/>
    <w:rsid w:val="15AF53BE"/>
    <w:rsid w:val="15E3FF0E"/>
    <w:rsid w:val="1632FF08"/>
    <w:rsid w:val="1642BD66"/>
    <w:rsid w:val="1656E52B"/>
    <w:rsid w:val="169ADAE7"/>
    <w:rsid w:val="1716ABE5"/>
    <w:rsid w:val="174EF645"/>
    <w:rsid w:val="17638072"/>
    <w:rsid w:val="179C0863"/>
    <w:rsid w:val="17B78601"/>
    <w:rsid w:val="17D101B3"/>
    <w:rsid w:val="18327241"/>
    <w:rsid w:val="187F3A0F"/>
    <w:rsid w:val="188980F4"/>
    <w:rsid w:val="188E1761"/>
    <w:rsid w:val="18AA107B"/>
    <w:rsid w:val="18CB273F"/>
    <w:rsid w:val="191C444F"/>
    <w:rsid w:val="1954634D"/>
    <w:rsid w:val="19584E31"/>
    <w:rsid w:val="1992FFA6"/>
    <w:rsid w:val="19947B9C"/>
    <w:rsid w:val="19C6B636"/>
    <w:rsid w:val="1A1BA06A"/>
    <w:rsid w:val="1B1A28F0"/>
    <w:rsid w:val="1B2059DF"/>
    <w:rsid w:val="1B25A896"/>
    <w:rsid w:val="1B3AF22E"/>
    <w:rsid w:val="1B67F114"/>
    <w:rsid w:val="1B6FBD1D"/>
    <w:rsid w:val="1BB6743C"/>
    <w:rsid w:val="1BC2175F"/>
    <w:rsid w:val="1BDC1C2B"/>
    <w:rsid w:val="1BE3B730"/>
    <w:rsid w:val="1C356D9D"/>
    <w:rsid w:val="1C3B368F"/>
    <w:rsid w:val="1C8EE6A2"/>
    <w:rsid w:val="1CA31A2A"/>
    <w:rsid w:val="1CD06E18"/>
    <w:rsid w:val="1CFBC663"/>
    <w:rsid w:val="1D767870"/>
    <w:rsid w:val="1DC5352D"/>
    <w:rsid w:val="1DEB1C05"/>
    <w:rsid w:val="1E0FE281"/>
    <w:rsid w:val="1E1803DC"/>
    <w:rsid w:val="1E66B45D"/>
    <w:rsid w:val="1E6E9365"/>
    <w:rsid w:val="1EAC89E2"/>
    <w:rsid w:val="1EB09C3F"/>
    <w:rsid w:val="1EB336CE"/>
    <w:rsid w:val="1EB54583"/>
    <w:rsid w:val="1F665F7F"/>
    <w:rsid w:val="1FA5D41C"/>
    <w:rsid w:val="1FAF08CE"/>
    <w:rsid w:val="1FF4DF22"/>
    <w:rsid w:val="204FB108"/>
    <w:rsid w:val="206AC35E"/>
    <w:rsid w:val="2089E55F"/>
    <w:rsid w:val="208DF858"/>
    <w:rsid w:val="21814A62"/>
    <w:rsid w:val="21A028C7"/>
    <w:rsid w:val="222338BE"/>
    <w:rsid w:val="2266F768"/>
    <w:rsid w:val="22B600E6"/>
    <w:rsid w:val="22C2FB43"/>
    <w:rsid w:val="2330942E"/>
    <w:rsid w:val="2362F15A"/>
    <w:rsid w:val="2394ADB2"/>
    <w:rsid w:val="239EFE6B"/>
    <w:rsid w:val="24834C67"/>
    <w:rsid w:val="24B54914"/>
    <w:rsid w:val="24CE4393"/>
    <w:rsid w:val="2501D782"/>
    <w:rsid w:val="252D9395"/>
    <w:rsid w:val="25476C14"/>
    <w:rsid w:val="256C9D3C"/>
    <w:rsid w:val="257CAD40"/>
    <w:rsid w:val="25B3C1F2"/>
    <w:rsid w:val="25C248E4"/>
    <w:rsid w:val="26A93E4D"/>
    <w:rsid w:val="26AAC7EF"/>
    <w:rsid w:val="26C04712"/>
    <w:rsid w:val="26E7FCE7"/>
    <w:rsid w:val="2720F68E"/>
    <w:rsid w:val="2730D9C3"/>
    <w:rsid w:val="273D8A0F"/>
    <w:rsid w:val="275D5130"/>
    <w:rsid w:val="278C3E29"/>
    <w:rsid w:val="291A0FAF"/>
    <w:rsid w:val="293F7149"/>
    <w:rsid w:val="29C75B3C"/>
    <w:rsid w:val="29CC48C9"/>
    <w:rsid w:val="2A26EE6F"/>
    <w:rsid w:val="2A398313"/>
    <w:rsid w:val="2A4B6F43"/>
    <w:rsid w:val="2A6A51AB"/>
    <w:rsid w:val="2A6D9938"/>
    <w:rsid w:val="2AAFE78B"/>
    <w:rsid w:val="2AB8CD45"/>
    <w:rsid w:val="2AEB0205"/>
    <w:rsid w:val="2AFF596F"/>
    <w:rsid w:val="2B09D166"/>
    <w:rsid w:val="2B58AD35"/>
    <w:rsid w:val="2B696740"/>
    <w:rsid w:val="2B97D71E"/>
    <w:rsid w:val="2BC78040"/>
    <w:rsid w:val="2BE4004F"/>
    <w:rsid w:val="2C1E513D"/>
    <w:rsid w:val="2C3918D7"/>
    <w:rsid w:val="2C65A075"/>
    <w:rsid w:val="2C8BAA2D"/>
    <w:rsid w:val="2D334B89"/>
    <w:rsid w:val="2D545E24"/>
    <w:rsid w:val="2D5C1BAF"/>
    <w:rsid w:val="2D822CDE"/>
    <w:rsid w:val="2D92DD9B"/>
    <w:rsid w:val="2DFA0614"/>
    <w:rsid w:val="2E1EBCBF"/>
    <w:rsid w:val="2E6DDA15"/>
    <w:rsid w:val="2F065747"/>
    <w:rsid w:val="2F117A32"/>
    <w:rsid w:val="2F12857A"/>
    <w:rsid w:val="2F79DE97"/>
    <w:rsid w:val="2FC0FDE8"/>
    <w:rsid w:val="3018F0B4"/>
    <w:rsid w:val="304FB9FD"/>
    <w:rsid w:val="3075D77F"/>
    <w:rsid w:val="3111E99B"/>
    <w:rsid w:val="31695D9F"/>
    <w:rsid w:val="31800E32"/>
    <w:rsid w:val="31AEE23E"/>
    <w:rsid w:val="31B1AAD8"/>
    <w:rsid w:val="31BBA311"/>
    <w:rsid w:val="31F01D46"/>
    <w:rsid w:val="31FC8EFC"/>
    <w:rsid w:val="325EAA85"/>
    <w:rsid w:val="326058B1"/>
    <w:rsid w:val="3284A620"/>
    <w:rsid w:val="32A93C63"/>
    <w:rsid w:val="32E4B621"/>
    <w:rsid w:val="331F15FF"/>
    <w:rsid w:val="33208450"/>
    <w:rsid w:val="3335F5E1"/>
    <w:rsid w:val="335424D0"/>
    <w:rsid w:val="337E906B"/>
    <w:rsid w:val="33E548B1"/>
    <w:rsid w:val="340BFF98"/>
    <w:rsid w:val="3417E339"/>
    <w:rsid w:val="34A2F902"/>
    <w:rsid w:val="34AF2FC0"/>
    <w:rsid w:val="34BAFB3A"/>
    <w:rsid w:val="34D0FB4D"/>
    <w:rsid w:val="35417644"/>
    <w:rsid w:val="35546ABD"/>
    <w:rsid w:val="3557340C"/>
    <w:rsid w:val="356566A8"/>
    <w:rsid w:val="35877F5E"/>
    <w:rsid w:val="35A23D04"/>
    <w:rsid w:val="35A37010"/>
    <w:rsid w:val="35E7D813"/>
    <w:rsid w:val="35EFE0C8"/>
    <w:rsid w:val="3696D439"/>
    <w:rsid w:val="36A232DA"/>
    <w:rsid w:val="36EEE664"/>
    <w:rsid w:val="36F3E838"/>
    <w:rsid w:val="36FD0876"/>
    <w:rsid w:val="374E7758"/>
    <w:rsid w:val="37A3C12B"/>
    <w:rsid w:val="37C3E8EF"/>
    <w:rsid w:val="37E0726E"/>
    <w:rsid w:val="37E9E543"/>
    <w:rsid w:val="381CE3B8"/>
    <w:rsid w:val="3845B5B2"/>
    <w:rsid w:val="3858ED10"/>
    <w:rsid w:val="38733C19"/>
    <w:rsid w:val="38AAC2FD"/>
    <w:rsid w:val="395B0A99"/>
    <w:rsid w:val="3979FD28"/>
    <w:rsid w:val="39905040"/>
    <w:rsid w:val="39E705D3"/>
    <w:rsid w:val="3A1CB09B"/>
    <w:rsid w:val="3A46AB1D"/>
    <w:rsid w:val="3A6BCA17"/>
    <w:rsid w:val="3A9399BA"/>
    <w:rsid w:val="3AA0A153"/>
    <w:rsid w:val="3AC4D1DF"/>
    <w:rsid w:val="3ACBD96E"/>
    <w:rsid w:val="3B4E9ED2"/>
    <w:rsid w:val="3B9CD992"/>
    <w:rsid w:val="3C0699AE"/>
    <w:rsid w:val="3C3C267A"/>
    <w:rsid w:val="3CDA2C63"/>
    <w:rsid w:val="3CDC690F"/>
    <w:rsid w:val="3CEFE300"/>
    <w:rsid w:val="3D25F928"/>
    <w:rsid w:val="3D38A9F3"/>
    <w:rsid w:val="3D8AD5D7"/>
    <w:rsid w:val="3DA4FB8F"/>
    <w:rsid w:val="3DEC1297"/>
    <w:rsid w:val="3E457A1A"/>
    <w:rsid w:val="3E560729"/>
    <w:rsid w:val="3E8F0FDB"/>
    <w:rsid w:val="3EBCABCB"/>
    <w:rsid w:val="3EE22BB0"/>
    <w:rsid w:val="3F007EB9"/>
    <w:rsid w:val="3F18260C"/>
    <w:rsid w:val="3F2B9E94"/>
    <w:rsid w:val="40181008"/>
    <w:rsid w:val="401DFA06"/>
    <w:rsid w:val="405B2991"/>
    <w:rsid w:val="40AD1DDD"/>
    <w:rsid w:val="4115E19A"/>
    <w:rsid w:val="411F98ED"/>
    <w:rsid w:val="413664FA"/>
    <w:rsid w:val="4198F2CA"/>
    <w:rsid w:val="41C8425E"/>
    <w:rsid w:val="41CB9A82"/>
    <w:rsid w:val="4200B9F2"/>
    <w:rsid w:val="424896F1"/>
    <w:rsid w:val="4259CC2D"/>
    <w:rsid w:val="42A7B3ED"/>
    <w:rsid w:val="42D03490"/>
    <w:rsid w:val="4354DFBD"/>
    <w:rsid w:val="436300B3"/>
    <w:rsid w:val="43697E02"/>
    <w:rsid w:val="4369D52A"/>
    <w:rsid w:val="43A31563"/>
    <w:rsid w:val="43C29417"/>
    <w:rsid w:val="43D5EB71"/>
    <w:rsid w:val="43DFE927"/>
    <w:rsid w:val="43F24692"/>
    <w:rsid w:val="43F6633E"/>
    <w:rsid w:val="445D75E3"/>
    <w:rsid w:val="4471D9F3"/>
    <w:rsid w:val="44AD93C2"/>
    <w:rsid w:val="44FB8F60"/>
    <w:rsid w:val="4502C30E"/>
    <w:rsid w:val="45927188"/>
    <w:rsid w:val="45B20CE6"/>
    <w:rsid w:val="46273B7B"/>
    <w:rsid w:val="464DF661"/>
    <w:rsid w:val="4657BBCA"/>
    <w:rsid w:val="46E9D3C9"/>
    <w:rsid w:val="47B3753C"/>
    <w:rsid w:val="47DA4B47"/>
    <w:rsid w:val="47F6ADB7"/>
    <w:rsid w:val="48112079"/>
    <w:rsid w:val="481CAADD"/>
    <w:rsid w:val="4899AC7A"/>
    <w:rsid w:val="490DBE24"/>
    <w:rsid w:val="495C3DC6"/>
    <w:rsid w:val="49A07836"/>
    <w:rsid w:val="4A3292DA"/>
    <w:rsid w:val="4A65677A"/>
    <w:rsid w:val="4AC9C847"/>
    <w:rsid w:val="4AFB37EE"/>
    <w:rsid w:val="4B03703B"/>
    <w:rsid w:val="4B063C41"/>
    <w:rsid w:val="4B372051"/>
    <w:rsid w:val="4B68764B"/>
    <w:rsid w:val="4B7727C4"/>
    <w:rsid w:val="4B8C2681"/>
    <w:rsid w:val="4B95330D"/>
    <w:rsid w:val="4B9A9314"/>
    <w:rsid w:val="4BB3A3A4"/>
    <w:rsid w:val="4C124465"/>
    <w:rsid w:val="4C1B9818"/>
    <w:rsid w:val="4C5C5DBE"/>
    <w:rsid w:val="4C640EF1"/>
    <w:rsid w:val="4C7F50F9"/>
    <w:rsid w:val="4CA6C04F"/>
    <w:rsid w:val="4CA8C410"/>
    <w:rsid w:val="4CC9BCF8"/>
    <w:rsid w:val="4CE354B1"/>
    <w:rsid w:val="4D3009DF"/>
    <w:rsid w:val="4D6F7227"/>
    <w:rsid w:val="4D807A71"/>
    <w:rsid w:val="4D9191B7"/>
    <w:rsid w:val="4D9C4BA5"/>
    <w:rsid w:val="4DE9036C"/>
    <w:rsid w:val="4E03AD2B"/>
    <w:rsid w:val="4E0F6689"/>
    <w:rsid w:val="4E3FDDA4"/>
    <w:rsid w:val="4EE96BC6"/>
    <w:rsid w:val="4EEC5805"/>
    <w:rsid w:val="4EF28BA4"/>
    <w:rsid w:val="4F086FD8"/>
    <w:rsid w:val="4F171A99"/>
    <w:rsid w:val="4F3DA4A8"/>
    <w:rsid w:val="4F6C282E"/>
    <w:rsid w:val="4F979006"/>
    <w:rsid w:val="502FC691"/>
    <w:rsid w:val="50896400"/>
    <w:rsid w:val="508B52F9"/>
    <w:rsid w:val="50C3E8D6"/>
    <w:rsid w:val="50DE982B"/>
    <w:rsid w:val="50F2D9AF"/>
    <w:rsid w:val="50F6B06A"/>
    <w:rsid w:val="51007F12"/>
    <w:rsid w:val="51368844"/>
    <w:rsid w:val="514F9C94"/>
    <w:rsid w:val="515ACB1B"/>
    <w:rsid w:val="519C0FA8"/>
    <w:rsid w:val="51E808A9"/>
    <w:rsid w:val="520D0E99"/>
    <w:rsid w:val="52839076"/>
    <w:rsid w:val="5292733B"/>
    <w:rsid w:val="529A1E59"/>
    <w:rsid w:val="52A99168"/>
    <w:rsid w:val="52AED5B8"/>
    <w:rsid w:val="52D71E4E"/>
    <w:rsid w:val="52FA9BF7"/>
    <w:rsid w:val="53030B82"/>
    <w:rsid w:val="5342E756"/>
    <w:rsid w:val="53AC8E0C"/>
    <w:rsid w:val="53BB0B52"/>
    <w:rsid w:val="5413DE59"/>
    <w:rsid w:val="547146DB"/>
    <w:rsid w:val="54936FAF"/>
    <w:rsid w:val="55275710"/>
    <w:rsid w:val="552A2FE4"/>
    <w:rsid w:val="5532BE63"/>
    <w:rsid w:val="55459BBF"/>
    <w:rsid w:val="55ACFC8D"/>
    <w:rsid w:val="55E1E0DE"/>
    <w:rsid w:val="55EF5CA2"/>
    <w:rsid w:val="569C7337"/>
    <w:rsid w:val="58693CBB"/>
    <w:rsid w:val="58755122"/>
    <w:rsid w:val="587D090F"/>
    <w:rsid w:val="589C2E02"/>
    <w:rsid w:val="58DFBB92"/>
    <w:rsid w:val="5901597E"/>
    <w:rsid w:val="592ABD59"/>
    <w:rsid w:val="5963AE8C"/>
    <w:rsid w:val="59D381F8"/>
    <w:rsid w:val="59FB61EE"/>
    <w:rsid w:val="5A04C323"/>
    <w:rsid w:val="5A1DA52C"/>
    <w:rsid w:val="5A2A1937"/>
    <w:rsid w:val="5AE23033"/>
    <w:rsid w:val="5B234186"/>
    <w:rsid w:val="5B593ECC"/>
    <w:rsid w:val="5B9ABAFD"/>
    <w:rsid w:val="5BC07C55"/>
    <w:rsid w:val="5C1ED751"/>
    <w:rsid w:val="5C24A65A"/>
    <w:rsid w:val="5C4B93D2"/>
    <w:rsid w:val="5C59998D"/>
    <w:rsid w:val="5C98B65C"/>
    <w:rsid w:val="5CBF3AC6"/>
    <w:rsid w:val="5CD9448C"/>
    <w:rsid w:val="5CE2FE69"/>
    <w:rsid w:val="5D130521"/>
    <w:rsid w:val="5D1BB95F"/>
    <w:rsid w:val="5D28F2FA"/>
    <w:rsid w:val="5D41031F"/>
    <w:rsid w:val="5D50ADA4"/>
    <w:rsid w:val="5D6C702A"/>
    <w:rsid w:val="5DAEFED2"/>
    <w:rsid w:val="5DB74916"/>
    <w:rsid w:val="5DC4BD3F"/>
    <w:rsid w:val="5DD3868F"/>
    <w:rsid w:val="5DE382A3"/>
    <w:rsid w:val="5DFF36A8"/>
    <w:rsid w:val="5E189CA8"/>
    <w:rsid w:val="5E6B5967"/>
    <w:rsid w:val="5E88732D"/>
    <w:rsid w:val="5E9613C4"/>
    <w:rsid w:val="5EA4457B"/>
    <w:rsid w:val="5ED45773"/>
    <w:rsid w:val="5F0226A0"/>
    <w:rsid w:val="5F2691CC"/>
    <w:rsid w:val="5F48289B"/>
    <w:rsid w:val="5FA20189"/>
    <w:rsid w:val="5FB5A156"/>
    <w:rsid w:val="6029C42A"/>
    <w:rsid w:val="604AD6DE"/>
    <w:rsid w:val="607E3925"/>
    <w:rsid w:val="60839C73"/>
    <w:rsid w:val="60870F23"/>
    <w:rsid w:val="60D5FF0D"/>
    <w:rsid w:val="61421BBE"/>
    <w:rsid w:val="61743B22"/>
    <w:rsid w:val="618B3176"/>
    <w:rsid w:val="61CF8E70"/>
    <w:rsid w:val="61D9ED1E"/>
    <w:rsid w:val="61EC5167"/>
    <w:rsid w:val="62241EC7"/>
    <w:rsid w:val="626F4DB5"/>
    <w:rsid w:val="62D45A22"/>
    <w:rsid w:val="62E4F976"/>
    <w:rsid w:val="637CF583"/>
    <w:rsid w:val="63D91380"/>
    <w:rsid w:val="63DAD53F"/>
    <w:rsid w:val="641D9A81"/>
    <w:rsid w:val="6440B577"/>
    <w:rsid w:val="64438FC3"/>
    <w:rsid w:val="645AC281"/>
    <w:rsid w:val="64ECE842"/>
    <w:rsid w:val="65306FB0"/>
    <w:rsid w:val="65859419"/>
    <w:rsid w:val="6591FD5E"/>
    <w:rsid w:val="65C4DD45"/>
    <w:rsid w:val="6645B8C9"/>
    <w:rsid w:val="66882F7E"/>
    <w:rsid w:val="66B15C00"/>
    <w:rsid w:val="66E21976"/>
    <w:rsid w:val="6742E10D"/>
    <w:rsid w:val="674E2B1F"/>
    <w:rsid w:val="675E2035"/>
    <w:rsid w:val="67A8BFD2"/>
    <w:rsid w:val="67BEA1EF"/>
    <w:rsid w:val="67D326C7"/>
    <w:rsid w:val="67EE8E6F"/>
    <w:rsid w:val="680EF86F"/>
    <w:rsid w:val="6878FEA0"/>
    <w:rsid w:val="689B4DD1"/>
    <w:rsid w:val="68AB9AB8"/>
    <w:rsid w:val="68D16A22"/>
    <w:rsid w:val="69353524"/>
    <w:rsid w:val="693B436C"/>
    <w:rsid w:val="69470323"/>
    <w:rsid w:val="6949DAB4"/>
    <w:rsid w:val="69B5B4BD"/>
    <w:rsid w:val="69FF3DE9"/>
    <w:rsid w:val="6A09EC91"/>
    <w:rsid w:val="6A5668A3"/>
    <w:rsid w:val="6AA1DC6E"/>
    <w:rsid w:val="6AA8DFB7"/>
    <w:rsid w:val="6AA93148"/>
    <w:rsid w:val="6AB74AB6"/>
    <w:rsid w:val="6B86691E"/>
    <w:rsid w:val="6B95B02A"/>
    <w:rsid w:val="6BBDBB0A"/>
    <w:rsid w:val="6BC0D08B"/>
    <w:rsid w:val="6BE6347E"/>
    <w:rsid w:val="6C83F116"/>
    <w:rsid w:val="6C8BCC30"/>
    <w:rsid w:val="6CBC6A6B"/>
    <w:rsid w:val="6D1B6BC4"/>
    <w:rsid w:val="6E5967D4"/>
    <w:rsid w:val="6E6E6B9C"/>
    <w:rsid w:val="6E83243E"/>
    <w:rsid w:val="6F72A14F"/>
    <w:rsid w:val="6FA10077"/>
    <w:rsid w:val="6FE57D06"/>
    <w:rsid w:val="6FEF4742"/>
    <w:rsid w:val="6FFC3D68"/>
    <w:rsid w:val="703747A1"/>
    <w:rsid w:val="7080317A"/>
    <w:rsid w:val="70ABB787"/>
    <w:rsid w:val="7113EF00"/>
    <w:rsid w:val="711B762D"/>
    <w:rsid w:val="713F81DB"/>
    <w:rsid w:val="714A2630"/>
    <w:rsid w:val="7178944D"/>
    <w:rsid w:val="71B97A48"/>
    <w:rsid w:val="71CE6753"/>
    <w:rsid w:val="71E88AE5"/>
    <w:rsid w:val="71FE04F2"/>
    <w:rsid w:val="722A9A02"/>
    <w:rsid w:val="725265F7"/>
    <w:rsid w:val="7267F754"/>
    <w:rsid w:val="72A9E3D1"/>
    <w:rsid w:val="72BB201E"/>
    <w:rsid w:val="72DDE139"/>
    <w:rsid w:val="730B8B80"/>
    <w:rsid w:val="7322554A"/>
    <w:rsid w:val="732CD637"/>
    <w:rsid w:val="7397A969"/>
    <w:rsid w:val="739D4222"/>
    <w:rsid w:val="73CC4983"/>
    <w:rsid w:val="73F40390"/>
    <w:rsid w:val="73F617FF"/>
    <w:rsid w:val="7423FDC4"/>
    <w:rsid w:val="7435A9D7"/>
    <w:rsid w:val="7466F02F"/>
    <w:rsid w:val="7493D7DA"/>
    <w:rsid w:val="75090B58"/>
    <w:rsid w:val="754023D5"/>
    <w:rsid w:val="75680354"/>
    <w:rsid w:val="75A7A8E0"/>
    <w:rsid w:val="75EA88BA"/>
    <w:rsid w:val="761AA19C"/>
    <w:rsid w:val="766A333E"/>
    <w:rsid w:val="76738CDF"/>
    <w:rsid w:val="76A781BB"/>
    <w:rsid w:val="76B0545A"/>
    <w:rsid w:val="76B25ABF"/>
    <w:rsid w:val="7761BE85"/>
    <w:rsid w:val="78011DDC"/>
    <w:rsid w:val="781CE8D6"/>
    <w:rsid w:val="781FA99E"/>
    <w:rsid w:val="78448D70"/>
    <w:rsid w:val="7903E129"/>
    <w:rsid w:val="7914ABCE"/>
    <w:rsid w:val="79371D66"/>
    <w:rsid w:val="79CDB08A"/>
    <w:rsid w:val="79E85FFC"/>
    <w:rsid w:val="7A445E2E"/>
    <w:rsid w:val="7A7025A2"/>
    <w:rsid w:val="7A7287AD"/>
    <w:rsid w:val="7A9F581D"/>
    <w:rsid w:val="7AC848E9"/>
    <w:rsid w:val="7B180CB3"/>
    <w:rsid w:val="7B3665E3"/>
    <w:rsid w:val="7B73F033"/>
    <w:rsid w:val="7C512CAA"/>
    <w:rsid w:val="7C69F742"/>
    <w:rsid w:val="7CAEB47E"/>
    <w:rsid w:val="7CB78731"/>
    <w:rsid w:val="7CD2EF15"/>
    <w:rsid w:val="7CFB742B"/>
    <w:rsid w:val="7D93D5F0"/>
    <w:rsid w:val="7D969258"/>
    <w:rsid w:val="7DC8C021"/>
    <w:rsid w:val="7DDCDD15"/>
    <w:rsid w:val="7DE82F62"/>
    <w:rsid w:val="7DFC14FB"/>
    <w:rsid w:val="7E055C76"/>
    <w:rsid w:val="7E24B558"/>
    <w:rsid w:val="7E51E03B"/>
    <w:rsid w:val="7EF42F94"/>
    <w:rsid w:val="7F10F4C0"/>
    <w:rsid w:val="7F2EC0BB"/>
    <w:rsid w:val="7F356F74"/>
    <w:rsid w:val="7F4112E8"/>
    <w:rsid w:val="7FA8EC43"/>
    <w:rsid w:val="7FF43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D5D8D44"/>
  <w15:docId w15:val="{55BABE6E-C47D-4226-AE29-CE16A46221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67F7A"/>
    <w:rPr>
      <w:color w:val="0000FF" w:themeColor="hyperlink"/>
      <w:u w:val="single"/>
    </w:rPr>
  </w:style>
  <w:style w:type="paragraph" w:styleId="BalloonText">
    <w:name w:val="Balloon Text"/>
    <w:basedOn w:val="Normal"/>
    <w:link w:val="BalloonTextChar"/>
    <w:uiPriority w:val="99"/>
    <w:semiHidden/>
    <w:unhideWhenUsed/>
    <w:rsid w:val="00296EF1"/>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296EF1"/>
    <w:rPr>
      <w:rFonts w:ascii="Tahoma" w:hAnsi="Tahoma" w:cs="Tahoma"/>
      <w:sz w:val="16"/>
      <w:szCs w:val="16"/>
    </w:rPr>
  </w:style>
  <w:style w:type="paragraph" w:styleId="Header">
    <w:name w:val="header"/>
    <w:basedOn w:val="Normal"/>
    <w:link w:val="HeaderChar"/>
    <w:uiPriority w:val="99"/>
    <w:unhideWhenUsed/>
    <w:rsid w:val="00010852"/>
    <w:pPr>
      <w:tabs>
        <w:tab w:val="center" w:pos="4680"/>
        <w:tab w:val="right" w:pos="9360"/>
      </w:tabs>
      <w:spacing w:after="0"/>
    </w:pPr>
  </w:style>
  <w:style w:type="character" w:styleId="HeaderChar" w:customStyle="1">
    <w:name w:val="Header Char"/>
    <w:basedOn w:val="DefaultParagraphFont"/>
    <w:link w:val="Header"/>
    <w:uiPriority w:val="99"/>
    <w:rsid w:val="00010852"/>
  </w:style>
  <w:style w:type="paragraph" w:styleId="Footer">
    <w:name w:val="footer"/>
    <w:basedOn w:val="Normal"/>
    <w:link w:val="FooterChar"/>
    <w:uiPriority w:val="99"/>
    <w:unhideWhenUsed/>
    <w:rsid w:val="00010852"/>
    <w:pPr>
      <w:tabs>
        <w:tab w:val="center" w:pos="4680"/>
        <w:tab w:val="right" w:pos="9360"/>
      </w:tabs>
      <w:spacing w:after="0"/>
    </w:pPr>
  </w:style>
  <w:style w:type="character" w:styleId="FooterChar" w:customStyle="1">
    <w:name w:val="Footer Char"/>
    <w:basedOn w:val="DefaultParagraphFont"/>
    <w:link w:val="Footer"/>
    <w:uiPriority w:val="99"/>
    <w:rsid w:val="00010852"/>
  </w:style>
  <w:style w:type="paragraph" w:styleId="PlainText">
    <w:name w:val="Plain Text"/>
    <w:basedOn w:val="Normal"/>
    <w:link w:val="PlainTextChar"/>
    <w:uiPriority w:val="99"/>
    <w:unhideWhenUsed/>
    <w:rsid w:val="00010852"/>
    <w:pPr>
      <w:spacing w:after="0"/>
    </w:pPr>
    <w:rPr>
      <w:rFonts w:ascii="Calibri" w:hAnsi="Calibri"/>
      <w:szCs w:val="21"/>
    </w:rPr>
  </w:style>
  <w:style w:type="character" w:styleId="PlainTextChar" w:customStyle="1">
    <w:name w:val="Plain Text Char"/>
    <w:basedOn w:val="DefaultParagraphFont"/>
    <w:link w:val="PlainText"/>
    <w:uiPriority w:val="99"/>
    <w:rsid w:val="00010852"/>
    <w:rPr>
      <w:rFonts w:ascii="Calibri" w:hAnsi="Calibri"/>
      <w:szCs w:val="21"/>
    </w:rPr>
  </w:style>
  <w:style w:type="character" w:styleId="FollowedHyperlink">
    <w:name w:val="FollowedHyperlink"/>
    <w:basedOn w:val="DefaultParagraphFont"/>
    <w:uiPriority w:val="99"/>
    <w:semiHidden/>
    <w:unhideWhenUsed/>
    <w:rsid w:val="00223F93"/>
    <w:rPr>
      <w:color w:val="800080" w:themeColor="followedHyperlink"/>
      <w:u w:val="single"/>
    </w:rPr>
  </w:style>
  <w:style w:type="paragraph" w:styleId="Revision">
    <w:name w:val="Revision"/>
    <w:hidden/>
    <w:uiPriority w:val="99"/>
    <w:semiHidden/>
    <w:rsid w:val="005A5154"/>
    <w:pPr>
      <w:spacing w:after="0"/>
    </w:p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0"/>
      <w:contextualSpacing/>
    </w:pPr>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CF3BDE"/>
    <w:pPr>
      <w:ind w:left="720"/>
      <w:contextualSpacing/>
    </w:pPr>
  </w:style>
  <w:style w:type="paragraph" w:styleId="paragraph" w:customStyle="1">
    <w:name w:val="paragraph"/>
    <w:basedOn w:val="Normal"/>
    <w:rsid w:val="000A15B7"/>
    <w:pPr>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0A15B7"/>
  </w:style>
  <w:style w:type="character" w:styleId="eop" w:customStyle="1">
    <w:name w:val="eop"/>
    <w:basedOn w:val="DefaultParagraphFont"/>
    <w:rsid w:val="000A15B7"/>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588269">
      <w:bodyDiv w:val="1"/>
      <w:marLeft w:val="0"/>
      <w:marRight w:val="0"/>
      <w:marTop w:val="0"/>
      <w:marBottom w:val="0"/>
      <w:divBdr>
        <w:top w:val="none" w:sz="0" w:space="0" w:color="auto"/>
        <w:left w:val="none" w:sz="0" w:space="0" w:color="auto"/>
        <w:bottom w:val="none" w:sz="0" w:space="0" w:color="auto"/>
        <w:right w:val="none" w:sz="0" w:space="0" w:color="auto"/>
      </w:divBdr>
      <w:divsChild>
        <w:div w:id="1061444511">
          <w:marLeft w:val="274"/>
          <w:marRight w:val="0"/>
          <w:marTop w:val="0"/>
          <w:marBottom w:val="0"/>
          <w:divBdr>
            <w:top w:val="none" w:sz="0" w:space="0" w:color="auto"/>
            <w:left w:val="none" w:sz="0" w:space="0" w:color="auto"/>
            <w:bottom w:val="none" w:sz="0" w:space="0" w:color="auto"/>
            <w:right w:val="none" w:sz="0" w:space="0" w:color="auto"/>
          </w:divBdr>
        </w:div>
        <w:div w:id="2018270946">
          <w:marLeft w:val="274"/>
          <w:marRight w:val="0"/>
          <w:marTop w:val="0"/>
          <w:marBottom w:val="0"/>
          <w:divBdr>
            <w:top w:val="none" w:sz="0" w:space="0" w:color="auto"/>
            <w:left w:val="none" w:sz="0" w:space="0" w:color="auto"/>
            <w:bottom w:val="none" w:sz="0" w:space="0" w:color="auto"/>
            <w:right w:val="none" w:sz="0" w:space="0" w:color="auto"/>
          </w:divBdr>
        </w:div>
        <w:div w:id="1452088924">
          <w:marLeft w:val="274"/>
          <w:marRight w:val="0"/>
          <w:marTop w:val="0"/>
          <w:marBottom w:val="0"/>
          <w:divBdr>
            <w:top w:val="none" w:sz="0" w:space="0" w:color="auto"/>
            <w:left w:val="none" w:sz="0" w:space="0" w:color="auto"/>
            <w:bottom w:val="none" w:sz="0" w:space="0" w:color="auto"/>
            <w:right w:val="none" w:sz="0" w:space="0" w:color="auto"/>
          </w:divBdr>
        </w:div>
        <w:div w:id="1077942534">
          <w:marLeft w:val="274"/>
          <w:marRight w:val="0"/>
          <w:marTop w:val="0"/>
          <w:marBottom w:val="0"/>
          <w:divBdr>
            <w:top w:val="none" w:sz="0" w:space="0" w:color="auto"/>
            <w:left w:val="none" w:sz="0" w:space="0" w:color="auto"/>
            <w:bottom w:val="none" w:sz="0" w:space="0" w:color="auto"/>
            <w:right w:val="none" w:sz="0" w:space="0" w:color="auto"/>
          </w:divBdr>
        </w:div>
        <w:div w:id="613294682">
          <w:marLeft w:val="274"/>
          <w:marRight w:val="0"/>
          <w:marTop w:val="0"/>
          <w:marBottom w:val="0"/>
          <w:divBdr>
            <w:top w:val="none" w:sz="0" w:space="0" w:color="auto"/>
            <w:left w:val="none" w:sz="0" w:space="0" w:color="auto"/>
            <w:bottom w:val="none" w:sz="0" w:space="0" w:color="auto"/>
            <w:right w:val="none" w:sz="0" w:space="0" w:color="auto"/>
          </w:divBdr>
        </w:div>
        <w:div w:id="951321229">
          <w:marLeft w:val="274"/>
          <w:marRight w:val="0"/>
          <w:marTop w:val="0"/>
          <w:marBottom w:val="0"/>
          <w:divBdr>
            <w:top w:val="none" w:sz="0" w:space="0" w:color="auto"/>
            <w:left w:val="none" w:sz="0" w:space="0" w:color="auto"/>
            <w:bottom w:val="none" w:sz="0" w:space="0" w:color="auto"/>
            <w:right w:val="none" w:sz="0" w:space="0" w:color="auto"/>
          </w:divBdr>
        </w:div>
        <w:div w:id="169416365">
          <w:marLeft w:val="274"/>
          <w:marRight w:val="0"/>
          <w:marTop w:val="0"/>
          <w:marBottom w:val="0"/>
          <w:divBdr>
            <w:top w:val="none" w:sz="0" w:space="0" w:color="auto"/>
            <w:left w:val="none" w:sz="0" w:space="0" w:color="auto"/>
            <w:bottom w:val="none" w:sz="0" w:space="0" w:color="auto"/>
            <w:right w:val="none" w:sz="0" w:space="0" w:color="auto"/>
          </w:divBdr>
        </w:div>
        <w:div w:id="1101874488">
          <w:marLeft w:val="274"/>
          <w:marRight w:val="0"/>
          <w:marTop w:val="0"/>
          <w:marBottom w:val="0"/>
          <w:divBdr>
            <w:top w:val="none" w:sz="0" w:space="0" w:color="auto"/>
            <w:left w:val="none" w:sz="0" w:space="0" w:color="auto"/>
            <w:bottom w:val="none" w:sz="0" w:space="0" w:color="auto"/>
            <w:right w:val="none" w:sz="0" w:space="0" w:color="auto"/>
          </w:divBdr>
        </w:div>
        <w:div w:id="1521820950">
          <w:marLeft w:val="274"/>
          <w:marRight w:val="0"/>
          <w:marTop w:val="0"/>
          <w:marBottom w:val="0"/>
          <w:divBdr>
            <w:top w:val="none" w:sz="0" w:space="0" w:color="auto"/>
            <w:left w:val="none" w:sz="0" w:space="0" w:color="auto"/>
            <w:bottom w:val="none" w:sz="0" w:space="0" w:color="auto"/>
            <w:right w:val="none" w:sz="0" w:space="0" w:color="auto"/>
          </w:divBdr>
        </w:div>
        <w:div w:id="707611918">
          <w:marLeft w:val="274"/>
          <w:marRight w:val="0"/>
          <w:marTop w:val="0"/>
          <w:marBottom w:val="0"/>
          <w:divBdr>
            <w:top w:val="none" w:sz="0" w:space="0" w:color="auto"/>
            <w:left w:val="none" w:sz="0" w:space="0" w:color="auto"/>
            <w:bottom w:val="none" w:sz="0" w:space="0" w:color="auto"/>
            <w:right w:val="none" w:sz="0" w:space="0" w:color="auto"/>
          </w:divBdr>
        </w:div>
        <w:div w:id="1818381349">
          <w:marLeft w:val="274"/>
          <w:marRight w:val="0"/>
          <w:marTop w:val="0"/>
          <w:marBottom w:val="0"/>
          <w:divBdr>
            <w:top w:val="none" w:sz="0" w:space="0" w:color="auto"/>
            <w:left w:val="none" w:sz="0" w:space="0" w:color="auto"/>
            <w:bottom w:val="none" w:sz="0" w:space="0" w:color="auto"/>
            <w:right w:val="none" w:sz="0" w:space="0" w:color="auto"/>
          </w:divBdr>
        </w:div>
        <w:div w:id="228342661">
          <w:marLeft w:val="274"/>
          <w:marRight w:val="0"/>
          <w:marTop w:val="0"/>
          <w:marBottom w:val="0"/>
          <w:divBdr>
            <w:top w:val="none" w:sz="0" w:space="0" w:color="auto"/>
            <w:left w:val="none" w:sz="0" w:space="0" w:color="auto"/>
            <w:bottom w:val="none" w:sz="0" w:space="0" w:color="auto"/>
            <w:right w:val="none" w:sz="0" w:space="0" w:color="auto"/>
          </w:divBdr>
        </w:div>
        <w:div w:id="464543248">
          <w:marLeft w:val="274"/>
          <w:marRight w:val="0"/>
          <w:marTop w:val="0"/>
          <w:marBottom w:val="0"/>
          <w:divBdr>
            <w:top w:val="none" w:sz="0" w:space="0" w:color="auto"/>
            <w:left w:val="none" w:sz="0" w:space="0" w:color="auto"/>
            <w:bottom w:val="none" w:sz="0" w:space="0" w:color="auto"/>
            <w:right w:val="none" w:sz="0" w:space="0" w:color="auto"/>
          </w:divBdr>
        </w:div>
        <w:div w:id="1070929298">
          <w:marLeft w:val="274"/>
          <w:marRight w:val="0"/>
          <w:marTop w:val="0"/>
          <w:marBottom w:val="0"/>
          <w:divBdr>
            <w:top w:val="none" w:sz="0" w:space="0" w:color="auto"/>
            <w:left w:val="none" w:sz="0" w:space="0" w:color="auto"/>
            <w:bottom w:val="none" w:sz="0" w:space="0" w:color="auto"/>
            <w:right w:val="none" w:sz="0" w:space="0" w:color="auto"/>
          </w:divBdr>
        </w:div>
        <w:div w:id="753630139">
          <w:marLeft w:val="274"/>
          <w:marRight w:val="0"/>
          <w:marTop w:val="0"/>
          <w:marBottom w:val="0"/>
          <w:divBdr>
            <w:top w:val="none" w:sz="0" w:space="0" w:color="auto"/>
            <w:left w:val="none" w:sz="0" w:space="0" w:color="auto"/>
            <w:bottom w:val="none" w:sz="0" w:space="0" w:color="auto"/>
            <w:right w:val="none" w:sz="0" w:space="0" w:color="auto"/>
          </w:divBdr>
        </w:div>
        <w:div w:id="144399723">
          <w:marLeft w:val="274"/>
          <w:marRight w:val="0"/>
          <w:marTop w:val="0"/>
          <w:marBottom w:val="0"/>
          <w:divBdr>
            <w:top w:val="none" w:sz="0" w:space="0" w:color="auto"/>
            <w:left w:val="none" w:sz="0" w:space="0" w:color="auto"/>
            <w:bottom w:val="none" w:sz="0" w:space="0" w:color="auto"/>
            <w:right w:val="none" w:sz="0" w:space="0" w:color="auto"/>
          </w:divBdr>
        </w:div>
        <w:div w:id="1031762962">
          <w:marLeft w:val="274"/>
          <w:marRight w:val="0"/>
          <w:marTop w:val="0"/>
          <w:marBottom w:val="0"/>
          <w:divBdr>
            <w:top w:val="none" w:sz="0" w:space="0" w:color="auto"/>
            <w:left w:val="none" w:sz="0" w:space="0" w:color="auto"/>
            <w:bottom w:val="none" w:sz="0" w:space="0" w:color="auto"/>
            <w:right w:val="none" w:sz="0" w:space="0" w:color="auto"/>
          </w:divBdr>
        </w:div>
      </w:divsChild>
    </w:div>
    <w:div w:id="328480522">
      <w:bodyDiv w:val="1"/>
      <w:marLeft w:val="0"/>
      <w:marRight w:val="0"/>
      <w:marTop w:val="0"/>
      <w:marBottom w:val="0"/>
      <w:divBdr>
        <w:top w:val="none" w:sz="0" w:space="0" w:color="auto"/>
        <w:left w:val="none" w:sz="0" w:space="0" w:color="auto"/>
        <w:bottom w:val="none" w:sz="0" w:space="0" w:color="auto"/>
        <w:right w:val="none" w:sz="0" w:space="0" w:color="auto"/>
      </w:divBdr>
    </w:div>
    <w:div w:id="663775457">
      <w:bodyDiv w:val="1"/>
      <w:marLeft w:val="0"/>
      <w:marRight w:val="0"/>
      <w:marTop w:val="0"/>
      <w:marBottom w:val="0"/>
      <w:divBdr>
        <w:top w:val="none" w:sz="0" w:space="0" w:color="auto"/>
        <w:left w:val="none" w:sz="0" w:space="0" w:color="auto"/>
        <w:bottom w:val="none" w:sz="0" w:space="0" w:color="auto"/>
        <w:right w:val="none" w:sz="0" w:space="0" w:color="auto"/>
      </w:divBdr>
      <w:divsChild>
        <w:div w:id="665285507">
          <w:marLeft w:val="0"/>
          <w:marRight w:val="0"/>
          <w:marTop w:val="0"/>
          <w:marBottom w:val="0"/>
          <w:divBdr>
            <w:top w:val="none" w:sz="0" w:space="0" w:color="auto"/>
            <w:left w:val="none" w:sz="0" w:space="0" w:color="auto"/>
            <w:bottom w:val="none" w:sz="0" w:space="0" w:color="auto"/>
            <w:right w:val="none" w:sz="0" w:space="0" w:color="auto"/>
          </w:divBdr>
        </w:div>
        <w:div w:id="291400959">
          <w:marLeft w:val="0"/>
          <w:marRight w:val="0"/>
          <w:marTop w:val="0"/>
          <w:marBottom w:val="0"/>
          <w:divBdr>
            <w:top w:val="none" w:sz="0" w:space="0" w:color="auto"/>
            <w:left w:val="none" w:sz="0" w:space="0" w:color="auto"/>
            <w:bottom w:val="none" w:sz="0" w:space="0" w:color="auto"/>
            <w:right w:val="none" w:sz="0" w:space="0" w:color="auto"/>
          </w:divBdr>
        </w:div>
      </w:divsChild>
    </w:div>
    <w:div w:id="1175875966">
      <w:bodyDiv w:val="1"/>
      <w:marLeft w:val="0"/>
      <w:marRight w:val="0"/>
      <w:marTop w:val="0"/>
      <w:marBottom w:val="0"/>
      <w:divBdr>
        <w:top w:val="none" w:sz="0" w:space="0" w:color="auto"/>
        <w:left w:val="none" w:sz="0" w:space="0" w:color="auto"/>
        <w:bottom w:val="none" w:sz="0" w:space="0" w:color="auto"/>
        <w:right w:val="none" w:sz="0" w:space="0" w:color="auto"/>
      </w:divBdr>
    </w:div>
    <w:div w:id="1187449825">
      <w:bodyDiv w:val="1"/>
      <w:marLeft w:val="0"/>
      <w:marRight w:val="0"/>
      <w:marTop w:val="0"/>
      <w:marBottom w:val="0"/>
      <w:divBdr>
        <w:top w:val="none" w:sz="0" w:space="0" w:color="auto"/>
        <w:left w:val="none" w:sz="0" w:space="0" w:color="auto"/>
        <w:bottom w:val="none" w:sz="0" w:space="0" w:color="auto"/>
        <w:right w:val="none" w:sz="0" w:space="0" w:color="auto"/>
      </w:divBdr>
      <w:divsChild>
        <w:div w:id="1365518031">
          <w:marLeft w:val="0"/>
          <w:marRight w:val="0"/>
          <w:marTop w:val="0"/>
          <w:marBottom w:val="0"/>
          <w:divBdr>
            <w:top w:val="none" w:sz="0" w:space="0" w:color="auto"/>
            <w:left w:val="none" w:sz="0" w:space="0" w:color="auto"/>
            <w:bottom w:val="none" w:sz="0" w:space="0" w:color="auto"/>
            <w:right w:val="none" w:sz="0" w:space="0" w:color="auto"/>
          </w:divBdr>
        </w:div>
        <w:div w:id="1476294866">
          <w:marLeft w:val="0"/>
          <w:marRight w:val="0"/>
          <w:marTop w:val="0"/>
          <w:marBottom w:val="0"/>
          <w:divBdr>
            <w:top w:val="none" w:sz="0" w:space="0" w:color="auto"/>
            <w:left w:val="none" w:sz="0" w:space="0" w:color="auto"/>
            <w:bottom w:val="none" w:sz="0" w:space="0" w:color="auto"/>
            <w:right w:val="none" w:sz="0" w:space="0" w:color="auto"/>
          </w:divBdr>
        </w:div>
        <w:div w:id="1249844715">
          <w:marLeft w:val="0"/>
          <w:marRight w:val="0"/>
          <w:marTop w:val="0"/>
          <w:marBottom w:val="0"/>
          <w:divBdr>
            <w:top w:val="none" w:sz="0" w:space="0" w:color="auto"/>
            <w:left w:val="none" w:sz="0" w:space="0" w:color="auto"/>
            <w:bottom w:val="none" w:sz="0" w:space="0" w:color="auto"/>
            <w:right w:val="none" w:sz="0" w:space="0" w:color="auto"/>
          </w:divBdr>
        </w:div>
      </w:divsChild>
    </w:div>
    <w:div w:id="1408193102">
      <w:bodyDiv w:val="1"/>
      <w:marLeft w:val="0"/>
      <w:marRight w:val="0"/>
      <w:marTop w:val="0"/>
      <w:marBottom w:val="0"/>
      <w:divBdr>
        <w:top w:val="none" w:sz="0" w:space="0" w:color="auto"/>
        <w:left w:val="none" w:sz="0" w:space="0" w:color="auto"/>
        <w:bottom w:val="none" w:sz="0" w:space="0" w:color="auto"/>
        <w:right w:val="none" w:sz="0" w:space="0" w:color="auto"/>
      </w:divBdr>
      <w:divsChild>
        <w:div w:id="2058701767">
          <w:marLeft w:val="0"/>
          <w:marRight w:val="0"/>
          <w:marTop w:val="0"/>
          <w:marBottom w:val="0"/>
          <w:divBdr>
            <w:top w:val="none" w:sz="0" w:space="0" w:color="auto"/>
            <w:left w:val="none" w:sz="0" w:space="0" w:color="auto"/>
            <w:bottom w:val="none" w:sz="0" w:space="0" w:color="auto"/>
            <w:right w:val="none" w:sz="0" w:space="0" w:color="auto"/>
          </w:divBdr>
        </w:div>
        <w:div w:id="523599029">
          <w:marLeft w:val="0"/>
          <w:marRight w:val="0"/>
          <w:marTop w:val="0"/>
          <w:marBottom w:val="0"/>
          <w:divBdr>
            <w:top w:val="none" w:sz="0" w:space="0" w:color="auto"/>
            <w:left w:val="none" w:sz="0" w:space="0" w:color="auto"/>
            <w:bottom w:val="none" w:sz="0" w:space="0" w:color="auto"/>
            <w:right w:val="none" w:sz="0" w:space="0" w:color="auto"/>
          </w:divBdr>
        </w:div>
      </w:divsChild>
    </w:div>
    <w:div w:id="1768960818">
      <w:bodyDiv w:val="1"/>
      <w:marLeft w:val="0"/>
      <w:marRight w:val="0"/>
      <w:marTop w:val="0"/>
      <w:marBottom w:val="0"/>
      <w:divBdr>
        <w:top w:val="none" w:sz="0" w:space="0" w:color="auto"/>
        <w:left w:val="none" w:sz="0" w:space="0" w:color="auto"/>
        <w:bottom w:val="none" w:sz="0" w:space="0" w:color="auto"/>
        <w:right w:val="none" w:sz="0" w:space="0" w:color="auto"/>
      </w:divBdr>
      <w:divsChild>
        <w:div w:id="1559122971">
          <w:marLeft w:val="0"/>
          <w:marRight w:val="0"/>
          <w:marTop w:val="0"/>
          <w:marBottom w:val="0"/>
          <w:divBdr>
            <w:top w:val="none" w:sz="0" w:space="0" w:color="auto"/>
            <w:left w:val="none" w:sz="0" w:space="0" w:color="auto"/>
            <w:bottom w:val="none" w:sz="0" w:space="0" w:color="auto"/>
            <w:right w:val="none" w:sz="0" w:space="0" w:color="auto"/>
          </w:divBdr>
        </w:div>
        <w:div w:id="1094788080">
          <w:marLeft w:val="0"/>
          <w:marRight w:val="0"/>
          <w:marTop w:val="0"/>
          <w:marBottom w:val="0"/>
          <w:divBdr>
            <w:top w:val="none" w:sz="0" w:space="0" w:color="auto"/>
            <w:left w:val="none" w:sz="0" w:space="0" w:color="auto"/>
            <w:bottom w:val="none" w:sz="0" w:space="0" w:color="auto"/>
            <w:right w:val="none" w:sz="0" w:space="0" w:color="auto"/>
          </w:divBdr>
        </w:div>
        <w:div w:id="842477184">
          <w:marLeft w:val="0"/>
          <w:marRight w:val="0"/>
          <w:marTop w:val="0"/>
          <w:marBottom w:val="0"/>
          <w:divBdr>
            <w:top w:val="none" w:sz="0" w:space="0" w:color="auto"/>
            <w:left w:val="none" w:sz="0" w:space="0" w:color="auto"/>
            <w:bottom w:val="none" w:sz="0" w:space="0" w:color="auto"/>
            <w:right w:val="none" w:sz="0" w:space="0" w:color="auto"/>
          </w:divBdr>
        </w:div>
      </w:divsChild>
    </w:div>
    <w:div w:id="1775705190">
      <w:bodyDiv w:val="1"/>
      <w:marLeft w:val="0"/>
      <w:marRight w:val="0"/>
      <w:marTop w:val="0"/>
      <w:marBottom w:val="0"/>
      <w:divBdr>
        <w:top w:val="none" w:sz="0" w:space="0" w:color="auto"/>
        <w:left w:val="none" w:sz="0" w:space="0" w:color="auto"/>
        <w:bottom w:val="none" w:sz="0" w:space="0" w:color="auto"/>
        <w:right w:val="none" w:sz="0" w:space="0" w:color="auto"/>
      </w:divBdr>
    </w:div>
    <w:div w:id="1790272743">
      <w:bodyDiv w:val="1"/>
      <w:marLeft w:val="0"/>
      <w:marRight w:val="0"/>
      <w:marTop w:val="0"/>
      <w:marBottom w:val="0"/>
      <w:divBdr>
        <w:top w:val="none" w:sz="0" w:space="0" w:color="auto"/>
        <w:left w:val="none" w:sz="0" w:space="0" w:color="auto"/>
        <w:bottom w:val="none" w:sz="0" w:space="0" w:color="auto"/>
        <w:right w:val="none" w:sz="0" w:space="0" w:color="auto"/>
      </w:divBdr>
      <w:divsChild>
        <w:div w:id="831481369">
          <w:marLeft w:val="0"/>
          <w:marRight w:val="0"/>
          <w:marTop w:val="0"/>
          <w:marBottom w:val="300"/>
          <w:divBdr>
            <w:top w:val="none" w:sz="0" w:space="0" w:color="auto"/>
            <w:left w:val="none" w:sz="0" w:space="0" w:color="auto"/>
            <w:bottom w:val="none" w:sz="0" w:space="0" w:color="auto"/>
            <w:right w:val="none" w:sz="0" w:space="0" w:color="auto"/>
          </w:divBdr>
        </w:div>
      </w:divsChild>
    </w:div>
    <w:div w:id="1912696198">
      <w:bodyDiv w:val="1"/>
      <w:marLeft w:val="0"/>
      <w:marRight w:val="0"/>
      <w:marTop w:val="0"/>
      <w:marBottom w:val="0"/>
      <w:divBdr>
        <w:top w:val="none" w:sz="0" w:space="0" w:color="auto"/>
        <w:left w:val="none" w:sz="0" w:space="0" w:color="auto"/>
        <w:bottom w:val="none" w:sz="0" w:space="0" w:color="auto"/>
        <w:right w:val="none" w:sz="0" w:space="0" w:color="auto"/>
      </w:divBdr>
    </w:div>
    <w:div w:id="194611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xml" Id="Rda6a6c7768184b7d" /><Relationship Type="http://schemas.openxmlformats.org/officeDocument/2006/relationships/image" Target="/media/imagec.png" Id="R6e2f136ab058473d" /><Relationship Type="http://schemas.openxmlformats.org/officeDocument/2006/relationships/image" Target="/media/image3.jpg" Id="R8360197681da4dba" /><Relationship Type="http://schemas.openxmlformats.org/officeDocument/2006/relationships/image" Target="/media/imagea.png" Id="Rf98180af1eaf4748" /><Relationship Type="http://schemas.openxmlformats.org/officeDocument/2006/relationships/hyperlink" Target="https://www.girlscoutssoaz.org/content/dam/girlscoutssoaz-redesign/documents/program/Camp/Registering%20for%20Programs%20101%20(002).pdf" TargetMode="External" Id="Re0be117681fb401e" /><Relationship Type="http://schemas.openxmlformats.org/officeDocument/2006/relationships/hyperlink" Target="https://youtu.be/t2IIXs4LKtM" TargetMode="External" Id="Re2684c00fabd4bf1" /><Relationship Type="http://schemas.openxmlformats.org/officeDocument/2006/relationships/image" Target="/media/image5.png" Id="rId419656475" /></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FB14D8CA53A8458BAB021F82AE2ADE" ma:contentTypeVersion="18" ma:contentTypeDescription="Create a new document." ma:contentTypeScope="" ma:versionID="3a3b99429a2efad24e18a68de63950e6">
  <xsd:schema xmlns:xsd="http://www.w3.org/2001/XMLSchema" xmlns:xs="http://www.w3.org/2001/XMLSchema" xmlns:p="http://schemas.microsoft.com/office/2006/metadata/properties" xmlns:ns2="e869248a-1791-46df-87c7-6a8a3504d773" xmlns:ns3="5bb433d9-ad81-45d8-a05b-769b04540d54" targetNamespace="http://schemas.microsoft.com/office/2006/metadata/properties" ma:root="true" ma:fieldsID="bf94be221cbe823689bd60a5f82b2540" ns2:_="" ns3:_="">
    <xsd:import namespace="e869248a-1791-46df-87c7-6a8a3504d773"/>
    <xsd:import namespace="5bb433d9-ad81-45d8-a05b-769b04540d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9248a-1791-46df-87c7-6a8a3504d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0f7636-35db-48dc-916c-d64fce9db4e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b433d9-ad81-45d8-a05b-769b04540d5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0c39bd2-4ea5-43bc-bafe-e4f6c1aca298}" ma:internalName="TaxCatchAll" ma:showField="CatchAllData" ma:web="5bb433d9-ad81-45d8-a05b-769b04540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69248a-1791-46df-87c7-6a8a3504d773">
      <Terms xmlns="http://schemas.microsoft.com/office/infopath/2007/PartnerControls"/>
    </lcf76f155ced4ddcb4097134ff3c332f>
    <TaxCatchAll xmlns="5bb433d9-ad81-45d8-a05b-769b04540d5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6B5C2-B18A-4FBA-A461-EE0C4B39F3D0}">
  <ds:schemaRefs>
    <ds:schemaRef ds:uri="http://schemas.microsoft.com/sharepoint/v3/contenttype/forms"/>
  </ds:schemaRefs>
</ds:datastoreItem>
</file>

<file path=customXml/itemProps2.xml><?xml version="1.0" encoding="utf-8"?>
<ds:datastoreItem xmlns:ds="http://schemas.openxmlformats.org/officeDocument/2006/customXml" ds:itemID="{D70A5096-54FF-4FC7-BFA0-9A5CDD58A9ED}"/>
</file>

<file path=customXml/itemProps3.xml><?xml version="1.0" encoding="utf-8"?>
<ds:datastoreItem xmlns:ds="http://schemas.openxmlformats.org/officeDocument/2006/customXml" ds:itemID="{03CE8F0B-9BC3-4A2B-A605-F182B28CA475}">
  <ds:schemaRefs>
    <ds:schemaRef ds:uri="http://purl.org/dc/terms/"/>
    <ds:schemaRef ds:uri="http://schemas.openxmlformats.org/package/2006/metadata/core-properties"/>
    <ds:schemaRef ds:uri="http://schemas.microsoft.com/office/2006/documentManagement/types"/>
    <ds:schemaRef ds:uri="http://purl.org/dc/dcmitype/"/>
    <ds:schemaRef ds:uri="e869248a-1791-46df-87c7-6a8a3504d773"/>
    <ds:schemaRef ds:uri="5bb433d9-ad81-45d8-a05b-769b04540d54"/>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230C0B22-598E-4C8F-8F77-ED1AEE88215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lie Leslie-Larson</dc:creator>
  <cp:lastModifiedBy>Sequoia Smith</cp:lastModifiedBy>
  <cp:revision>19</cp:revision>
  <cp:lastPrinted>2017-02-02T21:17:00Z</cp:lastPrinted>
  <dcterms:created xsi:type="dcterms:W3CDTF">2022-04-14T18:12:00Z</dcterms:created>
  <dcterms:modified xsi:type="dcterms:W3CDTF">2026-01-26T19: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B14D8CA53A8458BAB021F82AE2ADE</vt:lpwstr>
  </property>
  <property fmtid="{D5CDD505-2E9C-101B-9397-08002B2CF9AE}" pid="3" name="MediaServiceImageTags">
    <vt:lpwstr/>
  </property>
</Properties>
</file>